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7A9D3D" w14:textId="3E308615" w:rsidR="00DD2589" w:rsidRDefault="00C27228" w:rsidP="00DD2589">
      <w:pPr>
        <w:suppressAutoHyphens/>
        <w:autoSpaceDN w:val="0"/>
        <w:spacing w:after="0" w:line="240" w:lineRule="auto"/>
        <w:jc w:val="right"/>
        <w:textAlignment w:val="baseline"/>
        <w:rPr>
          <w:rFonts w:ascii="Times New Roman" w:eastAsia="Calibri" w:hAnsi="Times New Roman" w:cs="Times New Roman"/>
          <w:bCs/>
          <w:caps/>
          <w:kern w:val="3"/>
          <w:sz w:val="24"/>
          <w:szCs w:val="24"/>
          <w:lang w:eastAsia="en-US"/>
        </w:rPr>
      </w:pPr>
      <w:r>
        <w:rPr>
          <w:rFonts w:ascii="Times New Roman" w:eastAsia="Calibri" w:hAnsi="Times New Roman" w:cs="Times New Roman"/>
          <w:bCs/>
          <w:caps/>
          <w:kern w:val="3"/>
          <w:sz w:val="24"/>
          <w:szCs w:val="24"/>
          <w:lang w:eastAsia="en-US"/>
        </w:rPr>
        <w:t>2</w:t>
      </w:r>
      <w:r w:rsidR="00DD2589" w:rsidRPr="00DD2589">
        <w:rPr>
          <w:rFonts w:ascii="Times New Roman" w:eastAsia="Calibri" w:hAnsi="Times New Roman" w:cs="Times New Roman"/>
          <w:bCs/>
          <w:caps/>
          <w:kern w:val="3"/>
          <w:sz w:val="24"/>
          <w:szCs w:val="24"/>
          <w:lang w:eastAsia="en-US"/>
        </w:rPr>
        <w:t xml:space="preserve"> </w:t>
      </w:r>
      <w:r w:rsidR="00DD2589" w:rsidRPr="00DD2589">
        <w:rPr>
          <w:rFonts w:ascii="Times New Roman" w:eastAsia="Calibri" w:hAnsi="Times New Roman" w:cs="Times New Roman"/>
          <w:bCs/>
          <w:kern w:val="3"/>
          <w:sz w:val="24"/>
          <w:szCs w:val="24"/>
          <w:lang w:eastAsia="en-US"/>
        </w:rPr>
        <w:t>priedas</w:t>
      </w:r>
    </w:p>
    <w:p w14:paraId="2A7A233D" w14:textId="77777777" w:rsidR="005C3F61" w:rsidRPr="00DD2589" w:rsidRDefault="005C3F61" w:rsidP="00DD2589">
      <w:pPr>
        <w:suppressAutoHyphens/>
        <w:autoSpaceDN w:val="0"/>
        <w:spacing w:after="0" w:line="240" w:lineRule="auto"/>
        <w:jc w:val="right"/>
        <w:textAlignment w:val="baseline"/>
        <w:rPr>
          <w:rFonts w:ascii="Times New Roman" w:eastAsia="Calibri" w:hAnsi="Times New Roman" w:cs="Times New Roman"/>
          <w:bCs/>
          <w:caps/>
          <w:kern w:val="3"/>
          <w:sz w:val="24"/>
          <w:szCs w:val="24"/>
          <w:lang w:eastAsia="en-US"/>
        </w:rPr>
      </w:pPr>
    </w:p>
    <w:p w14:paraId="06172321" w14:textId="30F8E929" w:rsidR="00CC2371" w:rsidRPr="008E0737" w:rsidRDefault="00CC2371" w:rsidP="00CC2371">
      <w:pPr>
        <w:suppressAutoHyphens/>
        <w:autoSpaceDN w:val="0"/>
        <w:spacing w:after="0" w:line="240" w:lineRule="auto"/>
        <w:jc w:val="center"/>
        <w:textAlignment w:val="baseline"/>
        <w:rPr>
          <w:rFonts w:ascii="Times New Roman" w:eastAsia="Calibri" w:hAnsi="Times New Roman" w:cs="Times New Roman"/>
          <w:kern w:val="3"/>
          <w:sz w:val="24"/>
          <w:szCs w:val="24"/>
          <w:lang w:eastAsia="en-US"/>
        </w:rPr>
      </w:pPr>
      <w:r w:rsidRPr="008E0737">
        <w:rPr>
          <w:rFonts w:ascii="Times New Roman" w:eastAsia="Calibri" w:hAnsi="Times New Roman" w:cs="Times New Roman"/>
          <w:b/>
          <w:caps/>
          <w:kern w:val="3"/>
          <w:sz w:val="24"/>
          <w:szCs w:val="24"/>
          <w:lang w:eastAsia="en-US"/>
        </w:rPr>
        <w:t xml:space="preserve">KELIONIŲ UŽSIENYJE </w:t>
      </w:r>
      <w:r w:rsidR="00A45E09">
        <w:rPr>
          <w:rFonts w:ascii="Times New Roman" w:eastAsia="Calibri" w:hAnsi="Times New Roman" w:cs="Times New Roman"/>
          <w:b/>
          <w:caps/>
          <w:kern w:val="3"/>
          <w:sz w:val="24"/>
          <w:szCs w:val="24"/>
          <w:lang w:eastAsia="en-US"/>
        </w:rPr>
        <w:t xml:space="preserve">IR </w:t>
      </w:r>
      <w:r w:rsidR="00A45E09" w:rsidRPr="00A45E09">
        <w:rPr>
          <w:rFonts w:ascii="Times New Roman" w:eastAsia="Calibri" w:hAnsi="Times New Roman" w:cs="Times New Roman"/>
          <w:b/>
          <w:caps/>
          <w:kern w:val="3"/>
          <w:sz w:val="24"/>
          <w:szCs w:val="24"/>
          <w:lang w:eastAsia="en-US"/>
        </w:rPr>
        <w:t xml:space="preserve">LIETUVOJE </w:t>
      </w:r>
      <w:r w:rsidR="00B03051">
        <w:rPr>
          <w:rFonts w:ascii="Times New Roman" w:eastAsia="Calibri" w:hAnsi="Times New Roman" w:cs="Times New Roman"/>
          <w:b/>
          <w:caps/>
          <w:kern w:val="3"/>
          <w:sz w:val="24"/>
          <w:szCs w:val="24"/>
          <w:lang w:eastAsia="en-US"/>
        </w:rPr>
        <w:t xml:space="preserve">IR RENGINIŲ </w:t>
      </w:r>
      <w:r w:rsidRPr="008E0737">
        <w:rPr>
          <w:rFonts w:ascii="Times New Roman" w:eastAsia="Calibri" w:hAnsi="Times New Roman" w:cs="Times New Roman"/>
          <w:b/>
          <w:caps/>
          <w:kern w:val="3"/>
          <w:sz w:val="24"/>
          <w:szCs w:val="24"/>
          <w:lang w:eastAsia="en-US"/>
        </w:rPr>
        <w:t>ORGANIZAVIMO paslaugų pirkimo</w:t>
      </w:r>
    </w:p>
    <w:p w14:paraId="0666712B" w14:textId="23D219E6" w:rsidR="00CC2371" w:rsidRPr="008E0737" w:rsidRDefault="00CC2371" w:rsidP="00993C0D">
      <w:pPr>
        <w:suppressAutoHyphens/>
        <w:autoSpaceDN w:val="0"/>
        <w:spacing w:after="0" w:line="240" w:lineRule="auto"/>
        <w:jc w:val="center"/>
        <w:textAlignment w:val="baseline"/>
        <w:rPr>
          <w:rFonts w:ascii="Times New Roman" w:eastAsia="Calibri" w:hAnsi="Times New Roman" w:cs="Times New Roman"/>
          <w:kern w:val="3"/>
          <w:sz w:val="24"/>
          <w:szCs w:val="24"/>
          <w:lang w:val="en-GB" w:eastAsia="en-US"/>
        </w:rPr>
      </w:pPr>
      <w:r w:rsidRPr="008E0737">
        <w:rPr>
          <w:rFonts w:ascii="Times New Roman" w:eastAsia="Calibri" w:hAnsi="Times New Roman" w:cs="Times New Roman"/>
          <w:b/>
          <w:caps/>
          <w:kern w:val="3"/>
          <w:sz w:val="24"/>
          <w:szCs w:val="24"/>
          <w:lang w:eastAsia="en-US"/>
        </w:rPr>
        <w:t>techninė specifikacija</w:t>
      </w:r>
    </w:p>
    <w:p w14:paraId="231036E5" w14:textId="77777777" w:rsidR="00CC2371" w:rsidRPr="008E0737" w:rsidRDefault="00CC2371" w:rsidP="00CC2371">
      <w:pPr>
        <w:keepNext/>
        <w:widowControl w:val="0"/>
        <w:tabs>
          <w:tab w:val="left" w:pos="360"/>
        </w:tabs>
        <w:suppressAutoHyphens/>
        <w:autoSpaceDN w:val="0"/>
        <w:spacing w:after="0" w:line="360" w:lineRule="auto"/>
        <w:jc w:val="center"/>
        <w:textAlignment w:val="baseline"/>
        <w:rPr>
          <w:rFonts w:ascii="Times New Roman" w:eastAsia="Calibri" w:hAnsi="Times New Roman" w:cs="Times New Roman"/>
          <w:b/>
          <w:kern w:val="3"/>
          <w:sz w:val="24"/>
          <w:szCs w:val="24"/>
          <w:lang w:eastAsia="en-US"/>
        </w:rPr>
      </w:pPr>
    </w:p>
    <w:p w14:paraId="4016B27A" w14:textId="77777777" w:rsidR="00CC2371" w:rsidRPr="008E0737" w:rsidRDefault="00CC2371" w:rsidP="00CC2371">
      <w:pPr>
        <w:keepNext/>
        <w:widowControl w:val="0"/>
        <w:tabs>
          <w:tab w:val="left" w:pos="360"/>
        </w:tabs>
        <w:suppressAutoHyphens/>
        <w:autoSpaceDN w:val="0"/>
        <w:spacing w:after="0" w:line="240" w:lineRule="auto"/>
        <w:jc w:val="center"/>
        <w:textAlignment w:val="baseline"/>
        <w:rPr>
          <w:rFonts w:ascii="Times New Roman" w:eastAsia="Calibri" w:hAnsi="Times New Roman" w:cs="Times New Roman"/>
          <w:b/>
          <w:kern w:val="3"/>
          <w:sz w:val="24"/>
          <w:szCs w:val="24"/>
          <w:lang w:eastAsia="en-US"/>
        </w:rPr>
      </w:pPr>
      <w:r w:rsidRPr="008E0737">
        <w:rPr>
          <w:rFonts w:ascii="Times New Roman" w:eastAsia="Calibri" w:hAnsi="Times New Roman" w:cs="Times New Roman"/>
          <w:b/>
          <w:kern w:val="3"/>
          <w:sz w:val="24"/>
          <w:szCs w:val="24"/>
          <w:lang w:eastAsia="en-US"/>
        </w:rPr>
        <w:t>I. PIRKIMO OBJEKTAS</w:t>
      </w:r>
    </w:p>
    <w:p w14:paraId="41C9D081" w14:textId="77777777" w:rsidR="00CC2371" w:rsidRPr="008E0737" w:rsidRDefault="00CC2371" w:rsidP="00CC2371">
      <w:pPr>
        <w:keepNext/>
        <w:widowControl w:val="0"/>
        <w:tabs>
          <w:tab w:val="left" w:pos="360"/>
        </w:tabs>
        <w:suppressAutoHyphens/>
        <w:autoSpaceDN w:val="0"/>
        <w:spacing w:after="0" w:line="240" w:lineRule="auto"/>
        <w:jc w:val="center"/>
        <w:textAlignment w:val="baseline"/>
        <w:rPr>
          <w:rFonts w:ascii="Times New Roman" w:eastAsia="Calibri" w:hAnsi="Times New Roman" w:cs="Times New Roman"/>
          <w:kern w:val="3"/>
          <w:sz w:val="24"/>
          <w:szCs w:val="24"/>
          <w:lang w:val="en-GB" w:eastAsia="en-US"/>
        </w:rPr>
      </w:pPr>
    </w:p>
    <w:p w14:paraId="7650CB10" w14:textId="17F4CC4D" w:rsidR="00CC2371" w:rsidRPr="008E0737" w:rsidRDefault="00CC2371" w:rsidP="006B520B">
      <w:pPr>
        <w:widowControl w:val="0"/>
        <w:numPr>
          <w:ilvl w:val="0"/>
          <w:numId w:val="44"/>
        </w:numPr>
        <w:tabs>
          <w:tab w:val="left" w:pos="0"/>
          <w:tab w:val="left" w:pos="993"/>
        </w:tabs>
        <w:suppressAutoHyphens/>
        <w:autoSpaceDN w:val="0"/>
        <w:spacing w:after="0" w:line="240" w:lineRule="auto"/>
        <w:ind w:left="0" w:firstLine="567"/>
        <w:jc w:val="both"/>
        <w:textAlignment w:val="baseline"/>
        <w:rPr>
          <w:rFonts w:ascii="Times New Roman" w:eastAsia="Calibri" w:hAnsi="Times New Roman" w:cs="Times New Roman"/>
          <w:sz w:val="24"/>
          <w:szCs w:val="24"/>
          <w:lang w:eastAsia="en-US"/>
        </w:rPr>
      </w:pPr>
      <w:r w:rsidRPr="008E0737">
        <w:rPr>
          <w:rFonts w:ascii="Times New Roman" w:eastAsia="Calibri" w:hAnsi="Times New Roman" w:cs="Times New Roman"/>
          <w:kern w:val="3"/>
          <w:sz w:val="24"/>
          <w:szCs w:val="24"/>
          <w:lang w:eastAsia="en-US"/>
        </w:rPr>
        <w:t xml:space="preserve"> Perkančioji organizacija (toliau – Pirkėjas) perka kelionių užsienyje</w:t>
      </w:r>
      <w:r w:rsidR="00A45E09">
        <w:rPr>
          <w:rFonts w:ascii="Times New Roman" w:eastAsia="Calibri" w:hAnsi="Times New Roman" w:cs="Times New Roman"/>
          <w:kern w:val="3"/>
          <w:sz w:val="24"/>
          <w:szCs w:val="24"/>
          <w:lang w:eastAsia="en-US"/>
        </w:rPr>
        <w:t xml:space="preserve"> ir Lietuvoje </w:t>
      </w:r>
      <w:r w:rsidR="00A45E09" w:rsidRPr="00A45E09">
        <w:rPr>
          <w:rFonts w:ascii="Times New Roman" w:eastAsia="Calibri" w:hAnsi="Times New Roman" w:cs="Times New Roman"/>
          <w:snapToGrid w:val="0"/>
          <w:sz w:val="24"/>
          <w:szCs w:val="24"/>
          <w:lang w:eastAsia="en-US"/>
        </w:rPr>
        <w:t xml:space="preserve">ir (ar) </w:t>
      </w:r>
      <w:r w:rsidR="00A45E09">
        <w:rPr>
          <w:rFonts w:ascii="Times New Roman" w:eastAsia="Calibri" w:hAnsi="Times New Roman" w:cs="Times New Roman"/>
          <w:snapToGrid w:val="0"/>
          <w:sz w:val="24"/>
          <w:szCs w:val="24"/>
          <w:lang w:eastAsia="en-US"/>
        </w:rPr>
        <w:t xml:space="preserve">renginių </w:t>
      </w:r>
      <w:r w:rsidRPr="008E0737">
        <w:rPr>
          <w:rFonts w:ascii="Times New Roman" w:eastAsia="Calibri" w:hAnsi="Times New Roman" w:cs="Times New Roman"/>
          <w:kern w:val="3"/>
          <w:sz w:val="24"/>
          <w:szCs w:val="24"/>
          <w:lang w:eastAsia="en-US"/>
        </w:rPr>
        <w:t xml:space="preserve">organizavimo paslaugas (toliau </w:t>
      </w:r>
      <w:r w:rsidR="006B520B" w:rsidRPr="008E0737">
        <w:rPr>
          <w:rFonts w:ascii="Times New Roman" w:eastAsia="Calibri" w:hAnsi="Times New Roman" w:cs="Times New Roman"/>
          <w:kern w:val="3"/>
          <w:sz w:val="24"/>
          <w:szCs w:val="24"/>
          <w:lang w:eastAsia="en-US"/>
        </w:rPr>
        <w:t>–</w:t>
      </w:r>
      <w:r w:rsidRPr="008E0737">
        <w:rPr>
          <w:rFonts w:ascii="Times New Roman" w:eastAsia="Calibri" w:hAnsi="Times New Roman" w:cs="Times New Roman"/>
          <w:kern w:val="3"/>
          <w:sz w:val="24"/>
          <w:szCs w:val="24"/>
          <w:lang w:eastAsia="en-US"/>
        </w:rPr>
        <w:t xml:space="preserve"> paslaugos), kurias sudaro:</w:t>
      </w:r>
    </w:p>
    <w:p w14:paraId="148B1BBA" w14:textId="0A4046D0" w:rsidR="00CC2371" w:rsidRPr="008E0737" w:rsidRDefault="00CC2371" w:rsidP="00CC2371">
      <w:pPr>
        <w:widowControl w:val="0"/>
        <w:tabs>
          <w:tab w:val="left" w:pos="0"/>
          <w:tab w:val="left" w:pos="993"/>
        </w:tabs>
        <w:suppressAutoHyphens/>
        <w:autoSpaceDN w:val="0"/>
        <w:spacing w:after="0" w:line="240" w:lineRule="auto"/>
        <w:ind w:left="567"/>
        <w:jc w:val="both"/>
        <w:textAlignment w:val="baseline"/>
        <w:rPr>
          <w:rFonts w:ascii="Times New Roman" w:eastAsia="Calibri" w:hAnsi="Times New Roman" w:cs="Times New Roman"/>
          <w:kern w:val="3"/>
          <w:sz w:val="24"/>
          <w:szCs w:val="24"/>
          <w:lang w:eastAsia="en-US"/>
        </w:rPr>
      </w:pPr>
      <w:r w:rsidRPr="008E0737">
        <w:rPr>
          <w:rFonts w:ascii="Times New Roman" w:eastAsia="Calibri" w:hAnsi="Times New Roman" w:cs="Times New Roman"/>
          <w:kern w:val="3"/>
          <w:sz w:val="24"/>
          <w:szCs w:val="24"/>
          <w:lang w:eastAsia="en-US"/>
        </w:rPr>
        <w:t>1.1.1. kelionių oro transportu organizavimo paslaugos;</w:t>
      </w:r>
    </w:p>
    <w:p w14:paraId="37B36C3D" w14:textId="5EE940E6" w:rsid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snapToGrid w:val="0"/>
          <w:sz w:val="24"/>
          <w:szCs w:val="24"/>
          <w:lang w:eastAsia="en-US"/>
        </w:rPr>
      </w:pPr>
      <w:r w:rsidRPr="008E0737">
        <w:rPr>
          <w:rFonts w:ascii="Times New Roman" w:eastAsia="Calibri" w:hAnsi="Times New Roman" w:cs="Times New Roman"/>
          <w:kern w:val="3"/>
          <w:sz w:val="24"/>
          <w:szCs w:val="24"/>
          <w:lang w:eastAsia="en-US"/>
        </w:rPr>
        <w:t>1.1</w:t>
      </w:r>
      <w:r w:rsidR="00993C0D" w:rsidRPr="008E0737">
        <w:rPr>
          <w:rFonts w:ascii="Times New Roman" w:eastAsia="Calibri" w:hAnsi="Times New Roman" w:cs="Times New Roman"/>
          <w:kern w:val="3"/>
          <w:sz w:val="24"/>
          <w:szCs w:val="24"/>
          <w:lang w:eastAsia="en-US"/>
        </w:rPr>
        <w:t>.</w:t>
      </w:r>
      <w:r w:rsidRPr="008E0737">
        <w:rPr>
          <w:rFonts w:ascii="Times New Roman" w:eastAsia="Calibri" w:hAnsi="Times New Roman" w:cs="Times New Roman"/>
          <w:kern w:val="3"/>
          <w:sz w:val="24"/>
          <w:szCs w:val="24"/>
          <w:lang w:eastAsia="en-US"/>
        </w:rPr>
        <w:t xml:space="preserve">2. </w:t>
      </w:r>
      <w:r w:rsidRPr="008E0737">
        <w:rPr>
          <w:rFonts w:ascii="Times New Roman" w:eastAsia="Calibri" w:hAnsi="Times New Roman" w:cs="Times New Roman"/>
          <w:sz w:val="24"/>
          <w:szCs w:val="24"/>
          <w:lang w:eastAsia="en-US"/>
        </w:rPr>
        <w:t xml:space="preserve">kelionių sausumos ir vandens transportu organizavimo </w:t>
      </w:r>
      <w:r w:rsidRPr="008E0737">
        <w:rPr>
          <w:rFonts w:ascii="Times New Roman" w:eastAsia="Calibri" w:hAnsi="Times New Roman" w:cs="Times New Roman"/>
          <w:snapToGrid w:val="0"/>
          <w:sz w:val="24"/>
          <w:szCs w:val="24"/>
          <w:lang w:eastAsia="en-US"/>
        </w:rPr>
        <w:t xml:space="preserve">paslaugos </w:t>
      </w:r>
      <w:r w:rsidRPr="008E0737">
        <w:rPr>
          <w:rFonts w:ascii="Times New Roman" w:eastAsia="Calibri" w:hAnsi="Times New Roman" w:cs="Times New Roman"/>
          <w:sz w:val="24"/>
          <w:szCs w:val="24"/>
          <w:lang w:eastAsia="en-US"/>
        </w:rPr>
        <w:t>(autobusų, traukinių ir vandens transporto bilietų rezervavimo ir pardavimo paslaugos, transporto nuomos ir transporto organizavimo nuo oro uosto iki viešbučio paslaugos ir kitos panašios paslaugos)</w:t>
      </w:r>
      <w:r w:rsidRPr="008E0737">
        <w:rPr>
          <w:rFonts w:ascii="Times New Roman" w:eastAsia="Calibri" w:hAnsi="Times New Roman" w:cs="Times New Roman"/>
          <w:snapToGrid w:val="0"/>
          <w:sz w:val="24"/>
          <w:szCs w:val="24"/>
          <w:lang w:eastAsia="en-US"/>
        </w:rPr>
        <w:t>;</w:t>
      </w:r>
    </w:p>
    <w:p w14:paraId="07449202" w14:textId="242C9A89" w:rsidR="004F42B1" w:rsidRPr="008D4BDF" w:rsidRDefault="004F42B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bCs/>
          <w:kern w:val="3"/>
          <w:sz w:val="24"/>
          <w:szCs w:val="24"/>
          <w:lang w:eastAsia="en-US"/>
        </w:rPr>
      </w:pPr>
      <w:r>
        <w:rPr>
          <w:rFonts w:ascii="Times New Roman" w:eastAsia="Calibri" w:hAnsi="Times New Roman" w:cs="Times New Roman"/>
          <w:snapToGrid w:val="0"/>
          <w:sz w:val="24"/>
          <w:szCs w:val="24"/>
          <w:lang w:eastAsia="en-US"/>
        </w:rPr>
        <w:t xml:space="preserve">1.1.3. renginių vietų </w:t>
      </w:r>
      <w:r w:rsidRPr="008D4BDF">
        <w:rPr>
          <w:rFonts w:ascii="Times New Roman" w:eastAsia="Calibri" w:hAnsi="Times New Roman" w:cs="Times New Roman"/>
          <w:bCs/>
          <w:kern w:val="3"/>
          <w:sz w:val="24"/>
          <w:szCs w:val="24"/>
          <w:lang w:eastAsia="en-US"/>
        </w:rPr>
        <w:t>reze</w:t>
      </w:r>
      <w:r w:rsidR="00B333F0" w:rsidRPr="008D4BDF">
        <w:rPr>
          <w:rFonts w:ascii="Times New Roman" w:eastAsia="Calibri" w:hAnsi="Times New Roman" w:cs="Times New Roman"/>
          <w:bCs/>
          <w:kern w:val="3"/>
          <w:sz w:val="24"/>
          <w:szCs w:val="24"/>
          <w:lang w:eastAsia="en-US"/>
        </w:rPr>
        <w:t>r</w:t>
      </w:r>
      <w:r w:rsidRPr="008D4BDF">
        <w:rPr>
          <w:rFonts w:ascii="Times New Roman" w:eastAsia="Calibri" w:hAnsi="Times New Roman" w:cs="Times New Roman"/>
          <w:bCs/>
          <w:kern w:val="3"/>
          <w:sz w:val="24"/>
          <w:szCs w:val="24"/>
          <w:lang w:eastAsia="en-US"/>
        </w:rPr>
        <w:t>vavimo paslaugos;</w:t>
      </w:r>
    </w:p>
    <w:p w14:paraId="61D0328F" w14:textId="66C2872C" w:rsidR="004F42B1" w:rsidRPr="008E0737" w:rsidRDefault="004F42B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snapToGrid w:val="0"/>
          <w:sz w:val="24"/>
          <w:szCs w:val="24"/>
          <w:lang w:eastAsia="en-US"/>
        </w:rPr>
      </w:pPr>
      <w:r w:rsidRPr="008D4BDF">
        <w:rPr>
          <w:rFonts w:ascii="Times New Roman" w:eastAsia="Calibri" w:hAnsi="Times New Roman" w:cs="Times New Roman"/>
          <w:bCs/>
          <w:kern w:val="3"/>
          <w:sz w:val="24"/>
          <w:szCs w:val="24"/>
          <w:lang w:eastAsia="en-US"/>
        </w:rPr>
        <w:t xml:space="preserve">1.1.4. oficialių delegacijų </w:t>
      </w:r>
      <w:r w:rsidRPr="008D4BDF">
        <w:rPr>
          <w:rFonts w:ascii="Times New Roman" w:eastAsia="Calibri" w:hAnsi="Times New Roman" w:cs="Times New Roman"/>
          <w:kern w:val="3"/>
          <w:sz w:val="24"/>
          <w:szCs w:val="24"/>
          <w:lang w:eastAsia="en-US"/>
        </w:rPr>
        <w:t>priėmimo organizavimo paslaugos</w:t>
      </w:r>
      <w:r w:rsidRPr="008D4BDF">
        <w:rPr>
          <w:rFonts w:ascii="Times New Roman" w:eastAsia="Calibri" w:hAnsi="Times New Roman" w:cs="Times New Roman"/>
          <w:bCs/>
          <w:kern w:val="3"/>
          <w:sz w:val="24"/>
          <w:szCs w:val="24"/>
          <w:lang w:eastAsia="en-US"/>
        </w:rPr>
        <w:t xml:space="preserve"> (viešojo maitinimo įstaigų rezervavimas, pageidaujamų išsinuomoti patalpų rezervavimas, kultūrinių programų organizavimas</w:t>
      </w:r>
      <w:r w:rsidRPr="008D4BDF">
        <w:rPr>
          <w:rFonts w:ascii="Times New Roman" w:eastAsia="Calibri" w:hAnsi="Times New Roman" w:cs="Times New Roman"/>
          <w:sz w:val="24"/>
          <w:szCs w:val="24"/>
          <w:lang w:eastAsia="en-US"/>
        </w:rPr>
        <w:t xml:space="preserve"> ir kitos panašios paslaugos</w:t>
      </w:r>
      <w:r w:rsidRPr="008D4BDF">
        <w:rPr>
          <w:rFonts w:ascii="Times New Roman" w:eastAsia="Calibri" w:hAnsi="Times New Roman" w:cs="Times New Roman"/>
          <w:kern w:val="3"/>
          <w:sz w:val="24"/>
          <w:szCs w:val="24"/>
          <w:lang w:eastAsia="en-US"/>
        </w:rPr>
        <w:t>);</w:t>
      </w:r>
    </w:p>
    <w:p w14:paraId="25D1279C" w14:textId="4E11C53C" w:rsidR="004757CC" w:rsidRPr="008D4BDF" w:rsidRDefault="00CC2371" w:rsidP="004757CC">
      <w:pPr>
        <w:widowControl w:val="0"/>
        <w:tabs>
          <w:tab w:val="left" w:pos="0"/>
          <w:tab w:val="left" w:pos="993"/>
        </w:tabs>
        <w:suppressAutoHyphens/>
        <w:autoSpaceDN w:val="0"/>
        <w:spacing w:after="0" w:line="240" w:lineRule="auto"/>
        <w:ind w:left="567"/>
        <w:jc w:val="both"/>
        <w:textAlignment w:val="baseline"/>
        <w:rPr>
          <w:rFonts w:ascii="Times New Roman" w:eastAsia="Calibri" w:hAnsi="Times New Roman" w:cs="Times New Roman"/>
          <w:bCs/>
          <w:snapToGrid w:val="0"/>
          <w:sz w:val="24"/>
          <w:szCs w:val="24"/>
          <w:lang w:eastAsia="en-US"/>
        </w:rPr>
      </w:pPr>
      <w:r w:rsidRPr="008D4BDF">
        <w:rPr>
          <w:rFonts w:ascii="Times New Roman" w:eastAsia="Calibri" w:hAnsi="Times New Roman" w:cs="Times New Roman"/>
          <w:snapToGrid w:val="0"/>
          <w:sz w:val="24"/>
          <w:szCs w:val="24"/>
          <w:lang w:eastAsia="en-US"/>
        </w:rPr>
        <w:t>1.1.</w:t>
      </w:r>
      <w:r w:rsidR="004F42B1" w:rsidRPr="008D4BDF">
        <w:rPr>
          <w:rFonts w:ascii="Times New Roman" w:eastAsia="Calibri" w:hAnsi="Times New Roman" w:cs="Times New Roman"/>
          <w:snapToGrid w:val="0"/>
          <w:sz w:val="24"/>
          <w:szCs w:val="24"/>
          <w:lang w:eastAsia="en-US"/>
        </w:rPr>
        <w:t>5</w:t>
      </w:r>
      <w:r w:rsidRPr="008D4BDF">
        <w:rPr>
          <w:rFonts w:ascii="Times New Roman" w:eastAsia="Calibri" w:hAnsi="Times New Roman" w:cs="Times New Roman"/>
          <w:snapToGrid w:val="0"/>
          <w:sz w:val="24"/>
          <w:szCs w:val="24"/>
          <w:lang w:eastAsia="en-US"/>
        </w:rPr>
        <w:t>. a</w:t>
      </w:r>
      <w:r w:rsidRPr="008D4BDF">
        <w:rPr>
          <w:rFonts w:ascii="Times New Roman" w:eastAsia="Calibri" w:hAnsi="Times New Roman" w:cs="Times New Roman"/>
          <w:bCs/>
          <w:snapToGrid w:val="0"/>
          <w:sz w:val="24"/>
          <w:szCs w:val="24"/>
          <w:lang w:eastAsia="en-US"/>
        </w:rPr>
        <w:t xml:space="preserve">pgyvendinimo </w:t>
      </w:r>
      <w:r w:rsidR="004F42B1" w:rsidRPr="008D4BDF">
        <w:rPr>
          <w:rFonts w:ascii="Times New Roman" w:eastAsia="Calibri" w:hAnsi="Times New Roman" w:cs="Times New Roman"/>
          <w:bCs/>
          <w:kern w:val="3"/>
          <w:sz w:val="24"/>
          <w:szCs w:val="24"/>
          <w:lang w:eastAsia="en-US"/>
        </w:rPr>
        <w:t xml:space="preserve">viešbučiuose ar kitose apgyvendinimo vietose </w:t>
      </w:r>
      <w:r w:rsidRPr="008D4BDF">
        <w:rPr>
          <w:rFonts w:ascii="Times New Roman" w:eastAsia="Calibri" w:hAnsi="Times New Roman" w:cs="Times New Roman"/>
          <w:bCs/>
          <w:snapToGrid w:val="0"/>
          <w:sz w:val="24"/>
          <w:szCs w:val="24"/>
          <w:lang w:eastAsia="en-US"/>
        </w:rPr>
        <w:t>organizavimo paslaugos;</w:t>
      </w:r>
    </w:p>
    <w:p w14:paraId="1F73FBC3" w14:textId="59830E89" w:rsidR="004757CC" w:rsidRPr="008D4BDF" w:rsidRDefault="00CC2371" w:rsidP="004757CC">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bCs/>
          <w:snapToGrid w:val="0"/>
          <w:sz w:val="24"/>
          <w:szCs w:val="24"/>
          <w:lang w:eastAsia="en-US"/>
        </w:rPr>
      </w:pPr>
      <w:r w:rsidRPr="008D4BDF">
        <w:rPr>
          <w:rFonts w:ascii="Times New Roman" w:eastAsia="Calibri" w:hAnsi="Times New Roman" w:cs="Times New Roman"/>
          <w:bCs/>
          <w:snapToGrid w:val="0"/>
          <w:sz w:val="24"/>
          <w:szCs w:val="24"/>
          <w:lang w:eastAsia="en-US"/>
        </w:rPr>
        <w:t>1.1.</w:t>
      </w:r>
      <w:r w:rsidR="004F42B1" w:rsidRPr="008D4BDF">
        <w:rPr>
          <w:rFonts w:ascii="Times New Roman" w:eastAsia="Calibri" w:hAnsi="Times New Roman" w:cs="Times New Roman"/>
          <w:bCs/>
          <w:snapToGrid w:val="0"/>
          <w:sz w:val="24"/>
          <w:szCs w:val="24"/>
          <w:lang w:eastAsia="en-US"/>
        </w:rPr>
        <w:t>6</w:t>
      </w:r>
      <w:r w:rsidRPr="008D4BDF">
        <w:rPr>
          <w:rFonts w:ascii="Times New Roman" w:eastAsia="Calibri" w:hAnsi="Times New Roman" w:cs="Times New Roman"/>
          <w:bCs/>
          <w:snapToGrid w:val="0"/>
          <w:sz w:val="24"/>
          <w:szCs w:val="24"/>
          <w:lang w:eastAsia="en-US"/>
        </w:rPr>
        <w:t xml:space="preserve">. </w:t>
      </w:r>
      <w:r w:rsidRPr="008D4BDF">
        <w:rPr>
          <w:rFonts w:ascii="Times New Roman" w:eastAsia="Calibri" w:hAnsi="Times New Roman" w:cs="Times New Roman"/>
          <w:sz w:val="24"/>
          <w:szCs w:val="24"/>
          <w:lang w:eastAsia="en-US"/>
        </w:rPr>
        <w:t>kelionės draudimo pardavimo paslaugos</w:t>
      </w:r>
      <w:r w:rsidR="004757CC" w:rsidRPr="008D4BDF">
        <w:rPr>
          <w:rFonts w:ascii="Times New Roman" w:eastAsia="Calibri" w:hAnsi="Times New Roman" w:cs="Times New Roman"/>
          <w:sz w:val="24"/>
          <w:szCs w:val="24"/>
          <w:lang w:eastAsia="en-US"/>
        </w:rPr>
        <w:t xml:space="preserve">, </w:t>
      </w:r>
      <w:r w:rsidR="004757CC" w:rsidRPr="004757CC">
        <w:rPr>
          <w:rFonts w:ascii="Times New Roman" w:eastAsia="Calibri" w:hAnsi="Times New Roman" w:cs="Times New Roman"/>
          <w:sz w:val="24"/>
          <w:szCs w:val="24"/>
          <w:lang w:val="it-IT" w:eastAsia="en-US"/>
        </w:rPr>
        <w:t xml:space="preserve">su galimybe esant poreikiui apdrausti darbuotojus, </w:t>
      </w:r>
      <w:r w:rsidR="004757CC" w:rsidRPr="004757CC">
        <w:rPr>
          <w:rFonts w:ascii="Times New Roman" w:eastAsia="Calibri" w:hAnsi="Times New Roman" w:cs="Times New Roman"/>
          <w:sz w:val="24"/>
          <w:szCs w:val="24"/>
          <w:lang w:eastAsia="en-US"/>
        </w:rPr>
        <w:t xml:space="preserve">vyksiančius į pratybas, kai gyvybei pavojingos veiklos nėra arba stichinių nelaimių, kitų nelaimių, </w:t>
      </w:r>
      <w:r w:rsidR="004757CC" w:rsidRPr="004757CC">
        <w:rPr>
          <w:rFonts w:ascii="Times New Roman" w:eastAsia="Calibri" w:hAnsi="Times New Roman" w:cs="Times New Roman"/>
          <w:sz w:val="24"/>
          <w:szCs w:val="24"/>
          <w:u w:val="single"/>
          <w:lang w:eastAsia="en-US"/>
        </w:rPr>
        <w:t>išskyrus karo padėtį</w:t>
      </w:r>
      <w:r w:rsidR="004757CC" w:rsidRPr="004757CC">
        <w:rPr>
          <w:rFonts w:ascii="Times New Roman" w:eastAsia="Calibri" w:hAnsi="Times New Roman" w:cs="Times New Roman"/>
          <w:sz w:val="24"/>
          <w:szCs w:val="24"/>
          <w:lang w:eastAsia="en-US"/>
        </w:rPr>
        <w:t>, paveiktas šalis, kai egzistuoja gyvybei pavojinga veikla (gelbėjimo darbai)</w:t>
      </w:r>
      <w:r w:rsidR="004757CC" w:rsidRPr="004757CC">
        <w:rPr>
          <w:rFonts w:ascii="Times New Roman" w:eastAsia="Calibri" w:hAnsi="Times New Roman" w:cs="Times New Roman"/>
          <w:sz w:val="24"/>
          <w:szCs w:val="24"/>
          <w:lang w:val="it-IT" w:eastAsia="en-US"/>
        </w:rPr>
        <w:t>;</w:t>
      </w:r>
    </w:p>
    <w:p w14:paraId="123D4669" w14:textId="65666022" w:rsidR="004F42B1" w:rsidRPr="008D4BDF" w:rsidRDefault="006850EF" w:rsidP="00CC2371">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lang w:eastAsia="en-US"/>
        </w:rPr>
        <w:t>1.1.</w:t>
      </w:r>
      <w:r w:rsidR="004F42B1" w:rsidRPr="008D4BDF">
        <w:rPr>
          <w:rFonts w:ascii="Times New Roman" w:eastAsia="Calibri" w:hAnsi="Times New Roman" w:cs="Times New Roman"/>
          <w:sz w:val="24"/>
          <w:szCs w:val="24"/>
          <w:lang w:eastAsia="en-US"/>
        </w:rPr>
        <w:t>7</w:t>
      </w:r>
      <w:r w:rsidRPr="008D4BDF">
        <w:rPr>
          <w:rFonts w:ascii="Times New Roman" w:eastAsia="Calibri" w:hAnsi="Times New Roman" w:cs="Times New Roman"/>
          <w:sz w:val="24"/>
          <w:szCs w:val="24"/>
          <w:lang w:eastAsia="en-US"/>
        </w:rPr>
        <w:t xml:space="preserve">. </w:t>
      </w:r>
      <w:r w:rsidR="00CC2371" w:rsidRPr="008D4BDF">
        <w:rPr>
          <w:rFonts w:ascii="Times New Roman" w:eastAsia="Calibri" w:hAnsi="Times New Roman" w:cs="Times New Roman"/>
          <w:sz w:val="24"/>
          <w:szCs w:val="24"/>
          <w:lang w:eastAsia="en-US"/>
        </w:rPr>
        <w:t>vizų ir kitų kelionei būtinų dokumentų įforminimo bei išdavimo organizavimo paslaugos</w:t>
      </w:r>
      <w:r w:rsidR="004F42B1" w:rsidRPr="008D4BDF">
        <w:rPr>
          <w:rFonts w:ascii="Times New Roman" w:eastAsia="Calibri" w:hAnsi="Times New Roman" w:cs="Times New Roman"/>
          <w:sz w:val="24"/>
          <w:szCs w:val="24"/>
          <w:lang w:eastAsia="en-US"/>
        </w:rPr>
        <w:t>;</w:t>
      </w:r>
    </w:p>
    <w:p w14:paraId="31B6217D" w14:textId="39F251C1" w:rsidR="00CC2371" w:rsidRPr="008D4BDF" w:rsidRDefault="004F42B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kern w:val="3"/>
          <w:sz w:val="24"/>
          <w:szCs w:val="24"/>
          <w:lang w:eastAsia="en-US"/>
        </w:rPr>
      </w:pPr>
      <w:r w:rsidRPr="008D4BDF">
        <w:rPr>
          <w:rFonts w:ascii="Times New Roman" w:eastAsia="Calibri" w:hAnsi="Times New Roman" w:cs="Times New Roman"/>
          <w:sz w:val="24"/>
          <w:szCs w:val="24"/>
          <w:lang w:eastAsia="en-US"/>
        </w:rPr>
        <w:t xml:space="preserve">1.1.8. </w:t>
      </w:r>
      <w:r w:rsidRPr="008D4BDF">
        <w:rPr>
          <w:rFonts w:ascii="Times New Roman" w:eastAsia="Calibri" w:hAnsi="Times New Roman" w:cs="Times New Roman"/>
          <w:bCs/>
          <w:kern w:val="3"/>
          <w:sz w:val="24"/>
          <w:szCs w:val="24"/>
          <w:lang w:eastAsia="en-US"/>
        </w:rPr>
        <w:t xml:space="preserve">kitos su kelionių organizavimu susijusios </w:t>
      </w:r>
      <w:r w:rsidRPr="008D4BDF">
        <w:rPr>
          <w:rFonts w:ascii="Times New Roman" w:eastAsia="Calibri" w:hAnsi="Times New Roman" w:cs="Times New Roman"/>
          <w:kern w:val="3"/>
          <w:sz w:val="24"/>
          <w:szCs w:val="24"/>
          <w:lang w:eastAsia="en-US"/>
        </w:rPr>
        <w:t>paslaugos</w:t>
      </w:r>
      <w:r w:rsidR="00CC2371" w:rsidRPr="008E0737">
        <w:rPr>
          <w:rFonts w:ascii="Times New Roman" w:eastAsia="Calibri" w:hAnsi="Times New Roman" w:cs="Times New Roman"/>
          <w:kern w:val="3"/>
          <w:sz w:val="24"/>
          <w:szCs w:val="24"/>
          <w:lang w:eastAsia="en-US"/>
        </w:rPr>
        <w:t>.</w:t>
      </w:r>
    </w:p>
    <w:p w14:paraId="332F78A0" w14:textId="77777777" w:rsidR="00CC2371" w:rsidRPr="008D4BDF" w:rsidRDefault="00CC2371" w:rsidP="00CC2371">
      <w:pPr>
        <w:widowControl w:val="0"/>
        <w:tabs>
          <w:tab w:val="left" w:pos="0"/>
          <w:tab w:val="left" w:pos="993"/>
        </w:tabs>
        <w:suppressAutoHyphens/>
        <w:autoSpaceDN w:val="0"/>
        <w:spacing w:after="0" w:line="240" w:lineRule="auto"/>
        <w:jc w:val="center"/>
        <w:textAlignment w:val="baseline"/>
        <w:rPr>
          <w:rFonts w:ascii="Times New Roman" w:eastAsia="Calibri" w:hAnsi="Times New Roman" w:cs="Times New Roman"/>
          <w:b/>
          <w:kern w:val="3"/>
          <w:sz w:val="24"/>
          <w:szCs w:val="24"/>
          <w:lang w:eastAsia="en-US"/>
        </w:rPr>
      </w:pPr>
    </w:p>
    <w:p w14:paraId="3F335F27" w14:textId="77777777" w:rsidR="00CC2371" w:rsidRPr="008D4BDF" w:rsidRDefault="00CC2371" w:rsidP="00691CED">
      <w:pPr>
        <w:widowControl w:val="0"/>
        <w:tabs>
          <w:tab w:val="left" w:pos="0"/>
        </w:tabs>
        <w:suppressAutoHyphens/>
        <w:autoSpaceDN w:val="0"/>
        <w:spacing w:after="0" w:line="240" w:lineRule="auto"/>
        <w:jc w:val="center"/>
        <w:textAlignment w:val="baseline"/>
        <w:rPr>
          <w:rFonts w:ascii="Times New Roman" w:eastAsia="Calibri" w:hAnsi="Times New Roman" w:cs="Times New Roman"/>
          <w:b/>
          <w:kern w:val="3"/>
          <w:sz w:val="24"/>
          <w:szCs w:val="24"/>
          <w:lang w:eastAsia="en-US"/>
        </w:rPr>
      </w:pPr>
      <w:r w:rsidRPr="008D4BDF">
        <w:rPr>
          <w:rFonts w:ascii="Times New Roman" w:eastAsia="Calibri" w:hAnsi="Times New Roman" w:cs="Times New Roman"/>
          <w:b/>
          <w:kern w:val="3"/>
          <w:sz w:val="24"/>
          <w:szCs w:val="24"/>
          <w:lang w:eastAsia="en-US"/>
        </w:rPr>
        <w:t>II. PERKAMŲ PASLAUGŲ APIMTYS</w:t>
      </w:r>
    </w:p>
    <w:p w14:paraId="30D62A85" w14:textId="77777777" w:rsidR="00CC2371" w:rsidRPr="008D4BDF" w:rsidRDefault="00CC2371" w:rsidP="00CC2371">
      <w:pPr>
        <w:widowControl w:val="0"/>
        <w:tabs>
          <w:tab w:val="left" w:pos="0"/>
          <w:tab w:val="left" w:pos="993"/>
        </w:tabs>
        <w:suppressAutoHyphens/>
        <w:autoSpaceDN w:val="0"/>
        <w:spacing w:after="0" w:line="240" w:lineRule="auto"/>
        <w:jc w:val="center"/>
        <w:textAlignment w:val="baseline"/>
        <w:rPr>
          <w:rFonts w:ascii="Times New Roman" w:eastAsia="Calibri" w:hAnsi="Times New Roman" w:cs="Times New Roman"/>
          <w:b/>
          <w:kern w:val="3"/>
          <w:sz w:val="24"/>
          <w:szCs w:val="24"/>
          <w:lang w:eastAsia="en-US"/>
        </w:rPr>
      </w:pPr>
    </w:p>
    <w:p w14:paraId="2329F182" w14:textId="77777777" w:rsidR="00CC2371" w:rsidRPr="008D4BDF"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bCs/>
          <w:sz w:val="24"/>
          <w:szCs w:val="24"/>
          <w:lang w:eastAsia="en-US"/>
        </w:rPr>
      </w:pPr>
      <w:r w:rsidRPr="008D4BDF">
        <w:rPr>
          <w:rFonts w:ascii="Times New Roman" w:eastAsia="Calibri" w:hAnsi="Times New Roman" w:cs="Times New Roman"/>
          <w:kern w:val="3"/>
          <w:sz w:val="24"/>
          <w:szCs w:val="24"/>
          <w:lang w:eastAsia="en-US"/>
        </w:rPr>
        <w:t xml:space="preserve">2.1. </w:t>
      </w:r>
      <w:r w:rsidRPr="008D4BDF">
        <w:rPr>
          <w:rFonts w:ascii="Times New Roman" w:eastAsia="Calibri" w:hAnsi="Times New Roman" w:cs="Times New Roman"/>
          <w:bCs/>
          <w:sz w:val="24"/>
          <w:szCs w:val="24"/>
          <w:lang w:eastAsia="en-US"/>
        </w:rPr>
        <w:t>Viešojo paslaugų pirkimo</w:t>
      </w:r>
      <w:r w:rsidRPr="008D4BDF">
        <w:rPr>
          <w:rFonts w:ascii="Times New Roman" w:eastAsia="Calibri" w:hAnsi="Times New Roman" w:cs="Times New Roman"/>
          <w:sz w:val="24"/>
          <w:szCs w:val="24"/>
          <w:lang w:eastAsia="en-US"/>
        </w:rPr>
        <w:t>–</w:t>
      </w:r>
      <w:r w:rsidRPr="008D4BDF">
        <w:rPr>
          <w:rFonts w:ascii="Times New Roman" w:eastAsia="Calibri" w:hAnsi="Times New Roman" w:cs="Times New Roman"/>
          <w:bCs/>
          <w:sz w:val="24"/>
          <w:szCs w:val="24"/>
          <w:lang w:eastAsia="en-US"/>
        </w:rPr>
        <w:t xml:space="preserve">pardavimo sutarties (toliau – Sutartis) galiojimo laikotarpiu paslaugos bus užsakomos pagal realų poreikį ir turimą finansavimą, neviršijant maksimalios sutarties vertės. </w:t>
      </w:r>
    </w:p>
    <w:p w14:paraId="6CB54E14" w14:textId="62A412DB" w:rsidR="00E50572" w:rsidRPr="00B00C2C" w:rsidRDefault="00CC2371" w:rsidP="00B00C2C">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bCs/>
          <w:sz w:val="24"/>
          <w:szCs w:val="24"/>
          <w:lang w:eastAsia="en-US"/>
        </w:rPr>
      </w:pPr>
      <w:r w:rsidRPr="008D4BDF">
        <w:rPr>
          <w:rFonts w:ascii="Times New Roman" w:eastAsia="Calibri" w:hAnsi="Times New Roman" w:cs="Times New Roman"/>
          <w:bCs/>
          <w:sz w:val="24"/>
          <w:szCs w:val="24"/>
          <w:lang w:eastAsia="en-US"/>
        </w:rPr>
        <w:t xml:space="preserve">2.2. </w:t>
      </w:r>
      <w:r w:rsidRPr="008D4BDF">
        <w:rPr>
          <w:rFonts w:ascii="Times New Roman" w:eastAsia="Calibri" w:hAnsi="Times New Roman" w:cs="Times New Roman"/>
          <w:sz w:val="24"/>
          <w:szCs w:val="24"/>
          <w:lang w:eastAsia="en-US"/>
        </w:rPr>
        <w:t>Preliminarus kelionių kiekis per 12 (dvylika) mėnesių</w:t>
      </w:r>
      <w:r w:rsidR="004F42B1" w:rsidRPr="008D4BDF">
        <w:rPr>
          <w:rFonts w:ascii="Times New Roman" w:eastAsia="Calibri" w:hAnsi="Times New Roman" w:cs="Times New Roman"/>
          <w:sz w:val="24"/>
          <w:szCs w:val="24"/>
          <w:lang w:eastAsia="en-US"/>
        </w:rPr>
        <w:t xml:space="preserve"> –</w:t>
      </w:r>
      <w:r w:rsidR="00E50572" w:rsidRPr="008D4BDF">
        <w:rPr>
          <w:rFonts w:ascii="Times New Roman" w:eastAsia="Calibri" w:hAnsi="Times New Roman" w:cs="Times New Roman"/>
          <w:sz w:val="24"/>
          <w:szCs w:val="24"/>
          <w:lang w:eastAsia="en-US"/>
        </w:rPr>
        <w:t xml:space="preserve"> apie </w:t>
      </w:r>
      <w:r w:rsidR="00FD6E25" w:rsidRPr="008D4BDF">
        <w:rPr>
          <w:rFonts w:ascii="Times New Roman" w:eastAsia="Calibri" w:hAnsi="Times New Roman" w:cs="Times New Roman"/>
          <w:sz w:val="24"/>
          <w:szCs w:val="24"/>
          <w:lang w:eastAsia="en-US"/>
        </w:rPr>
        <w:t>20</w:t>
      </w:r>
      <w:r w:rsidR="00E50572" w:rsidRPr="008D4BDF">
        <w:rPr>
          <w:rFonts w:ascii="Times New Roman" w:eastAsia="Calibri" w:hAnsi="Times New Roman" w:cs="Times New Roman"/>
          <w:sz w:val="24"/>
          <w:szCs w:val="24"/>
          <w:lang w:eastAsia="en-US"/>
        </w:rPr>
        <w:t xml:space="preserve">0 kelionių / </w:t>
      </w:r>
      <w:r w:rsidR="00FD6E25" w:rsidRPr="008D4BDF">
        <w:rPr>
          <w:rFonts w:ascii="Times New Roman" w:eastAsia="Calibri" w:hAnsi="Times New Roman" w:cs="Times New Roman"/>
          <w:sz w:val="24"/>
          <w:szCs w:val="24"/>
          <w:lang w:eastAsia="en-US"/>
        </w:rPr>
        <w:t>5</w:t>
      </w:r>
      <w:r w:rsidR="00E50572" w:rsidRPr="008D4BDF">
        <w:rPr>
          <w:rFonts w:ascii="Times New Roman" w:eastAsia="Calibri" w:hAnsi="Times New Roman" w:cs="Times New Roman"/>
          <w:sz w:val="24"/>
          <w:szCs w:val="24"/>
          <w:lang w:eastAsia="en-US"/>
        </w:rPr>
        <w:t>00 vykstančių asmenų</w:t>
      </w:r>
      <w:r w:rsidR="00C77906" w:rsidRPr="008D4BDF">
        <w:rPr>
          <w:rFonts w:ascii="Times New Roman" w:eastAsia="Calibri" w:hAnsi="Times New Roman" w:cs="Times New Roman"/>
          <w:sz w:val="24"/>
          <w:szCs w:val="24"/>
          <w:lang w:eastAsia="en-US"/>
        </w:rPr>
        <w:t xml:space="preserve"> (Pirkėjo darbuotojų ir Pirkėjo organizuojamų renginių dalyvių</w:t>
      </w:r>
      <w:r w:rsidR="006C3857">
        <w:rPr>
          <w:rFonts w:ascii="Times New Roman" w:eastAsia="Calibri" w:hAnsi="Times New Roman" w:cs="Times New Roman"/>
          <w:sz w:val="24"/>
          <w:szCs w:val="24"/>
          <w:lang w:eastAsia="en-US"/>
        </w:rPr>
        <w:t>, delegacijų ir arba svečių</w:t>
      </w:r>
      <w:r w:rsidR="00C77906" w:rsidRPr="008D4BDF">
        <w:rPr>
          <w:rFonts w:ascii="Times New Roman" w:eastAsia="Calibri" w:hAnsi="Times New Roman" w:cs="Times New Roman"/>
          <w:sz w:val="24"/>
          <w:szCs w:val="24"/>
          <w:lang w:eastAsia="en-US"/>
        </w:rPr>
        <w:t xml:space="preserve"> iš </w:t>
      </w:r>
      <w:r w:rsidR="004F42B1" w:rsidRPr="008D4BDF">
        <w:rPr>
          <w:rFonts w:ascii="Times New Roman" w:eastAsia="Calibri" w:hAnsi="Times New Roman" w:cs="Times New Roman"/>
          <w:sz w:val="24"/>
          <w:szCs w:val="24"/>
          <w:lang w:eastAsia="en-US"/>
        </w:rPr>
        <w:t xml:space="preserve">Lietuvos ir </w:t>
      </w:r>
      <w:r w:rsidR="00C77906" w:rsidRPr="008D4BDF">
        <w:rPr>
          <w:rFonts w:ascii="Times New Roman" w:eastAsia="Calibri" w:hAnsi="Times New Roman" w:cs="Times New Roman"/>
          <w:sz w:val="24"/>
          <w:szCs w:val="24"/>
          <w:lang w:eastAsia="en-US"/>
        </w:rPr>
        <w:t>užsienio</w:t>
      </w:r>
      <w:r w:rsidR="00DB1E32" w:rsidRPr="008D4BDF">
        <w:rPr>
          <w:rFonts w:ascii="Times New Roman" w:eastAsia="Calibri" w:hAnsi="Times New Roman" w:cs="Times New Roman"/>
          <w:sz w:val="24"/>
          <w:szCs w:val="24"/>
          <w:lang w:eastAsia="en-US"/>
        </w:rPr>
        <w:t>, toliau – keleiviai</w:t>
      </w:r>
      <w:r w:rsidR="00C77906" w:rsidRPr="008D4BDF">
        <w:rPr>
          <w:rFonts w:ascii="Times New Roman" w:eastAsia="Calibri" w:hAnsi="Times New Roman" w:cs="Times New Roman"/>
          <w:sz w:val="24"/>
          <w:szCs w:val="24"/>
          <w:lang w:eastAsia="en-US"/>
        </w:rPr>
        <w:t>)</w:t>
      </w:r>
      <w:r w:rsidR="00E50572" w:rsidRPr="008D4BDF">
        <w:rPr>
          <w:rFonts w:ascii="Times New Roman" w:eastAsia="Calibri" w:hAnsi="Times New Roman" w:cs="Times New Roman"/>
          <w:sz w:val="24"/>
          <w:szCs w:val="24"/>
          <w:lang w:eastAsia="en-US"/>
        </w:rPr>
        <w:t>.</w:t>
      </w:r>
    </w:p>
    <w:p w14:paraId="28D533EF" w14:textId="71C2F8DF" w:rsidR="008924CF" w:rsidRPr="008924CF" w:rsidRDefault="00CC2371" w:rsidP="008924CF">
      <w:pPr>
        <w:spacing w:after="0" w:line="240" w:lineRule="auto"/>
        <w:ind w:firstLine="567"/>
        <w:jc w:val="both"/>
        <w:rPr>
          <w:rFonts w:ascii="Times New Roman" w:eastAsiaTheme="minorHAnsi" w:hAnsi="Times New Roman" w:cs="Times New Roman"/>
          <w:kern w:val="2"/>
          <w:sz w:val="24"/>
          <w:szCs w:val="24"/>
          <w:lang w:eastAsia="en-US"/>
          <w14:ligatures w14:val="standardContextual"/>
        </w:rPr>
      </w:pPr>
      <w:r w:rsidRPr="008D4BDF">
        <w:rPr>
          <w:rFonts w:ascii="Times New Roman" w:eastAsia="Calibri" w:hAnsi="Times New Roman" w:cs="Times New Roman"/>
          <w:bCs/>
          <w:sz w:val="24"/>
          <w:szCs w:val="24"/>
          <w:lang w:eastAsia="en-US"/>
        </w:rPr>
        <w:t>2.</w:t>
      </w:r>
      <w:r w:rsidR="00B00C2C">
        <w:rPr>
          <w:rFonts w:ascii="Times New Roman" w:eastAsia="Calibri" w:hAnsi="Times New Roman" w:cs="Times New Roman"/>
          <w:bCs/>
          <w:sz w:val="24"/>
          <w:szCs w:val="24"/>
          <w:lang w:eastAsia="en-US"/>
        </w:rPr>
        <w:t>3</w:t>
      </w:r>
      <w:r w:rsidRPr="008D4BDF">
        <w:rPr>
          <w:rFonts w:ascii="Times New Roman" w:eastAsia="Calibri" w:hAnsi="Times New Roman" w:cs="Times New Roman"/>
          <w:bCs/>
          <w:sz w:val="24"/>
          <w:szCs w:val="24"/>
          <w:lang w:eastAsia="en-US"/>
        </w:rPr>
        <w:t xml:space="preserve">. </w:t>
      </w:r>
      <w:r w:rsidR="008924CF" w:rsidRPr="008924CF">
        <w:rPr>
          <w:rFonts w:ascii="Times New Roman" w:eastAsiaTheme="minorHAnsi" w:hAnsi="Times New Roman" w:cs="Times New Roman"/>
          <w:kern w:val="2"/>
          <w:sz w:val="24"/>
          <w:szCs w:val="24"/>
          <w:lang w:eastAsia="en-US"/>
          <w14:ligatures w14:val="standardContextual"/>
        </w:rPr>
        <w:t>Numatomos sudaryti Sutarties galiojimo terminas</w:t>
      </w:r>
      <w:r w:rsidR="005A5C03">
        <w:rPr>
          <w:rFonts w:ascii="Times New Roman" w:eastAsiaTheme="minorHAnsi" w:hAnsi="Times New Roman" w:cs="Times New Roman"/>
          <w:kern w:val="2"/>
          <w:sz w:val="24"/>
          <w:szCs w:val="24"/>
          <w:lang w:eastAsia="en-US"/>
          <w14:ligatures w14:val="standardContextual"/>
        </w:rPr>
        <w:t xml:space="preserve"> </w:t>
      </w:r>
      <w:r w:rsidR="008924CF" w:rsidRPr="008924CF">
        <w:rPr>
          <w:rFonts w:ascii="Times New Roman" w:eastAsiaTheme="minorHAnsi" w:hAnsi="Times New Roman" w:cs="Times New Roman"/>
          <w:kern w:val="2"/>
          <w:sz w:val="24"/>
          <w:szCs w:val="24"/>
          <w:lang w:eastAsia="en-US"/>
          <w14:ligatures w14:val="standardContextual"/>
        </w:rPr>
        <w:t>– 36 (trisdešimt šeši) mėnesiai nuo jos sudarymo dienos arba iki kol išperkama 100 procentų pradinės sutarties vertės (atsižvelgiant į tai, kuri sąlyga įvyksta anksčiau).</w:t>
      </w:r>
    </w:p>
    <w:p w14:paraId="4E80BFD1" w14:textId="79316E8F" w:rsidR="00CC2371" w:rsidRPr="008D4BDF" w:rsidRDefault="00CC2371" w:rsidP="00CC2371">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snapToGrid w:val="0"/>
          <w:sz w:val="24"/>
          <w:szCs w:val="24"/>
          <w:lang w:eastAsia="en-US"/>
        </w:rPr>
        <w:t>2.</w:t>
      </w:r>
      <w:r w:rsidR="00B00C2C">
        <w:rPr>
          <w:rFonts w:ascii="Times New Roman" w:eastAsia="Calibri" w:hAnsi="Times New Roman" w:cs="Times New Roman"/>
          <w:snapToGrid w:val="0"/>
          <w:sz w:val="24"/>
          <w:szCs w:val="24"/>
          <w:lang w:eastAsia="en-US"/>
        </w:rPr>
        <w:t>4</w:t>
      </w:r>
      <w:r w:rsidRPr="008D4BDF">
        <w:rPr>
          <w:rFonts w:ascii="Times New Roman" w:eastAsia="Calibri" w:hAnsi="Times New Roman" w:cs="Times New Roman"/>
          <w:snapToGrid w:val="0"/>
          <w:sz w:val="24"/>
          <w:szCs w:val="24"/>
          <w:lang w:eastAsia="en-US"/>
        </w:rPr>
        <w:t xml:space="preserve">. </w:t>
      </w:r>
      <w:r w:rsidRPr="008D4BDF">
        <w:rPr>
          <w:rFonts w:ascii="Times New Roman" w:eastAsia="Calibri" w:hAnsi="Times New Roman" w:cs="Times New Roman"/>
          <w:sz w:val="24"/>
          <w:szCs w:val="24"/>
          <w:lang w:eastAsia="en-US"/>
        </w:rPr>
        <w:t xml:space="preserve">Pagrindiniai kelionių į </w:t>
      </w:r>
      <w:r w:rsidR="008924CF">
        <w:rPr>
          <w:rFonts w:ascii="Times New Roman" w:eastAsia="Calibri" w:hAnsi="Times New Roman" w:cs="Times New Roman"/>
          <w:sz w:val="24"/>
          <w:szCs w:val="24"/>
          <w:lang w:eastAsia="en-US"/>
        </w:rPr>
        <w:t xml:space="preserve">/ iš </w:t>
      </w:r>
      <w:r w:rsidRPr="008D4BDF">
        <w:rPr>
          <w:rFonts w:ascii="Times New Roman" w:eastAsia="Calibri" w:hAnsi="Times New Roman" w:cs="Times New Roman"/>
          <w:sz w:val="24"/>
          <w:szCs w:val="24"/>
          <w:lang w:eastAsia="en-US"/>
        </w:rPr>
        <w:t>užsienį maršrutai:</w:t>
      </w:r>
    </w:p>
    <w:p w14:paraId="30264C4B" w14:textId="23FEE8B4" w:rsidR="006850EF" w:rsidRPr="008D4BDF" w:rsidRDefault="006850EF" w:rsidP="00CC2371">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lang w:eastAsia="en-US"/>
        </w:rPr>
        <w:t>2.</w:t>
      </w:r>
      <w:r w:rsidR="00B00C2C">
        <w:rPr>
          <w:rFonts w:ascii="Times New Roman" w:eastAsia="Calibri" w:hAnsi="Times New Roman" w:cs="Times New Roman"/>
          <w:sz w:val="24"/>
          <w:szCs w:val="24"/>
          <w:lang w:eastAsia="en-US"/>
        </w:rPr>
        <w:t>4</w:t>
      </w:r>
      <w:r w:rsidRPr="008D4BDF">
        <w:rPr>
          <w:rFonts w:ascii="Times New Roman" w:eastAsia="Calibri" w:hAnsi="Times New Roman" w:cs="Times New Roman"/>
          <w:sz w:val="24"/>
          <w:szCs w:val="24"/>
          <w:lang w:eastAsia="en-US"/>
        </w:rPr>
        <w:t>.1. kelionės oro transportu:</w:t>
      </w:r>
    </w:p>
    <w:p w14:paraId="60D769F2" w14:textId="78CEC349" w:rsidR="006850EF" w:rsidRPr="008D4BDF" w:rsidRDefault="006850EF" w:rsidP="00CC2371">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lang w:eastAsia="en-US"/>
        </w:rPr>
        <w:t>2.</w:t>
      </w:r>
      <w:r w:rsidR="00B00C2C">
        <w:rPr>
          <w:rFonts w:ascii="Times New Roman" w:eastAsia="Calibri" w:hAnsi="Times New Roman" w:cs="Times New Roman"/>
          <w:sz w:val="24"/>
          <w:szCs w:val="24"/>
          <w:lang w:eastAsia="en-US"/>
        </w:rPr>
        <w:t>4</w:t>
      </w:r>
      <w:r w:rsidRPr="008D4BDF">
        <w:rPr>
          <w:rFonts w:ascii="Times New Roman" w:eastAsia="Calibri" w:hAnsi="Times New Roman" w:cs="Times New Roman"/>
          <w:sz w:val="24"/>
          <w:szCs w:val="24"/>
          <w:lang w:eastAsia="en-US"/>
        </w:rPr>
        <w:t xml:space="preserve">.1.1. pagrindinės kryptys – </w:t>
      </w:r>
      <w:r w:rsidR="007F2522">
        <w:rPr>
          <w:rFonts w:ascii="Times New Roman" w:eastAsia="Calibri" w:hAnsi="Times New Roman" w:cs="Times New Roman"/>
          <w:sz w:val="24"/>
          <w:szCs w:val="24"/>
          <w:lang w:eastAsia="en-US"/>
        </w:rPr>
        <w:t xml:space="preserve">Vilnius, </w:t>
      </w:r>
      <w:r w:rsidR="00263026">
        <w:rPr>
          <w:rFonts w:ascii="Times New Roman" w:eastAsia="Calibri" w:hAnsi="Times New Roman" w:cs="Times New Roman"/>
          <w:sz w:val="24"/>
          <w:szCs w:val="24"/>
          <w:lang w:eastAsia="en-US"/>
        </w:rPr>
        <w:t xml:space="preserve">Kaunas, </w:t>
      </w:r>
      <w:r w:rsidRPr="008D4BDF">
        <w:rPr>
          <w:rFonts w:ascii="Times New Roman" w:eastAsia="Calibri" w:hAnsi="Times New Roman" w:cs="Times New Roman"/>
          <w:sz w:val="24"/>
          <w:szCs w:val="24"/>
          <w:lang w:eastAsia="en-US"/>
        </w:rPr>
        <w:t xml:space="preserve">Varšuva, Briuselis, Talinas, Stokholmas, JAV miestai; </w:t>
      </w:r>
    </w:p>
    <w:p w14:paraId="44F94FEE" w14:textId="5253D239" w:rsidR="006850EF" w:rsidRPr="008D4BDF" w:rsidRDefault="006850EF" w:rsidP="006850EF">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lang w:eastAsia="en-US"/>
        </w:rPr>
        <w:t>2.</w:t>
      </w:r>
      <w:r w:rsidR="00B00C2C">
        <w:rPr>
          <w:rFonts w:ascii="Times New Roman" w:eastAsia="Calibri" w:hAnsi="Times New Roman" w:cs="Times New Roman"/>
          <w:sz w:val="24"/>
          <w:szCs w:val="24"/>
          <w:lang w:eastAsia="en-US"/>
        </w:rPr>
        <w:t>4</w:t>
      </w:r>
      <w:r w:rsidRPr="008D4BDF">
        <w:rPr>
          <w:rFonts w:ascii="Times New Roman" w:eastAsia="Calibri" w:hAnsi="Times New Roman" w:cs="Times New Roman"/>
          <w:sz w:val="24"/>
          <w:szCs w:val="24"/>
          <w:lang w:eastAsia="en-US"/>
        </w:rPr>
        <w:t xml:space="preserve">.1.2. kitos dažnos kryptys – Atėnai, Nikosija, Dublinas, Helsinkis, Kopenhaga; </w:t>
      </w:r>
    </w:p>
    <w:p w14:paraId="16E19DBD" w14:textId="7A1A35B5" w:rsidR="006850EF" w:rsidRPr="008E0737" w:rsidRDefault="006850EF" w:rsidP="006850EF">
      <w:pPr>
        <w:spacing w:after="0" w:line="240" w:lineRule="auto"/>
        <w:ind w:firstLine="567"/>
        <w:jc w:val="both"/>
        <w:rPr>
          <w:rFonts w:ascii="Times New Roman" w:eastAsia="Times New Roman" w:hAnsi="Times New Roman" w:cs="Times New Roman"/>
          <w:sz w:val="24"/>
          <w:szCs w:val="24"/>
          <w:bdr w:val="nil"/>
          <w:lang w:eastAsia="en-US"/>
        </w:rPr>
      </w:pPr>
      <w:r w:rsidRPr="008D4BDF">
        <w:rPr>
          <w:rFonts w:ascii="Times New Roman" w:eastAsia="Calibri" w:hAnsi="Times New Roman" w:cs="Times New Roman"/>
          <w:sz w:val="24"/>
          <w:szCs w:val="24"/>
          <w:lang w:eastAsia="en-US"/>
        </w:rPr>
        <w:t>2.</w:t>
      </w:r>
      <w:r w:rsidR="00B00C2C">
        <w:rPr>
          <w:rFonts w:ascii="Times New Roman" w:eastAsia="Calibri" w:hAnsi="Times New Roman" w:cs="Times New Roman"/>
          <w:sz w:val="24"/>
          <w:szCs w:val="24"/>
          <w:lang w:eastAsia="en-US"/>
        </w:rPr>
        <w:t>4</w:t>
      </w:r>
      <w:r w:rsidRPr="008D4BDF">
        <w:rPr>
          <w:rFonts w:ascii="Times New Roman" w:eastAsia="Calibri" w:hAnsi="Times New Roman" w:cs="Times New Roman"/>
          <w:sz w:val="24"/>
          <w:szCs w:val="24"/>
          <w:lang w:eastAsia="en-US"/>
        </w:rPr>
        <w:t xml:space="preserve">.1.3. kitos galimos kryptys – </w:t>
      </w:r>
      <w:r w:rsidRPr="008E0737">
        <w:rPr>
          <w:rFonts w:ascii="Times New Roman" w:eastAsia="Times New Roman" w:hAnsi="Times New Roman" w:cs="Times New Roman"/>
          <w:sz w:val="24"/>
          <w:szCs w:val="24"/>
          <w:bdr w:val="nil"/>
          <w:lang w:eastAsia="en-US"/>
        </w:rPr>
        <w:t xml:space="preserve">Kišiniovas, </w:t>
      </w:r>
      <w:proofErr w:type="spellStart"/>
      <w:r w:rsidRPr="008E0737">
        <w:rPr>
          <w:rFonts w:ascii="Times New Roman" w:eastAsia="Times New Roman" w:hAnsi="Times New Roman" w:cs="Times New Roman"/>
          <w:sz w:val="24"/>
          <w:szCs w:val="24"/>
          <w:bdr w:val="nil"/>
          <w:lang w:eastAsia="en-US"/>
        </w:rPr>
        <w:t>Stasbūras</w:t>
      </w:r>
      <w:proofErr w:type="spellEnd"/>
      <w:r w:rsidRPr="008E0737">
        <w:rPr>
          <w:rFonts w:ascii="Times New Roman" w:eastAsia="Times New Roman" w:hAnsi="Times New Roman" w:cs="Times New Roman"/>
          <w:sz w:val="24"/>
          <w:szCs w:val="24"/>
          <w:bdr w:val="nil"/>
          <w:lang w:eastAsia="en-US"/>
        </w:rPr>
        <w:t>, Viena, Liubliana, Praha, Budapeštas ir kiti;</w:t>
      </w:r>
    </w:p>
    <w:p w14:paraId="680E791B" w14:textId="4122D987" w:rsidR="006850EF" w:rsidRDefault="006850EF" w:rsidP="006850EF">
      <w:pPr>
        <w:spacing w:after="0" w:line="240" w:lineRule="auto"/>
        <w:ind w:firstLine="567"/>
        <w:jc w:val="both"/>
        <w:rPr>
          <w:rFonts w:ascii="Times New Roman" w:eastAsia="Times New Roman" w:hAnsi="Times New Roman" w:cs="Times New Roman"/>
          <w:sz w:val="24"/>
          <w:szCs w:val="24"/>
          <w:bdr w:val="nil"/>
          <w:lang w:eastAsia="en-US"/>
        </w:rPr>
      </w:pPr>
      <w:r w:rsidRPr="008D4BDF">
        <w:rPr>
          <w:rFonts w:ascii="Times New Roman" w:eastAsia="Calibri" w:hAnsi="Times New Roman" w:cs="Times New Roman"/>
          <w:sz w:val="24"/>
          <w:szCs w:val="24"/>
          <w:lang w:eastAsia="en-US"/>
        </w:rPr>
        <w:t>2.</w:t>
      </w:r>
      <w:r w:rsidR="00B00C2C">
        <w:rPr>
          <w:rFonts w:ascii="Times New Roman" w:eastAsia="Calibri" w:hAnsi="Times New Roman" w:cs="Times New Roman"/>
          <w:sz w:val="24"/>
          <w:szCs w:val="24"/>
          <w:lang w:eastAsia="en-US"/>
        </w:rPr>
        <w:t>4</w:t>
      </w:r>
      <w:r w:rsidRPr="008D4BDF">
        <w:rPr>
          <w:rFonts w:ascii="Times New Roman" w:eastAsia="Calibri" w:hAnsi="Times New Roman" w:cs="Times New Roman"/>
          <w:sz w:val="24"/>
          <w:szCs w:val="24"/>
          <w:lang w:eastAsia="en-US"/>
        </w:rPr>
        <w:t>.2. kelionės sausumos transport</w:t>
      </w:r>
      <w:r w:rsidR="00064093" w:rsidRPr="008D4BDF">
        <w:rPr>
          <w:rFonts w:ascii="Times New Roman" w:eastAsia="Calibri" w:hAnsi="Times New Roman" w:cs="Times New Roman"/>
          <w:sz w:val="24"/>
          <w:szCs w:val="24"/>
          <w:lang w:eastAsia="en-US"/>
        </w:rPr>
        <w:t>u</w:t>
      </w:r>
      <w:r w:rsidRPr="008D4BDF">
        <w:rPr>
          <w:rFonts w:ascii="Times New Roman" w:eastAsia="Calibri" w:hAnsi="Times New Roman" w:cs="Times New Roman"/>
          <w:sz w:val="24"/>
          <w:szCs w:val="24"/>
          <w:lang w:eastAsia="en-US"/>
        </w:rPr>
        <w:t xml:space="preserve"> galimos kryptys – </w:t>
      </w:r>
      <w:r w:rsidR="007F2522">
        <w:rPr>
          <w:rFonts w:ascii="Times New Roman" w:eastAsia="Calibri" w:hAnsi="Times New Roman" w:cs="Times New Roman"/>
          <w:sz w:val="24"/>
          <w:szCs w:val="24"/>
          <w:lang w:eastAsia="en-US"/>
        </w:rPr>
        <w:t xml:space="preserve">Vilnius, </w:t>
      </w:r>
      <w:r w:rsidR="005A5C03">
        <w:rPr>
          <w:rFonts w:ascii="Times New Roman" w:eastAsia="Calibri" w:hAnsi="Times New Roman" w:cs="Times New Roman"/>
          <w:sz w:val="24"/>
          <w:szCs w:val="24"/>
          <w:lang w:eastAsia="en-US"/>
        </w:rPr>
        <w:t xml:space="preserve">Kaunas, </w:t>
      </w:r>
      <w:r w:rsidRPr="008E0737">
        <w:rPr>
          <w:rFonts w:ascii="Times New Roman" w:eastAsia="Times New Roman" w:hAnsi="Times New Roman" w:cs="Times New Roman"/>
          <w:sz w:val="24"/>
          <w:szCs w:val="24"/>
          <w:bdr w:val="nil"/>
          <w:lang w:eastAsia="en-US"/>
        </w:rPr>
        <w:t xml:space="preserve">Ryga, Varšuva, Talinas, </w:t>
      </w:r>
      <w:r w:rsidR="007342C3" w:rsidRPr="008E0737">
        <w:rPr>
          <w:rFonts w:ascii="Times New Roman" w:eastAsia="Times New Roman" w:hAnsi="Times New Roman" w:cs="Times New Roman"/>
          <w:sz w:val="24"/>
          <w:szCs w:val="24"/>
          <w:bdr w:val="nil"/>
          <w:lang w:eastAsia="en-US"/>
        </w:rPr>
        <w:t>Kišiniovas ir kt.</w:t>
      </w:r>
    </w:p>
    <w:p w14:paraId="4FF2549B" w14:textId="686D1B32" w:rsidR="006850EF" w:rsidRPr="008E0737" w:rsidRDefault="006850EF" w:rsidP="00CC2371">
      <w:pPr>
        <w:spacing w:after="0" w:line="240" w:lineRule="auto"/>
        <w:ind w:firstLine="567"/>
        <w:jc w:val="both"/>
        <w:rPr>
          <w:rFonts w:ascii="Times New Roman" w:eastAsia="Calibri" w:hAnsi="Times New Roman" w:cs="Times New Roman"/>
          <w:sz w:val="24"/>
          <w:szCs w:val="24"/>
          <w:lang w:eastAsia="en-US"/>
        </w:rPr>
      </w:pPr>
    </w:p>
    <w:p w14:paraId="771A2313" w14:textId="77777777" w:rsidR="00CC2371" w:rsidRPr="008E0737" w:rsidRDefault="00CC2371" w:rsidP="00CC2371">
      <w:pPr>
        <w:keepNext/>
        <w:widowControl w:val="0"/>
        <w:tabs>
          <w:tab w:val="left" w:pos="360"/>
        </w:tabs>
        <w:suppressAutoHyphens/>
        <w:autoSpaceDN w:val="0"/>
        <w:spacing w:after="0" w:line="240" w:lineRule="auto"/>
        <w:jc w:val="center"/>
        <w:textAlignment w:val="baseline"/>
        <w:rPr>
          <w:rFonts w:ascii="Times New Roman" w:eastAsia="Calibri" w:hAnsi="Times New Roman" w:cs="Times New Roman"/>
          <w:b/>
          <w:kern w:val="3"/>
          <w:sz w:val="24"/>
          <w:szCs w:val="24"/>
          <w:lang w:eastAsia="en-US"/>
        </w:rPr>
      </w:pPr>
      <w:r w:rsidRPr="008E0737">
        <w:rPr>
          <w:rFonts w:ascii="Times New Roman" w:eastAsia="Calibri" w:hAnsi="Times New Roman" w:cs="Times New Roman"/>
          <w:b/>
          <w:kern w:val="3"/>
          <w:sz w:val="24"/>
          <w:szCs w:val="24"/>
          <w:lang w:eastAsia="en-US"/>
        </w:rPr>
        <w:t>III.  PASLAUGŲ UŽSAKYMŲ PATEIKIMAS</w:t>
      </w:r>
    </w:p>
    <w:p w14:paraId="40C07D86" w14:textId="77777777" w:rsidR="00CC2371" w:rsidRPr="008E0737" w:rsidRDefault="00CC2371" w:rsidP="00CC2371">
      <w:pPr>
        <w:keepNext/>
        <w:widowControl w:val="0"/>
        <w:tabs>
          <w:tab w:val="left" w:pos="360"/>
        </w:tabs>
        <w:suppressAutoHyphens/>
        <w:autoSpaceDN w:val="0"/>
        <w:spacing w:after="0" w:line="240" w:lineRule="auto"/>
        <w:jc w:val="center"/>
        <w:textAlignment w:val="baseline"/>
        <w:rPr>
          <w:rFonts w:ascii="Times New Roman" w:eastAsia="Calibri" w:hAnsi="Times New Roman" w:cs="Times New Roman"/>
          <w:kern w:val="3"/>
          <w:sz w:val="24"/>
          <w:szCs w:val="24"/>
          <w:lang w:eastAsia="en-US"/>
        </w:rPr>
      </w:pPr>
    </w:p>
    <w:p w14:paraId="339C4DA1" w14:textId="1215D625"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kern w:val="3"/>
          <w:sz w:val="24"/>
          <w:szCs w:val="24"/>
          <w:lang w:eastAsia="en-US"/>
        </w:rPr>
        <w:t xml:space="preserve">3.1. </w:t>
      </w:r>
      <w:r w:rsidRPr="008E0737">
        <w:rPr>
          <w:rFonts w:ascii="Times New Roman" w:eastAsia="Calibri" w:hAnsi="Times New Roman" w:cs="Times New Roman"/>
          <w:sz w:val="24"/>
          <w:szCs w:val="24"/>
          <w:lang w:eastAsia="en-US"/>
        </w:rPr>
        <w:t xml:space="preserve">Detali informacija apie numatomas įsigyti paslaugas bus pateikiama kiekvieno konkretaus užsakymo metu. </w:t>
      </w:r>
    </w:p>
    <w:p w14:paraId="4EB9B60B" w14:textId="5B8A503D" w:rsidR="00146459" w:rsidRPr="00146459" w:rsidRDefault="00CC2371" w:rsidP="004864A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3.2. Pirkėjas siunčia Tiekėjo nurodytu elektroninio pašto adresu užsakymą, kuriame nurodo norimą užsakyti paslaugą (-</w:t>
      </w:r>
      <w:proofErr w:type="spellStart"/>
      <w:r w:rsidRPr="008E0737">
        <w:rPr>
          <w:rFonts w:ascii="Times New Roman" w:eastAsia="Calibri" w:hAnsi="Times New Roman" w:cs="Times New Roman"/>
          <w:sz w:val="24"/>
          <w:szCs w:val="24"/>
          <w:lang w:eastAsia="en-US"/>
        </w:rPr>
        <w:t>as</w:t>
      </w:r>
      <w:proofErr w:type="spellEnd"/>
      <w:r w:rsidRPr="008E0737">
        <w:rPr>
          <w:rFonts w:ascii="Times New Roman" w:eastAsia="Calibri" w:hAnsi="Times New Roman" w:cs="Times New Roman"/>
          <w:sz w:val="24"/>
          <w:szCs w:val="24"/>
          <w:lang w:eastAsia="en-US"/>
        </w:rPr>
        <w:t xml:space="preserve">), keliavimo datą, kelionės maršrutą, keliaujančiųjų pavardes, vardus ir kitą reikalingą informaciją (pvz., renginio vietą, specifinius išvykimo ir grįžimo laikus, ar vyksta specialių poreikių turintis keleivis ir pan.). </w:t>
      </w:r>
    </w:p>
    <w:p w14:paraId="511EDBBB" w14:textId="6134CAF9"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lastRenderedPageBreak/>
        <w:t xml:space="preserve">3.4. Tiekėjas pagal užsakymo duomenis ne vėliau kaip per 3 (tris) darbo valandas nuo Pirkėjo užsakymo pateikimo momento (išsiuntimo el. paštu) turi pateikti ne mažiau kaip 3 užsakymo reikalavimus atitinkančius </w:t>
      </w:r>
      <w:r w:rsidRPr="008E0737">
        <w:rPr>
          <w:rFonts w:ascii="Times New Roman" w:eastAsia="Times New Roman" w:hAnsi="Times New Roman" w:cs="Times New Roman"/>
          <w:sz w:val="24"/>
          <w:szCs w:val="24"/>
        </w:rPr>
        <w:t xml:space="preserve">ir patogiausius </w:t>
      </w:r>
      <w:r w:rsidRPr="008E0737">
        <w:rPr>
          <w:rFonts w:ascii="Times New Roman" w:eastAsia="Calibri" w:hAnsi="Times New Roman" w:cs="Times New Roman"/>
          <w:color w:val="000000"/>
          <w:sz w:val="24"/>
          <w:szCs w:val="24"/>
        </w:rPr>
        <w:t>paslaugų pasiūlymus mažiausia tuo metu rinkoje esančia kaina.</w:t>
      </w:r>
      <w:r w:rsidRPr="008E0737">
        <w:rPr>
          <w:rFonts w:ascii="Times New Roman" w:eastAsia="Calibri" w:hAnsi="Times New Roman" w:cs="Times New Roman"/>
          <w:sz w:val="24"/>
          <w:szCs w:val="24"/>
          <w:lang w:eastAsia="en-US"/>
        </w:rPr>
        <w:t xml:space="preserve"> Tiekėjas, teikdamas pasiūlymus</w:t>
      </w:r>
      <w:r w:rsidR="00DB1E32">
        <w:rPr>
          <w:rFonts w:ascii="Times New Roman" w:eastAsia="Calibri" w:hAnsi="Times New Roman" w:cs="Times New Roman"/>
          <w:sz w:val="24"/>
          <w:szCs w:val="24"/>
          <w:lang w:eastAsia="en-US"/>
        </w:rPr>
        <w:t>,</w:t>
      </w:r>
      <w:r w:rsidRPr="008E0737">
        <w:rPr>
          <w:rFonts w:ascii="Times New Roman" w:eastAsia="Calibri" w:hAnsi="Times New Roman" w:cs="Times New Roman"/>
          <w:sz w:val="24"/>
          <w:szCs w:val="24"/>
          <w:lang w:eastAsia="en-US"/>
        </w:rPr>
        <w:t xml:space="preserve"> privalo nurodyti kainos galiojimo terminą. </w:t>
      </w:r>
    </w:p>
    <w:p w14:paraId="27E07E6F" w14:textId="77777777" w:rsidR="00CC2371" w:rsidRPr="008E0737" w:rsidRDefault="00CC2371" w:rsidP="00CC2371">
      <w:pPr>
        <w:spacing w:after="0" w:line="240" w:lineRule="auto"/>
        <w:ind w:firstLine="567"/>
        <w:jc w:val="both"/>
        <w:rPr>
          <w:rFonts w:ascii="Times New Roman" w:eastAsia="Calibri" w:hAnsi="Times New Roman" w:cs="Times New Roman"/>
          <w:color w:val="000000"/>
          <w:sz w:val="24"/>
          <w:szCs w:val="24"/>
        </w:rPr>
      </w:pPr>
      <w:r w:rsidRPr="008E0737">
        <w:rPr>
          <w:rFonts w:ascii="Times New Roman" w:eastAsia="Calibri" w:hAnsi="Times New Roman" w:cs="Times New Roman"/>
          <w:color w:val="000000"/>
          <w:sz w:val="24"/>
          <w:szCs w:val="24"/>
        </w:rPr>
        <w:t>3.5. Mažiau nei 3 paslaugų pasiūlymų variantai gali būti pateikti tik išimtiniais atvejais, jeigu tiekėjas raštu pagrindžia tokio įsipareigojimo įvykdymo negalimumą dėl objektyvių priežasčių ir Pirkėjas sutinka, kad būtų pateikti mažiau nei 3 pasirinkimo variantai.</w:t>
      </w:r>
    </w:p>
    <w:p w14:paraId="6A5F3892" w14:textId="6AC4F546" w:rsidR="00CC2371" w:rsidRPr="008E0737" w:rsidRDefault="00CC2371" w:rsidP="00CC2371">
      <w:pPr>
        <w:spacing w:after="0" w:line="240" w:lineRule="auto"/>
        <w:ind w:firstLine="567"/>
        <w:jc w:val="both"/>
        <w:rPr>
          <w:rFonts w:ascii="Times New Roman" w:eastAsia="Calibri" w:hAnsi="Times New Roman" w:cs="Times New Roman"/>
          <w:color w:val="000000"/>
          <w:sz w:val="24"/>
          <w:szCs w:val="24"/>
        </w:rPr>
      </w:pPr>
      <w:r w:rsidRPr="008E0737">
        <w:rPr>
          <w:rFonts w:ascii="Times New Roman" w:eastAsia="Calibri" w:hAnsi="Times New Roman" w:cs="Times New Roman"/>
          <w:color w:val="000000"/>
          <w:sz w:val="24"/>
          <w:szCs w:val="24"/>
        </w:rPr>
        <w:t xml:space="preserve">3.6. </w:t>
      </w:r>
      <w:r w:rsidRPr="008E0737">
        <w:rPr>
          <w:rFonts w:ascii="Times New Roman" w:eastAsia="Times New Roman" w:hAnsi="Times New Roman" w:cs="Times New Roman"/>
          <w:sz w:val="24"/>
          <w:szCs w:val="24"/>
          <w:lang w:eastAsia="en-US"/>
        </w:rPr>
        <w:t xml:space="preserve">Pirkėjas pasilieka teisę paprašyti daugiau kaip 3 paslaugų variantų, jeigu nė vienas iš pasiūlytų variantų nėra tinkamas. </w:t>
      </w:r>
    </w:p>
    <w:p w14:paraId="620A277B" w14:textId="0B4595D4"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 xml:space="preserve">3.7. Pirkėjas iki užsakymo patvirtinimo turi teisę patikslinti užsakymo duomenis. Tokiu atveju </w:t>
      </w:r>
      <w:r w:rsidR="00DB1E32">
        <w:rPr>
          <w:rFonts w:ascii="Times New Roman" w:eastAsia="Calibri" w:hAnsi="Times New Roman" w:cs="Times New Roman"/>
          <w:sz w:val="24"/>
          <w:szCs w:val="24"/>
          <w:lang w:eastAsia="en-US"/>
        </w:rPr>
        <w:t>T</w:t>
      </w:r>
      <w:r w:rsidRPr="008E0737">
        <w:rPr>
          <w:rFonts w:ascii="Times New Roman" w:eastAsia="Calibri" w:hAnsi="Times New Roman" w:cs="Times New Roman"/>
          <w:sz w:val="24"/>
          <w:szCs w:val="24"/>
          <w:lang w:eastAsia="en-US"/>
        </w:rPr>
        <w:t>iekėjas turi pateikti patikslintą pasiūlymą (-</w:t>
      </w:r>
      <w:proofErr w:type="spellStart"/>
      <w:r w:rsidRPr="008E0737">
        <w:rPr>
          <w:rFonts w:ascii="Times New Roman" w:eastAsia="Calibri" w:hAnsi="Times New Roman" w:cs="Times New Roman"/>
          <w:sz w:val="24"/>
          <w:szCs w:val="24"/>
          <w:lang w:eastAsia="en-US"/>
        </w:rPr>
        <w:t>us</w:t>
      </w:r>
      <w:proofErr w:type="spellEnd"/>
      <w:r w:rsidRPr="008E0737">
        <w:rPr>
          <w:rFonts w:ascii="Times New Roman" w:eastAsia="Calibri" w:hAnsi="Times New Roman" w:cs="Times New Roman"/>
          <w:sz w:val="24"/>
          <w:szCs w:val="24"/>
          <w:lang w:eastAsia="en-US"/>
        </w:rPr>
        <w:t xml:space="preserve">) ne vėliau kaip per 3 (tris) darbo valandas nuo patikslinto užsakymo pateikimo. </w:t>
      </w:r>
    </w:p>
    <w:p w14:paraId="3A998FD9" w14:textId="07918BC9" w:rsidR="00CC2371" w:rsidRPr="008E0737" w:rsidRDefault="00CC2371" w:rsidP="00CC2371">
      <w:pPr>
        <w:spacing w:after="0" w:line="240" w:lineRule="auto"/>
        <w:ind w:firstLine="567"/>
        <w:jc w:val="both"/>
        <w:rPr>
          <w:rFonts w:ascii="Times New Roman" w:eastAsia="Calibri" w:hAnsi="Times New Roman" w:cs="Times New Roman"/>
          <w:bCs/>
          <w:sz w:val="24"/>
          <w:szCs w:val="24"/>
        </w:rPr>
      </w:pPr>
      <w:r w:rsidRPr="008E0737">
        <w:rPr>
          <w:rFonts w:ascii="Times New Roman" w:eastAsia="Calibri" w:hAnsi="Times New Roman" w:cs="Times New Roman"/>
          <w:sz w:val="24"/>
          <w:szCs w:val="24"/>
          <w:lang w:eastAsia="en-US"/>
        </w:rPr>
        <w:t xml:space="preserve">3.8. </w:t>
      </w:r>
      <w:r w:rsidRPr="008E0737">
        <w:rPr>
          <w:rFonts w:ascii="Times New Roman" w:eastAsia="Calibri" w:hAnsi="Times New Roman" w:cs="Times New Roman"/>
          <w:bCs/>
          <w:sz w:val="24"/>
          <w:szCs w:val="24"/>
        </w:rPr>
        <w:t>Tuo atveju, jei</w:t>
      </w:r>
      <w:r w:rsidRPr="008E0737">
        <w:rPr>
          <w:rFonts w:ascii="Times New Roman" w:eastAsia="Calibri" w:hAnsi="Times New Roman" w:cs="Times New Roman"/>
          <w:sz w:val="24"/>
          <w:szCs w:val="24"/>
          <w:lang w:eastAsia="en-US"/>
        </w:rPr>
        <w:t xml:space="preserve"> Pirkėjas, pasinaudodamas viešai prieinama informacija</w:t>
      </w:r>
      <w:r w:rsidRPr="008E0737">
        <w:rPr>
          <w:rFonts w:ascii="Times New Roman" w:eastAsia="Calibri" w:hAnsi="Times New Roman" w:cs="Times New Roman"/>
          <w:bCs/>
          <w:sz w:val="24"/>
          <w:szCs w:val="24"/>
        </w:rPr>
        <w:t xml:space="preserve"> iki užsakymo patvirtinimo, nustatys, kad rinkoje yra ekonomiškesnis ir/ar tinkamesnis kainos variantas negu Tiekėjo pasiūlytasis ir kreipsis į Tiekėją dėl pasiūlymo patikslinimo, Tiekėjas </w:t>
      </w:r>
      <w:r w:rsidRPr="008E0737">
        <w:rPr>
          <w:rFonts w:ascii="Times New Roman" w:eastAsia="Calibri" w:hAnsi="Times New Roman" w:cs="Times New Roman"/>
          <w:sz w:val="24"/>
          <w:szCs w:val="24"/>
          <w:lang w:eastAsia="en-US"/>
        </w:rPr>
        <w:t xml:space="preserve">ne vėliau kaip per 3 (tris) darbo valandas </w:t>
      </w:r>
      <w:r w:rsidRPr="008E0737">
        <w:rPr>
          <w:rFonts w:ascii="Times New Roman" w:eastAsia="Calibri" w:hAnsi="Times New Roman" w:cs="Times New Roman"/>
          <w:bCs/>
          <w:sz w:val="24"/>
          <w:szCs w:val="24"/>
        </w:rPr>
        <w:t xml:space="preserve">turi </w:t>
      </w:r>
      <w:r w:rsidRPr="008E0737">
        <w:rPr>
          <w:rFonts w:ascii="Times New Roman" w:eastAsia="Calibri" w:hAnsi="Times New Roman" w:cs="Times New Roman"/>
          <w:sz w:val="24"/>
          <w:szCs w:val="24"/>
          <w:lang w:eastAsia="en-US"/>
        </w:rPr>
        <w:t>pateikti patikslintą pasiūlymą (-</w:t>
      </w:r>
      <w:proofErr w:type="spellStart"/>
      <w:r w:rsidRPr="008E0737">
        <w:rPr>
          <w:rFonts w:ascii="Times New Roman" w:eastAsia="Calibri" w:hAnsi="Times New Roman" w:cs="Times New Roman"/>
          <w:sz w:val="24"/>
          <w:szCs w:val="24"/>
          <w:lang w:eastAsia="en-US"/>
        </w:rPr>
        <w:t>us</w:t>
      </w:r>
      <w:proofErr w:type="spellEnd"/>
      <w:r w:rsidRPr="008E0737">
        <w:rPr>
          <w:rFonts w:ascii="Times New Roman" w:eastAsia="Calibri" w:hAnsi="Times New Roman" w:cs="Times New Roman"/>
          <w:sz w:val="24"/>
          <w:szCs w:val="24"/>
          <w:lang w:eastAsia="en-US"/>
        </w:rPr>
        <w:t>)</w:t>
      </w:r>
      <w:r w:rsidRPr="008E0737">
        <w:rPr>
          <w:rFonts w:ascii="Times New Roman" w:eastAsia="Calibri" w:hAnsi="Times New Roman" w:cs="Times New Roman"/>
          <w:bCs/>
          <w:sz w:val="24"/>
          <w:szCs w:val="24"/>
        </w:rPr>
        <w:t xml:space="preserve"> arba pateikti įrodymus, kurie pagrįstų, kad Tiekėjo pateiktas užsakymo pasiūlymas pateikimo momentu buvo/yra ekonomiškiausias ir/ar optimalus arba Pirkėjo pasiūlytas variantas neatitinka pirkimo sutarties sąlygų ir paslaugų kokybės reikalavimų.</w:t>
      </w:r>
    </w:p>
    <w:p w14:paraId="30303C78" w14:textId="75AC401C" w:rsidR="00CC2371" w:rsidRPr="008E0737" w:rsidRDefault="00CC2371" w:rsidP="00CC2371">
      <w:pPr>
        <w:suppressAutoHyphens/>
        <w:overflowPunct w:val="0"/>
        <w:autoSpaceDE w:val="0"/>
        <w:autoSpaceDN w:val="0"/>
        <w:adjustRightInd w:val="0"/>
        <w:spacing w:after="0" w:line="240" w:lineRule="auto"/>
        <w:ind w:firstLine="567"/>
        <w:jc w:val="both"/>
        <w:textAlignment w:val="baseline"/>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 xml:space="preserve">3.9. Pirkėjas, gavęs </w:t>
      </w:r>
      <w:r w:rsidRPr="008E0737">
        <w:rPr>
          <w:rFonts w:ascii="Times New Roman" w:eastAsia="Times New Roman" w:hAnsi="Times New Roman" w:cs="Times New Roman"/>
          <w:bCs/>
          <w:sz w:val="24"/>
          <w:szCs w:val="24"/>
          <w:lang w:eastAsia="en-US"/>
        </w:rPr>
        <w:t>Tiekėjo</w:t>
      </w:r>
      <w:r w:rsidRPr="008E0737">
        <w:rPr>
          <w:rFonts w:ascii="Times New Roman" w:eastAsia="Times New Roman" w:hAnsi="Times New Roman" w:cs="Times New Roman"/>
          <w:sz w:val="24"/>
          <w:szCs w:val="24"/>
          <w:lang w:eastAsia="en-US"/>
        </w:rPr>
        <w:t xml:space="preserve"> pasiūlymus</w:t>
      </w:r>
      <w:r w:rsidR="00DB1E32">
        <w:rPr>
          <w:rFonts w:ascii="Times New Roman" w:eastAsia="Times New Roman" w:hAnsi="Times New Roman" w:cs="Times New Roman"/>
          <w:sz w:val="24"/>
          <w:szCs w:val="24"/>
          <w:lang w:eastAsia="en-US"/>
        </w:rPr>
        <w:t>,</w:t>
      </w:r>
      <w:r w:rsidRPr="008E0737">
        <w:rPr>
          <w:rFonts w:ascii="Times New Roman" w:eastAsia="Times New Roman" w:hAnsi="Times New Roman" w:cs="Times New Roman"/>
          <w:sz w:val="24"/>
          <w:szCs w:val="24"/>
          <w:lang w:eastAsia="en-US"/>
        </w:rPr>
        <w:t xml:space="preserve"> sprendžia, kurį pasiūlymą išsirinkti (</w:t>
      </w:r>
      <w:r w:rsidRPr="008E0737">
        <w:rPr>
          <w:rFonts w:ascii="Times New Roman" w:eastAsia="Times New Roman" w:hAnsi="Times New Roman" w:cs="Times New Roman"/>
          <w:color w:val="000000"/>
          <w:sz w:val="24"/>
          <w:szCs w:val="24"/>
        </w:rPr>
        <w:t>išsirenka optimalų, poreikius atitinkantį pasiūlymą, siekiant racionalaus lėšų panaudojimo)</w:t>
      </w:r>
      <w:r w:rsidRPr="008E0737">
        <w:rPr>
          <w:rFonts w:ascii="Times New Roman" w:eastAsia="Times New Roman" w:hAnsi="Times New Roman" w:cs="Times New Roman"/>
          <w:sz w:val="24"/>
          <w:szCs w:val="24"/>
          <w:lang w:eastAsia="en-US"/>
        </w:rPr>
        <w:t xml:space="preserve">. Pirkėjas neįsipareigoja išsirinkti pasiūlymo tą pačią dieną. </w:t>
      </w:r>
    </w:p>
    <w:p w14:paraId="458C89C1" w14:textId="0EE6E4A8" w:rsidR="00CC2371" w:rsidRPr="008E0737" w:rsidRDefault="00CC2371" w:rsidP="00CC2371">
      <w:pPr>
        <w:suppressAutoHyphens/>
        <w:overflowPunct w:val="0"/>
        <w:autoSpaceDE w:val="0"/>
        <w:autoSpaceDN w:val="0"/>
        <w:adjustRightInd w:val="0"/>
        <w:spacing w:after="0" w:line="240" w:lineRule="auto"/>
        <w:ind w:firstLine="567"/>
        <w:jc w:val="both"/>
        <w:textAlignment w:val="baseline"/>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 xml:space="preserve">3.10. Pirkėjui išsirinkus pasiūlymą, </w:t>
      </w:r>
      <w:r w:rsidR="00DB1E32">
        <w:rPr>
          <w:rFonts w:ascii="Times New Roman" w:eastAsia="Times New Roman" w:hAnsi="Times New Roman" w:cs="Times New Roman"/>
          <w:sz w:val="24"/>
          <w:szCs w:val="24"/>
          <w:lang w:eastAsia="en-US"/>
        </w:rPr>
        <w:t>T</w:t>
      </w:r>
      <w:r w:rsidRPr="008E0737">
        <w:rPr>
          <w:rFonts w:ascii="Times New Roman" w:eastAsia="Times New Roman" w:hAnsi="Times New Roman" w:cs="Times New Roman"/>
          <w:sz w:val="24"/>
          <w:szCs w:val="24"/>
          <w:lang w:eastAsia="en-US"/>
        </w:rPr>
        <w:t xml:space="preserve">iekėjui (el. paštu) siunčiamas prašymas rezervuoti pasiūlymą. </w:t>
      </w:r>
    </w:p>
    <w:p w14:paraId="3B8D99DD" w14:textId="77777777" w:rsidR="00CC2371" w:rsidRPr="008E0737" w:rsidRDefault="00CC2371" w:rsidP="00CC2371">
      <w:pPr>
        <w:suppressAutoHyphens/>
        <w:overflowPunct w:val="0"/>
        <w:autoSpaceDE w:val="0"/>
        <w:autoSpaceDN w:val="0"/>
        <w:adjustRightInd w:val="0"/>
        <w:spacing w:after="0" w:line="240" w:lineRule="auto"/>
        <w:ind w:firstLine="567"/>
        <w:jc w:val="both"/>
        <w:textAlignment w:val="baseline"/>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 xml:space="preserve">3.11. Pirkėjui nespėjus išsirinkti pasiūlymo per nurodytą kainos galiojimo terminą ir pasiūlymo kainai pasikeitus, tiekėjas privalo apie pasikeitusias sąlygas informuoti Pirkėją ir patikslinti išsirinktą (rezervuotą) pasiūlymą. </w:t>
      </w:r>
    </w:p>
    <w:p w14:paraId="42548A94" w14:textId="77777777" w:rsidR="00CC2371" w:rsidRPr="008E0737" w:rsidRDefault="00CC2371" w:rsidP="00CC2371">
      <w:pPr>
        <w:suppressAutoHyphens/>
        <w:overflowPunct w:val="0"/>
        <w:autoSpaceDE w:val="0"/>
        <w:autoSpaceDN w:val="0"/>
        <w:adjustRightInd w:val="0"/>
        <w:spacing w:after="0" w:line="240" w:lineRule="auto"/>
        <w:ind w:firstLine="567"/>
        <w:jc w:val="both"/>
        <w:textAlignment w:val="baseline"/>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 xml:space="preserve">3.12. Pirkėjui patvirtinus, kad patikslintas pasiūlymas vis dar yra tinkamas, tiekėjas privalo nurodyti, per kiek laiko Pirkėjas privalo pateikti galutinį užsakymo patvirtinimą. Jeigu Pirkėjui patikslintas pasiūlymas nėra tinkamas, gali būti prašoma užsakymą atnaujinti, </w:t>
      </w:r>
      <w:proofErr w:type="spellStart"/>
      <w:r w:rsidRPr="008E0737">
        <w:rPr>
          <w:rFonts w:ascii="Times New Roman" w:eastAsia="Times New Roman" w:hAnsi="Times New Roman" w:cs="Times New Roman"/>
          <w:sz w:val="24"/>
          <w:szCs w:val="24"/>
          <w:lang w:eastAsia="en-US"/>
        </w:rPr>
        <w:t>t.y</w:t>
      </w:r>
      <w:proofErr w:type="spellEnd"/>
      <w:r w:rsidRPr="008E0737">
        <w:rPr>
          <w:rFonts w:ascii="Times New Roman" w:eastAsia="Times New Roman" w:hAnsi="Times New Roman" w:cs="Times New Roman"/>
          <w:sz w:val="24"/>
          <w:szCs w:val="24"/>
          <w:lang w:eastAsia="en-US"/>
        </w:rPr>
        <w:t>. pateikti naujus pasiūlymus.</w:t>
      </w:r>
    </w:p>
    <w:p w14:paraId="40551AB2" w14:textId="3D4D0CDE" w:rsidR="00CC2371" w:rsidRPr="008E0737" w:rsidRDefault="00CC2371" w:rsidP="00CC2371">
      <w:pPr>
        <w:suppressAutoHyphens/>
        <w:overflowPunct w:val="0"/>
        <w:autoSpaceDE w:val="0"/>
        <w:autoSpaceDN w:val="0"/>
        <w:adjustRightInd w:val="0"/>
        <w:spacing w:after="0" w:line="240" w:lineRule="auto"/>
        <w:ind w:firstLine="567"/>
        <w:jc w:val="both"/>
        <w:textAlignment w:val="baseline"/>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 xml:space="preserve">3.13. </w:t>
      </w:r>
      <w:proofErr w:type="spellStart"/>
      <w:r w:rsidR="00DB1E32">
        <w:rPr>
          <w:rFonts w:ascii="Times New Roman" w:eastAsia="Times New Roman" w:hAnsi="Times New Roman" w:cs="Times New Roman"/>
          <w:color w:val="000000"/>
          <w:sz w:val="24"/>
          <w:szCs w:val="24"/>
        </w:rPr>
        <w:t>T</w:t>
      </w:r>
      <w:r w:rsidRPr="008E0737">
        <w:rPr>
          <w:rFonts w:ascii="Times New Roman" w:eastAsia="Times New Roman" w:hAnsi="Times New Roman" w:cs="Times New Roman"/>
          <w:color w:val="000000"/>
          <w:sz w:val="24"/>
          <w:szCs w:val="24"/>
        </w:rPr>
        <w:t>ti</w:t>
      </w:r>
      <w:r w:rsidR="00DB1E32">
        <w:rPr>
          <w:rFonts w:ascii="Times New Roman" w:eastAsia="Times New Roman" w:hAnsi="Times New Roman" w:cs="Times New Roman"/>
          <w:color w:val="000000"/>
          <w:sz w:val="24"/>
          <w:szCs w:val="24"/>
        </w:rPr>
        <w:t>e</w:t>
      </w:r>
      <w:r w:rsidRPr="008E0737">
        <w:rPr>
          <w:rFonts w:ascii="Times New Roman" w:eastAsia="Times New Roman" w:hAnsi="Times New Roman" w:cs="Times New Roman"/>
          <w:color w:val="000000"/>
          <w:sz w:val="24"/>
          <w:szCs w:val="24"/>
        </w:rPr>
        <w:t>ėjas</w:t>
      </w:r>
      <w:proofErr w:type="spellEnd"/>
      <w:r w:rsidRPr="008E0737">
        <w:rPr>
          <w:rFonts w:ascii="Times New Roman" w:eastAsia="Times New Roman" w:hAnsi="Times New Roman" w:cs="Times New Roman"/>
          <w:color w:val="000000"/>
          <w:sz w:val="24"/>
          <w:szCs w:val="24"/>
        </w:rPr>
        <w:t xml:space="preserve"> įsipareigoja vykdyti užsakymą dėl Pirkėjo pasirinkto skrydžio, apgyvendinimo ir kitų Paslaugų tik gavęs elektroniniu paštu raštišką Pirkėjo užsakymo patvirtinimą. Pirkėjui patvirtinus užsakymą, Tiekėjas turi išpirkti užsakytus bilietus ne vėliau kaip iki bilieto kainos galiojimo pabaigos. </w:t>
      </w:r>
    </w:p>
    <w:p w14:paraId="1BEDEAB8" w14:textId="4B404881" w:rsidR="00CC2371" w:rsidRDefault="00CC2371" w:rsidP="00CC2371">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shd w:val="clear" w:color="auto" w:fill="FFFFFF"/>
          <w:lang w:eastAsia="en-US"/>
        </w:rPr>
        <w:t>3.14. Užsakymas</w:t>
      </w:r>
      <w:r w:rsidRPr="008D4BDF">
        <w:rPr>
          <w:rFonts w:ascii="Times New Roman" w:eastAsia="Calibri" w:hAnsi="Times New Roman" w:cs="Times New Roman"/>
          <w:sz w:val="24"/>
          <w:szCs w:val="24"/>
          <w:lang w:eastAsia="en-US"/>
        </w:rPr>
        <w:t xml:space="preserve">, kuris bus atliktas </w:t>
      </w:r>
      <w:r w:rsidR="00DB1E32" w:rsidRPr="008D4BDF">
        <w:rPr>
          <w:rFonts w:ascii="Times New Roman" w:eastAsia="Calibri" w:hAnsi="Times New Roman" w:cs="Times New Roman"/>
          <w:sz w:val="24"/>
          <w:szCs w:val="24"/>
          <w:lang w:eastAsia="en-US"/>
        </w:rPr>
        <w:t>T</w:t>
      </w:r>
      <w:r w:rsidRPr="008D4BDF">
        <w:rPr>
          <w:rFonts w:ascii="Times New Roman" w:eastAsia="Calibri" w:hAnsi="Times New Roman" w:cs="Times New Roman"/>
          <w:sz w:val="24"/>
          <w:szCs w:val="24"/>
          <w:lang w:eastAsia="en-US"/>
        </w:rPr>
        <w:t>iekėjo iniciatyva, nesuderinus su Pirkėj</w:t>
      </w:r>
      <w:r w:rsidR="00DB1E32" w:rsidRPr="008D4BDF">
        <w:rPr>
          <w:rFonts w:ascii="Times New Roman" w:eastAsia="Calibri" w:hAnsi="Times New Roman" w:cs="Times New Roman"/>
          <w:sz w:val="24"/>
          <w:szCs w:val="24"/>
          <w:lang w:eastAsia="en-US"/>
        </w:rPr>
        <w:t>u</w:t>
      </w:r>
      <w:r w:rsidRPr="008D4BDF">
        <w:rPr>
          <w:rFonts w:ascii="Times New Roman" w:eastAsia="Calibri" w:hAnsi="Times New Roman" w:cs="Times New Roman"/>
          <w:sz w:val="24"/>
          <w:szCs w:val="24"/>
          <w:lang w:eastAsia="en-US"/>
        </w:rPr>
        <w:t>, nebus laikoma sutarties objektu, nebus apmokamas (nebus laikoma sutarties pažeidimu)</w:t>
      </w:r>
      <w:r w:rsidRPr="008E0737">
        <w:rPr>
          <w:rFonts w:ascii="Times New Roman" w:eastAsia="Calibri" w:hAnsi="Times New Roman" w:cs="Times New Roman"/>
          <w:sz w:val="24"/>
          <w:szCs w:val="24"/>
          <w:lang w:eastAsia="en-US"/>
        </w:rPr>
        <w:t>.</w:t>
      </w:r>
    </w:p>
    <w:p w14:paraId="7D02EA29" w14:textId="69FAE2F0" w:rsidR="00DB1E32" w:rsidRPr="008E0737" w:rsidRDefault="00DB1E32" w:rsidP="00CC2371">
      <w:pPr>
        <w:spacing w:after="0" w:line="240" w:lineRule="auto"/>
        <w:ind w:firstLine="567"/>
        <w:jc w:val="both"/>
        <w:rPr>
          <w:rFonts w:ascii="Times New Roman" w:eastAsia="Calibri" w:hAnsi="Times New Roman" w:cs="Times New Roman"/>
          <w:sz w:val="24"/>
          <w:szCs w:val="24"/>
          <w:lang w:eastAsia="en-US"/>
        </w:rPr>
      </w:pPr>
      <w:r>
        <w:rPr>
          <w:rFonts w:ascii="Times New Roman" w:eastAsia="Calibri" w:hAnsi="Times New Roman" w:cs="Times New Roman"/>
          <w:sz w:val="24"/>
          <w:szCs w:val="24"/>
          <w:lang w:eastAsia="en-US"/>
        </w:rPr>
        <w:t xml:space="preserve">3.15. </w:t>
      </w:r>
      <w:r w:rsidRPr="008D4BDF">
        <w:rPr>
          <w:rFonts w:ascii="Times New Roman" w:eastAsia="Calibri" w:hAnsi="Times New Roman" w:cs="Times New Roman"/>
          <w:sz w:val="24"/>
          <w:szCs w:val="24"/>
          <w:lang w:eastAsia="en-US"/>
        </w:rPr>
        <w:t>Pirkėjo pageidavimu, Tiekėjas keičia ir (ar) atšaukia paslaugų rezervacijas.</w:t>
      </w:r>
    </w:p>
    <w:p w14:paraId="1EC6CB48" w14:textId="168171A0" w:rsidR="00CC2371" w:rsidRPr="008E0737" w:rsidRDefault="00CC2371" w:rsidP="004B6B3A">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3.1</w:t>
      </w:r>
      <w:r w:rsidR="00DB1E32">
        <w:rPr>
          <w:rFonts w:ascii="Times New Roman" w:eastAsia="Calibri" w:hAnsi="Times New Roman" w:cs="Times New Roman"/>
          <w:sz w:val="24"/>
          <w:szCs w:val="24"/>
          <w:lang w:eastAsia="en-US"/>
        </w:rPr>
        <w:t>6</w:t>
      </w:r>
      <w:r w:rsidRPr="008E0737">
        <w:rPr>
          <w:rFonts w:ascii="Times New Roman" w:eastAsia="Calibri" w:hAnsi="Times New Roman" w:cs="Times New Roman"/>
          <w:sz w:val="24"/>
          <w:szCs w:val="24"/>
          <w:lang w:eastAsia="en-US"/>
        </w:rPr>
        <w:t>. Tiekėjas privalo užtikrinti, kad tiekėjo (dėl jo kaltės) netinkamai išrašytos sąskaitos faktūros, nebūtų teikiamos Pirkėjui. Pirkėjas, pastebėjęs netinkamai išrašytą sąskaitą, ją atmeta SABIS.</w:t>
      </w:r>
    </w:p>
    <w:p w14:paraId="3CF8EEEF" w14:textId="77777777" w:rsidR="00053273" w:rsidRPr="008E0737" w:rsidRDefault="00053273" w:rsidP="004B6B3A">
      <w:pPr>
        <w:spacing w:after="0" w:line="240" w:lineRule="auto"/>
        <w:ind w:firstLine="567"/>
        <w:jc w:val="both"/>
        <w:rPr>
          <w:rFonts w:ascii="Times New Roman" w:eastAsia="Calibri" w:hAnsi="Times New Roman" w:cs="Times New Roman"/>
          <w:sz w:val="24"/>
          <w:szCs w:val="24"/>
          <w:lang w:eastAsia="en-US"/>
        </w:rPr>
      </w:pPr>
    </w:p>
    <w:p w14:paraId="4B7138CF" w14:textId="77777777" w:rsidR="00CC2371" w:rsidRPr="008E0737" w:rsidRDefault="00CC2371" w:rsidP="00691CED">
      <w:pPr>
        <w:spacing w:after="0" w:line="240" w:lineRule="auto"/>
        <w:jc w:val="center"/>
        <w:rPr>
          <w:rFonts w:ascii="Times New Roman" w:eastAsia="Calibri" w:hAnsi="Times New Roman" w:cs="Times New Roman"/>
          <w:b/>
          <w:color w:val="000000"/>
          <w:sz w:val="24"/>
          <w:szCs w:val="24"/>
        </w:rPr>
      </w:pPr>
      <w:r w:rsidRPr="008E0737">
        <w:rPr>
          <w:rFonts w:ascii="Times New Roman" w:eastAsia="Calibri" w:hAnsi="Times New Roman" w:cs="Times New Roman"/>
          <w:b/>
          <w:color w:val="000000"/>
          <w:sz w:val="24"/>
          <w:szCs w:val="24"/>
        </w:rPr>
        <w:t>IV. BENDRIEJI REIKALAVIMAI PASLAUGOMS</w:t>
      </w:r>
    </w:p>
    <w:p w14:paraId="519D4B1E" w14:textId="77777777" w:rsidR="00CC2371" w:rsidRPr="008E0737" w:rsidRDefault="00CC2371" w:rsidP="00CC2371">
      <w:pPr>
        <w:spacing w:after="0" w:line="240" w:lineRule="auto"/>
        <w:ind w:firstLine="567"/>
        <w:jc w:val="center"/>
        <w:rPr>
          <w:rFonts w:ascii="Times New Roman" w:eastAsia="Calibri" w:hAnsi="Times New Roman" w:cs="Times New Roman"/>
          <w:color w:val="000000"/>
          <w:sz w:val="24"/>
          <w:szCs w:val="24"/>
        </w:rPr>
      </w:pPr>
    </w:p>
    <w:p w14:paraId="1A57A9A6" w14:textId="569E4E06" w:rsidR="00CC2371" w:rsidRPr="008E0737" w:rsidRDefault="00CC2371" w:rsidP="00CC2371">
      <w:pPr>
        <w:spacing w:after="0" w:line="240" w:lineRule="auto"/>
        <w:ind w:firstLine="567"/>
        <w:jc w:val="both"/>
        <w:rPr>
          <w:rFonts w:ascii="Times New Roman" w:eastAsia="Calibri" w:hAnsi="Times New Roman" w:cs="Times New Roman"/>
          <w:color w:val="000000"/>
          <w:sz w:val="24"/>
          <w:szCs w:val="24"/>
        </w:rPr>
      </w:pPr>
      <w:r w:rsidRPr="008E0737">
        <w:rPr>
          <w:rFonts w:ascii="Times New Roman" w:eastAsia="Calibri" w:hAnsi="Times New Roman" w:cs="Times New Roman"/>
          <w:color w:val="000000"/>
          <w:sz w:val="24"/>
          <w:szCs w:val="24"/>
        </w:rPr>
        <w:t xml:space="preserve">4.1. </w:t>
      </w:r>
      <w:r w:rsidRPr="008E0737">
        <w:rPr>
          <w:rFonts w:ascii="Times New Roman" w:eastAsia="Calibri" w:hAnsi="Times New Roman" w:cs="Times New Roman"/>
          <w:sz w:val="24"/>
          <w:szCs w:val="24"/>
          <w:lang w:eastAsia="en-US"/>
        </w:rPr>
        <w:t>Tiekėjas turi aptarnauti Pirkėją 24 valandas per parą, 7 dienas per savaitę, užtikrindamas nuolatinę pagalbą telefonu atsiradus bet kokiems neaiškumams ar įvykus nenumatytiems atsitikimams kelionės metu ar prieš bei po jos, veikiančią ne autoatsakiklio principu ir teikiančią pagalbą lietuvių ir anglų kalbomis.</w:t>
      </w:r>
    </w:p>
    <w:p w14:paraId="3014006D"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color w:val="000000"/>
          <w:sz w:val="24"/>
          <w:szCs w:val="24"/>
        </w:rPr>
        <w:t>4.2. Esant poreikiui Tiekėjas privalo telefonu ar el. paštu teikti su Sutarties objektu susijusias t</w:t>
      </w:r>
      <w:r w:rsidRPr="008E0737">
        <w:rPr>
          <w:rFonts w:ascii="Times New Roman" w:eastAsia="Calibri" w:hAnsi="Times New Roman" w:cs="Times New Roman"/>
          <w:sz w:val="24"/>
          <w:szCs w:val="24"/>
          <w:lang w:eastAsia="en-US"/>
        </w:rPr>
        <w:t>arpininkavimo, konsultavimo ir pagalbos Pirkėjui ir (ar) Keleiviui paslaugas.</w:t>
      </w:r>
    </w:p>
    <w:p w14:paraId="0A611524" w14:textId="0C3FC60D"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color w:val="000000"/>
          <w:sz w:val="24"/>
          <w:szCs w:val="24"/>
        </w:rPr>
        <w:t>4.3.</w:t>
      </w:r>
      <w:r w:rsidRPr="008E0737">
        <w:rPr>
          <w:rFonts w:ascii="Times New Roman" w:eastAsia="Calibri" w:hAnsi="Times New Roman" w:cs="Times New Roman"/>
          <w:sz w:val="24"/>
          <w:szCs w:val="24"/>
          <w:lang w:eastAsia="en-US"/>
        </w:rPr>
        <w:t xml:space="preserve"> Tiekėjas turi parinkti, rezervuoti bilietus ir juos parduoti visais Pirkėjui reikalingais maršrutais kelionėms lėktuvais, traukiniais, laivais, keltais, autobusais ir kitu transportu; rezervuoti viešbučių kambarius; </w:t>
      </w:r>
      <w:r w:rsidR="00CB16C8" w:rsidRPr="00A45E09">
        <w:rPr>
          <w:rFonts w:ascii="Times New Roman" w:eastAsia="Calibri" w:hAnsi="Times New Roman" w:cs="Times New Roman"/>
          <w:sz w:val="24"/>
          <w:szCs w:val="24"/>
          <w:lang w:eastAsia="en-US"/>
        </w:rPr>
        <w:t>teikti mokesčio konsultacijas dėl kelionės dokumentų tvarkymo;</w:t>
      </w:r>
      <w:r w:rsidR="00CB16C8">
        <w:rPr>
          <w:rFonts w:ascii="Times New Roman" w:eastAsia="Calibri" w:hAnsi="Times New Roman" w:cs="Times New Roman"/>
          <w:sz w:val="24"/>
          <w:szCs w:val="24"/>
          <w:lang w:eastAsia="en-US"/>
        </w:rPr>
        <w:t xml:space="preserve"> </w:t>
      </w:r>
      <w:r w:rsidRPr="008E0737">
        <w:rPr>
          <w:rFonts w:ascii="Times New Roman" w:eastAsia="Calibri" w:hAnsi="Times New Roman" w:cs="Times New Roman"/>
          <w:sz w:val="24"/>
          <w:szCs w:val="24"/>
          <w:lang w:eastAsia="en-US"/>
        </w:rPr>
        <w:t>organizuoti vizų bei kitų kelionės dokumentų įforminimą, gavimą</w:t>
      </w:r>
      <w:r w:rsidR="00CB16C8">
        <w:rPr>
          <w:rFonts w:ascii="Times New Roman" w:eastAsia="Calibri" w:hAnsi="Times New Roman" w:cs="Times New Roman"/>
          <w:sz w:val="24"/>
          <w:szCs w:val="24"/>
          <w:lang w:eastAsia="en-US"/>
        </w:rPr>
        <w:t>;</w:t>
      </w:r>
    </w:p>
    <w:p w14:paraId="4974BAC1" w14:textId="77777777" w:rsidR="00CC2371" w:rsidRPr="008E0737" w:rsidRDefault="00CC2371" w:rsidP="00CC2371">
      <w:pPr>
        <w:spacing w:after="0" w:line="240" w:lineRule="auto"/>
        <w:ind w:firstLine="567"/>
        <w:jc w:val="both"/>
        <w:rPr>
          <w:rFonts w:ascii="Times New Roman" w:eastAsia="Calibri" w:hAnsi="Times New Roman" w:cs="Times New Roman"/>
          <w:color w:val="000000"/>
          <w:sz w:val="24"/>
          <w:szCs w:val="24"/>
        </w:rPr>
      </w:pPr>
      <w:r w:rsidRPr="008E0737">
        <w:rPr>
          <w:rFonts w:ascii="Times New Roman" w:eastAsia="Calibri" w:hAnsi="Times New Roman" w:cs="Times New Roman"/>
          <w:color w:val="000000"/>
          <w:sz w:val="24"/>
          <w:szCs w:val="24"/>
        </w:rPr>
        <w:t>4.4.</w:t>
      </w:r>
      <w:r w:rsidRPr="008E0737">
        <w:rPr>
          <w:rFonts w:ascii="Times New Roman" w:eastAsia="Calibri" w:hAnsi="Times New Roman" w:cs="Times New Roman"/>
          <w:sz w:val="24"/>
          <w:szCs w:val="24"/>
          <w:lang w:eastAsia="en-US"/>
        </w:rPr>
        <w:t xml:space="preserve"> Tiekėjas privalo nedelsdamas raštu ar telefonu informuoti Pirkėjo atsakingą asmenį apie bet kokius pasikeitimus, susijusius su Paslaugų teikimu (pasikeitusius ar papildomus mokesčius, tarifus, kitus nukrypimus nuo pirkimo (sutarties) sąlygų) ir suderinus su Pirkėju, nedelsiant imtis </w:t>
      </w:r>
      <w:r w:rsidRPr="008E0737">
        <w:rPr>
          <w:rFonts w:ascii="Times New Roman" w:eastAsia="Calibri" w:hAnsi="Times New Roman" w:cs="Times New Roman"/>
          <w:sz w:val="24"/>
          <w:szCs w:val="24"/>
          <w:shd w:val="clear" w:color="auto" w:fill="FFFFFF"/>
          <w:lang w:eastAsia="en-US"/>
        </w:rPr>
        <w:t xml:space="preserve">priemonių juos ištaisyti. </w:t>
      </w:r>
    </w:p>
    <w:p w14:paraId="1E2D4C31" w14:textId="124993AF" w:rsidR="00CC2371" w:rsidRPr="008E0737" w:rsidRDefault="00CC2371" w:rsidP="00CC2371">
      <w:pPr>
        <w:spacing w:after="0" w:line="240" w:lineRule="auto"/>
        <w:ind w:firstLine="567"/>
        <w:jc w:val="both"/>
        <w:rPr>
          <w:rFonts w:ascii="Times New Roman" w:eastAsia="Calibri" w:hAnsi="Times New Roman" w:cs="Times New Roman"/>
          <w:color w:val="000000"/>
          <w:sz w:val="24"/>
          <w:szCs w:val="24"/>
        </w:rPr>
      </w:pPr>
      <w:r w:rsidRPr="008E0737">
        <w:rPr>
          <w:rFonts w:ascii="Times New Roman" w:eastAsia="Calibri" w:hAnsi="Times New Roman" w:cs="Times New Roman"/>
          <w:color w:val="000000"/>
          <w:sz w:val="24"/>
          <w:szCs w:val="24"/>
        </w:rPr>
        <w:lastRenderedPageBreak/>
        <w:t xml:space="preserve">4.5. </w:t>
      </w:r>
      <w:r w:rsidRPr="008E0737">
        <w:rPr>
          <w:rFonts w:ascii="Times New Roman" w:eastAsia="Calibri" w:hAnsi="Times New Roman" w:cs="Times New Roman"/>
          <w:sz w:val="24"/>
          <w:szCs w:val="24"/>
          <w:lang w:eastAsia="en-US"/>
        </w:rPr>
        <w:t xml:space="preserve">Dėl </w:t>
      </w:r>
      <w:r w:rsidR="00CB16C8">
        <w:rPr>
          <w:rFonts w:ascii="Times New Roman" w:eastAsia="Calibri" w:hAnsi="Times New Roman" w:cs="Times New Roman"/>
          <w:sz w:val="24"/>
          <w:szCs w:val="24"/>
          <w:lang w:eastAsia="en-US"/>
        </w:rPr>
        <w:t>T</w:t>
      </w:r>
      <w:r w:rsidRPr="008E0737">
        <w:rPr>
          <w:rFonts w:ascii="Times New Roman" w:eastAsia="Calibri" w:hAnsi="Times New Roman" w:cs="Times New Roman"/>
          <w:sz w:val="24"/>
          <w:szCs w:val="24"/>
          <w:lang w:eastAsia="en-US"/>
        </w:rPr>
        <w:t xml:space="preserve">iekėjo kaltės padidėjus kelionės kainai, </w:t>
      </w:r>
      <w:proofErr w:type="spellStart"/>
      <w:r w:rsidRPr="008E0737">
        <w:rPr>
          <w:rFonts w:ascii="Times New Roman" w:eastAsia="Calibri" w:hAnsi="Times New Roman" w:cs="Times New Roman"/>
          <w:sz w:val="24"/>
          <w:szCs w:val="24"/>
          <w:lang w:eastAsia="en-US"/>
        </w:rPr>
        <w:t>t.y</w:t>
      </w:r>
      <w:proofErr w:type="spellEnd"/>
      <w:r w:rsidRPr="008E0737">
        <w:rPr>
          <w:rFonts w:ascii="Times New Roman" w:eastAsia="Calibri" w:hAnsi="Times New Roman" w:cs="Times New Roman"/>
          <w:sz w:val="24"/>
          <w:szCs w:val="24"/>
          <w:lang w:eastAsia="en-US"/>
        </w:rPr>
        <w:t>. atsiradus nenumatytoms išlaidoms (netinkamai rezervavus bilietus, viešbutį, netinkamai sutvarkius kelionės dokumentus ar vizas), kompensuoti kelionės išlaidų padidėjimą savo sąskaita.</w:t>
      </w:r>
    </w:p>
    <w:p w14:paraId="4AD0B19E" w14:textId="77777777" w:rsidR="00CC2371" w:rsidRPr="008E0737" w:rsidRDefault="00CC2371" w:rsidP="00CC2371">
      <w:pPr>
        <w:spacing w:after="0" w:line="240" w:lineRule="auto"/>
        <w:ind w:firstLine="567"/>
        <w:jc w:val="both"/>
        <w:rPr>
          <w:rFonts w:ascii="Times New Roman" w:eastAsia="Calibri" w:hAnsi="Times New Roman" w:cs="Times New Roman"/>
          <w:color w:val="000000"/>
          <w:sz w:val="24"/>
          <w:szCs w:val="24"/>
        </w:rPr>
      </w:pPr>
      <w:r w:rsidRPr="008E0737">
        <w:rPr>
          <w:rFonts w:ascii="Times New Roman" w:eastAsia="Calibri" w:hAnsi="Times New Roman" w:cs="Times New Roman"/>
          <w:color w:val="000000"/>
          <w:sz w:val="24"/>
          <w:szCs w:val="24"/>
        </w:rPr>
        <w:t xml:space="preserve">4.6. </w:t>
      </w:r>
      <w:r w:rsidRPr="008E0737">
        <w:rPr>
          <w:rFonts w:ascii="Times New Roman" w:eastAsia="Calibri" w:hAnsi="Times New Roman" w:cs="Times New Roman"/>
          <w:sz w:val="24"/>
          <w:szCs w:val="24"/>
          <w:lang w:eastAsia="en-US"/>
        </w:rPr>
        <w:t>Tiekėjas turi suderinti su Pirkėju visus paslaugų atlikimo sprendimus, ištaisyti dėl Tiekėjo darbuotojų, subteikėjų ar kitų pasitelktų ūkio subjektų, kurių pajėgumus Tiekėjas pasitelkia, kaltės atsiradusius trūkumus savo sąskaita. Paslaugos, atliktos Tiekėjo iniciatyva, nesuderintos su Pirkėju, nebus apmokamos.</w:t>
      </w:r>
    </w:p>
    <w:p w14:paraId="433ACE9E" w14:textId="309F5E27" w:rsidR="00CC2371" w:rsidRPr="008E0737" w:rsidRDefault="00CC2371" w:rsidP="00CC2371">
      <w:pPr>
        <w:spacing w:after="0" w:line="240" w:lineRule="auto"/>
        <w:ind w:firstLine="567"/>
        <w:jc w:val="both"/>
        <w:rPr>
          <w:rFonts w:ascii="Times New Roman" w:eastAsia="Calibri" w:hAnsi="Times New Roman" w:cs="Times New Roman"/>
          <w:color w:val="000000"/>
          <w:sz w:val="24"/>
          <w:szCs w:val="24"/>
        </w:rPr>
      </w:pPr>
      <w:r w:rsidRPr="008E0737">
        <w:rPr>
          <w:rFonts w:ascii="Times New Roman" w:eastAsia="Calibri" w:hAnsi="Times New Roman" w:cs="Times New Roman"/>
          <w:color w:val="000000"/>
          <w:sz w:val="24"/>
          <w:szCs w:val="24"/>
        </w:rPr>
        <w:t xml:space="preserve">4.7. </w:t>
      </w:r>
      <w:r w:rsidRPr="008E0737">
        <w:rPr>
          <w:rFonts w:ascii="Times New Roman" w:eastAsia="Times New Roman" w:hAnsi="Times New Roman" w:cs="Times New Roman"/>
          <w:sz w:val="24"/>
          <w:szCs w:val="24"/>
          <w:lang w:eastAsia="en-US"/>
        </w:rPr>
        <w:t>Kelion</w:t>
      </w:r>
      <w:r w:rsidR="00AB2744">
        <w:rPr>
          <w:rFonts w:ascii="Times New Roman" w:eastAsia="Times New Roman" w:hAnsi="Times New Roman" w:cs="Times New Roman"/>
          <w:sz w:val="24"/>
          <w:szCs w:val="24"/>
          <w:lang w:eastAsia="en-US"/>
        </w:rPr>
        <w:t>ė turi būti</w:t>
      </w:r>
      <w:r w:rsidRPr="008E0737">
        <w:rPr>
          <w:rFonts w:ascii="Times New Roman" w:eastAsia="Times New Roman" w:hAnsi="Times New Roman" w:cs="Times New Roman"/>
          <w:sz w:val="24"/>
          <w:szCs w:val="24"/>
          <w:lang w:eastAsia="en-US"/>
        </w:rPr>
        <w:t xml:space="preserve"> organizuot</w:t>
      </w:r>
      <w:r w:rsidR="00DC11BF">
        <w:rPr>
          <w:rFonts w:ascii="Times New Roman" w:eastAsia="Times New Roman" w:hAnsi="Times New Roman" w:cs="Times New Roman"/>
          <w:sz w:val="24"/>
          <w:szCs w:val="24"/>
          <w:lang w:eastAsia="en-US"/>
        </w:rPr>
        <w:t>a</w:t>
      </w:r>
      <w:r w:rsidRPr="008E0737">
        <w:rPr>
          <w:rFonts w:ascii="Times New Roman" w:eastAsia="Times New Roman" w:hAnsi="Times New Roman" w:cs="Times New Roman"/>
          <w:sz w:val="24"/>
          <w:szCs w:val="24"/>
          <w:lang w:eastAsia="en-US"/>
        </w:rPr>
        <w:t xml:space="preserve"> taip, kad keleivis kaip galima greičiau pasiektų reikiamą galutinį kelionės miestą, </w:t>
      </w:r>
      <w:proofErr w:type="spellStart"/>
      <w:r w:rsidRPr="008E0737">
        <w:rPr>
          <w:rFonts w:ascii="Times New Roman" w:eastAsia="Times New Roman" w:hAnsi="Times New Roman" w:cs="Times New Roman"/>
          <w:sz w:val="24"/>
          <w:szCs w:val="24"/>
          <w:lang w:eastAsia="en-US"/>
        </w:rPr>
        <w:t>t.y</w:t>
      </w:r>
      <w:proofErr w:type="spellEnd"/>
      <w:r w:rsidRPr="008E0737">
        <w:rPr>
          <w:rFonts w:ascii="Times New Roman" w:eastAsia="Times New Roman" w:hAnsi="Times New Roman" w:cs="Times New Roman"/>
          <w:sz w:val="24"/>
          <w:szCs w:val="24"/>
          <w:lang w:eastAsia="en-US"/>
        </w:rPr>
        <w:t>. esant Pirkėjo poreikiui, užsakyti autobusų ir/ar traukinių bilietus, transportą iš/į oro uostą, nakvynės organizavimo paslaugas, derinti kelias transporto rūšis vienos kelionės metu, suteikti visas reikalingas kelionės organizavimo paslaugas</w:t>
      </w:r>
      <w:r w:rsidRPr="008E0737">
        <w:rPr>
          <w:rFonts w:ascii="Times New Roman" w:eastAsia="Calibri" w:hAnsi="Times New Roman" w:cs="Times New Roman"/>
          <w:sz w:val="24"/>
          <w:szCs w:val="24"/>
          <w:lang w:eastAsia="en-US"/>
        </w:rPr>
        <w:t xml:space="preserve"> be papildomo mokesčio už suderinimą</w:t>
      </w:r>
      <w:r w:rsidRPr="008E0737">
        <w:rPr>
          <w:rFonts w:ascii="Times New Roman" w:eastAsia="Times New Roman" w:hAnsi="Times New Roman" w:cs="Times New Roman"/>
          <w:sz w:val="24"/>
          <w:szCs w:val="24"/>
          <w:lang w:eastAsia="en-US"/>
        </w:rPr>
        <w:t>.</w:t>
      </w:r>
    </w:p>
    <w:p w14:paraId="42156388"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color w:val="000000"/>
          <w:sz w:val="24"/>
          <w:szCs w:val="24"/>
        </w:rPr>
        <w:t>4.8.</w:t>
      </w:r>
      <w:r w:rsidRPr="008E0737">
        <w:rPr>
          <w:rFonts w:ascii="Times New Roman" w:eastAsia="Calibri" w:hAnsi="Times New Roman" w:cs="Times New Roman"/>
          <w:sz w:val="24"/>
          <w:szCs w:val="24"/>
          <w:lang w:eastAsia="en-US"/>
        </w:rPr>
        <w:t xml:space="preserve"> Kelionės maršrutai siūlomi ekonomine klase, be nakvynių tarpiniuose miestuose, išskyrus atvejus, kai nebėra įmanoma gauti bilietų ekonomine klase arba ekonomiškesnis kelionės maršrutas yra verslo klase. Jei neįmanoma pasiekti kelionės tikslo be persėdimų, maršrutas parenkamas su mažiausiu (iš galimų variantų) persėdimų skaičiumi. </w:t>
      </w:r>
    </w:p>
    <w:p w14:paraId="499833F8"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color w:val="000000"/>
          <w:sz w:val="24"/>
          <w:szCs w:val="24"/>
        </w:rPr>
        <w:t xml:space="preserve">4.9. </w:t>
      </w:r>
      <w:r w:rsidRPr="008E0737">
        <w:rPr>
          <w:rFonts w:ascii="Times New Roman" w:eastAsia="Calibri" w:hAnsi="Times New Roman" w:cs="Times New Roman"/>
          <w:sz w:val="24"/>
          <w:szCs w:val="24"/>
          <w:lang w:eastAsia="en-US"/>
        </w:rPr>
        <w:t>Tiekėjas, teikdamas kelionės pasiūlymus, Pirkėjui paprašius privalo pateikti išrašus iš rezervacinės sistemos, kuriuose turi būti nurodyti maršrutai, mokesčiai, tarifai, nuolaidos, apribojimai (grąžinimo ir keitimo sąlygos), galutinė kelionės kaina ir kita Pirkėjo reikalaujama informacija.</w:t>
      </w:r>
    </w:p>
    <w:p w14:paraId="6F0E8995" w14:textId="2BB35BC5" w:rsidR="00CC2371" w:rsidRPr="008E0737" w:rsidRDefault="00CC2371" w:rsidP="00CC2371">
      <w:pPr>
        <w:spacing w:after="0" w:line="240" w:lineRule="auto"/>
        <w:ind w:firstLine="567"/>
        <w:jc w:val="both"/>
        <w:rPr>
          <w:rFonts w:ascii="Times New Roman" w:eastAsia="Calibri" w:hAnsi="Times New Roman" w:cs="Times New Roman"/>
          <w:color w:val="000000"/>
          <w:sz w:val="24"/>
          <w:szCs w:val="24"/>
        </w:rPr>
      </w:pPr>
      <w:r w:rsidRPr="008E0737">
        <w:rPr>
          <w:rFonts w:ascii="Times New Roman" w:eastAsia="Calibri" w:hAnsi="Times New Roman" w:cs="Times New Roman"/>
          <w:sz w:val="24"/>
          <w:szCs w:val="24"/>
          <w:lang w:eastAsia="en-US"/>
        </w:rPr>
        <w:t xml:space="preserve">4.10. Pirkėjas gali paprašyti </w:t>
      </w:r>
      <w:r w:rsidRPr="008E0737">
        <w:rPr>
          <w:rFonts w:ascii="Times New Roman" w:eastAsia="Calibri" w:hAnsi="Times New Roman" w:cs="Times New Roman"/>
          <w:bCs/>
          <w:sz w:val="24"/>
          <w:szCs w:val="24"/>
          <w:lang w:eastAsia="en-US"/>
        </w:rPr>
        <w:t>Tiekėjo</w:t>
      </w:r>
      <w:r w:rsidRPr="008E0737">
        <w:rPr>
          <w:rFonts w:ascii="Times New Roman" w:eastAsia="Calibri" w:hAnsi="Times New Roman" w:cs="Times New Roman"/>
          <w:sz w:val="24"/>
          <w:szCs w:val="24"/>
          <w:lang w:eastAsia="en-US"/>
        </w:rPr>
        <w:t xml:space="preserve"> pateikti momentines ekrano kopijas (</w:t>
      </w:r>
      <w:proofErr w:type="spellStart"/>
      <w:r w:rsidRPr="008E0737">
        <w:rPr>
          <w:rFonts w:ascii="Times New Roman" w:eastAsia="Calibri" w:hAnsi="Times New Roman" w:cs="Times New Roman"/>
          <w:sz w:val="24"/>
          <w:szCs w:val="24"/>
          <w:lang w:eastAsia="en-US"/>
        </w:rPr>
        <w:t>printscre</w:t>
      </w:r>
      <w:r w:rsidR="00CB16C8">
        <w:rPr>
          <w:rFonts w:ascii="Times New Roman" w:eastAsia="Calibri" w:hAnsi="Times New Roman" w:cs="Times New Roman"/>
          <w:sz w:val="24"/>
          <w:szCs w:val="24"/>
          <w:lang w:eastAsia="en-US"/>
        </w:rPr>
        <w:t>e</w:t>
      </w:r>
      <w:r w:rsidRPr="008E0737">
        <w:rPr>
          <w:rFonts w:ascii="Times New Roman" w:eastAsia="Calibri" w:hAnsi="Times New Roman" w:cs="Times New Roman"/>
          <w:sz w:val="24"/>
          <w:szCs w:val="24"/>
          <w:lang w:eastAsia="en-US"/>
        </w:rPr>
        <w:t>n</w:t>
      </w:r>
      <w:proofErr w:type="spellEnd"/>
      <w:r w:rsidRPr="008E0737">
        <w:rPr>
          <w:rFonts w:ascii="Times New Roman" w:eastAsia="Calibri" w:hAnsi="Times New Roman" w:cs="Times New Roman"/>
          <w:sz w:val="24"/>
          <w:szCs w:val="24"/>
          <w:lang w:eastAsia="en-US"/>
        </w:rPr>
        <w:t>), kuriose matytųsi paieškos rezultatai ir kiti galimi kelionės maršrutai, kurių teikėjas nepasiūlė (kai tai įmanoma).</w:t>
      </w:r>
    </w:p>
    <w:p w14:paraId="1BC106D4" w14:textId="48664AFA" w:rsidR="00CC2371" w:rsidRPr="008E0737" w:rsidRDefault="00CC2371" w:rsidP="00CC2371">
      <w:pPr>
        <w:spacing w:after="0" w:line="240" w:lineRule="auto"/>
        <w:ind w:firstLine="567"/>
        <w:jc w:val="both"/>
        <w:rPr>
          <w:rFonts w:ascii="Times New Roman" w:eastAsia="Calibri" w:hAnsi="Times New Roman" w:cs="Times New Roman"/>
          <w:bCs/>
          <w:sz w:val="24"/>
          <w:szCs w:val="24"/>
        </w:rPr>
      </w:pPr>
      <w:r w:rsidRPr="008E0737">
        <w:rPr>
          <w:rFonts w:ascii="Times New Roman" w:eastAsia="Calibri" w:hAnsi="Times New Roman" w:cs="Times New Roman"/>
          <w:sz w:val="24"/>
          <w:szCs w:val="24"/>
          <w:lang w:eastAsia="en-US"/>
        </w:rPr>
        <w:t>4.11. Visi kelionės dokumentai (kelionės bilietai, viešbučio</w:t>
      </w:r>
      <w:r w:rsidR="009471EF">
        <w:rPr>
          <w:rFonts w:ascii="Times New Roman" w:eastAsia="Calibri" w:hAnsi="Times New Roman" w:cs="Times New Roman"/>
          <w:sz w:val="24"/>
          <w:szCs w:val="24"/>
          <w:lang w:eastAsia="en-US"/>
        </w:rPr>
        <w:t xml:space="preserve"> ar kitos gyvenamosios vietos</w:t>
      </w:r>
      <w:r w:rsidRPr="008E0737">
        <w:rPr>
          <w:rFonts w:ascii="Times New Roman" w:eastAsia="Calibri" w:hAnsi="Times New Roman" w:cs="Times New Roman"/>
          <w:sz w:val="24"/>
          <w:szCs w:val="24"/>
          <w:lang w:eastAsia="en-US"/>
        </w:rPr>
        <w:t xml:space="preserve"> rezervacijos patvirtinimas, kelionės draudimas, vizos, sąskaita už tiekėjo suteiktas paslaugas, keleivio atmintinė ar kita būtina informacija) turi būti atsiųsti el. paštu Pirkėjo nurodytam kontaktiniam asmeniui/ims per 1 (vieną) darbo dieną po užsakymo patvirtinimo. Jei elektroninių kelionės dokumentų pateikti neįmanoma, kelionės dokumentai Pirkėjui turi būti pateikiami paštu arba per kurjerį be papildomo tiekėjo mokesčio.</w:t>
      </w:r>
      <w:r w:rsidRPr="008E0737">
        <w:rPr>
          <w:rFonts w:ascii="Times New Roman" w:eastAsia="Calibri" w:hAnsi="Times New Roman" w:cs="Times New Roman"/>
          <w:bCs/>
          <w:sz w:val="24"/>
          <w:szCs w:val="24"/>
        </w:rPr>
        <w:t xml:space="preserve"> Esant skubiems atvejams, kai kelionė užsakoma ir vyks tą pačią dieną, užsakytus bilietus atsiųsti ne vėliau kaip likus 3 val. iki išvykimo.</w:t>
      </w:r>
    </w:p>
    <w:p w14:paraId="572FA37E" w14:textId="082C8D70"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 xml:space="preserve">4.12. </w:t>
      </w:r>
      <w:r w:rsidRPr="008E0737">
        <w:rPr>
          <w:rFonts w:ascii="Times New Roman" w:eastAsia="Calibri" w:hAnsi="Times New Roman" w:cs="Times New Roman"/>
          <w:kern w:val="3"/>
          <w:sz w:val="24"/>
          <w:szCs w:val="24"/>
          <w:lang w:eastAsia="en-US"/>
        </w:rPr>
        <w:t xml:space="preserve">Jei dėl ne nuo </w:t>
      </w:r>
      <w:r w:rsidR="00CB16C8">
        <w:rPr>
          <w:rFonts w:ascii="Times New Roman" w:eastAsia="Calibri" w:hAnsi="Times New Roman" w:cs="Times New Roman"/>
          <w:kern w:val="3"/>
          <w:sz w:val="24"/>
          <w:szCs w:val="24"/>
          <w:lang w:eastAsia="en-US"/>
        </w:rPr>
        <w:t>T</w:t>
      </w:r>
      <w:r w:rsidRPr="008E0737">
        <w:rPr>
          <w:rFonts w:ascii="Times New Roman" w:eastAsia="Calibri" w:hAnsi="Times New Roman" w:cs="Times New Roman"/>
          <w:kern w:val="3"/>
          <w:sz w:val="24"/>
          <w:szCs w:val="24"/>
          <w:lang w:eastAsia="en-US"/>
        </w:rPr>
        <w:t xml:space="preserve">iekėjo priklausančių priežasčių kelionių organizavimo paslaugų užsakymas nebegalioja, tiekėjas privalo nedelsiant informuoti Pirkėją apie užsakymo (rezervacijos) panaikinimą, </w:t>
      </w:r>
      <w:r w:rsidRPr="008E0737">
        <w:rPr>
          <w:rFonts w:ascii="Times New Roman" w:eastAsia="Times New Roman" w:hAnsi="Times New Roman" w:cs="Times New Roman"/>
          <w:bCs/>
          <w:kern w:val="3"/>
          <w:sz w:val="24"/>
          <w:szCs w:val="24"/>
          <w:lang w:eastAsia="en-US" w:bidi="hi-IN"/>
        </w:rPr>
        <w:t xml:space="preserve">ir </w:t>
      </w:r>
      <w:r w:rsidRPr="008E0737">
        <w:rPr>
          <w:rFonts w:ascii="Times New Roman" w:eastAsia="Calibri" w:hAnsi="Times New Roman" w:cs="Times New Roman"/>
          <w:kern w:val="3"/>
          <w:sz w:val="24"/>
          <w:szCs w:val="24"/>
          <w:lang w:eastAsia="en-US"/>
        </w:rPr>
        <w:t>ne vėliau kaip per 1 darbo dieną nuo sužinojimo apie užsakymo (rezervacijos) panaikinimą dienos</w:t>
      </w:r>
      <w:r w:rsidRPr="008E0737">
        <w:rPr>
          <w:rFonts w:ascii="Times New Roman" w:eastAsia="Times New Roman" w:hAnsi="Times New Roman" w:cs="Times New Roman"/>
          <w:bCs/>
          <w:kern w:val="3"/>
          <w:sz w:val="24"/>
          <w:szCs w:val="24"/>
          <w:lang w:eastAsia="en-US" w:bidi="hi-IN"/>
        </w:rPr>
        <w:t xml:space="preserve"> pateikti raštiškus užsakymo rezervacijos panaikinimo priežasčių dokumentus</w:t>
      </w:r>
      <w:r w:rsidRPr="008E0737">
        <w:rPr>
          <w:rFonts w:ascii="Times New Roman" w:eastAsia="Calibri" w:hAnsi="Times New Roman" w:cs="Times New Roman"/>
          <w:kern w:val="3"/>
          <w:sz w:val="24"/>
          <w:szCs w:val="24"/>
          <w:lang w:eastAsia="en-US"/>
        </w:rPr>
        <w:t>.</w:t>
      </w:r>
    </w:p>
    <w:p w14:paraId="59A0069E" w14:textId="674D813E"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Times New Roman" w:hAnsi="Times New Roman" w:cs="Times New Roman"/>
          <w:bCs/>
          <w:kern w:val="3"/>
          <w:sz w:val="24"/>
          <w:szCs w:val="24"/>
          <w:lang w:eastAsia="en-US" w:bidi="hi-IN"/>
        </w:rPr>
      </w:pPr>
      <w:r w:rsidRPr="008E0737">
        <w:rPr>
          <w:rFonts w:ascii="Times New Roman" w:eastAsia="Calibri" w:hAnsi="Times New Roman" w:cs="Times New Roman"/>
          <w:sz w:val="24"/>
          <w:szCs w:val="24"/>
          <w:lang w:eastAsia="en-US"/>
        </w:rPr>
        <w:t xml:space="preserve">4.13. </w:t>
      </w:r>
      <w:r w:rsidRPr="008E0737">
        <w:rPr>
          <w:rFonts w:ascii="Times New Roman" w:eastAsia="Times New Roman" w:hAnsi="Times New Roman" w:cs="Times New Roman"/>
          <w:bCs/>
          <w:kern w:val="3"/>
          <w:sz w:val="24"/>
          <w:szCs w:val="24"/>
          <w:lang w:eastAsia="en-US" w:bidi="hi-IN"/>
        </w:rPr>
        <w:t xml:space="preserve">Jei paaiškėja, kad užsakymo rezervacija panaikinta dėl </w:t>
      </w:r>
      <w:r w:rsidR="00CB16C8">
        <w:rPr>
          <w:rFonts w:ascii="Times New Roman" w:eastAsia="Times New Roman" w:hAnsi="Times New Roman" w:cs="Times New Roman"/>
          <w:bCs/>
          <w:kern w:val="3"/>
          <w:sz w:val="24"/>
          <w:szCs w:val="24"/>
          <w:lang w:eastAsia="en-US" w:bidi="hi-IN"/>
        </w:rPr>
        <w:t>T</w:t>
      </w:r>
      <w:r w:rsidRPr="008E0737">
        <w:rPr>
          <w:rFonts w:ascii="Times New Roman" w:eastAsia="Times New Roman" w:hAnsi="Times New Roman" w:cs="Times New Roman"/>
          <w:bCs/>
          <w:kern w:val="3"/>
          <w:sz w:val="24"/>
          <w:szCs w:val="24"/>
          <w:lang w:eastAsia="en-US" w:bidi="hi-IN"/>
        </w:rPr>
        <w:t xml:space="preserve">iekėjo kaltės, </w:t>
      </w:r>
      <w:r w:rsidR="00CB16C8">
        <w:rPr>
          <w:rFonts w:ascii="Times New Roman" w:eastAsia="Times New Roman" w:hAnsi="Times New Roman" w:cs="Times New Roman"/>
          <w:bCs/>
          <w:kern w:val="3"/>
          <w:sz w:val="24"/>
          <w:szCs w:val="24"/>
          <w:lang w:eastAsia="en-US" w:bidi="hi-IN"/>
        </w:rPr>
        <w:t>T</w:t>
      </w:r>
      <w:r w:rsidRPr="008E0737">
        <w:rPr>
          <w:rFonts w:ascii="Times New Roman" w:eastAsia="Times New Roman" w:hAnsi="Times New Roman" w:cs="Times New Roman"/>
          <w:bCs/>
          <w:kern w:val="3"/>
          <w:sz w:val="24"/>
          <w:szCs w:val="24"/>
          <w:lang w:eastAsia="en-US" w:bidi="hi-IN"/>
        </w:rPr>
        <w:t>iekėjas privalo kompensuoti Pirkėjo patirtus nuostolius (pvz. bilietų kainų skirtumas).</w:t>
      </w:r>
    </w:p>
    <w:p w14:paraId="6B2AC02D"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p>
    <w:p w14:paraId="621B63F3" w14:textId="77777777" w:rsidR="00CC2371" w:rsidRPr="008D4BDF" w:rsidRDefault="00CC2371" w:rsidP="00CC2371">
      <w:pPr>
        <w:spacing w:after="0" w:line="240" w:lineRule="auto"/>
        <w:jc w:val="center"/>
        <w:rPr>
          <w:rFonts w:ascii="Times New Roman" w:eastAsia="Calibri" w:hAnsi="Times New Roman" w:cs="Times New Roman"/>
          <w:b/>
          <w:sz w:val="24"/>
          <w:szCs w:val="24"/>
          <w:lang w:eastAsia="en-US"/>
        </w:rPr>
      </w:pPr>
      <w:r w:rsidRPr="008D4BDF">
        <w:rPr>
          <w:rFonts w:ascii="Times New Roman" w:eastAsia="Calibri" w:hAnsi="Times New Roman" w:cs="Times New Roman"/>
          <w:b/>
          <w:sz w:val="24"/>
          <w:szCs w:val="24"/>
          <w:lang w:eastAsia="en-US"/>
        </w:rPr>
        <w:t>V. PASLAUGŲ TEIKIMUI KELIAMI APLINKOSAUGINIAI REIKALAVIMAI</w:t>
      </w:r>
    </w:p>
    <w:p w14:paraId="4FD646CE" w14:textId="77777777" w:rsidR="00CC2371" w:rsidRPr="008D4BDF" w:rsidRDefault="00CC2371" w:rsidP="00CC2371">
      <w:pPr>
        <w:spacing w:after="0" w:line="240" w:lineRule="auto"/>
        <w:jc w:val="center"/>
        <w:rPr>
          <w:rFonts w:ascii="Times New Roman" w:eastAsia="Calibri" w:hAnsi="Times New Roman" w:cs="Times New Roman"/>
          <w:b/>
          <w:sz w:val="24"/>
          <w:szCs w:val="24"/>
          <w:lang w:eastAsia="en-US"/>
        </w:rPr>
      </w:pPr>
    </w:p>
    <w:p w14:paraId="6A672B65" w14:textId="77777777" w:rsidR="00CC2371" w:rsidRPr="008D4BDF" w:rsidRDefault="00CC2371" w:rsidP="00CC2371">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lang w:eastAsia="en-US"/>
        </w:rPr>
        <w:t>5.1. Tiekėjas turi mažinti popieriaus sunaudojimą, atsisakyti nebūtino dokumentų kopijavimo ir spausdinimo, dokumentus (pvz. užsakymus, rezervacijas, bilietus, faktines išlaidas įrodančius dokumentus ir pan.) teikti elektroniniu formatu, o dokumentacija, kuri turi būti pasirašoma, turi būti pasirašoma elektroniniu parašu. Esant būtinybei spausdinti, naudojamas perdirbtas popierius, kuri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irkėjo turi taikyti pirkdamos prekes, paslaugas ar darbus, taikymo tvarkos aprašo patvirtinimo“.</w:t>
      </w:r>
    </w:p>
    <w:p w14:paraId="12F8A460" w14:textId="77777777" w:rsidR="00CC2371" w:rsidRPr="004757CC"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i/>
          <w:kern w:val="3"/>
          <w:sz w:val="24"/>
          <w:szCs w:val="24"/>
          <w:lang w:eastAsia="en-US"/>
        </w:rPr>
      </w:pPr>
      <w:r w:rsidRPr="008E0737">
        <w:rPr>
          <w:rFonts w:ascii="Times New Roman" w:eastAsia="Calibri" w:hAnsi="Times New Roman" w:cs="Times New Roman"/>
          <w:kern w:val="3"/>
          <w:sz w:val="24"/>
          <w:szCs w:val="24"/>
          <w:lang w:eastAsia="en-US"/>
        </w:rPr>
        <w:t xml:space="preserve">5.2. </w:t>
      </w:r>
      <w:r w:rsidRPr="008E0737">
        <w:rPr>
          <w:rFonts w:ascii="Times New Roman" w:eastAsia="Calibri" w:hAnsi="Times New Roman" w:cs="Times New Roman"/>
          <w:i/>
          <w:kern w:val="3"/>
          <w:sz w:val="24"/>
          <w:szCs w:val="24"/>
          <w:lang w:eastAsia="en-US"/>
        </w:rPr>
        <w:t xml:space="preserve">Tiekėjas paslaugoms taiko Europos Sąjungos aplinkos apsaugos vadybos ir audito sistemą (angl. </w:t>
      </w:r>
      <w:proofErr w:type="spellStart"/>
      <w:r w:rsidRPr="008E0737">
        <w:rPr>
          <w:rFonts w:ascii="Times New Roman" w:eastAsia="Calibri" w:hAnsi="Times New Roman" w:cs="Times New Roman"/>
          <w:i/>
          <w:kern w:val="3"/>
          <w:sz w:val="24"/>
          <w:szCs w:val="24"/>
          <w:lang w:eastAsia="en-US"/>
        </w:rPr>
        <w:t>Eco</w:t>
      </w:r>
      <w:proofErr w:type="spellEnd"/>
      <w:r w:rsidRPr="008E0737">
        <w:rPr>
          <w:rFonts w:ascii="Times New Roman" w:eastAsia="Calibri" w:hAnsi="Times New Roman" w:cs="Times New Roman"/>
          <w:i/>
          <w:kern w:val="3"/>
          <w:sz w:val="24"/>
          <w:szCs w:val="24"/>
          <w:lang w:eastAsia="en-US"/>
        </w:rPr>
        <w:t>–</w:t>
      </w:r>
      <w:proofErr w:type="spellStart"/>
      <w:r w:rsidRPr="008E0737">
        <w:rPr>
          <w:rFonts w:ascii="Times New Roman" w:eastAsia="Calibri" w:hAnsi="Times New Roman" w:cs="Times New Roman"/>
          <w:i/>
          <w:kern w:val="3"/>
          <w:sz w:val="24"/>
          <w:szCs w:val="24"/>
          <w:lang w:eastAsia="en-US"/>
        </w:rPr>
        <w:t>Management</w:t>
      </w:r>
      <w:proofErr w:type="spellEnd"/>
      <w:r w:rsidRPr="008E0737">
        <w:rPr>
          <w:rFonts w:ascii="Times New Roman" w:eastAsia="Calibri" w:hAnsi="Times New Roman" w:cs="Times New Roman"/>
          <w:i/>
          <w:kern w:val="3"/>
          <w:sz w:val="24"/>
          <w:szCs w:val="24"/>
          <w:lang w:eastAsia="en-US"/>
        </w:rPr>
        <w:t xml:space="preserve"> </w:t>
      </w:r>
      <w:proofErr w:type="spellStart"/>
      <w:r w:rsidRPr="008E0737">
        <w:rPr>
          <w:rFonts w:ascii="Times New Roman" w:eastAsia="Calibri" w:hAnsi="Times New Roman" w:cs="Times New Roman"/>
          <w:i/>
          <w:kern w:val="3"/>
          <w:sz w:val="24"/>
          <w:szCs w:val="24"/>
          <w:lang w:eastAsia="en-US"/>
        </w:rPr>
        <w:t>and</w:t>
      </w:r>
      <w:proofErr w:type="spellEnd"/>
      <w:r w:rsidRPr="008E0737">
        <w:rPr>
          <w:rFonts w:ascii="Times New Roman" w:eastAsia="Calibri" w:hAnsi="Times New Roman" w:cs="Times New Roman"/>
          <w:i/>
          <w:kern w:val="3"/>
          <w:sz w:val="24"/>
          <w:szCs w:val="24"/>
          <w:lang w:eastAsia="en-US"/>
        </w:rPr>
        <w:t xml:space="preserve"> </w:t>
      </w:r>
      <w:proofErr w:type="spellStart"/>
      <w:r w:rsidRPr="008E0737">
        <w:rPr>
          <w:rFonts w:ascii="Times New Roman" w:eastAsia="Calibri" w:hAnsi="Times New Roman" w:cs="Times New Roman"/>
          <w:i/>
          <w:kern w:val="3"/>
          <w:sz w:val="24"/>
          <w:szCs w:val="24"/>
          <w:lang w:eastAsia="en-US"/>
        </w:rPr>
        <w:t>Audit</w:t>
      </w:r>
      <w:proofErr w:type="spellEnd"/>
      <w:r w:rsidRPr="008E0737">
        <w:rPr>
          <w:rFonts w:ascii="Times New Roman" w:eastAsia="Calibri" w:hAnsi="Times New Roman" w:cs="Times New Roman"/>
          <w:i/>
          <w:kern w:val="3"/>
          <w:sz w:val="24"/>
          <w:szCs w:val="24"/>
          <w:lang w:eastAsia="en-US"/>
        </w:rPr>
        <w:t xml:space="preserve"> </w:t>
      </w:r>
      <w:proofErr w:type="spellStart"/>
      <w:r w:rsidRPr="008E0737">
        <w:rPr>
          <w:rFonts w:ascii="Times New Roman" w:eastAsia="Calibri" w:hAnsi="Times New Roman" w:cs="Times New Roman"/>
          <w:i/>
          <w:kern w:val="3"/>
          <w:sz w:val="24"/>
          <w:szCs w:val="24"/>
          <w:lang w:eastAsia="en-US"/>
        </w:rPr>
        <w:t>Scheme</w:t>
      </w:r>
      <w:proofErr w:type="spellEnd"/>
      <w:r w:rsidRPr="008E0737">
        <w:rPr>
          <w:rFonts w:ascii="Times New Roman" w:eastAsia="Calibri" w:hAnsi="Times New Roman" w:cs="Times New Roman"/>
          <w:i/>
          <w:kern w:val="3"/>
          <w:sz w:val="24"/>
          <w:szCs w:val="24"/>
          <w:lang w:eastAsia="en-US"/>
        </w:rPr>
        <w:t xml:space="preserv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w:t>
      </w:r>
      <w:r w:rsidRPr="004757CC">
        <w:rPr>
          <w:rFonts w:ascii="Times New Roman" w:eastAsia="Calibri" w:hAnsi="Times New Roman" w:cs="Times New Roman"/>
          <w:i/>
          <w:kern w:val="3"/>
          <w:sz w:val="24"/>
          <w:szCs w:val="24"/>
          <w:lang w:eastAsia="en-US"/>
        </w:rPr>
        <w:t>teisės aktus arba atitinkamus Europos ar tarptautinius sertifikavimo standartus. – Sąlyga galioja tik tuo atveju, jei tiekėjas pasiūlyme nurodė, apie šio kriterijaus taikymą.</w:t>
      </w:r>
    </w:p>
    <w:p w14:paraId="67C6B2D1" w14:textId="77777777" w:rsidR="00CC2371" w:rsidRPr="008E0737" w:rsidRDefault="00CC2371" w:rsidP="00CC2371">
      <w:pPr>
        <w:widowControl w:val="0"/>
        <w:tabs>
          <w:tab w:val="left" w:pos="0"/>
          <w:tab w:val="left" w:pos="993"/>
        </w:tabs>
        <w:suppressAutoHyphens/>
        <w:autoSpaceDN w:val="0"/>
        <w:spacing w:after="0" w:line="240" w:lineRule="auto"/>
        <w:jc w:val="both"/>
        <w:textAlignment w:val="baseline"/>
        <w:rPr>
          <w:rFonts w:ascii="Times New Roman" w:eastAsia="Calibri" w:hAnsi="Times New Roman" w:cs="Times New Roman"/>
          <w:b/>
          <w:kern w:val="3"/>
          <w:sz w:val="24"/>
          <w:szCs w:val="24"/>
          <w:lang w:eastAsia="en-US"/>
        </w:rPr>
      </w:pPr>
    </w:p>
    <w:p w14:paraId="4CC6E1C1" w14:textId="77777777" w:rsidR="00CC2371" w:rsidRPr="008E0737" w:rsidRDefault="00CC2371" w:rsidP="00CC2371">
      <w:pPr>
        <w:widowControl w:val="0"/>
        <w:tabs>
          <w:tab w:val="left" w:pos="0"/>
          <w:tab w:val="left" w:pos="993"/>
        </w:tabs>
        <w:suppressAutoHyphens/>
        <w:autoSpaceDN w:val="0"/>
        <w:spacing w:after="0" w:line="240" w:lineRule="auto"/>
        <w:jc w:val="center"/>
        <w:textAlignment w:val="baseline"/>
        <w:rPr>
          <w:rFonts w:ascii="Times New Roman" w:eastAsia="Calibri" w:hAnsi="Times New Roman" w:cs="Times New Roman"/>
          <w:b/>
          <w:sz w:val="24"/>
          <w:szCs w:val="24"/>
          <w:lang w:eastAsia="en-US"/>
        </w:rPr>
      </w:pPr>
      <w:r w:rsidRPr="008E0737">
        <w:rPr>
          <w:rFonts w:ascii="Times New Roman" w:eastAsia="Calibri" w:hAnsi="Times New Roman" w:cs="Times New Roman"/>
          <w:b/>
          <w:sz w:val="24"/>
          <w:szCs w:val="24"/>
          <w:lang w:eastAsia="en-US"/>
        </w:rPr>
        <w:lastRenderedPageBreak/>
        <w:t>VI. KELIONIŲ ORO TRANSPORTU ORGANIZAVIMAS</w:t>
      </w:r>
    </w:p>
    <w:p w14:paraId="04CF7D30" w14:textId="77777777" w:rsidR="00CC2371" w:rsidRPr="008E0737" w:rsidRDefault="00CC2371" w:rsidP="00CC2371">
      <w:pPr>
        <w:widowControl w:val="0"/>
        <w:tabs>
          <w:tab w:val="left" w:pos="0"/>
          <w:tab w:val="left" w:pos="993"/>
        </w:tabs>
        <w:suppressAutoHyphens/>
        <w:autoSpaceDN w:val="0"/>
        <w:spacing w:after="0" w:line="240" w:lineRule="auto"/>
        <w:jc w:val="center"/>
        <w:textAlignment w:val="baseline"/>
        <w:rPr>
          <w:rFonts w:ascii="Times New Roman" w:eastAsia="Calibri" w:hAnsi="Times New Roman" w:cs="Times New Roman"/>
          <w:b/>
          <w:sz w:val="24"/>
          <w:szCs w:val="24"/>
          <w:lang w:eastAsia="en-US"/>
        </w:rPr>
      </w:pPr>
    </w:p>
    <w:p w14:paraId="27024646" w14:textId="77777777"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6.1. Jeigu Pirkėjas užsakyme nenurodo kitaip, Tiekėjas kelionės maršrutus privalo siūlyti ekonomine klase (išskyrus atvejus, kai nėra įmanoma gauti bilietų ekonomine klase arba ekonomiškesnis kelionės maršrutas yra verslo klase (pateikiamas tai įrodantis dokumentas) arba Pirkėjas pageidauja kelionės verslo klase).</w:t>
      </w:r>
    </w:p>
    <w:p w14:paraId="1D4EA8E0" w14:textId="77777777"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6.2.</w:t>
      </w:r>
      <w:r w:rsidRPr="008E0737">
        <w:rPr>
          <w:rFonts w:ascii="Times New Roman" w:eastAsia="Times New Roman" w:hAnsi="Times New Roman" w:cs="Times New Roman"/>
          <w:sz w:val="24"/>
          <w:szCs w:val="24"/>
          <w:lang w:eastAsia="en-US"/>
        </w:rPr>
        <w:t xml:space="preserve"> Jeigu Pirkėjas užsakyme nenurodo kitaip, </w:t>
      </w:r>
      <w:r w:rsidRPr="008E0737">
        <w:rPr>
          <w:rFonts w:ascii="Times New Roman" w:eastAsia="Times New Roman" w:hAnsi="Times New Roman" w:cs="Times New Roman"/>
          <w:bCs/>
          <w:sz w:val="24"/>
          <w:szCs w:val="24"/>
          <w:lang w:eastAsia="en-US"/>
        </w:rPr>
        <w:t>siūlyti tiesioginius skrydžius</w:t>
      </w:r>
      <w:r w:rsidRPr="008E0737">
        <w:rPr>
          <w:rFonts w:ascii="Times New Roman" w:eastAsia="Times New Roman" w:hAnsi="Times New Roman" w:cs="Times New Roman"/>
          <w:sz w:val="24"/>
          <w:szCs w:val="24"/>
          <w:lang w:eastAsia="en-US"/>
        </w:rPr>
        <w:t xml:space="preserve">. </w:t>
      </w:r>
      <w:r w:rsidRPr="008E0737">
        <w:rPr>
          <w:rFonts w:ascii="Times New Roman" w:eastAsia="Calibri" w:hAnsi="Times New Roman" w:cs="Times New Roman"/>
          <w:sz w:val="24"/>
          <w:szCs w:val="24"/>
          <w:lang w:eastAsia="en-US"/>
        </w:rPr>
        <w:t xml:space="preserve">Jeigu tiesioginių skrydžių nėra, Tiekėjai gali siūlyti skrydžius su mažiausiu (iš galimų variantų) persėdimų skaičiumi, bet be nakvynės persėdimo mieste (išskyrus atvejus, kai to pageidauja Pirkėjas). Tokiu atveju gali būti ne daugiau nei vienas persėdimas kelionės pirmyn/atgal metu Europoje ir ne daugiau nei du persėdimai kelionės pirmyn/atgal metu ne Europoje (Pirkėjas pasilieka teisę pirkti skrydžius ir su daugiau persėdimų, bet apie tai Tiekėjai informuojami atskirai). </w:t>
      </w:r>
      <w:r w:rsidRPr="008D4BDF">
        <w:rPr>
          <w:rFonts w:ascii="Times New Roman" w:eastAsia="Calibri" w:hAnsi="Times New Roman" w:cs="Times New Roman"/>
          <w:sz w:val="24"/>
          <w:szCs w:val="24"/>
          <w:lang w:eastAsia="en-US"/>
        </w:rPr>
        <w:t>Tiekėjas turi aiškiai informuoti Pirkėją, jeigu siūlomi ne ištęstiniai skrydžiai (su bagažo atsiėmimu), ir kiek tokiam persėdimui bus skirta laiko.</w:t>
      </w:r>
    </w:p>
    <w:p w14:paraId="6DB14AC0"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 xml:space="preserve">6.3. Skrydžių su persėdimais atveju, tarpiniai oro uostai, </w:t>
      </w:r>
      <w:proofErr w:type="spellStart"/>
      <w:r w:rsidRPr="008E0737">
        <w:rPr>
          <w:rFonts w:ascii="Times New Roman" w:eastAsia="Calibri" w:hAnsi="Times New Roman" w:cs="Times New Roman"/>
          <w:sz w:val="24"/>
          <w:szCs w:val="24"/>
          <w:lang w:eastAsia="en-US"/>
        </w:rPr>
        <w:t>t.y</w:t>
      </w:r>
      <w:proofErr w:type="spellEnd"/>
      <w:r w:rsidRPr="008E0737">
        <w:rPr>
          <w:rFonts w:ascii="Times New Roman" w:eastAsia="Calibri" w:hAnsi="Times New Roman" w:cs="Times New Roman"/>
          <w:sz w:val="24"/>
          <w:szCs w:val="24"/>
          <w:lang w:eastAsia="en-US"/>
        </w:rPr>
        <w:t>. persėdimas, turi būti miestuose, per kurių oro uostus keliaujant tranzitu viza Lietuvos Respublikos piliečiams nereikalinga.</w:t>
      </w:r>
    </w:p>
    <w:p w14:paraId="458D9C7D"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 xml:space="preserve">6.4. </w:t>
      </w:r>
      <w:r w:rsidRPr="008E0737">
        <w:rPr>
          <w:rFonts w:ascii="Times New Roman" w:eastAsia="Calibri" w:hAnsi="Times New Roman" w:cs="Times New Roman"/>
          <w:kern w:val="3"/>
          <w:sz w:val="24"/>
          <w:szCs w:val="24"/>
          <w:lang w:eastAsia="en-US"/>
        </w:rPr>
        <w:t xml:space="preserve">Jeigu netiesioginis skrydis vykdomas skirtingomis aviakompanijomis ir ne dėl skrendančiojo kaltės pavėluojama į kitą užsakytą reisą, tiekėjas privalo tarpininkauti, siekiant rasti kainos ir laiko atžvilgiu optimaliausią variantą keleivį nuskraidinti iki galutinės maršruto vietos, </w:t>
      </w:r>
      <w:r w:rsidRPr="008E0737">
        <w:rPr>
          <w:rFonts w:ascii="Times New Roman" w:eastAsia="Calibri" w:hAnsi="Times New Roman" w:cs="Times New Roman"/>
          <w:sz w:val="24"/>
          <w:szCs w:val="24"/>
          <w:lang w:eastAsia="en-US"/>
        </w:rPr>
        <w:t>užtikrinant apgyvendinimą ir pagalbą atsisakymo vežti ir skrydžių atšaukimo arba atidėjimo ilgam laikui atvejais</w:t>
      </w:r>
      <w:r w:rsidRPr="008E0737">
        <w:rPr>
          <w:rFonts w:ascii="Times New Roman" w:eastAsia="Calibri" w:hAnsi="Times New Roman" w:cs="Times New Roman"/>
          <w:kern w:val="3"/>
          <w:sz w:val="24"/>
          <w:szCs w:val="24"/>
          <w:lang w:eastAsia="en-US"/>
        </w:rPr>
        <w:t>.</w:t>
      </w:r>
    </w:p>
    <w:p w14:paraId="64B9413F"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 xml:space="preserve">6.5. Teikėjas </w:t>
      </w:r>
      <w:r w:rsidRPr="008E0737">
        <w:rPr>
          <w:rFonts w:ascii="Times New Roman" w:eastAsia="Calibri" w:hAnsi="Times New Roman" w:cs="Times New Roman"/>
          <w:b/>
          <w:sz w:val="24"/>
          <w:szCs w:val="24"/>
          <w:lang w:eastAsia="en-US"/>
        </w:rPr>
        <w:t>turi siūlyti</w:t>
      </w:r>
      <w:r w:rsidRPr="008E0737">
        <w:rPr>
          <w:rFonts w:ascii="Times New Roman" w:eastAsia="Calibri" w:hAnsi="Times New Roman" w:cs="Times New Roman"/>
          <w:sz w:val="24"/>
          <w:szCs w:val="24"/>
          <w:lang w:eastAsia="en-US"/>
        </w:rPr>
        <w:t xml:space="preserve"> tiek aviakompanijų Tarptautinės oro transporto asociacijos (toliau – </w:t>
      </w:r>
      <w:r w:rsidRPr="008E0737">
        <w:rPr>
          <w:rFonts w:ascii="Times New Roman" w:eastAsia="Calibri" w:hAnsi="Times New Roman" w:cs="Times New Roman"/>
          <w:b/>
          <w:sz w:val="24"/>
          <w:szCs w:val="24"/>
          <w:lang w:eastAsia="en-US"/>
        </w:rPr>
        <w:t>IATA</w:t>
      </w:r>
      <w:r w:rsidRPr="008E0737">
        <w:rPr>
          <w:rFonts w:ascii="Times New Roman" w:eastAsia="Calibri" w:hAnsi="Times New Roman" w:cs="Times New Roman"/>
          <w:sz w:val="24"/>
          <w:szCs w:val="24"/>
          <w:lang w:eastAsia="en-US"/>
        </w:rPr>
        <w:t xml:space="preserve">) narių, tiek aviakompanijų </w:t>
      </w:r>
      <w:r w:rsidRPr="008E0737">
        <w:rPr>
          <w:rFonts w:ascii="Times New Roman" w:eastAsia="Calibri" w:hAnsi="Times New Roman" w:cs="Times New Roman"/>
          <w:b/>
          <w:sz w:val="24"/>
          <w:szCs w:val="24"/>
          <w:lang w:eastAsia="en-US"/>
        </w:rPr>
        <w:t xml:space="preserve">nesančių IATA </w:t>
      </w:r>
      <w:r w:rsidRPr="008E0737">
        <w:rPr>
          <w:rFonts w:ascii="Times New Roman" w:eastAsia="Calibri" w:hAnsi="Times New Roman" w:cs="Times New Roman"/>
          <w:sz w:val="24"/>
          <w:szCs w:val="24"/>
          <w:lang w:eastAsia="en-US"/>
        </w:rPr>
        <w:t xml:space="preserve">narėmis </w:t>
      </w:r>
      <w:proofErr w:type="spellStart"/>
      <w:r w:rsidRPr="008E0737">
        <w:rPr>
          <w:rFonts w:ascii="Times New Roman" w:eastAsia="Calibri" w:hAnsi="Times New Roman" w:cs="Times New Roman"/>
          <w:sz w:val="24"/>
          <w:szCs w:val="24"/>
          <w:lang w:eastAsia="en-US"/>
        </w:rPr>
        <w:t>aviabilietus</w:t>
      </w:r>
      <w:proofErr w:type="spellEnd"/>
      <w:r w:rsidRPr="008E0737">
        <w:rPr>
          <w:rFonts w:ascii="Times New Roman" w:eastAsia="Calibri" w:hAnsi="Times New Roman" w:cs="Times New Roman"/>
          <w:sz w:val="24"/>
          <w:szCs w:val="24"/>
          <w:lang w:eastAsia="en-US"/>
        </w:rPr>
        <w:t>, išskyrus atvejus, kai konkrečiame užsakyme nurodytas prioritetas</w:t>
      </w:r>
      <w:r w:rsidRPr="008E0737">
        <w:rPr>
          <w:rFonts w:ascii="Times New Roman" w:eastAsia="Times New Roman" w:hAnsi="Times New Roman" w:cs="Times New Roman"/>
          <w:sz w:val="24"/>
          <w:szCs w:val="24"/>
          <w:lang w:eastAsia="en-US"/>
        </w:rPr>
        <w:t>.</w:t>
      </w:r>
    </w:p>
    <w:p w14:paraId="320905EC"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 xml:space="preserve">6.6. </w:t>
      </w:r>
      <w:r w:rsidRPr="008D4BDF">
        <w:rPr>
          <w:rFonts w:ascii="Times New Roman" w:eastAsia="Calibri" w:hAnsi="Times New Roman" w:cs="Times New Roman"/>
          <w:sz w:val="24"/>
          <w:szCs w:val="24"/>
          <w:lang w:val="fr-FR" w:eastAsia="en-US"/>
        </w:rPr>
        <w:t xml:space="preserve">Tiekėjas turi </w:t>
      </w:r>
      <w:r w:rsidRPr="008E0737">
        <w:rPr>
          <w:rFonts w:ascii="Times New Roman" w:eastAsia="Calibri" w:hAnsi="Times New Roman" w:cs="Times New Roman"/>
          <w:sz w:val="24"/>
          <w:szCs w:val="24"/>
          <w:lang w:eastAsia="en-US"/>
        </w:rPr>
        <w:t xml:space="preserve">informuoti Pirkėją apie trumpalaikes akcijas. Jeigu bet kokios trumpalaikės akcijos metu kuri nors aviakompanija tam tikriems maršrutams taiko kainas, žemesnes  už rinkos  ir jeigu tų kainų sąlygos (tarifų taisyklės) bei galiojimo ir pardavimo laikotarpis atitinka Pirkėjo planuojamos kelionės poreikį, ir dar yra laisvų vietų, Tiekėjas </w:t>
      </w:r>
      <w:proofErr w:type="spellStart"/>
      <w:r w:rsidRPr="008E0737">
        <w:rPr>
          <w:rFonts w:ascii="Times New Roman" w:eastAsia="Calibri" w:hAnsi="Times New Roman" w:cs="Times New Roman"/>
          <w:sz w:val="24"/>
          <w:szCs w:val="24"/>
          <w:lang w:eastAsia="en-US"/>
        </w:rPr>
        <w:t>aviabilietus</w:t>
      </w:r>
      <w:proofErr w:type="spellEnd"/>
      <w:r w:rsidRPr="008E0737">
        <w:rPr>
          <w:rFonts w:ascii="Times New Roman" w:eastAsia="Calibri" w:hAnsi="Times New Roman" w:cs="Times New Roman"/>
          <w:sz w:val="24"/>
          <w:szCs w:val="24"/>
          <w:lang w:eastAsia="en-US"/>
        </w:rPr>
        <w:t xml:space="preserve"> šiems maršrutams turi parduoti ne didesnėmis kaip akcijos kainomis.</w:t>
      </w:r>
    </w:p>
    <w:p w14:paraId="1F350820" w14:textId="77777777" w:rsidR="00CC2371" w:rsidRPr="008E0737" w:rsidRDefault="00CC2371" w:rsidP="00CC2371">
      <w:pPr>
        <w:spacing w:after="0" w:line="240" w:lineRule="auto"/>
        <w:ind w:firstLine="567"/>
        <w:jc w:val="both"/>
        <w:rPr>
          <w:rFonts w:ascii="Times New Roman" w:eastAsia="Calibri" w:hAnsi="Times New Roman" w:cs="Times New Roman"/>
          <w:kern w:val="3"/>
          <w:sz w:val="24"/>
          <w:szCs w:val="24"/>
          <w:lang w:eastAsia="en-US"/>
        </w:rPr>
      </w:pPr>
      <w:r w:rsidRPr="008E0737">
        <w:rPr>
          <w:rFonts w:ascii="Times New Roman" w:eastAsia="Calibri" w:hAnsi="Times New Roman" w:cs="Times New Roman"/>
          <w:sz w:val="24"/>
          <w:szCs w:val="24"/>
          <w:lang w:eastAsia="en-US"/>
        </w:rPr>
        <w:t xml:space="preserve">6.7. Pirkėjas turi teisę keisti lėktuvo bilietus, taikant tik vežėjų rinkliavas be papildomų Tiekėjo mokesčių. Keitimas suprantamas kaip užsakyto lėktuvo bilieto skrydžio datos, laiko ar skrendančio asmens vardo, pavardės pakeitimas, kai lėktuvo bilieto keitimas yra galimas pagal vežėjo nustatytas lėktuvo bilieto keitimo taisykles bet kuriuo metu, tačiau ne vėliau kaip iki registracijos į pirmąjį kelionės skrydį pabaigos. </w:t>
      </w:r>
      <w:r w:rsidRPr="008E0737">
        <w:rPr>
          <w:rFonts w:ascii="Times New Roman" w:eastAsia="Calibri" w:hAnsi="Times New Roman" w:cs="Times New Roman"/>
          <w:kern w:val="3"/>
          <w:sz w:val="24"/>
          <w:szCs w:val="24"/>
          <w:lang w:eastAsia="en-US"/>
        </w:rPr>
        <w:t xml:space="preserve">Jei taisyklės neleidžia, </w:t>
      </w:r>
      <w:proofErr w:type="spellStart"/>
      <w:r w:rsidRPr="008E0737">
        <w:rPr>
          <w:rFonts w:ascii="Times New Roman" w:eastAsia="Calibri" w:hAnsi="Times New Roman" w:cs="Times New Roman"/>
          <w:kern w:val="3"/>
          <w:sz w:val="24"/>
          <w:szCs w:val="24"/>
          <w:lang w:eastAsia="en-US"/>
        </w:rPr>
        <w:t>aviabilietai</w:t>
      </w:r>
      <w:proofErr w:type="spellEnd"/>
      <w:r w:rsidRPr="008E0737">
        <w:rPr>
          <w:rFonts w:ascii="Times New Roman" w:eastAsia="Calibri" w:hAnsi="Times New Roman" w:cs="Times New Roman"/>
          <w:kern w:val="3"/>
          <w:sz w:val="24"/>
          <w:szCs w:val="24"/>
          <w:lang w:eastAsia="en-US"/>
        </w:rPr>
        <w:t xml:space="preserve"> keičiami su aviakompanijų bilietų pardavimo taisyklėse nustatyta priemoka arba bauda,</w:t>
      </w:r>
      <w:r w:rsidRPr="008E0737">
        <w:rPr>
          <w:rFonts w:ascii="Times New Roman" w:eastAsia="Calibri" w:hAnsi="Times New Roman" w:cs="Times New Roman"/>
          <w:sz w:val="24"/>
          <w:szCs w:val="24"/>
          <w:lang w:eastAsia="en-US"/>
        </w:rPr>
        <w:t xml:space="preserve"> apie kurią Pirkėjas privalo būti supažindintas prieš įsigyjant bilietą.</w:t>
      </w:r>
      <w:r w:rsidRPr="008E0737">
        <w:rPr>
          <w:rFonts w:ascii="Times New Roman" w:eastAsia="Calibri" w:hAnsi="Times New Roman" w:cs="Times New Roman"/>
          <w:kern w:val="3"/>
          <w:sz w:val="24"/>
          <w:szCs w:val="24"/>
          <w:lang w:eastAsia="en-US"/>
        </w:rPr>
        <w:t xml:space="preserve"> </w:t>
      </w:r>
    </w:p>
    <w:p w14:paraId="508581D9"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kern w:val="3"/>
          <w:sz w:val="24"/>
          <w:szCs w:val="24"/>
          <w:lang w:eastAsia="en-US"/>
        </w:rPr>
        <w:t xml:space="preserve">6.8. Ar Pirkėjui bus reikalingi bilietai su galimybe keisti arba grąžinti be apribojimų, nurodoma konkretaus užsakymo metu. </w:t>
      </w:r>
      <w:r w:rsidRPr="008E0737">
        <w:rPr>
          <w:rFonts w:ascii="Times New Roman" w:eastAsia="Calibri" w:hAnsi="Times New Roman" w:cs="Times New Roman"/>
          <w:sz w:val="24"/>
          <w:szCs w:val="24"/>
          <w:lang w:eastAsia="en-US"/>
        </w:rPr>
        <w:t>Jeigu Pirkėjas to nenurodo, tiekėjas privalo pasiteirauti, kokie bilietai konkrečiu atveju Pirkėjui yra reikalingi.</w:t>
      </w:r>
    </w:p>
    <w:p w14:paraId="2CD353F3" w14:textId="77777777" w:rsidR="00CC2371" w:rsidRPr="008D4BDF" w:rsidRDefault="00CC2371" w:rsidP="00CC2371">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lang w:eastAsia="en-US"/>
        </w:rPr>
        <w:t xml:space="preserve">6.9. </w:t>
      </w:r>
      <w:r w:rsidRPr="008E0737">
        <w:rPr>
          <w:rFonts w:ascii="Times New Roman" w:eastAsia="Calibri" w:hAnsi="Times New Roman" w:cs="Times New Roman"/>
          <w:sz w:val="24"/>
          <w:szCs w:val="24"/>
          <w:lang w:eastAsia="en-US"/>
        </w:rPr>
        <w:t>Pirkėjas</w:t>
      </w:r>
      <w:r w:rsidRPr="008D4BDF">
        <w:rPr>
          <w:rFonts w:ascii="Times New Roman" w:eastAsia="Calibri" w:hAnsi="Times New Roman" w:cs="Times New Roman"/>
          <w:sz w:val="24"/>
          <w:szCs w:val="24"/>
          <w:lang w:eastAsia="en-US"/>
        </w:rPr>
        <w:t xml:space="preserve"> turi teisę grąžinti lėktuvo bilietus. Tiekėjai turi priimti atgal lėktuvo bilietus, taikant tik vežėjų rinkliavas be papildomų Tiekėjo mokesčių. Grąžinimas suprantamas kaip užsakyto lėktuvo bilieto atsisakymas bet kuriuo metu, tačiau ne vėliau kaip iki registracijos į pirmąjį kelionės skrydį pabaigos, kai Pirkėjo darbuotojas nevyksta į kelionę numatytu laiku ir bilietas nėra keičiamas šios Techninės specifikacijos 6.7 punkte nustatyta tvarka. </w:t>
      </w:r>
    </w:p>
    <w:p w14:paraId="42485D41"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lang w:eastAsia="en-US"/>
        </w:rPr>
        <w:t>6.10. Tiekėjai gali siūlyti ir tokius lėktuvo bilietus, kurie pagal vežėjo tarifo taisyklę yra negrąžinami.</w:t>
      </w:r>
    </w:p>
    <w:p w14:paraId="6D2E677E" w14:textId="77777777"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kern w:val="3"/>
          <w:sz w:val="24"/>
          <w:szCs w:val="24"/>
          <w:lang w:eastAsia="en-US"/>
        </w:rPr>
      </w:pPr>
      <w:r w:rsidRPr="008E0737">
        <w:rPr>
          <w:rFonts w:ascii="Times New Roman" w:eastAsia="Calibri" w:hAnsi="Times New Roman" w:cs="Times New Roman"/>
          <w:sz w:val="24"/>
          <w:szCs w:val="24"/>
          <w:lang w:eastAsia="en-US"/>
        </w:rPr>
        <w:t xml:space="preserve">6.11. </w:t>
      </w:r>
      <w:r w:rsidRPr="008E0737">
        <w:rPr>
          <w:rFonts w:ascii="Times New Roman" w:eastAsia="Calibri" w:hAnsi="Times New Roman" w:cs="Times New Roman"/>
          <w:kern w:val="3"/>
          <w:sz w:val="24"/>
          <w:szCs w:val="24"/>
          <w:lang w:eastAsia="en-US"/>
        </w:rPr>
        <w:t xml:space="preserve">Jei Pirkėjas keičia </w:t>
      </w:r>
      <w:proofErr w:type="spellStart"/>
      <w:r w:rsidRPr="008E0737">
        <w:rPr>
          <w:rFonts w:ascii="Times New Roman" w:eastAsia="Calibri" w:hAnsi="Times New Roman" w:cs="Times New Roman"/>
          <w:kern w:val="3"/>
          <w:sz w:val="24"/>
          <w:szCs w:val="24"/>
          <w:lang w:eastAsia="en-US"/>
        </w:rPr>
        <w:t>aviabilietus</w:t>
      </w:r>
      <w:proofErr w:type="spellEnd"/>
      <w:r w:rsidRPr="008E0737">
        <w:rPr>
          <w:rFonts w:ascii="Times New Roman" w:eastAsia="Calibri" w:hAnsi="Times New Roman" w:cs="Times New Roman"/>
          <w:kern w:val="3"/>
          <w:sz w:val="24"/>
          <w:szCs w:val="24"/>
          <w:lang w:eastAsia="en-US"/>
        </w:rPr>
        <w:t xml:space="preserve">, atitinkamai Pirkėjo prašymu, turi būti keičiama viešbučių, kitų Pirkėjo užsakytų paslaugų rezervacija (datos, vieta ir kt.) be papildomo mokesčio (išskyrus galutinio paslaugos teikėjo nustatytus rezervacijos keitimo mokesčius). Jeigu Pirkėjas grąžina </w:t>
      </w:r>
      <w:proofErr w:type="spellStart"/>
      <w:r w:rsidRPr="008E0737">
        <w:rPr>
          <w:rFonts w:ascii="Times New Roman" w:eastAsia="Calibri" w:hAnsi="Times New Roman" w:cs="Times New Roman"/>
          <w:kern w:val="3"/>
          <w:sz w:val="24"/>
          <w:szCs w:val="24"/>
          <w:lang w:eastAsia="en-US"/>
        </w:rPr>
        <w:t>aviabilietus</w:t>
      </w:r>
      <w:proofErr w:type="spellEnd"/>
      <w:r w:rsidRPr="008E0737">
        <w:rPr>
          <w:rFonts w:ascii="Times New Roman" w:eastAsia="Calibri" w:hAnsi="Times New Roman" w:cs="Times New Roman"/>
          <w:kern w:val="3"/>
          <w:sz w:val="24"/>
          <w:szCs w:val="24"/>
          <w:lang w:eastAsia="en-US"/>
        </w:rPr>
        <w:t>, atitinkamai turi būti atšaukta viešbučių, kitų Pirkėjo užsakytų paslaugų rezervacija be papildomo mokesčio (išskyrus galutinio paslaugos teikėjo nustatytus rezervacijos atšaukimo mokesčius). Tiekėjas, po bilieto rezervacijos, neturi teisės pakeisti Pirkėjui taikomos bilieto kainos.</w:t>
      </w:r>
    </w:p>
    <w:p w14:paraId="284547A8" w14:textId="2FFFC6D0"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kern w:val="3"/>
          <w:sz w:val="24"/>
          <w:szCs w:val="24"/>
          <w:lang w:eastAsia="en-US"/>
        </w:rPr>
      </w:pPr>
      <w:r w:rsidRPr="008E0737">
        <w:rPr>
          <w:rFonts w:ascii="Times New Roman" w:eastAsia="Calibri" w:hAnsi="Times New Roman" w:cs="Times New Roman"/>
          <w:kern w:val="3"/>
          <w:sz w:val="24"/>
          <w:szCs w:val="24"/>
          <w:lang w:eastAsia="en-US"/>
        </w:rPr>
        <w:t xml:space="preserve">6.12. </w:t>
      </w:r>
      <w:r w:rsidRPr="008E0737">
        <w:rPr>
          <w:rFonts w:ascii="Times New Roman" w:eastAsia="Calibri" w:hAnsi="Times New Roman" w:cs="Times New Roman"/>
          <w:sz w:val="24"/>
          <w:szCs w:val="24"/>
          <w:lang w:eastAsia="en-US"/>
        </w:rPr>
        <w:t xml:space="preserve">Kai kelionė vyksta ne pagal iš anksto numatytą planą (įvyksta pasikeitimai dėl </w:t>
      </w:r>
      <w:r w:rsidRPr="008E0737">
        <w:rPr>
          <w:rFonts w:ascii="Times New Roman" w:eastAsia="Calibri" w:hAnsi="Times New Roman" w:cs="Times New Roman"/>
          <w:bCs/>
          <w:sz w:val="24"/>
          <w:szCs w:val="24"/>
          <w:lang w:eastAsia="en-US"/>
        </w:rPr>
        <w:t>skrydžių bendrovės</w:t>
      </w:r>
      <w:r w:rsidRPr="008E0737">
        <w:rPr>
          <w:rFonts w:ascii="Times New Roman" w:eastAsia="Calibri" w:hAnsi="Times New Roman" w:cs="Times New Roman"/>
          <w:sz w:val="24"/>
          <w:szCs w:val="24"/>
          <w:lang w:eastAsia="en-US"/>
        </w:rPr>
        <w:t xml:space="preserve"> ar kito vežėjo kaltės arba dėl oro sąlygų), Tiekėjas privalo atvykti į tarptautinį Vilniaus </w:t>
      </w:r>
      <w:r w:rsidR="002D0E8D">
        <w:rPr>
          <w:rFonts w:ascii="Times New Roman" w:eastAsia="Calibri" w:hAnsi="Times New Roman" w:cs="Times New Roman"/>
          <w:sz w:val="24"/>
          <w:szCs w:val="24"/>
          <w:lang w:eastAsia="en-US"/>
        </w:rPr>
        <w:t xml:space="preserve">ar Kauno </w:t>
      </w:r>
      <w:r w:rsidRPr="008E0737">
        <w:rPr>
          <w:rFonts w:ascii="Times New Roman" w:eastAsia="Calibri" w:hAnsi="Times New Roman" w:cs="Times New Roman"/>
          <w:sz w:val="24"/>
          <w:szCs w:val="24"/>
          <w:lang w:eastAsia="en-US"/>
        </w:rPr>
        <w:t xml:space="preserve">oro uostą ne vėliau kaip per 1 val. nuo pranešimo telefonu ir tarpininkauti tarp keleivio bei galutinio Tiekėjo dėl bilietų pakeitimo, suteikti visą reikalingą informaciją bei pagalbą (jei įmanoma, tokios paslaugos gali būti suteikiamos ir telefonu), susijusią su numatoma kelione, įskaitant galimybę pasinaudoti telefonu ir (ar) internetu; kituose </w:t>
      </w:r>
      <w:r w:rsidRPr="008E0737">
        <w:rPr>
          <w:rFonts w:ascii="Times New Roman" w:eastAsia="Calibri" w:hAnsi="Times New Roman" w:cs="Times New Roman"/>
          <w:sz w:val="24"/>
          <w:szCs w:val="24"/>
          <w:lang w:eastAsia="en-US"/>
        </w:rPr>
        <w:lastRenderedPageBreak/>
        <w:t>oro uostuose tokias Paslaugas teikti telefonu ar kitomis ryšio priemonėmis. Tokiais atvejais Tiekėjas turės atlikti su skrydžiais susijusių paslaugų (ir esant poreikiui išpirkimo ir kitų paslaugų) pakeitimus ir/ar papildymus.</w:t>
      </w:r>
    </w:p>
    <w:p w14:paraId="04DACDAE" w14:textId="5088424D" w:rsidR="00CC2371" w:rsidRPr="002D0E8D"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lang w:eastAsia="en-US"/>
        </w:rPr>
        <w:t>6.13. Apie atitinkamus vežėjo taisyklėse nustatytus ir taikomus apribojimus Pirkėjas privalo būti informuota iš anksto. Pirkėjui pareikalavus Tiekėjai privalo ja</w:t>
      </w:r>
      <w:r w:rsidR="0052600B">
        <w:rPr>
          <w:rFonts w:ascii="Times New Roman" w:eastAsia="Calibri" w:hAnsi="Times New Roman" w:cs="Times New Roman"/>
          <w:sz w:val="24"/>
          <w:szCs w:val="24"/>
          <w:lang w:eastAsia="en-US"/>
        </w:rPr>
        <w:t>m</w:t>
      </w:r>
      <w:r w:rsidRPr="002D0E8D">
        <w:rPr>
          <w:rFonts w:ascii="Times New Roman" w:eastAsia="Calibri" w:hAnsi="Times New Roman" w:cs="Times New Roman"/>
          <w:sz w:val="24"/>
          <w:szCs w:val="24"/>
          <w:lang w:eastAsia="en-US"/>
        </w:rPr>
        <w:t xml:space="preserve"> pateikti vežėjo taisykles lietuvių arba anglų kalbomis. </w:t>
      </w:r>
    </w:p>
    <w:p w14:paraId="591130ED" w14:textId="77777777"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sz w:val="24"/>
          <w:szCs w:val="24"/>
          <w:lang w:eastAsia="en-US"/>
        </w:rPr>
      </w:pPr>
      <w:r w:rsidRPr="008E0737">
        <w:rPr>
          <w:rFonts w:ascii="Times New Roman" w:eastAsia="Calibri" w:hAnsi="Times New Roman" w:cs="Times New Roman"/>
          <w:kern w:val="3"/>
          <w:sz w:val="24"/>
          <w:szCs w:val="24"/>
          <w:lang w:eastAsia="en-US"/>
        </w:rPr>
        <w:t xml:space="preserve">6.14. </w:t>
      </w:r>
      <w:r w:rsidRPr="008E0737">
        <w:rPr>
          <w:rFonts w:ascii="Times New Roman" w:eastAsia="Calibri" w:hAnsi="Times New Roman" w:cs="Times New Roman"/>
          <w:sz w:val="24"/>
          <w:szCs w:val="24"/>
          <w:lang w:eastAsia="en-US"/>
        </w:rPr>
        <w:t xml:space="preserve">Visai kelionei – pirmyn ir atgal – tiekėjas turi Pirkėjui pateikti ištisinį bilietą, t. y. išrašytą ant vieno blanko visai kelionei. </w:t>
      </w:r>
      <w:r w:rsidRPr="008D4BDF">
        <w:rPr>
          <w:rFonts w:ascii="Times New Roman" w:eastAsia="Calibri" w:hAnsi="Times New Roman" w:cs="Times New Roman"/>
          <w:sz w:val="24"/>
          <w:szCs w:val="24"/>
          <w:lang w:eastAsia="en-US"/>
        </w:rPr>
        <w:t>Pirkėjas pasilieka teisę iš tiekėjo pirkti ir ne ištisinius bilietus (kelionės bilietai gali būti perkami atskirai: kelionei į priekį arba kelionei atgal) bei bilietus tik į vieną pusę.</w:t>
      </w:r>
    </w:p>
    <w:p w14:paraId="7577DCDB" w14:textId="77777777" w:rsidR="00BA6EC2" w:rsidRDefault="00CC2371" w:rsidP="00B5256A">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sz w:val="24"/>
          <w:szCs w:val="24"/>
          <w:lang w:eastAsia="en-US"/>
        </w:rPr>
      </w:pPr>
      <w:r w:rsidRPr="008E0737">
        <w:rPr>
          <w:rFonts w:ascii="Times New Roman" w:eastAsia="Calibri" w:hAnsi="Times New Roman" w:cs="Times New Roman"/>
          <w:kern w:val="3"/>
          <w:sz w:val="24"/>
          <w:szCs w:val="24"/>
          <w:lang w:eastAsia="en-US"/>
        </w:rPr>
        <w:t>6.15. Tuo atveju, kai buvo pasiūlyti ne ištisiniai bilietai, 6.7 punkte nustatytos baudos taikomos kiekvienam bilietui</w:t>
      </w:r>
      <w:r w:rsidRPr="008E0737">
        <w:rPr>
          <w:rFonts w:ascii="Times New Roman" w:eastAsia="Calibri" w:hAnsi="Times New Roman" w:cs="Times New Roman"/>
          <w:sz w:val="24"/>
          <w:szCs w:val="24"/>
          <w:lang w:eastAsia="en-US"/>
        </w:rPr>
        <w:t xml:space="preserve">. </w:t>
      </w:r>
    </w:p>
    <w:p w14:paraId="4FBF8B94" w14:textId="1F6B6113" w:rsidR="00B5256A" w:rsidRPr="00B5256A" w:rsidRDefault="00CC2371" w:rsidP="00B5256A">
      <w:pPr>
        <w:widowControl w:val="0"/>
        <w:tabs>
          <w:tab w:val="left" w:pos="0"/>
          <w:tab w:val="left" w:pos="993"/>
        </w:tabs>
        <w:suppressAutoHyphens/>
        <w:autoSpaceDN w:val="0"/>
        <w:spacing w:after="0" w:line="240" w:lineRule="auto"/>
        <w:ind w:firstLine="567"/>
        <w:jc w:val="both"/>
        <w:textAlignment w:val="baseline"/>
        <w:rPr>
          <w:rFonts w:ascii="Times New Roman" w:hAnsi="Times New Roman" w:cs="Times New Roman"/>
          <w:sz w:val="24"/>
          <w:szCs w:val="24"/>
        </w:rPr>
      </w:pPr>
      <w:r w:rsidRPr="00B5256A">
        <w:rPr>
          <w:rFonts w:ascii="Times New Roman" w:eastAsia="Calibri" w:hAnsi="Times New Roman" w:cs="Times New Roman"/>
          <w:sz w:val="24"/>
          <w:szCs w:val="24"/>
          <w:lang w:eastAsia="en-US"/>
        </w:rPr>
        <w:t xml:space="preserve">6.16. </w:t>
      </w:r>
      <w:r w:rsidR="00B5256A" w:rsidRPr="00B5256A">
        <w:rPr>
          <w:rStyle w:val="cf01"/>
          <w:rFonts w:ascii="Times New Roman" w:hAnsi="Times New Roman" w:cs="Times New Roman"/>
          <w:sz w:val="24"/>
          <w:szCs w:val="24"/>
        </w:rPr>
        <w:t>Tiekėjas, teikdamas kelionės pasiūlymus, kiekvien</w:t>
      </w:r>
      <w:r w:rsidR="00B5256A">
        <w:rPr>
          <w:rStyle w:val="cf01"/>
          <w:rFonts w:ascii="Times New Roman" w:hAnsi="Times New Roman" w:cs="Times New Roman"/>
          <w:sz w:val="24"/>
          <w:szCs w:val="24"/>
        </w:rPr>
        <w:t xml:space="preserve">ame </w:t>
      </w:r>
      <w:r w:rsidR="00B5256A" w:rsidRPr="00B5256A">
        <w:rPr>
          <w:rStyle w:val="cf01"/>
          <w:rFonts w:ascii="Times New Roman" w:hAnsi="Times New Roman" w:cs="Times New Roman"/>
          <w:sz w:val="24"/>
          <w:szCs w:val="24"/>
        </w:rPr>
        <w:t>siūlom</w:t>
      </w:r>
      <w:r w:rsidR="00B5256A">
        <w:rPr>
          <w:rStyle w:val="cf01"/>
          <w:rFonts w:ascii="Times New Roman" w:hAnsi="Times New Roman" w:cs="Times New Roman"/>
          <w:sz w:val="24"/>
          <w:szCs w:val="24"/>
        </w:rPr>
        <w:t>ame</w:t>
      </w:r>
      <w:r w:rsidR="00B5256A" w:rsidRPr="00B5256A">
        <w:rPr>
          <w:rStyle w:val="cf01"/>
          <w:rFonts w:ascii="Times New Roman" w:hAnsi="Times New Roman" w:cs="Times New Roman"/>
          <w:sz w:val="24"/>
          <w:szCs w:val="24"/>
        </w:rPr>
        <w:t xml:space="preserve"> variant</w:t>
      </w:r>
      <w:r w:rsidR="00B5256A">
        <w:rPr>
          <w:rStyle w:val="cf01"/>
          <w:rFonts w:ascii="Times New Roman" w:hAnsi="Times New Roman" w:cs="Times New Roman"/>
          <w:sz w:val="24"/>
          <w:szCs w:val="24"/>
        </w:rPr>
        <w:t>e</w:t>
      </w:r>
      <w:r w:rsidR="00B5256A" w:rsidRPr="00B5256A">
        <w:rPr>
          <w:rStyle w:val="cf01"/>
          <w:rFonts w:ascii="Times New Roman" w:hAnsi="Times New Roman" w:cs="Times New Roman"/>
          <w:sz w:val="24"/>
          <w:szCs w:val="24"/>
        </w:rPr>
        <w:t xml:space="preserve"> nurod</w:t>
      </w:r>
      <w:r w:rsidR="00B5256A">
        <w:rPr>
          <w:rStyle w:val="cf01"/>
          <w:rFonts w:ascii="Times New Roman" w:hAnsi="Times New Roman" w:cs="Times New Roman"/>
          <w:sz w:val="24"/>
          <w:szCs w:val="24"/>
        </w:rPr>
        <w:t>o</w:t>
      </w:r>
      <w:r w:rsidR="00B5256A" w:rsidRPr="00B5256A">
        <w:rPr>
          <w:rStyle w:val="cf01"/>
          <w:rFonts w:ascii="Times New Roman" w:hAnsi="Times New Roman" w:cs="Times New Roman"/>
          <w:sz w:val="24"/>
          <w:szCs w:val="24"/>
        </w:rPr>
        <w:t xml:space="preserve"> šią informaciją</w:t>
      </w:r>
      <w:r w:rsidR="00B5256A">
        <w:rPr>
          <w:rStyle w:val="cf01"/>
          <w:rFonts w:ascii="Times New Roman" w:hAnsi="Times New Roman" w:cs="Times New Roman"/>
          <w:sz w:val="24"/>
          <w:szCs w:val="24"/>
        </w:rPr>
        <w:t>:</w:t>
      </w:r>
    </w:p>
    <w:p w14:paraId="419B4218" w14:textId="77777777"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Times New Roman" w:hAnsi="Times New Roman" w:cs="Times New Roman"/>
          <w:bCs/>
          <w:sz w:val="24"/>
          <w:szCs w:val="24"/>
          <w:lang w:eastAsia="en-US"/>
        </w:rPr>
      </w:pPr>
      <w:r w:rsidRPr="008E0737">
        <w:rPr>
          <w:rFonts w:ascii="Times New Roman" w:eastAsia="Times New Roman" w:hAnsi="Times New Roman" w:cs="Times New Roman"/>
          <w:bCs/>
          <w:sz w:val="24"/>
          <w:szCs w:val="24"/>
          <w:lang w:eastAsia="en-US"/>
        </w:rPr>
        <w:t xml:space="preserve">6.16.1. oro vežėjas (-ai); </w:t>
      </w:r>
    </w:p>
    <w:p w14:paraId="7C4361B1" w14:textId="77777777"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Times New Roman" w:hAnsi="Times New Roman" w:cs="Times New Roman"/>
          <w:bCs/>
          <w:sz w:val="24"/>
          <w:szCs w:val="24"/>
          <w:lang w:eastAsia="en-US"/>
        </w:rPr>
      </w:pPr>
      <w:r w:rsidRPr="008E0737">
        <w:rPr>
          <w:rFonts w:ascii="Times New Roman" w:eastAsia="Times New Roman" w:hAnsi="Times New Roman" w:cs="Times New Roman"/>
          <w:bCs/>
          <w:sz w:val="24"/>
          <w:szCs w:val="24"/>
          <w:lang w:eastAsia="en-US"/>
        </w:rPr>
        <w:t>6.16.2. išvykimo ir atvykimo oro uostai (skrydžiui su persėdimais – persėdimo oro uostas (-ai));</w:t>
      </w:r>
    </w:p>
    <w:p w14:paraId="4007AE60" w14:textId="77777777"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Times New Roman" w:hAnsi="Times New Roman" w:cs="Times New Roman"/>
          <w:bCs/>
          <w:sz w:val="24"/>
          <w:szCs w:val="24"/>
          <w:lang w:eastAsia="en-US"/>
        </w:rPr>
      </w:pPr>
      <w:r w:rsidRPr="008E0737">
        <w:rPr>
          <w:rFonts w:ascii="Times New Roman" w:eastAsia="Times New Roman" w:hAnsi="Times New Roman" w:cs="Times New Roman"/>
          <w:bCs/>
          <w:sz w:val="24"/>
          <w:szCs w:val="24"/>
          <w:lang w:eastAsia="en-US"/>
        </w:rPr>
        <w:t xml:space="preserve">6.16.3. išvykimo ir atvykimo laikas (skrydžiui su persėdimais – laukimo tarp skydžių laikas (-ai)); </w:t>
      </w:r>
    </w:p>
    <w:p w14:paraId="01B96216" w14:textId="77777777"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Times New Roman" w:hAnsi="Times New Roman" w:cs="Times New Roman"/>
          <w:bCs/>
          <w:sz w:val="24"/>
          <w:szCs w:val="24"/>
          <w:lang w:eastAsia="en-US"/>
        </w:rPr>
      </w:pPr>
      <w:r w:rsidRPr="008E0737">
        <w:rPr>
          <w:rFonts w:ascii="Times New Roman" w:eastAsia="Times New Roman" w:hAnsi="Times New Roman" w:cs="Times New Roman"/>
          <w:bCs/>
          <w:sz w:val="24"/>
          <w:szCs w:val="24"/>
          <w:lang w:eastAsia="en-US"/>
        </w:rPr>
        <w:t>6.16.4. skrydžio (-</w:t>
      </w:r>
      <w:proofErr w:type="spellStart"/>
      <w:r w:rsidRPr="008E0737">
        <w:rPr>
          <w:rFonts w:ascii="Times New Roman" w:eastAsia="Times New Roman" w:hAnsi="Times New Roman" w:cs="Times New Roman"/>
          <w:bCs/>
          <w:sz w:val="24"/>
          <w:szCs w:val="24"/>
          <w:lang w:eastAsia="en-US"/>
        </w:rPr>
        <w:t>ių</w:t>
      </w:r>
      <w:proofErr w:type="spellEnd"/>
      <w:r w:rsidRPr="008E0737">
        <w:rPr>
          <w:rFonts w:ascii="Times New Roman" w:eastAsia="Times New Roman" w:hAnsi="Times New Roman" w:cs="Times New Roman"/>
          <w:bCs/>
          <w:sz w:val="24"/>
          <w:szCs w:val="24"/>
          <w:lang w:eastAsia="en-US"/>
        </w:rPr>
        <w:t xml:space="preserve">) trukmė; </w:t>
      </w:r>
    </w:p>
    <w:p w14:paraId="3FF484DD" w14:textId="77777777"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Times New Roman" w:hAnsi="Times New Roman" w:cs="Times New Roman"/>
          <w:sz w:val="24"/>
          <w:szCs w:val="24"/>
          <w:lang w:eastAsia="en-US"/>
        </w:rPr>
      </w:pPr>
      <w:r w:rsidRPr="008E0737">
        <w:rPr>
          <w:rFonts w:ascii="Times New Roman" w:eastAsia="Times New Roman" w:hAnsi="Times New Roman" w:cs="Times New Roman"/>
          <w:bCs/>
          <w:sz w:val="24"/>
          <w:szCs w:val="24"/>
          <w:lang w:eastAsia="en-US"/>
        </w:rPr>
        <w:t xml:space="preserve">6.16.5. </w:t>
      </w:r>
      <w:r w:rsidRPr="008E0737">
        <w:rPr>
          <w:rFonts w:ascii="Times New Roman" w:eastAsia="Times New Roman" w:hAnsi="Times New Roman" w:cs="Times New Roman"/>
          <w:sz w:val="24"/>
          <w:szCs w:val="24"/>
          <w:lang w:eastAsia="en-US"/>
        </w:rPr>
        <w:t xml:space="preserve">pervežimo (bilieto) kaina (mokėtina tiesioginiam paslaugos teikėjui, </w:t>
      </w:r>
      <w:proofErr w:type="spellStart"/>
      <w:r w:rsidRPr="008E0737">
        <w:rPr>
          <w:rFonts w:ascii="Times New Roman" w:eastAsia="Times New Roman" w:hAnsi="Times New Roman" w:cs="Times New Roman"/>
          <w:sz w:val="24"/>
          <w:szCs w:val="24"/>
          <w:lang w:eastAsia="en-US"/>
        </w:rPr>
        <w:t>t.y</w:t>
      </w:r>
      <w:proofErr w:type="spellEnd"/>
      <w:r w:rsidRPr="008E0737">
        <w:rPr>
          <w:rFonts w:ascii="Times New Roman" w:eastAsia="Times New Roman" w:hAnsi="Times New Roman" w:cs="Times New Roman"/>
          <w:sz w:val="24"/>
          <w:szCs w:val="24"/>
          <w:lang w:eastAsia="en-US"/>
        </w:rPr>
        <w:t xml:space="preserve">. be Tiekėjo aptarnavimo mokesčio ar bet kokių kitų Tiekėjo mokesčių ar rinkliavų); </w:t>
      </w:r>
    </w:p>
    <w:p w14:paraId="2299E5D6" w14:textId="77777777"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Times New Roman" w:hAnsi="Times New Roman" w:cs="Times New Roman"/>
          <w:bCs/>
          <w:sz w:val="24"/>
          <w:szCs w:val="24"/>
          <w:lang w:eastAsia="en-US"/>
        </w:rPr>
      </w:pPr>
      <w:r w:rsidRPr="008E0737">
        <w:rPr>
          <w:rFonts w:ascii="Times New Roman" w:eastAsia="Times New Roman" w:hAnsi="Times New Roman" w:cs="Times New Roman"/>
          <w:bCs/>
          <w:sz w:val="24"/>
          <w:szCs w:val="24"/>
          <w:lang w:eastAsia="en-US"/>
        </w:rPr>
        <w:t xml:space="preserve">6.16.6. specialiosios pervežimo (bilieto) sąlygos (tarifo taisyklė); </w:t>
      </w:r>
    </w:p>
    <w:p w14:paraId="0512FB2B" w14:textId="77777777"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Times New Roman" w:hAnsi="Times New Roman" w:cs="Times New Roman"/>
          <w:bCs/>
          <w:sz w:val="24"/>
          <w:szCs w:val="24"/>
          <w:lang w:eastAsia="en-US"/>
        </w:rPr>
      </w:pPr>
      <w:r w:rsidRPr="008E0737">
        <w:rPr>
          <w:rFonts w:ascii="Times New Roman" w:eastAsia="Times New Roman" w:hAnsi="Times New Roman" w:cs="Times New Roman"/>
          <w:bCs/>
          <w:sz w:val="24"/>
          <w:szCs w:val="24"/>
          <w:lang w:eastAsia="en-US"/>
        </w:rPr>
        <w:t xml:space="preserve">6.16.7. informacija apie bilietų keitimo ir grąžinimo sąlygas; </w:t>
      </w:r>
    </w:p>
    <w:p w14:paraId="443A4B7B" w14:textId="77777777"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Times New Roman" w:hAnsi="Times New Roman" w:cs="Times New Roman"/>
          <w:bCs/>
          <w:sz w:val="24"/>
          <w:szCs w:val="24"/>
          <w:lang w:eastAsia="en-US"/>
        </w:rPr>
      </w:pPr>
      <w:r w:rsidRPr="008E0737">
        <w:rPr>
          <w:rFonts w:ascii="Times New Roman" w:eastAsia="Times New Roman" w:hAnsi="Times New Roman" w:cs="Times New Roman"/>
          <w:bCs/>
          <w:sz w:val="24"/>
          <w:szCs w:val="24"/>
          <w:lang w:eastAsia="en-US"/>
        </w:rPr>
        <w:t xml:space="preserve">6.16.8. informacija dėl bagažo (registruotas bagažas, rankinis bagažas ir pan.); </w:t>
      </w:r>
    </w:p>
    <w:p w14:paraId="0B6E83A1" w14:textId="77777777"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Times New Roman" w:hAnsi="Times New Roman" w:cs="Times New Roman"/>
          <w:bCs/>
          <w:sz w:val="24"/>
          <w:szCs w:val="24"/>
          <w:lang w:eastAsia="en-US"/>
        </w:rPr>
      </w:pPr>
      <w:r w:rsidRPr="008E0737">
        <w:rPr>
          <w:rFonts w:ascii="Times New Roman" w:eastAsia="Times New Roman" w:hAnsi="Times New Roman" w:cs="Times New Roman"/>
          <w:bCs/>
          <w:sz w:val="24"/>
          <w:szCs w:val="24"/>
          <w:lang w:eastAsia="en-US"/>
        </w:rPr>
        <w:t>6.16.9. kita informacija, susijusi su kitomis transporto rūšimis.</w:t>
      </w:r>
    </w:p>
    <w:p w14:paraId="29BC7814"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val="en-GB" w:eastAsia="en-US"/>
        </w:rPr>
      </w:pPr>
      <w:r w:rsidRPr="008E0737">
        <w:rPr>
          <w:rFonts w:ascii="Times New Roman" w:eastAsia="Calibri" w:hAnsi="Times New Roman" w:cs="Times New Roman"/>
          <w:sz w:val="24"/>
          <w:szCs w:val="24"/>
          <w:lang w:eastAsia="en-US"/>
        </w:rPr>
        <w:t xml:space="preserve">6.17. </w:t>
      </w:r>
      <w:proofErr w:type="spellStart"/>
      <w:r w:rsidRPr="008E0737">
        <w:rPr>
          <w:rFonts w:ascii="Times New Roman" w:eastAsia="Calibri" w:hAnsi="Times New Roman" w:cs="Times New Roman"/>
          <w:sz w:val="24"/>
          <w:szCs w:val="24"/>
          <w:lang w:val="en-GB" w:eastAsia="en-US"/>
        </w:rPr>
        <w:t>Organizuodamas</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kelionę</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oro</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transportu</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tiekėjas</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turi</w:t>
      </w:r>
      <w:proofErr w:type="spellEnd"/>
      <w:r w:rsidRPr="008E0737">
        <w:rPr>
          <w:rFonts w:ascii="Times New Roman" w:eastAsia="Calibri" w:hAnsi="Times New Roman" w:cs="Times New Roman"/>
          <w:sz w:val="24"/>
          <w:szCs w:val="24"/>
          <w:lang w:val="en-GB" w:eastAsia="en-US"/>
        </w:rPr>
        <w:t>:</w:t>
      </w:r>
    </w:p>
    <w:p w14:paraId="3E5760C5"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val="en-GB" w:eastAsia="en-US"/>
        </w:rPr>
      </w:pPr>
      <w:r w:rsidRPr="008E0737">
        <w:rPr>
          <w:rFonts w:ascii="Times New Roman" w:eastAsia="Calibri" w:hAnsi="Times New Roman" w:cs="Times New Roman"/>
          <w:sz w:val="24"/>
          <w:szCs w:val="24"/>
          <w:lang w:eastAsia="en-US"/>
        </w:rPr>
        <w:t xml:space="preserve">6.17.1. </w:t>
      </w:r>
      <w:proofErr w:type="spellStart"/>
      <w:r w:rsidRPr="008E0737">
        <w:rPr>
          <w:rFonts w:ascii="Times New Roman" w:eastAsia="Calibri" w:hAnsi="Times New Roman" w:cs="Times New Roman"/>
          <w:sz w:val="24"/>
          <w:szCs w:val="24"/>
          <w:lang w:val="en-GB" w:eastAsia="en-US"/>
        </w:rPr>
        <w:t>organizuoti</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aviabilietų</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užsakymą</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keitimą</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grąžinimą</w:t>
      </w:r>
      <w:proofErr w:type="spellEnd"/>
      <w:r w:rsidRPr="008E0737">
        <w:rPr>
          <w:rFonts w:ascii="Times New Roman" w:eastAsia="Calibri" w:hAnsi="Times New Roman" w:cs="Times New Roman"/>
          <w:sz w:val="24"/>
          <w:szCs w:val="24"/>
          <w:lang w:val="en-GB" w:eastAsia="en-US"/>
        </w:rPr>
        <w:t>;</w:t>
      </w:r>
    </w:p>
    <w:p w14:paraId="392846AD"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val="en-GB" w:eastAsia="en-US"/>
        </w:rPr>
      </w:pPr>
      <w:r w:rsidRPr="008E0737">
        <w:rPr>
          <w:rFonts w:ascii="Times New Roman" w:eastAsia="Calibri" w:hAnsi="Times New Roman" w:cs="Times New Roman"/>
          <w:sz w:val="24"/>
          <w:szCs w:val="24"/>
          <w:lang w:eastAsia="en-US"/>
        </w:rPr>
        <w:t xml:space="preserve">6.17.2. </w:t>
      </w:r>
      <w:proofErr w:type="spellStart"/>
      <w:r w:rsidRPr="008E0737">
        <w:rPr>
          <w:rFonts w:ascii="Times New Roman" w:eastAsia="Calibri" w:hAnsi="Times New Roman" w:cs="Times New Roman"/>
          <w:sz w:val="24"/>
          <w:szCs w:val="24"/>
          <w:lang w:val="en-GB" w:eastAsia="en-US"/>
        </w:rPr>
        <w:t>užsakyti</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registruoto</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bagažo</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gabenimo</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paslaugą</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jei</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yra</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poreikis</w:t>
      </w:r>
      <w:proofErr w:type="spellEnd"/>
      <w:r w:rsidRPr="008E0737">
        <w:rPr>
          <w:rFonts w:ascii="Times New Roman" w:eastAsia="Calibri" w:hAnsi="Times New Roman" w:cs="Times New Roman"/>
          <w:sz w:val="24"/>
          <w:szCs w:val="24"/>
          <w:lang w:val="en-GB" w:eastAsia="en-US"/>
        </w:rPr>
        <w:t>);</w:t>
      </w:r>
    </w:p>
    <w:p w14:paraId="592C1DE8"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val="en-GB" w:eastAsia="en-US"/>
        </w:rPr>
      </w:pPr>
      <w:r w:rsidRPr="008E0737">
        <w:rPr>
          <w:rFonts w:ascii="Times New Roman" w:eastAsia="Calibri" w:hAnsi="Times New Roman" w:cs="Times New Roman"/>
          <w:sz w:val="24"/>
          <w:szCs w:val="24"/>
          <w:lang w:eastAsia="en-US"/>
        </w:rPr>
        <w:t xml:space="preserve">6.17.3. </w:t>
      </w:r>
      <w:proofErr w:type="spellStart"/>
      <w:r w:rsidRPr="008E0737">
        <w:rPr>
          <w:rFonts w:ascii="Times New Roman" w:eastAsia="Calibri" w:hAnsi="Times New Roman" w:cs="Times New Roman"/>
          <w:sz w:val="24"/>
          <w:szCs w:val="24"/>
          <w:lang w:val="en-GB" w:eastAsia="en-US"/>
        </w:rPr>
        <w:t>atstovauti</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Pirkėjo</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interesams</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ir</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bendrauti</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su</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aviakompanija</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dėl</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dingusio</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ar</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sugadinto</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bagažo</w:t>
      </w:r>
      <w:proofErr w:type="spellEnd"/>
      <w:r w:rsidRPr="008E0737">
        <w:rPr>
          <w:rFonts w:ascii="Times New Roman" w:eastAsia="Calibri" w:hAnsi="Times New Roman" w:cs="Times New Roman"/>
          <w:sz w:val="24"/>
          <w:szCs w:val="24"/>
          <w:lang w:val="en-GB" w:eastAsia="en-US"/>
        </w:rPr>
        <w:t>;</w:t>
      </w:r>
    </w:p>
    <w:p w14:paraId="0C843CEE"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val="en-GB" w:eastAsia="en-US"/>
        </w:rPr>
      </w:pPr>
      <w:r w:rsidRPr="008E0737">
        <w:rPr>
          <w:rFonts w:ascii="Times New Roman" w:eastAsia="Calibri" w:hAnsi="Times New Roman" w:cs="Times New Roman"/>
          <w:sz w:val="24"/>
          <w:szCs w:val="24"/>
          <w:lang w:eastAsia="en-US"/>
        </w:rPr>
        <w:t xml:space="preserve">6.17.4. </w:t>
      </w:r>
      <w:proofErr w:type="spellStart"/>
      <w:r w:rsidRPr="008E0737">
        <w:rPr>
          <w:rFonts w:ascii="Times New Roman" w:eastAsia="Calibri" w:hAnsi="Times New Roman" w:cs="Times New Roman"/>
          <w:sz w:val="24"/>
          <w:szCs w:val="24"/>
          <w:lang w:val="en-GB" w:eastAsia="en-US"/>
        </w:rPr>
        <w:t>organizuoti</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apgyvendinimą</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ir</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teikti</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pagalbą</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skrydžių</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vėlavimo</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atšaukimo</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atidėjimo</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ar</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atsisakymo</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vežti</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atvejais</w:t>
      </w:r>
      <w:proofErr w:type="spellEnd"/>
      <w:r w:rsidRPr="008E0737">
        <w:rPr>
          <w:rFonts w:ascii="Times New Roman" w:eastAsia="Calibri" w:hAnsi="Times New Roman" w:cs="Times New Roman"/>
          <w:sz w:val="24"/>
          <w:szCs w:val="24"/>
          <w:lang w:val="en-GB" w:eastAsia="en-US"/>
        </w:rPr>
        <w:t>;</w:t>
      </w:r>
    </w:p>
    <w:p w14:paraId="48221C4D"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val="en-GB" w:eastAsia="en-US"/>
        </w:rPr>
      </w:pPr>
      <w:r w:rsidRPr="008E0737">
        <w:rPr>
          <w:rFonts w:ascii="Times New Roman" w:eastAsia="Calibri" w:hAnsi="Times New Roman" w:cs="Times New Roman"/>
          <w:sz w:val="24"/>
          <w:szCs w:val="24"/>
          <w:lang w:eastAsia="en-US"/>
        </w:rPr>
        <w:t xml:space="preserve">6.17.5. </w:t>
      </w:r>
      <w:proofErr w:type="spellStart"/>
      <w:r w:rsidRPr="008E0737">
        <w:rPr>
          <w:rFonts w:ascii="Times New Roman" w:eastAsia="Calibri" w:hAnsi="Times New Roman" w:cs="Times New Roman"/>
          <w:sz w:val="24"/>
          <w:szCs w:val="24"/>
          <w:lang w:val="en-GB" w:eastAsia="en-US"/>
        </w:rPr>
        <w:t>spręsti</w:t>
      </w:r>
      <w:proofErr w:type="spellEnd"/>
      <w:r w:rsidRPr="008E0737">
        <w:rPr>
          <w:rFonts w:ascii="Times New Roman" w:eastAsia="Calibri" w:hAnsi="Times New Roman" w:cs="Times New Roman"/>
          <w:sz w:val="24"/>
          <w:szCs w:val="24"/>
          <w:lang w:val="en-GB" w:eastAsia="en-US"/>
        </w:rPr>
        <w:t xml:space="preserve"> visas </w:t>
      </w:r>
      <w:proofErr w:type="spellStart"/>
      <w:r w:rsidRPr="008E0737">
        <w:rPr>
          <w:rFonts w:ascii="Times New Roman" w:eastAsia="Calibri" w:hAnsi="Times New Roman" w:cs="Times New Roman"/>
          <w:sz w:val="24"/>
          <w:szCs w:val="24"/>
          <w:lang w:val="en-GB" w:eastAsia="en-US"/>
        </w:rPr>
        <w:t>kitas</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kelionės</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metu</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atsiradusias</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problemas</w:t>
      </w:r>
      <w:proofErr w:type="spellEnd"/>
      <w:r w:rsidRPr="008E0737">
        <w:rPr>
          <w:rFonts w:ascii="Times New Roman" w:eastAsia="Calibri" w:hAnsi="Times New Roman" w:cs="Times New Roman"/>
          <w:sz w:val="24"/>
          <w:szCs w:val="24"/>
          <w:lang w:val="en-GB" w:eastAsia="en-US"/>
        </w:rPr>
        <w:t>,</w:t>
      </w:r>
      <w:r w:rsidRPr="008E0737">
        <w:rPr>
          <w:rFonts w:ascii="Times New Roman" w:eastAsia="Calibri" w:hAnsi="Times New Roman" w:cs="Times New Roman"/>
          <w:color w:val="000000"/>
          <w:sz w:val="24"/>
          <w:szCs w:val="24"/>
        </w:rPr>
        <w:t xml:space="preserve"> konsultuoti ir teikti reikalingą informaciją</w:t>
      </w:r>
      <w:r w:rsidRPr="008E0737">
        <w:rPr>
          <w:rFonts w:ascii="Times New Roman" w:eastAsia="Calibri" w:hAnsi="Times New Roman" w:cs="Times New Roman"/>
          <w:sz w:val="24"/>
          <w:szCs w:val="24"/>
          <w:lang w:val="en-GB"/>
        </w:rPr>
        <w:t>.</w:t>
      </w:r>
    </w:p>
    <w:p w14:paraId="5FA48565" w14:textId="77777777" w:rsidR="00CC2371" w:rsidRPr="008E0737" w:rsidRDefault="00CC2371" w:rsidP="00CC2371">
      <w:pPr>
        <w:widowControl w:val="0"/>
        <w:tabs>
          <w:tab w:val="left" w:pos="0"/>
          <w:tab w:val="left" w:pos="993"/>
        </w:tabs>
        <w:suppressAutoHyphens/>
        <w:autoSpaceDN w:val="0"/>
        <w:spacing w:after="0" w:line="240" w:lineRule="auto"/>
        <w:jc w:val="both"/>
        <w:textAlignment w:val="baseline"/>
        <w:rPr>
          <w:rFonts w:ascii="Times New Roman" w:eastAsia="Calibri" w:hAnsi="Times New Roman" w:cs="Times New Roman"/>
          <w:sz w:val="24"/>
          <w:szCs w:val="24"/>
          <w:lang w:val="en-GB" w:eastAsia="en-US"/>
        </w:rPr>
      </w:pPr>
    </w:p>
    <w:p w14:paraId="459E6236" w14:textId="77777777" w:rsidR="00CC2371" w:rsidRPr="008E0737" w:rsidRDefault="00CC2371" w:rsidP="00CC2371">
      <w:pPr>
        <w:widowControl w:val="0"/>
        <w:tabs>
          <w:tab w:val="left" w:pos="0"/>
          <w:tab w:val="left" w:pos="993"/>
        </w:tabs>
        <w:suppressAutoHyphens/>
        <w:autoSpaceDN w:val="0"/>
        <w:spacing w:after="0" w:line="240" w:lineRule="auto"/>
        <w:jc w:val="center"/>
        <w:textAlignment w:val="baseline"/>
        <w:rPr>
          <w:rFonts w:ascii="Times New Roman" w:eastAsia="Calibri" w:hAnsi="Times New Roman" w:cs="Times New Roman"/>
          <w:sz w:val="24"/>
          <w:szCs w:val="24"/>
          <w:lang w:val="en-GB" w:eastAsia="en-US"/>
        </w:rPr>
      </w:pPr>
      <w:r w:rsidRPr="008E0737">
        <w:rPr>
          <w:rFonts w:ascii="Times New Roman" w:eastAsia="Calibri" w:hAnsi="Times New Roman" w:cs="Times New Roman"/>
          <w:b/>
          <w:sz w:val="24"/>
          <w:szCs w:val="24"/>
          <w:lang w:val="en-GB" w:eastAsia="en-US"/>
        </w:rPr>
        <w:t>VII. KELIONIŲ SAUSUMOS IR VANDENS TRANSPORTU ORGANIZAVIMAS</w:t>
      </w:r>
    </w:p>
    <w:p w14:paraId="682A8862"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p>
    <w:p w14:paraId="42BEFE7A"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7.1. Tiekėjas turi teikti autobusų, traukinių ir vandens transporto bilietų rezervacijos ir jų pardavimo (jei įmanoma) bei kitas susijusias paslaugas. Pirkėjui turi būti leidžiama keisti arba grąžinti bilietus be apribojimų, jei tai leidžia vežėjų nustatytos bilietų pardavimo taisyklės. Jei šios taisyklės to daryti neleidžia, bilietai keičiami ir grąžinami taisyklėse nustatyta tvarka, apie kurią Pirkėjas privalo būti informuota prieš įsigyjant bilietą.</w:t>
      </w:r>
    </w:p>
    <w:p w14:paraId="53335EAD" w14:textId="39C9F7A9" w:rsidR="00627DA5" w:rsidRPr="008D4BDF" w:rsidRDefault="00746E16" w:rsidP="00627DA5">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lang w:eastAsia="en-US"/>
        </w:rPr>
        <w:t>7</w:t>
      </w:r>
      <w:r w:rsidR="00627DA5" w:rsidRPr="008D4BDF">
        <w:rPr>
          <w:rFonts w:ascii="Times New Roman" w:eastAsia="Calibri" w:hAnsi="Times New Roman" w:cs="Times New Roman"/>
          <w:sz w:val="24"/>
          <w:szCs w:val="24"/>
          <w:lang w:eastAsia="en-US"/>
        </w:rPr>
        <w:t>.2. Transporto paslaugos organizuojamos šių rūšių sausumos transporto priemonėmis: autobusais, mikroautobusais, traukiniais, lengvaisiais automobiliais, krovininiais automobiliais, vandens transporto priemonėmis ir kt.</w:t>
      </w:r>
    </w:p>
    <w:p w14:paraId="34357739" w14:textId="23640A48" w:rsidR="00CC2371" w:rsidRPr="008E0737" w:rsidRDefault="00CC2371" w:rsidP="00CC2371">
      <w:pPr>
        <w:spacing w:after="0" w:line="240" w:lineRule="auto"/>
        <w:ind w:firstLine="567"/>
        <w:jc w:val="both"/>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7.</w:t>
      </w:r>
      <w:r w:rsidR="00746E16">
        <w:rPr>
          <w:rFonts w:ascii="Times New Roman" w:eastAsia="Times New Roman" w:hAnsi="Times New Roman" w:cs="Times New Roman"/>
          <w:sz w:val="24"/>
          <w:szCs w:val="24"/>
          <w:lang w:eastAsia="en-US"/>
        </w:rPr>
        <w:t>3</w:t>
      </w:r>
      <w:r w:rsidRPr="008E0737">
        <w:rPr>
          <w:rFonts w:ascii="Times New Roman" w:eastAsia="Times New Roman" w:hAnsi="Times New Roman" w:cs="Times New Roman"/>
          <w:sz w:val="24"/>
          <w:szCs w:val="24"/>
          <w:lang w:eastAsia="en-US"/>
        </w:rPr>
        <w:t>. Pirkėjui užsakant Tiekėjas turi:</w:t>
      </w:r>
    </w:p>
    <w:p w14:paraId="022B8493" w14:textId="6A886647" w:rsidR="00CC2371" w:rsidRPr="008E0737" w:rsidRDefault="00CC2371" w:rsidP="00CC2371">
      <w:pPr>
        <w:spacing w:after="0" w:line="240" w:lineRule="auto"/>
        <w:ind w:firstLine="567"/>
        <w:jc w:val="both"/>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7.</w:t>
      </w:r>
      <w:r w:rsidR="00746E16">
        <w:rPr>
          <w:rFonts w:ascii="Times New Roman" w:eastAsia="Times New Roman" w:hAnsi="Times New Roman" w:cs="Times New Roman"/>
          <w:sz w:val="24"/>
          <w:szCs w:val="24"/>
          <w:lang w:eastAsia="en-US"/>
        </w:rPr>
        <w:t>3</w:t>
      </w:r>
      <w:r w:rsidRPr="008E0737">
        <w:rPr>
          <w:rFonts w:ascii="Times New Roman" w:eastAsia="Times New Roman" w:hAnsi="Times New Roman" w:cs="Times New Roman"/>
          <w:sz w:val="24"/>
          <w:szCs w:val="24"/>
          <w:lang w:eastAsia="en-US"/>
        </w:rPr>
        <w:t xml:space="preserve">.1. siūlyti  ne mažesnės nei 2-os klasės geležinkelio transporto (traukinių) bilietų kainas (jei tokia galimybė yra). </w:t>
      </w:r>
    </w:p>
    <w:p w14:paraId="5A89BE16" w14:textId="7189A2DB"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Times New Roman" w:hAnsi="Times New Roman" w:cs="Times New Roman"/>
          <w:sz w:val="24"/>
          <w:szCs w:val="24"/>
          <w:lang w:eastAsia="en-US"/>
        </w:rPr>
        <w:t>7.</w:t>
      </w:r>
      <w:r w:rsidR="00746E16">
        <w:rPr>
          <w:rFonts w:ascii="Times New Roman" w:eastAsia="Times New Roman" w:hAnsi="Times New Roman" w:cs="Times New Roman"/>
          <w:sz w:val="24"/>
          <w:szCs w:val="24"/>
          <w:lang w:eastAsia="en-US"/>
        </w:rPr>
        <w:t>3</w:t>
      </w:r>
      <w:r w:rsidRPr="008E0737">
        <w:rPr>
          <w:rFonts w:ascii="Times New Roman" w:eastAsia="Times New Roman" w:hAnsi="Times New Roman" w:cs="Times New Roman"/>
          <w:sz w:val="24"/>
          <w:szCs w:val="24"/>
          <w:lang w:eastAsia="en-US"/>
        </w:rPr>
        <w:t xml:space="preserve">.2. </w:t>
      </w:r>
      <w:r w:rsidRPr="008E0737">
        <w:rPr>
          <w:rFonts w:ascii="Times New Roman" w:eastAsia="Calibri" w:hAnsi="Times New Roman" w:cs="Times New Roman"/>
          <w:sz w:val="24"/>
          <w:szCs w:val="24"/>
        </w:rPr>
        <w:t>kelionių autobusais</w:t>
      </w:r>
      <w:r w:rsidRPr="008E0737">
        <w:rPr>
          <w:rFonts w:ascii="Times New Roman" w:eastAsia="Times New Roman" w:hAnsi="Times New Roman" w:cs="Times New Roman"/>
          <w:sz w:val="24"/>
          <w:szCs w:val="24"/>
          <w:lang w:eastAsia="en-US"/>
        </w:rPr>
        <w:t xml:space="preserve"> paslaugas siūlyti ne žemesnius kaip Euro4 (arba jam lygiaverčio) standarto reikalavimus atitinkančiais autobusais.</w:t>
      </w:r>
      <w:r w:rsidRPr="008E0737">
        <w:rPr>
          <w:rFonts w:ascii="Times New Roman" w:eastAsia="Calibri" w:hAnsi="Times New Roman" w:cs="Times New Roman"/>
          <w:sz w:val="24"/>
          <w:szCs w:val="24"/>
        </w:rPr>
        <w:t xml:space="preserve"> Kai siūloma kelionės maršrutiniais autobusais paslauga, šis reikalavimas netaikomas</w:t>
      </w:r>
      <w:r w:rsidRPr="008E0737">
        <w:rPr>
          <w:rFonts w:ascii="Times New Roman" w:eastAsia="Calibri" w:hAnsi="Times New Roman" w:cs="Times New Roman"/>
          <w:sz w:val="24"/>
          <w:szCs w:val="24"/>
          <w:lang w:eastAsia="en-US"/>
        </w:rPr>
        <w:t xml:space="preserve">. </w:t>
      </w:r>
    </w:p>
    <w:p w14:paraId="714E4528" w14:textId="419E5AE4"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Times New Roman" w:hAnsi="Times New Roman" w:cs="Times New Roman"/>
          <w:sz w:val="24"/>
          <w:szCs w:val="24"/>
          <w:lang w:eastAsia="en-US"/>
        </w:rPr>
        <w:t>7.</w:t>
      </w:r>
      <w:r w:rsidR="00746E16">
        <w:rPr>
          <w:rFonts w:ascii="Times New Roman" w:eastAsia="Times New Roman" w:hAnsi="Times New Roman" w:cs="Times New Roman"/>
          <w:sz w:val="24"/>
          <w:szCs w:val="24"/>
          <w:lang w:eastAsia="en-US"/>
        </w:rPr>
        <w:t>3</w:t>
      </w:r>
      <w:r w:rsidRPr="008E0737">
        <w:rPr>
          <w:rFonts w:ascii="Times New Roman" w:eastAsia="Times New Roman" w:hAnsi="Times New Roman" w:cs="Times New Roman"/>
          <w:sz w:val="24"/>
          <w:szCs w:val="24"/>
          <w:lang w:eastAsia="en-US"/>
        </w:rPr>
        <w:t xml:space="preserve">.3. </w:t>
      </w:r>
      <w:r w:rsidRPr="008E0737">
        <w:rPr>
          <w:rFonts w:ascii="Times New Roman" w:eastAsia="Calibri" w:hAnsi="Times New Roman" w:cs="Times New Roman"/>
          <w:sz w:val="24"/>
          <w:szCs w:val="24"/>
          <w:lang w:eastAsia="en-US"/>
        </w:rPr>
        <w:t>organizuoti automobilio nuomą Pirkėjo nurodytam laikotarpiui;</w:t>
      </w:r>
    </w:p>
    <w:p w14:paraId="62C00757" w14:textId="7311ACA0"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Times New Roman" w:hAnsi="Times New Roman" w:cs="Times New Roman"/>
          <w:sz w:val="24"/>
          <w:szCs w:val="24"/>
          <w:lang w:eastAsia="en-US"/>
        </w:rPr>
        <w:t>7.</w:t>
      </w:r>
      <w:r w:rsidR="00746E16">
        <w:rPr>
          <w:rFonts w:ascii="Times New Roman" w:eastAsia="Times New Roman" w:hAnsi="Times New Roman" w:cs="Times New Roman"/>
          <w:sz w:val="24"/>
          <w:szCs w:val="24"/>
          <w:lang w:eastAsia="en-US"/>
        </w:rPr>
        <w:t>3</w:t>
      </w:r>
      <w:r w:rsidRPr="008E0737">
        <w:rPr>
          <w:rFonts w:ascii="Times New Roman" w:eastAsia="Times New Roman" w:hAnsi="Times New Roman" w:cs="Times New Roman"/>
          <w:sz w:val="24"/>
          <w:szCs w:val="24"/>
          <w:lang w:eastAsia="en-US"/>
        </w:rPr>
        <w:t xml:space="preserve">.4. </w:t>
      </w:r>
      <w:r w:rsidRPr="008E0737">
        <w:rPr>
          <w:rFonts w:ascii="Times New Roman" w:eastAsia="Calibri" w:hAnsi="Times New Roman" w:cs="Times New Roman"/>
          <w:kern w:val="3"/>
          <w:sz w:val="24"/>
          <w:szCs w:val="24"/>
          <w:lang w:eastAsia="en-US"/>
        </w:rPr>
        <w:t>organizuoti pervežimą iš atvykimo vietos į viešbutį ir atgal;</w:t>
      </w:r>
    </w:p>
    <w:p w14:paraId="7BE67F86" w14:textId="555B934B" w:rsidR="00CC2371" w:rsidRPr="008E0737" w:rsidRDefault="00CC2371" w:rsidP="00CC2371">
      <w:pPr>
        <w:spacing w:after="0" w:line="240" w:lineRule="auto"/>
        <w:ind w:firstLine="567"/>
        <w:jc w:val="both"/>
        <w:rPr>
          <w:rFonts w:ascii="Times New Roman" w:eastAsia="Calibri" w:hAnsi="Times New Roman" w:cs="Times New Roman"/>
          <w:bCs/>
          <w:color w:val="000000"/>
          <w:sz w:val="24"/>
          <w:szCs w:val="24"/>
          <w:lang w:val="en-GB" w:eastAsia="en-US"/>
        </w:rPr>
      </w:pPr>
      <w:r w:rsidRPr="008E0737">
        <w:rPr>
          <w:rFonts w:ascii="Times New Roman" w:eastAsia="Times New Roman" w:hAnsi="Times New Roman" w:cs="Times New Roman"/>
          <w:sz w:val="24"/>
          <w:szCs w:val="24"/>
          <w:lang w:eastAsia="en-US"/>
        </w:rPr>
        <w:t>7.</w:t>
      </w:r>
      <w:r w:rsidR="00746E16">
        <w:rPr>
          <w:rFonts w:ascii="Times New Roman" w:eastAsia="Times New Roman" w:hAnsi="Times New Roman" w:cs="Times New Roman"/>
          <w:sz w:val="24"/>
          <w:szCs w:val="24"/>
          <w:lang w:eastAsia="en-US"/>
        </w:rPr>
        <w:t>3</w:t>
      </w:r>
      <w:r w:rsidRPr="008E0737">
        <w:rPr>
          <w:rFonts w:ascii="Times New Roman" w:eastAsia="Times New Roman" w:hAnsi="Times New Roman" w:cs="Times New Roman"/>
          <w:sz w:val="24"/>
          <w:szCs w:val="24"/>
          <w:lang w:eastAsia="en-US"/>
        </w:rPr>
        <w:t xml:space="preserve">.5. </w:t>
      </w:r>
      <w:proofErr w:type="spellStart"/>
      <w:r w:rsidRPr="008E0737">
        <w:rPr>
          <w:rFonts w:ascii="Times New Roman" w:eastAsia="Calibri" w:hAnsi="Times New Roman" w:cs="Times New Roman"/>
          <w:sz w:val="24"/>
          <w:szCs w:val="24"/>
          <w:lang w:val="en-GB" w:eastAsia="en-US"/>
        </w:rPr>
        <w:t>o</w:t>
      </w:r>
      <w:r w:rsidRPr="008E0737">
        <w:rPr>
          <w:rFonts w:ascii="Times New Roman" w:eastAsia="Calibri" w:hAnsi="Times New Roman" w:cs="Times New Roman"/>
          <w:bCs/>
          <w:color w:val="000000"/>
          <w:sz w:val="24"/>
          <w:szCs w:val="24"/>
          <w:lang w:val="en-GB" w:eastAsia="en-US"/>
        </w:rPr>
        <w:t>rganizuoti</w:t>
      </w:r>
      <w:proofErr w:type="spellEnd"/>
      <w:r w:rsidRPr="008E0737">
        <w:rPr>
          <w:rFonts w:ascii="Times New Roman" w:eastAsia="Calibri" w:hAnsi="Times New Roman" w:cs="Times New Roman"/>
          <w:bCs/>
          <w:color w:val="000000"/>
          <w:sz w:val="24"/>
          <w:szCs w:val="24"/>
          <w:lang w:val="en-GB" w:eastAsia="en-US"/>
        </w:rPr>
        <w:t xml:space="preserve"> </w:t>
      </w:r>
      <w:proofErr w:type="spellStart"/>
      <w:r w:rsidRPr="008E0737">
        <w:rPr>
          <w:rFonts w:ascii="Times New Roman" w:eastAsia="Calibri" w:hAnsi="Times New Roman" w:cs="Times New Roman"/>
          <w:bCs/>
          <w:color w:val="000000"/>
          <w:sz w:val="24"/>
          <w:szCs w:val="24"/>
          <w:lang w:val="en-GB" w:eastAsia="en-US"/>
        </w:rPr>
        <w:t>specialųjį</w:t>
      </w:r>
      <w:proofErr w:type="spellEnd"/>
      <w:r w:rsidRPr="008E0737">
        <w:rPr>
          <w:rFonts w:ascii="Times New Roman" w:eastAsia="Calibri" w:hAnsi="Times New Roman" w:cs="Times New Roman"/>
          <w:bCs/>
          <w:color w:val="000000"/>
          <w:sz w:val="24"/>
          <w:szCs w:val="24"/>
          <w:lang w:val="en-GB" w:eastAsia="en-US"/>
        </w:rPr>
        <w:t xml:space="preserve"> </w:t>
      </w:r>
      <w:proofErr w:type="spellStart"/>
      <w:r w:rsidRPr="008E0737">
        <w:rPr>
          <w:rFonts w:ascii="Times New Roman" w:eastAsia="Calibri" w:hAnsi="Times New Roman" w:cs="Times New Roman"/>
          <w:bCs/>
          <w:color w:val="000000"/>
          <w:sz w:val="24"/>
          <w:szCs w:val="24"/>
          <w:lang w:val="en-GB" w:eastAsia="en-US"/>
        </w:rPr>
        <w:t>transportą</w:t>
      </w:r>
      <w:proofErr w:type="spellEnd"/>
      <w:r w:rsidRPr="008E0737">
        <w:rPr>
          <w:rFonts w:ascii="Times New Roman" w:eastAsia="Calibri" w:hAnsi="Times New Roman" w:cs="Times New Roman"/>
          <w:bCs/>
          <w:color w:val="000000"/>
          <w:sz w:val="24"/>
          <w:szCs w:val="24"/>
          <w:lang w:val="en-GB" w:eastAsia="en-US"/>
        </w:rPr>
        <w:t xml:space="preserve">, </w:t>
      </w:r>
      <w:proofErr w:type="spellStart"/>
      <w:r w:rsidRPr="008E0737">
        <w:rPr>
          <w:rFonts w:ascii="Times New Roman" w:eastAsia="Calibri" w:hAnsi="Times New Roman" w:cs="Times New Roman"/>
          <w:bCs/>
          <w:color w:val="000000"/>
          <w:sz w:val="24"/>
          <w:szCs w:val="24"/>
          <w:lang w:val="en-GB" w:eastAsia="en-US"/>
        </w:rPr>
        <w:t>pritaikytą</w:t>
      </w:r>
      <w:proofErr w:type="spellEnd"/>
      <w:r w:rsidRPr="008E0737">
        <w:rPr>
          <w:rFonts w:ascii="Times New Roman" w:eastAsia="Calibri" w:hAnsi="Times New Roman" w:cs="Times New Roman"/>
          <w:bCs/>
          <w:color w:val="000000"/>
          <w:sz w:val="24"/>
          <w:szCs w:val="24"/>
          <w:lang w:val="en-GB" w:eastAsia="en-US"/>
        </w:rPr>
        <w:t xml:space="preserve"> </w:t>
      </w:r>
      <w:proofErr w:type="spellStart"/>
      <w:r w:rsidRPr="008E0737">
        <w:rPr>
          <w:rFonts w:ascii="Times New Roman" w:eastAsia="Calibri" w:hAnsi="Times New Roman" w:cs="Times New Roman"/>
          <w:bCs/>
          <w:color w:val="000000"/>
          <w:sz w:val="24"/>
          <w:szCs w:val="24"/>
          <w:lang w:val="en-GB" w:eastAsia="en-US"/>
        </w:rPr>
        <w:t>negalią</w:t>
      </w:r>
      <w:proofErr w:type="spellEnd"/>
      <w:r w:rsidRPr="008E0737">
        <w:rPr>
          <w:rFonts w:ascii="Times New Roman" w:eastAsia="Calibri" w:hAnsi="Times New Roman" w:cs="Times New Roman"/>
          <w:bCs/>
          <w:color w:val="000000"/>
          <w:sz w:val="24"/>
          <w:szCs w:val="24"/>
          <w:lang w:val="en-GB" w:eastAsia="en-US"/>
        </w:rPr>
        <w:t xml:space="preserve"> </w:t>
      </w:r>
      <w:proofErr w:type="spellStart"/>
      <w:r w:rsidRPr="008E0737">
        <w:rPr>
          <w:rFonts w:ascii="Times New Roman" w:eastAsia="Calibri" w:hAnsi="Times New Roman" w:cs="Times New Roman"/>
          <w:bCs/>
          <w:color w:val="000000"/>
          <w:sz w:val="24"/>
          <w:szCs w:val="24"/>
          <w:lang w:val="en-GB" w:eastAsia="en-US"/>
        </w:rPr>
        <w:t>turintiems</w:t>
      </w:r>
      <w:proofErr w:type="spellEnd"/>
      <w:r w:rsidRPr="008E0737">
        <w:rPr>
          <w:rFonts w:ascii="Times New Roman" w:eastAsia="Calibri" w:hAnsi="Times New Roman" w:cs="Times New Roman"/>
          <w:bCs/>
          <w:color w:val="000000"/>
          <w:sz w:val="24"/>
          <w:szCs w:val="24"/>
          <w:lang w:val="en-GB" w:eastAsia="en-US"/>
        </w:rPr>
        <w:t xml:space="preserve"> </w:t>
      </w:r>
      <w:proofErr w:type="spellStart"/>
      <w:r w:rsidRPr="008E0737">
        <w:rPr>
          <w:rFonts w:ascii="Times New Roman" w:eastAsia="Calibri" w:hAnsi="Times New Roman" w:cs="Times New Roman"/>
          <w:bCs/>
          <w:color w:val="000000"/>
          <w:sz w:val="24"/>
          <w:szCs w:val="24"/>
          <w:lang w:val="en-GB" w:eastAsia="en-US"/>
        </w:rPr>
        <w:t>keleiviams</w:t>
      </w:r>
      <w:proofErr w:type="spellEnd"/>
      <w:r w:rsidRPr="008E0737">
        <w:rPr>
          <w:rFonts w:ascii="Times New Roman" w:eastAsia="Calibri" w:hAnsi="Times New Roman" w:cs="Times New Roman"/>
          <w:bCs/>
          <w:color w:val="000000"/>
          <w:sz w:val="24"/>
          <w:szCs w:val="24"/>
          <w:lang w:val="en-GB" w:eastAsia="en-US"/>
        </w:rPr>
        <w:t>.</w:t>
      </w:r>
    </w:p>
    <w:p w14:paraId="6F428981" w14:textId="5E893ADD" w:rsidR="00E22A0B" w:rsidRDefault="00CC2371" w:rsidP="00CC2371">
      <w:pPr>
        <w:spacing w:after="0" w:line="240" w:lineRule="auto"/>
        <w:ind w:firstLine="567"/>
        <w:jc w:val="both"/>
        <w:rPr>
          <w:rFonts w:ascii="Times New Roman" w:eastAsia="Calibri" w:hAnsi="Times New Roman" w:cs="Times New Roman"/>
          <w:sz w:val="24"/>
          <w:szCs w:val="24"/>
          <w:lang w:val="en-GB" w:eastAsia="en-US"/>
        </w:rPr>
      </w:pPr>
      <w:r w:rsidRPr="008E0737">
        <w:rPr>
          <w:rFonts w:ascii="Times New Roman" w:eastAsia="Times New Roman" w:hAnsi="Times New Roman" w:cs="Times New Roman"/>
          <w:sz w:val="24"/>
          <w:szCs w:val="24"/>
          <w:lang w:eastAsia="en-US"/>
        </w:rPr>
        <w:t>7.</w:t>
      </w:r>
      <w:r w:rsidR="00746E16">
        <w:rPr>
          <w:rFonts w:ascii="Times New Roman" w:eastAsia="Times New Roman" w:hAnsi="Times New Roman" w:cs="Times New Roman"/>
          <w:sz w:val="24"/>
          <w:szCs w:val="24"/>
          <w:lang w:eastAsia="en-US"/>
        </w:rPr>
        <w:t>3</w:t>
      </w:r>
      <w:r w:rsidRPr="008E0737">
        <w:rPr>
          <w:rFonts w:ascii="Times New Roman" w:eastAsia="Times New Roman" w:hAnsi="Times New Roman" w:cs="Times New Roman"/>
          <w:sz w:val="24"/>
          <w:szCs w:val="24"/>
          <w:lang w:eastAsia="en-US"/>
        </w:rPr>
        <w:t xml:space="preserve">.6. </w:t>
      </w:r>
      <w:proofErr w:type="spellStart"/>
      <w:r w:rsidRPr="008E0737">
        <w:rPr>
          <w:rFonts w:ascii="Times New Roman" w:eastAsia="Calibri" w:hAnsi="Times New Roman" w:cs="Times New Roman"/>
          <w:sz w:val="24"/>
          <w:szCs w:val="24"/>
          <w:lang w:val="en-GB" w:eastAsia="en-US"/>
        </w:rPr>
        <w:t>esant</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poreikiui</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organizuoti</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keliones</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derinant</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kelias</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transporto</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rūšis</w:t>
      </w:r>
      <w:proofErr w:type="spellEnd"/>
      <w:r w:rsidRPr="008E0737">
        <w:rPr>
          <w:rFonts w:ascii="Times New Roman" w:eastAsia="Calibri" w:hAnsi="Times New Roman" w:cs="Times New Roman"/>
          <w:sz w:val="24"/>
          <w:szCs w:val="24"/>
          <w:lang w:val="en-GB" w:eastAsia="en-US"/>
        </w:rPr>
        <w:t xml:space="preserve"> – </w:t>
      </w:r>
      <w:proofErr w:type="spellStart"/>
      <w:r w:rsidRPr="008E0737">
        <w:rPr>
          <w:rFonts w:ascii="Times New Roman" w:eastAsia="Calibri" w:hAnsi="Times New Roman" w:cs="Times New Roman"/>
          <w:sz w:val="24"/>
          <w:szCs w:val="24"/>
          <w:lang w:val="en-GB" w:eastAsia="en-US"/>
        </w:rPr>
        <w:t>oro</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lėktuvus</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sausumos</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autobusus</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traukinius</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ir</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kitas</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transporto</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priemones</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ir</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vandens</w:t>
      </w:r>
      <w:proofErr w:type="spellEnd"/>
      <w:r w:rsidRPr="008E0737">
        <w:rPr>
          <w:rFonts w:ascii="Times New Roman" w:eastAsia="Calibri" w:hAnsi="Times New Roman" w:cs="Times New Roman"/>
          <w:sz w:val="24"/>
          <w:szCs w:val="24"/>
          <w:lang w:val="en-GB" w:eastAsia="en-US"/>
        </w:rPr>
        <w:t xml:space="preserve"> – be </w:t>
      </w:r>
      <w:proofErr w:type="spellStart"/>
      <w:r w:rsidRPr="008E0737">
        <w:rPr>
          <w:rFonts w:ascii="Times New Roman" w:eastAsia="Calibri" w:hAnsi="Times New Roman" w:cs="Times New Roman"/>
          <w:sz w:val="24"/>
          <w:szCs w:val="24"/>
          <w:lang w:val="en-GB" w:eastAsia="en-US"/>
        </w:rPr>
        <w:t>papildomo</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mokesčio</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už</w:t>
      </w:r>
      <w:proofErr w:type="spellEnd"/>
      <w:r w:rsidRPr="008E0737">
        <w:rPr>
          <w:rFonts w:ascii="Times New Roman" w:eastAsia="Calibri" w:hAnsi="Times New Roman" w:cs="Times New Roman"/>
          <w:sz w:val="24"/>
          <w:szCs w:val="24"/>
          <w:lang w:val="en-GB" w:eastAsia="en-US"/>
        </w:rPr>
        <w:t xml:space="preserve"> </w:t>
      </w:r>
      <w:proofErr w:type="spellStart"/>
      <w:r w:rsidRPr="008E0737">
        <w:rPr>
          <w:rFonts w:ascii="Times New Roman" w:eastAsia="Calibri" w:hAnsi="Times New Roman" w:cs="Times New Roman"/>
          <w:sz w:val="24"/>
          <w:szCs w:val="24"/>
          <w:lang w:val="en-GB" w:eastAsia="en-US"/>
        </w:rPr>
        <w:t>suderinimą</w:t>
      </w:r>
      <w:proofErr w:type="spellEnd"/>
      <w:r w:rsidR="00E22A0B">
        <w:rPr>
          <w:rFonts w:ascii="Times New Roman" w:eastAsia="Calibri" w:hAnsi="Times New Roman" w:cs="Times New Roman"/>
          <w:sz w:val="24"/>
          <w:szCs w:val="24"/>
          <w:lang w:val="en-GB" w:eastAsia="en-US"/>
        </w:rPr>
        <w:t>;</w:t>
      </w:r>
    </w:p>
    <w:p w14:paraId="54B73F99" w14:textId="182CEE61" w:rsidR="00CC2371" w:rsidRDefault="00E22A0B" w:rsidP="00CC2371">
      <w:pPr>
        <w:spacing w:after="0" w:line="240" w:lineRule="auto"/>
        <w:ind w:firstLine="567"/>
        <w:jc w:val="both"/>
        <w:rPr>
          <w:rFonts w:ascii="Times New Roman" w:eastAsia="Calibri" w:hAnsi="Times New Roman" w:cs="Times New Roman"/>
          <w:sz w:val="24"/>
          <w:szCs w:val="24"/>
          <w:lang w:val="en-GB" w:eastAsia="en-US"/>
        </w:rPr>
      </w:pPr>
      <w:r>
        <w:rPr>
          <w:rFonts w:ascii="Times New Roman" w:eastAsia="Calibri" w:hAnsi="Times New Roman" w:cs="Times New Roman"/>
          <w:sz w:val="24"/>
          <w:szCs w:val="24"/>
          <w:lang w:val="en-GB" w:eastAsia="en-US"/>
        </w:rPr>
        <w:lastRenderedPageBreak/>
        <w:t>7.</w:t>
      </w:r>
      <w:r w:rsidR="00746E16">
        <w:rPr>
          <w:rFonts w:ascii="Times New Roman" w:eastAsia="Calibri" w:hAnsi="Times New Roman" w:cs="Times New Roman"/>
          <w:sz w:val="24"/>
          <w:szCs w:val="24"/>
          <w:lang w:val="en-GB" w:eastAsia="en-US"/>
        </w:rPr>
        <w:t>3</w:t>
      </w:r>
      <w:r>
        <w:rPr>
          <w:rFonts w:ascii="Times New Roman" w:eastAsia="Calibri" w:hAnsi="Times New Roman" w:cs="Times New Roman"/>
          <w:sz w:val="24"/>
          <w:szCs w:val="24"/>
          <w:lang w:val="en-GB" w:eastAsia="en-US"/>
        </w:rPr>
        <w:t xml:space="preserve">.7. </w:t>
      </w:r>
      <w:proofErr w:type="spellStart"/>
      <w:r w:rsidRPr="00A45E09">
        <w:rPr>
          <w:rFonts w:ascii="Times New Roman" w:eastAsia="Calibri" w:hAnsi="Times New Roman" w:cs="Times New Roman"/>
          <w:sz w:val="24"/>
          <w:szCs w:val="24"/>
          <w:lang w:val="en-GB" w:eastAsia="en-US"/>
        </w:rPr>
        <w:t>organizuoti</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sausumos</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transporto</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paslaugas</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su</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vairuotojais</w:t>
      </w:r>
      <w:proofErr w:type="spellEnd"/>
      <w:r w:rsidRPr="00A45E09">
        <w:rPr>
          <w:rFonts w:ascii="Times New Roman" w:eastAsia="Calibri" w:hAnsi="Times New Roman" w:cs="Times New Roman"/>
          <w:sz w:val="24"/>
          <w:szCs w:val="24"/>
          <w:lang w:val="en-GB" w:eastAsia="en-US"/>
        </w:rPr>
        <w:t xml:space="preserve">, be </w:t>
      </w:r>
      <w:proofErr w:type="spellStart"/>
      <w:r w:rsidRPr="00A45E09">
        <w:rPr>
          <w:rFonts w:ascii="Times New Roman" w:eastAsia="Calibri" w:hAnsi="Times New Roman" w:cs="Times New Roman"/>
          <w:sz w:val="24"/>
          <w:szCs w:val="24"/>
          <w:lang w:val="en-GB" w:eastAsia="en-US"/>
        </w:rPr>
        <w:t>vairuotojų</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taip</w:t>
      </w:r>
      <w:proofErr w:type="spellEnd"/>
      <w:r w:rsidRPr="00A45E09">
        <w:rPr>
          <w:rFonts w:ascii="Times New Roman" w:eastAsia="Calibri" w:hAnsi="Times New Roman" w:cs="Times New Roman"/>
          <w:sz w:val="24"/>
          <w:szCs w:val="24"/>
          <w:lang w:val="en-GB" w:eastAsia="en-US"/>
        </w:rPr>
        <w:t xml:space="preserve"> pat </w:t>
      </w:r>
      <w:proofErr w:type="spellStart"/>
      <w:r w:rsidRPr="00A45E09">
        <w:rPr>
          <w:rFonts w:ascii="Times New Roman" w:eastAsia="Calibri" w:hAnsi="Times New Roman" w:cs="Times New Roman"/>
          <w:sz w:val="24"/>
          <w:szCs w:val="24"/>
          <w:lang w:val="en-GB" w:eastAsia="en-US"/>
        </w:rPr>
        <w:t>vairavimo</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vairuoti</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rėmėjų</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automobilius</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paslaugų</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teikimas</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renginiams</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susitikimams</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ar</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delegacijų</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vizitams</w:t>
      </w:r>
      <w:proofErr w:type="spellEnd"/>
      <w:r w:rsidRPr="00A45E09">
        <w:rPr>
          <w:rFonts w:ascii="Times New Roman" w:eastAsia="Calibri" w:hAnsi="Times New Roman" w:cs="Times New Roman"/>
          <w:sz w:val="24"/>
          <w:szCs w:val="24"/>
          <w:lang w:val="en-GB" w:eastAsia="en-US"/>
        </w:rPr>
        <w:t>;</w:t>
      </w:r>
    </w:p>
    <w:p w14:paraId="12355015" w14:textId="407D80A4" w:rsidR="00E22A0B" w:rsidRDefault="00E22A0B" w:rsidP="00CC2371">
      <w:pPr>
        <w:spacing w:after="0" w:line="240" w:lineRule="auto"/>
        <w:ind w:firstLine="567"/>
        <w:jc w:val="both"/>
        <w:rPr>
          <w:rFonts w:ascii="Times New Roman" w:eastAsia="Calibri" w:hAnsi="Times New Roman" w:cs="Times New Roman"/>
          <w:sz w:val="24"/>
          <w:szCs w:val="24"/>
          <w:lang w:val="en-GB" w:eastAsia="en-US"/>
        </w:rPr>
      </w:pPr>
      <w:r>
        <w:rPr>
          <w:rFonts w:ascii="Times New Roman" w:eastAsia="Calibri" w:hAnsi="Times New Roman" w:cs="Times New Roman"/>
          <w:sz w:val="24"/>
          <w:szCs w:val="24"/>
          <w:lang w:val="en-GB" w:eastAsia="en-US"/>
        </w:rPr>
        <w:t>7.</w:t>
      </w:r>
      <w:r w:rsidR="00746E16">
        <w:rPr>
          <w:rFonts w:ascii="Times New Roman" w:eastAsia="Calibri" w:hAnsi="Times New Roman" w:cs="Times New Roman"/>
          <w:sz w:val="24"/>
          <w:szCs w:val="24"/>
          <w:lang w:val="en-GB" w:eastAsia="en-US"/>
        </w:rPr>
        <w:t>3</w:t>
      </w:r>
      <w:r>
        <w:rPr>
          <w:rFonts w:ascii="Times New Roman" w:eastAsia="Calibri" w:hAnsi="Times New Roman" w:cs="Times New Roman"/>
          <w:sz w:val="24"/>
          <w:szCs w:val="24"/>
          <w:lang w:val="en-GB" w:eastAsia="en-US"/>
        </w:rPr>
        <w:t xml:space="preserve">.8. </w:t>
      </w:r>
      <w:proofErr w:type="spellStart"/>
      <w:r w:rsidRPr="00A45E09">
        <w:rPr>
          <w:rFonts w:ascii="Times New Roman" w:eastAsia="Calibri" w:hAnsi="Times New Roman" w:cs="Times New Roman"/>
          <w:bCs/>
          <w:sz w:val="24"/>
          <w:szCs w:val="24"/>
          <w:lang w:val="en-GB" w:eastAsia="en-US"/>
        </w:rPr>
        <w:t>organizuoti</w:t>
      </w:r>
      <w:proofErr w:type="spellEnd"/>
      <w:r w:rsidRPr="00A45E09">
        <w:rPr>
          <w:rFonts w:ascii="Times New Roman" w:eastAsia="Calibri" w:hAnsi="Times New Roman" w:cs="Times New Roman"/>
          <w:bCs/>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vandens</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transporto</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paslaugas</w:t>
      </w:r>
      <w:proofErr w:type="spellEnd"/>
      <w:r w:rsidRPr="00A45E09">
        <w:rPr>
          <w:rFonts w:ascii="Times New Roman" w:eastAsia="Calibri" w:hAnsi="Times New Roman" w:cs="Times New Roman"/>
          <w:sz w:val="24"/>
          <w:szCs w:val="24"/>
          <w:lang w:val="en-GB" w:eastAsia="en-US"/>
        </w:rPr>
        <w:t xml:space="preserve"> Lietuvos </w:t>
      </w:r>
      <w:proofErr w:type="spellStart"/>
      <w:r w:rsidRPr="00A45E09">
        <w:rPr>
          <w:rFonts w:ascii="Times New Roman" w:eastAsia="Calibri" w:hAnsi="Times New Roman" w:cs="Times New Roman"/>
          <w:sz w:val="24"/>
          <w:szCs w:val="24"/>
          <w:lang w:val="en-GB" w:eastAsia="en-US"/>
        </w:rPr>
        <w:t>vidaus</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vandenyse</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ir</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Baltijos</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jūroje</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atitinkančias</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visus</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šiai</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transporto</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rūšiai</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keliamus</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reikalavimus</w:t>
      </w:r>
      <w:proofErr w:type="spellEnd"/>
      <w:r w:rsidRPr="00A45E09">
        <w:rPr>
          <w:rFonts w:ascii="Times New Roman" w:eastAsia="Calibri" w:hAnsi="Times New Roman" w:cs="Times New Roman"/>
          <w:sz w:val="24"/>
          <w:szCs w:val="24"/>
          <w:lang w:val="en-GB" w:eastAsia="en-US"/>
        </w:rPr>
        <w:t>.</w:t>
      </w:r>
    </w:p>
    <w:p w14:paraId="4443660B" w14:textId="2E5A2E1E" w:rsidR="00E22A0B" w:rsidRPr="008E0737" w:rsidRDefault="00E22A0B" w:rsidP="00CC2371">
      <w:pPr>
        <w:spacing w:after="0" w:line="240" w:lineRule="auto"/>
        <w:ind w:firstLine="567"/>
        <w:jc w:val="both"/>
        <w:rPr>
          <w:rFonts w:ascii="Times New Roman" w:eastAsia="Calibri" w:hAnsi="Times New Roman" w:cs="Times New Roman"/>
          <w:sz w:val="24"/>
          <w:szCs w:val="24"/>
          <w:lang w:eastAsia="en-US"/>
        </w:rPr>
      </w:pPr>
      <w:r>
        <w:rPr>
          <w:rFonts w:ascii="Times New Roman" w:eastAsia="Calibri" w:hAnsi="Times New Roman" w:cs="Times New Roman"/>
          <w:sz w:val="24"/>
          <w:szCs w:val="24"/>
          <w:lang w:val="en-GB" w:eastAsia="en-US"/>
        </w:rPr>
        <w:t>7.</w:t>
      </w:r>
      <w:r w:rsidR="00746E16">
        <w:rPr>
          <w:rFonts w:ascii="Times New Roman" w:eastAsia="Calibri" w:hAnsi="Times New Roman" w:cs="Times New Roman"/>
          <w:sz w:val="24"/>
          <w:szCs w:val="24"/>
          <w:lang w:val="en-GB" w:eastAsia="en-US"/>
        </w:rPr>
        <w:t>4</w:t>
      </w:r>
      <w:r>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Pirkėjui</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turi</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būti</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leidžiama</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keisti</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arba</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grąžinti</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bilietus</w:t>
      </w:r>
      <w:proofErr w:type="spellEnd"/>
      <w:r w:rsidRPr="00A45E09">
        <w:rPr>
          <w:rFonts w:ascii="Times New Roman" w:eastAsia="Calibri" w:hAnsi="Times New Roman" w:cs="Times New Roman"/>
          <w:sz w:val="24"/>
          <w:szCs w:val="24"/>
          <w:lang w:val="en-GB" w:eastAsia="en-US"/>
        </w:rPr>
        <w:t xml:space="preserve"> be </w:t>
      </w:r>
      <w:proofErr w:type="spellStart"/>
      <w:r w:rsidRPr="00A45E09">
        <w:rPr>
          <w:rFonts w:ascii="Times New Roman" w:eastAsia="Calibri" w:hAnsi="Times New Roman" w:cs="Times New Roman"/>
          <w:sz w:val="24"/>
          <w:szCs w:val="24"/>
          <w:lang w:val="en-GB" w:eastAsia="en-US"/>
        </w:rPr>
        <w:t>apribojimų</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jei</w:t>
      </w:r>
      <w:proofErr w:type="spellEnd"/>
      <w:r w:rsidRPr="00A45E09">
        <w:rPr>
          <w:rFonts w:ascii="Times New Roman" w:eastAsia="Calibri" w:hAnsi="Times New Roman" w:cs="Times New Roman"/>
          <w:sz w:val="24"/>
          <w:szCs w:val="24"/>
          <w:lang w:val="en-GB" w:eastAsia="en-US"/>
        </w:rPr>
        <w:t xml:space="preserve"> tai </w:t>
      </w:r>
      <w:proofErr w:type="spellStart"/>
      <w:r w:rsidRPr="00A45E09">
        <w:rPr>
          <w:rFonts w:ascii="Times New Roman" w:eastAsia="Calibri" w:hAnsi="Times New Roman" w:cs="Times New Roman"/>
          <w:sz w:val="24"/>
          <w:szCs w:val="24"/>
          <w:lang w:val="en-GB" w:eastAsia="en-US"/>
        </w:rPr>
        <w:t>leidžia</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vežėjų</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nustatytos</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bilietų</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pardavimo</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taisyklės</w:t>
      </w:r>
      <w:proofErr w:type="spellEnd"/>
      <w:r w:rsidRPr="00A45E09">
        <w:rPr>
          <w:rFonts w:ascii="Times New Roman" w:eastAsia="Calibri" w:hAnsi="Times New Roman" w:cs="Times New Roman"/>
          <w:sz w:val="24"/>
          <w:szCs w:val="24"/>
          <w:lang w:val="en-GB" w:eastAsia="en-US"/>
        </w:rPr>
        <w:t xml:space="preserve">. Jei </w:t>
      </w:r>
      <w:proofErr w:type="spellStart"/>
      <w:r w:rsidRPr="00A45E09">
        <w:rPr>
          <w:rFonts w:ascii="Times New Roman" w:eastAsia="Calibri" w:hAnsi="Times New Roman" w:cs="Times New Roman"/>
          <w:sz w:val="24"/>
          <w:szCs w:val="24"/>
          <w:lang w:val="en-GB" w:eastAsia="en-US"/>
        </w:rPr>
        <w:t>šios</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taisyklės</w:t>
      </w:r>
      <w:proofErr w:type="spellEnd"/>
      <w:r w:rsidRPr="00A45E09">
        <w:rPr>
          <w:rFonts w:ascii="Times New Roman" w:eastAsia="Calibri" w:hAnsi="Times New Roman" w:cs="Times New Roman"/>
          <w:sz w:val="24"/>
          <w:szCs w:val="24"/>
          <w:lang w:val="en-GB" w:eastAsia="en-US"/>
        </w:rPr>
        <w:t xml:space="preserve"> to </w:t>
      </w:r>
      <w:proofErr w:type="spellStart"/>
      <w:r w:rsidRPr="00A45E09">
        <w:rPr>
          <w:rFonts w:ascii="Times New Roman" w:eastAsia="Calibri" w:hAnsi="Times New Roman" w:cs="Times New Roman"/>
          <w:sz w:val="24"/>
          <w:szCs w:val="24"/>
          <w:lang w:val="en-GB" w:eastAsia="en-US"/>
        </w:rPr>
        <w:t>daryti</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neleidžia</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bilietai</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keičiami</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ir</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grąžinami</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taisyklėse</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nustatyta</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tvarka</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apie</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kurią</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Pirkėjas</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privalo</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būti</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informuota</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prieš</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įsigyjant</w:t>
      </w:r>
      <w:proofErr w:type="spellEnd"/>
      <w:r w:rsidRPr="00A45E09">
        <w:rPr>
          <w:rFonts w:ascii="Times New Roman" w:eastAsia="Calibri" w:hAnsi="Times New Roman" w:cs="Times New Roman"/>
          <w:sz w:val="24"/>
          <w:szCs w:val="24"/>
          <w:lang w:val="en-GB" w:eastAsia="en-US"/>
        </w:rPr>
        <w:t xml:space="preserve"> </w:t>
      </w:r>
      <w:proofErr w:type="spellStart"/>
      <w:r w:rsidRPr="00A45E09">
        <w:rPr>
          <w:rFonts w:ascii="Times New Roman" w:eastAsia="Calibri" w:hAnsi="Times New Roman" w:cs="Times New Roman"/>
          <w:sz w:val="24"/>
          <w:szCs w:val="24"/>
          <w:lang w:val="en-GB" w:eastAsia="en-US"/>
        </w:rPr>
        <w:t>bilietą</w:t>
      </w:r>
      <w:proofErr w:type="spellEnd"/>
      <w:r w:rsidRPr="00A45E09">
        <w:rPr>
          <w:rFonts w:ascii="Times New Roman" w:eastAsia="Calibri" w:hAnsi="Times New Roman" w:cs="Times New Roman"/>
          <w:sz w:val="24"/>
          <w:szCs w:val="24"/>
          <w:lang w:val="en-GB" w:eastAsia="en-US"/>
        </w:rPr>
        <w:t>.</w:t>
      </w:r>
    </w:p>
    <w:p w14:paraId="150FBD9B" w14:textId="77777777" w:rsidR="00CC2371" w:rsidRPr="008E0737" w:rsidRDefault="00CC2371" w:rsidP="00CC2371">
      <w:pPr>
        <w:spacing w:after="0" w:line="240" w:lineRule="auto"/>
        <w:jc w:val="both"/>
        <w:rPr>
          <w:rFonts w:ascii="Times New Roman" w:eastAsia="Calibri" w:hAnsi="Times New Roman" w:cs="Times New Roman"/>
          <w:sz w:val="24"/>
          <w:szCs w:val="24"/>
          <w:lang w:eastAsia="en-US"/>
        </w:rPr>
      </w:pPr>
    </w:p>
    <w:p w14:paraId="17E9A1CD" w14:textId="22EA7F79" w:rsidR="00CC2371" w:rsidRPr="008E0737" w:rsidRDefault="00CC2371" w:rsidP="00CC2371">
      <w:pPr>
        <w:spacing w:after="0" w:line="240" w:lineRule="auto"/>
        <w:jc w:val="center"/>
        <w:rPr>
          <w:rFonts w:ascii="Times New Roman" w:eastAsia="Calibri" w:hAnsi="Times New Roman" w:cs="Times New Roman"/>
          <w:b/>
          <w:sz w:val="24"/>
          <w:szCs w:val="24"/>
          <w:lang w:eastAsia="en-US"/>
        </w:rPr>
      </w:pPr>
      <w:r w:rsidRPr="008E0737">
        <w:rPr>
          <w:rFonts w:ascii="Times New Roman" w:eastAsia="Calibri" w:hAnsi="Times New Roman" w:cs="Times New Roman"/>
          <w:b/>
          <w:sz w:val="24"/>
          <w:szCs w:val="24"/>
          <w:lang w:eastAsia="en-US"/>
        </w:rPr>
        <w:t>VIII. VIEŠBUČIO</w:t>
      </w:r>
      <w:r w:rsidR="00D23422">
        <w:rPr>
          <w:rFonts w:ascii="Times New Roman" w:eastAsia="Calibri" w:hAnsi="Times New Roman" w:cs="Times New Roman"/>
          <w:b/>
          <w:sz w:val="24"/>
          <w:szCs w:val="24"/>
          <w:lang w:eastAsia="en-US"/>
        </w:rPr>
        <w:t xml:space="preserve"> AR KITŲ GYVENAMŲJŲ PATALPŲ</w:t>
      </w:r>
      <w:r w:rsidRPr="008E0737">
        <w:rPr>
          <w:rFonts w:ascii="Times New Roman" w:eastAsia="Calibri" w:hAnsi="Times New Roman" w:cs="Times New Roman"/>
          <w:b/>
          <w:sz w:val="24"/>
          <w:szCs w:val="24"/>
          <w:lang w:eastAsia="en-US"/>
        </w:rPr>
        <w:t xml:space="preserve"> REZERVAVIMO IR APGYVENDINIMO JAME PASLAUGŲ ORGANIZAVIMAS</w:t>
      </w:r>
    </w:p>
    <w:p w14:paraId="78F0FBAD" w14:textId="77777777" w:rsidR="00CC2371" w:rsidRPr="008E0737" w:rsidRDefault="00CC2371" w:rsidP="00CC2371">
      <w:pPr>
        <w:spacing w:after="0" w:line="240" w:lineRule="auto"/>
        <w:jc w:val="both"/>
        <w:rPr>
          <w:rFonts w:ascii="Times New Roman" w:eastAsia="Calibri" w:hAnsi="Times New Roman" w:cs="Times New Roman"/>
          <w:sz w:val="24"/>
          <w:szCs w:val="24"/>
          <w:lang w:eastAsia="en-US"/>
        </w:rPr>
      </w:pPr>
    </w:p>
    <w:p w14:paraId="4FF4239E" w14:textId="458C9BD4"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4757CC">
        <w:rPr>
          <w:rFonts w:ascii="Times New Roman" w:eastAsia="Calibri" w:hAnsi="Times New Roman" w:cs="Times New Roman"/>
          <w:sz w:val="24"/>
          <w:szCs w:val="24"/>
          <w:lang w:eastAsia="en-US"/>
        </w:rPr>
        <w:t xml:space="preserve">8.1. Sutarties galiojimo laikotarpiu Paslaugų tiekėjo siūloma Pirkėjo darbuotojų apgyvendinimo vietos kaina </w:t>
      </w:r>
      <w:r w:rsidR="004757CC" w:rsidRPr="004757CC">
        <w:rPr>
          <w:rFonts w:ascii="Times New Roman" w:eastAsia="Calibri" w:hAnsi="Times New Roman" w:cs="Times New Roman"/>
          <w:sz w:val="24"/>
          <w:szCs w:val="24"/>
          <w:lang w:eastAsia="en-US"/>
        </w:rPr>
        <w:t>neturėtų</w:t>
      </w:r>
      <w:r w:rsidRPr="004757CC">
        <w:rPr>
          <w:rFonts w:ascii="Times New Roman" w:eastAsia="Calibri" w:hAnsi="Times New Roman" w:cs="Times New Roman"/>
          <w:sz w:val="24"/>
          <w:szCs w:val="24"/>
          <w:lang w:eastAsia="en-US"/>
        </w:rPr>
        <w:t xml:space="preserve"> viršyti Lietuvos Respublikos Vyriausybės 2004 m. balandžio 29 d. Nr. 526 nutarime „Dėl dienpinigių ir kitų komandiruočių išlaidų apmokėjimo“ (su vėlesniais pakeitimais) nurodytų normų</w:t>
      </w:r>
      <w:r w:rsidR="004757CC" w:rsidRPr="004757CC">
        <w:rPr>
          <w:rFonts w:ascii="Times New Roman" w:eastAsia="Calibri" w:hAnsi="Times New Roman" w:cs="Times New Roman"/>
          <w:sz w:val="24"/>
          <w:szCs w:val="24"/>
          <w:lang w:eastAsia="en-US"/>
        </w:rPr>
        <w:t xml:space="preserve">, tačiau </w:t>
      </w:r>
      <w:proofErr w:type="spellStart"/>
      <w:r w:rsidR="004757CC" w:rsidRPr="004757CC">
        <w:rPr>
          <w:rFonts w:ascii="Times New Roman" w:eastAsia="Calibri" w:hAnsi="Times New Roman" w:cs="Times New Roman"/>
          <w:sz w:val="24"/>
          <w:szCs w:val="24"/>
          <w:lang w:eastAsia="en-US"/>
        </w:rPr>
        <w:t>išmitiniais</w:t>
      </w:r>
      <w:proofErr w:type="spellEnd"/>
      <w:r w:rsidR="004757CC" w:rsidRPr="004757CC">
        <w:rPr>
          <w:rFonts w:ascii="Times New Roman" w:eastAsia="Calibri" w:hAnsi="Times New Roman" w:cs="Times New Roman"/>
          <w:sz w:val="24"/>
          <w:szCs w:val="24"/>
          <w:lang w:eastAsia="en-US"/>
        </w:rPr>
        <w:t xml:space="preserve"> atvejais </w:t>
      </w:r>
      <w:r w:rsidR="004757CC">
        <w:rPr>
          <w:rFonts w:ascii="Times New Roman" w:eastAsia="Calibri" w:hAnsi="Times New Roman" w:cs="Times New Roman"/>
          <w:sz w:val="24"/>
          <w:szCs w:val="24"/>
          <w:lang w:eastAsia="en-US"/>
        </w:rPr>
        <w:t xml:space="preserve">kaina </w:t>
      </w:r>
      <w:r w:rsidR="00C77906">
        <w:rPr>
          <w:rFonts w:ascii="Times New Roman" w:eastAsia="Calibri" w:hAnsi="Times New Roman" w:cs="Times New Roman"/>
          <w:sz w:val="24"/>
          <w:szCs w:val="24"/>
          <w:lang w:eastAsia="en-US"/>
        </w:rPr>
        <w:t xml:space="preserve">šias </w:t>
      </w:r>
      <w:r w:rsidR="004757CC">
        <w:rPr>
          <w:rFonts w:ascii="Times New Roman" w:eastAsia="Calibri" w:hAnsi="Times New Roman" w:cs="Times New Roman"/>
          <w:sz w:val="24"/>
          <w:szCs w:val="24"/>
          <w:lang w:eastAsia="en-US"/>
        </w:rPr>
        <w:t>normas viršyti gali.</w:t>
      </w:r>
    </w:p>
    <w:p w14:paraId="64074355" w14:textId="77777777" w:rsidR="00CC2371" w:rsidRPr="008D4BDF" w:rsidRDefault="00CC2371" w:rsidP="00CC2371">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color w:val="000000"/>
          <w:sz w:val="24"/>
          <w:szCs w:val="24"/>
          <w:lang w:eastAsia="en-US"/>
        </w:rPr>
        <w:t xml:space="preserve">8.2. </w:t>
      </w:r>
      <w:r w:rsidRPr="008D4BDF">
        <w:rPr>
          <w:rFonts w:ascii="Times New Roman" w:eastAsia="Calibri" w:hAnsi="Times New Roman" w:cs="Times New Roman"/>
          <w:sz w:val="24"/>
          <w:szCs w:val="24"/>
          <w:lang w:eastAsia="en-US"/>
        </w:rPr>
        <w:t xml:space="preserve">Tiekėjas, pateikdamas apgyvendinimo pasiūlymus, nurodo šią informaciją: </w:t>
      </w:r>
    </w:p>
    <w:p w14:paraId="05AEF30B" w14:textId="2A61DF3E" w:rsidR="00CC2371" w:rsidRPr="008D4BDF" w:rsidRDefault="00CC2371" w:rsidP="00CC2371">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lang w:eastAsia="en-US"/>
        </w:rPr>
        <w:t xml:space="preserve">8.2.1. viešbučio </w:t>
      </w:r>
      <w:r w:rsidR="00D23422">
        <w:rPr>
          <w:rFonts w:ascii="Times New Roman" w:eastAsia="Calibri" w:hAnsi="Times New Roman" w:cs="Times New Roman"/>
          <w:sz w:val="24"/>
          <w:szCs w:val="24"/>
          <w:lang w:eastAsia="en-US"/>
        </w:rPr>
        <w:t xml:space="preserve"> (jo klasę) ar kitų gyvenamųjų patalpų </w:t>
      </w:r>
      <w:r w:rsidRPr="008D4BDF">
        <w:rPr>
          <w:rFonts w:ascii="Times New Roman" w:eastAsia="Calibri" w:hAnsi="Times New Roman" w:cs="Times New Roman"/>
          <w:sz w:val="24"/>
          <w:szCs w:val="24"/>
          <w:lang w:eastAsia="en-US"/>
        </w:rPr>
        <w:t>pavadinimą, adresą;</w:t>
      </w:r>
    </w:p>
    <w:p w14:paraId="23AE9456" w14:textId="77777777" w:rsidR="00CC2371" w:rsidRPr="008D4BDF" w:rsidRDefault="00CC2371" w:rsidP="00CC2371">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lang w:eastAsia="en-US"/>
        </w:rPr>
        <w:t xml:space="preserve">8.2.2. internetinį puslapį, kitus kontaktinius duomenis; </w:t>
      </w:r>
    </w:p>
    <w:p w14:paraId="7B7D6894" w14:textId="77777777" w:rsidR="00CC2371" w:rsidRPr="008D4BDF" w:rsidRDefault="00CC2371" w:rsidP="00CC2371">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lang w:eastAsia="en-US"/>
        </w:rPr>
        <w:t xml:space="preserve">8.2.3. rezervacijos terminą; </w:t>
      </w:r>
    </w:p>
    <w:p w14:paraId="1521DE98" w14:textId="77777777" w:rsidR="00CC2371" w:rsidRPr="008D4BDF" w:rsidRDefault="00CC2371" w:rsidP="00CC2371">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lang w:eastAsia="en-US"/>
        </w:rPr>
        <w:t xml:space="preserve">8.2.4. kambario tipą; </w:t>
      </w:r>
    </w:p>
    <w:p w14:paraId="4F652531" w14:textId="77777777" w:rsidR="00CC2371" w:rsidRPr="008D4BDF" w:rsidRDefault="00CC2371" w:rsidP="00CC2371">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lang w:eastAsia="en-US"/>
        </w:rPr>
        <w:t xml:space="preserve">8.2.5. maitinimo tipą; </w:t>
      </w:r>
    </w:p>
    <w:p w14:paraId="76509693" w14:textId="77777777" w:rsidR="00CC2371" w:rsidRPr="008D4BDF" w:rsidRDefault="00CC2371" w:rsidP="00CC2371">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lang w:eastAsia="en-US"/>
        </w:rPr>
        <w:t xml:space="preserve">8.2.6. atstumą iki Pirkėjo nurodytos vietos (jeigu ji nurodoma); </w:t>
      </w:r>
    </w:p>
    <w:p w14:paraId="0CAD7413" w14:textId="77777777" w:rsidR="00CC2371" w:rsidRPr="008D4BDF" w:rsidRDefault="00CC2371" w:rsidP="00CC2371">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lang w:eastAsia="en-US"/>
        </w:rPr>
        <w:t xml:space="preserve">8.2.7. rezervacijos atsisakymo sąlygas; </w:t>
      </w:r>
    </w:p>
    <w:p w14:paraId="754ABB51" w14:textId="77777777" w:rsidR="00CC2371" w:rsidRPr="008D4BDF" w:rsidRDefault="00CC2371" w:rsidP="00CC2371">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lang w:eastAsia="en-US"/>
        </w:rPr>
        <w:t>8.2.8. taikomą miesto mokestį (jeigu taikomas), nurodant jo apmokėjimo būdą (</w:t>
      </w:r>
      <w:proofErr w:type="spellStart"/>
      <w:r w:rsidRPr="008D4BDF">
        <w:rPr>
          <w:rFonts w:ascii="Times New Roman" w:eastAsia="Calibri" w:hAnsi="Times New Roman" w:cs="Times New Roman"/>
          <w:sz w:val="24"/>
          <w:szCs w:val="24"/>
          <w:lang w:eastAsia="en-US"/>
        </w:rPr>
        <w:t>t.y</w:t>
      </w:r>
      <w:proofErr w:type="spellEnd"/>
      <w:r w:rsidRPr="008D4BDF">
        <w:rPr>
          <w:rFonts w:ascii="Times New Roman" w:eastAsia="Calibri" w:hAnsi="Times New Roman" w:cs="Times New Roman"/>
          <w:sz w:val="24"/>
          <w:szCs w:val="24"/>
          <w:lang w:eastAsia="en-US"/>
        </w:rPr>
        <w:t xml:space="preserve">. ar mokestis turės būti apmokėtas apgyvendinamam darbuotojui atvykus į viešbutį, ar Pirkėjo lėšomis, įtraukiant šias išlaidas į sąskaitą už tiekėjo suteiktas paslaugas); </w:t>
      </w:r>
    </w:p>
    <w:p w14:paraId="4F00F807" w14:textId="77777777" w:rsidR="00CC2371" w:rsidRPr="008D4BDF" w:rsidRDefault="00CC2371" w:rsidP="00CC2371">
      <w:pPr>
        <w:spacing w:after="0" w:line="240" w:lineRule="auto"/>
        <w:ind w:firstLine="567"/>
        <w:jc w:val="both"/>
        <w:rPr>
          <w:rFonts w:ascii="Times New Roman" w:eastAsia="Calibri" w:hAnsi="Times New Roman" w:cs="Times New Roman"/>
          <w:sz w:val="24"/>
          <w:szCs w:val="24"/>
          <w:lang w:val="fr-FR" w:eastAsia="en-US"/>
        </w:rPr>
      </w:pPr>
      <w:r w:rsidRPr="008D4BDF">
        <w:rPr>
          <w:rFonts w:ascii="Times New Roman" w:eastAsia="Calibri" w:hAnsi="Times New Roman" w:cs="Times New Roman"/>
          <w:sz w:val="24"/>
          <w:szCs w:val="24"/>
          <w:lang w:val="fr-FR" w:eastAsia="en-US"/>
        </w:rPr>
        <w:t>8.2.9. galutinę kainą (vienos paros vienam asmeniui su įskaičiuotais visais mokesčiais).</w:t>
      </w:r>
    </w:p>
    <w:p w14:paraId="73380A11" w14:textId="77777777" w:rsidR="00CC2371" w:rsidRPr="008D4BDF" w:rsidRDefault="00CC2371" w:rsidP="00CC2371">
      <w:pPr>
        <w:spacing w:after="0" w:line="240" w:lineRule="auto"/>
        <w:ind w:firstLine="567"/>
        <w:jc w:val="both"/>
        <w:rPr>
          <w:rFonts w:ascii="Times New Roman" w:eastAsia="Calibri" w:hAnsi="Times New Roman" w:cs="Times New Roman"/>
          <w:sz w:val="24"/>
          <w:szCs w:val="24"/>
          <w:lang w:val="fr-FR" w:eastAsia="en-US"/>
        </w:rPr>
      </w:pPr>
      <w:r w:rsidRPr="008E0737">
        <w:rPr>
          <w:rFonts w:ascii="Times New Roman" w:eastAsia="Times New Roman" w:hAnsi="Times New Roman" w:cs="Times New Roman"/>
          <w:sz w:val="24"/>
          <w:szCs w:val="24"/>
          <w:lang w:eastAsia="en-US"/>
        </w:rPr>
        <w:t xml:space="preserve">8.3. </w:t>
      </w:r>
      <w:r w:rsidRPr="008D4BDF">
        <w:rPr>
          <w:rFonts w:ascii="Times New Roman" w:eastAsia="Calibri" w:hAnsi="Times New Roman" w:cs="Times New Roman"/>
          <w:sz w:val="24"/>
          <w:szCs w:val="24"/>
          <w:lang w:val="fr-FR" w:eastAsia="en-US"/>
        </w:rPr>
        <w:t>Tiekėjų siūlomi viešbučiai turi būti ne žemesnės nei 3-jų žvaigždučių klasės arba to paties lygio, išskyrus tuos atvejus, kai toje vietovėje, į kurią vykstama, nėra 3-jų žvaigždučių klasę atitinkančio viešbučio.</w:t>
      </w:r>
    </w:p>
    <w:p w14:paraId="47E73319" w14:textId="77777777" w:rsidR="00CC2371" w:rsidRPr="008D4BDF" w:rsidRDefault="00CC2371" w:rsidP="00CC2371">
      <w:pPr>
        <w:spacing w:after="0" w:line="240" w:lineRule="auto"/>
        <w:ind w:firstLine="567"/>
        <w:jc w:val="both"/>
        <w:rPr>
          <w:rFonts w:ascii="Times New Roman" w:eastAsia="Calibri" w:hAnsi="Times New Roman" w:cs="Times New Roman"/>
          <w:sz w:val="24"/>
          <w:szCs w:val="24"/>
          <w:lang w:val="fr-FR" w:eastAsia="en-US"/>
        </w:rPr>
      </w:pPr>
      <w:r w:rsidRPr="008D4BDF">
        <w:rPr>
          <w:rFonts w:ascii="Times New Roman" w:eastAsia="Calibri" w:hAnsi="Times New Roman" w:cs="Times New Roman"/>
          <w:sz w:val="24"/>
          <w:szCs w:val="24"/>
          <w:lang w:val="fr-FR" w:eastAsia="en-US"/>
        </w:rPr>
        <w:t>8.4. Parenkant viešbučius Tiekėjas privalo atsižvelgti į patogų susisiekimą miesto transportu tarp viešbučio ir Pirkėjo nurodytos renginio vietos (adreso) ir parinkti geriausius variantus.</w:t>
      </w:r>
    </w:p>
    <w:p w14:paraId="0BA028EA" w14:textId="77777777" w:rsidR="00CC2371" w:rsidRPr="008D4BDF" w:rsidRDefault="00CC2371" w:rsidP="00CC2371">
      <w:pPr>
        <w:spacing w:after="0" w:line="240" w:lineRule="auto"/>
        <w:ind w:firstLine="567"/>
        <w:jc w:val="both"/>
        <w:rPr>
          <w:rFonts w:ascii="Times New Roman" w:eastAsia="Calibri" w:hAnsi="Times New Roman" w:cs="Times New Roman"/>
          <w:sz w:val="24"/>
          <w:szCs w:val="24"/>
          <w:lang w:val="fr-FR" w:eastAsia="en-US"/>
        </w:rPr>
      </w:pPr>
      <w:r w:rsidRPr="008D4BDF">
        <w:rPr>
          <w:rFonts w:ascii="Times New Roman" w:eastAsia="Calibri" w:hAnsi="Times New Roman" w:cs="Times New Roman"/>
          <w:sz w:val="24"/>
          <w:szCs w:val="24"/>
          <w:lang w:val="fr-FR" w:eastAsia="en-US"/>
        </w:rPr>
        <w:t xml:space="preserve">8.5. Pirkėjas atskiru atveju pasilieka galimybę pirkti ir kitos rūšies/tipo apgyvendinimo paslaugas, t.y. žemesnės nei 3 žvaigždučių klasės apgyvendinimo įstaigas, aukštesnės nei 3 žvaigždučių klasės apgyvendinimo įstaigas (atsižvelgiant į šalies, į kurią vykstama, ekonominį lygį ir rajoną, kuriame vyksta renginys), apartamentų nuoma ir kita. </w:t>
      </w:r>
    </w:p>
    <w:p w14:paraId="1A4E62E4" w14:textId="7C7A9B11"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lang w:val="fr-FR" w:eastAsia="en-US"/>
        </w:rPr>
        <w:t xml:space="preserve">8.6. Tuo atveju, kai konkrečiame viešbutyje </w:t>
      </w:r>
      <w:r w:rsidR="00977341">
        <w:rPr>
          <w:rFonts w:ascii="Times New Roman" w:eastAsia="Calibri" w:hAnsi="Times New Roman" w:cs="Times New Roman"/>
          <w:sz w:val="24"/>
          <w:szCs w:val="24"/>
          <w:lang w:val="fr-FR" w:eastAsia="en-US"/>
        </w:rPr>
        <w:t xml:space="preserve">ar pirkėjo poreikį tenkinančioje apgyvendinimo vietoje </w:t>
      </w:r>
      <w:r w:rsidRPr="008D4BDF">
        <w:rPr>
          <w:rFonts w:ascii="Times New Roman" w:eastAsia="Calibri" w:hAnsi="Times New Roman" w:cs="Times New Roman"/>
          <w:sz w:val="24"/>
          <w:szCs w:val="24"/>
          <w:lang w:val="fr-FR" w:eastAsia="en-US"/>
        </w:rPr>
        <w:t xml:space="preserve">organizuojamas renginys, į kurį vyksta Pirkėjo </w:t>
      </w:r>
      <w:r w:rsidR="006B520B" w:rsidRPr="008D4BDF">
        <w:rPr>
          <w:rFonts w:ascii="Times New Roman" w:eastAsia="Calibri" w:hAnsi="Times New Roman" w:cs="Times New Roman"/>
          <w:sz w:val="24"/>
          <w:szCs w:val="24"/>
          <w:lang w:val="fr-FR" w:eastAsia="en-US"/>
        </w:rPr>
        <w:t xml:space="preserve">nurodytas </w:t>
      </w:r>
      <w:r w:rsidRPr="008D4BDF">
        <w:rPr>
          <w:rFonts w:ascii="Times New Roman" w:eastAsia="Calibri" w:hAnsi="Times New Roman" w:cs="Times New Roman"/>
          <w:sz w:val="24"/>
          <w:szCs w:val="24"/>
          <w:lang w:val="fr-FR" w:eastAsia="en-US"/>
        </w:rPr>
        <w:t>atstovas, ir ši informacija nurodyta užsakyme, Tiekėjas privalo apgyvendinimo paslaugą pasiūlyti nurodytame viešbutyje</w:t>
      </w:r>
      <w:r w:rsidR="00977341" w:rsidRPr="00977341">
        <w:rPr>
          <w:rFonts w:ascii="Times New Roman" w:eastAsia="Calibri" w:hAnsi="Times New Roman" w:cs="Times New Roman"/>
          <w:sz w:val="24"/>
          <w:szCs w:val="24"/>
          <w:lang w:val="fr-FR" w:eastAsia="en-US"/>
        </w:rPr>
        <w:t xml:space="preserve"> </w:t>
      </w:r>
      <w:r w:rsidR="00977341">
        <w:rPr>
          <w:rFonts w:ascii="Times New Roman" w:eastAsia="Calibri" w:hAnsi="Times New Roman" w:cs="Times New Roman"/>
          <w:sz w:val="24"/>
          <w:szCs w:val="24"/>
          <w:lang w:val="fr-FR" w:eastAsia="en-US"/>
        </w:rPr>
        <w:t>arba pirkėjo poreikį tenkinančioje apgyvendinimo vietoje</w:t>
      </w:r>
      <w:r w:rsidRPr="008D4BDF">
        <w:rPr>
          <w:rFonts w:ascii="Times New Roman" w:eastAsia="Calibri" w:hAnsi="Times New Roman" w:cs="Times New Roman"/>
          <w:sz w:val="24"/>
          <w:szCs w:val="24"/>
          <w:lang w:val="fr-FR" w:eastAsia="en-US"/>
        </w:rPr>
        <w:t xml:space="preserve"> </w:t>
      </w:r>
      <w:r w:rsidRPr="008E0737">
        <w:rPr>
          <w:rFonts w:ascii="Times New Roman" w:eastAsia="Calibri" w:hAnsi="Times New Roman" w:cs="Times New Roman"/>
          <w:sz w:val="24"/>
          <w:szCs w:val="24"/>
          <w:lang w:eastAsia="en-US"/>
        </w:rPr>
        <w:t>(jeigu j</w:t>
      </w:r>
      <w:r w:rsidR="00977341">
        <w:rPr>
          <w:rFonts w:ascii="Times New Roman" w:eastAsia="Calibri" w:hAnsi="Times New Roman" w:cs="Times New Roman"/>
          <w:sz w:val="24"/>
          <w:szCs w:val="24"/>
          <w:lang w:eastAsia="en-US"/>
        </w:rPr>
        <w:t xml:space="preserve">uose </w:t>
      </w:r>
      <w:r w:rsidRPr="008E0737">
        <w:rPr>
          <w:rFonts w:ascii="Times New Roman" w:eastAsia="Calibri" w:hAnsi="Times New Roman" w:cs="Times New Roman"/>
          <w:sz w:val="24"/>
          <w:szCs w:val="24"/>
          <w:lang w:eastAsia="en-US"/>
        </w:rPr>
        <w:t xml:space="preserve">yra laisvų vietų). Jeigu laisvų vietų nėra, </w:t>
      </w:r>
      <w:r w:rsidR="00627DA5">
        <w:rPr>
          <w:rFonts w:ascii="Times New Roman" w:eastAsia="Calibri" w:hAnsi="Times New Roman" w:cs="Times New Roman"/>
          <w:sz w:val="24"/>
          <w:szCs w:val="24"/>
          <w:lang w:eastAsia="en-US"/>
        </w:rPr>
        <w:t>T</w:t>
      </w:r>
      <w:r w:rsidRPr="008E0737">
        <w:rPr>
          <w:rFonts w:ascii="Times New Roman" w:eastAsia="Calibri" w:hAnsi="Times New Roman" w:cs="Times New Roman"/>
          <w:sz w:val="24"/>
          <w:szCs w:val="24"/>
          <w:lang w:eastAsia="en-US"/>
        </w:rPr>
        <w:t xml:space="preserve">iekėjas turi siūlyti kitus, </w:t>
      </w:r>
      <w:r w:rsidR="00353C1C">
        <w:rPr>
          <w:rFonts w:ascii="Times New Roman" w:eastAsia="Calibri" w:hAnsi="Times New Roman" w:cs="Times New Roman"/>
          <w:sz w:val="24"/>
          <w:szCs w:val="24"/>
          <w:lang w:eastAsia="en-US"/>
        </w:rPr>
        <w:t>techninę specifikaciją</w:t>
      </w:r>
      <w:r w:rsidRPr="008E0737">
        <w:rPr>
          <w:rFonts w:ascii="Times New Roman" w:eastAsia="Calibri" w:hAnsi="Times New Roman" w:cs="Times New Roman"/>
          <w:sz w:val="24"/>
          <w:szCs w:val="24"/>
          <w:lang w:eastAsia="en-US"/>
        </w:rPr>
        <w:t xml:space="preserve"> atitinkančius viešbučius</w:t>
      </w:r>
      <w:r w:rsidR="00181CEF">
        <w:rPr>
          <w:rFonts w:ascii="Times New Roman" w:eastAsia="Calibri" w:hAnsi="Times New Roman" w:cs="Times New Roman"/>
          <w:sz w:val="24"/>
          <w:szCs w:val="24"/>
          <w:lang w:eastAsia="en-US"/>
        </w:rPr>
        <w:t xml:space="preserve"> ar kitas apgyvendinimo vietas</w:t>
      </w:r>
      <w:r w:rsidRPr="008E0737">
        <w:rPr>
          <w:rFonts w:ascii="Times New Roman" w:eastAsia="Calibri" w:hAnsi="Times New Roman" w:cs="Times New Roman"/>
          <w:sz w:val="24"/>
          <w:szCs w:val="24"/>
          <w:lang w:eastAsia="en-US"/>
        </w:rPr>
        <w:t>, nutolusi</w:t>
      </w:r>
      <w:r w:rsidR="00181CEF">
        <w:rPr>
          <w:rFonts w:ascii="Times New Roman" w:eastAsia="Calibri" w:hAnsi="Times New Roman" w:cs="Times New Roman"/>
          <w:sz w:val="24"/>
          <w:szCs w:val="24"/>
          <w:lang w:eastAsia="en-US"/>
        </w:rPr>
        <w:t>a</w:t>
      </w:r>
      <w:r w:rsidRPr="008E0737">
        <w:rPr>
          <w:rFonts w:ascii="Times New Roman" w:eastAsia="Calibri" w:hAnsi="Times New Roman" w:cs="Times New Roman"/>
          <w:sz w:val="24"/>
          <w:szCs w:val="24"/>
          <w:lang w:eastAsia="en-US"/>
        </w:rPr>
        <w:t xml:space="preserve">s ne didesniu nei 2 km atstumu nuo nurodytos vietos. Jei nėra nė vieno reikalavimus atitinkančio viešbučio </w:t>
      </w:r>
      <w:r w:rsidR="001E4D7F">
        <w:rPr>
          <w:rFonts w:ascii="Times New Roman" w:eastAsia="Calibri" w:hAnsi="Times New Roman" w:cs="Times New Roman"/>
          <w:sz w:val="24"/>
          <w:szCs w:val="24"/>
          <w:lang w:eastAsia="en-US"/>
        </w:rPr>
        <w:t xml:space="preserve">ar kitos apgyvendinimo vietos </w:t>
      </w:r>
      <w:r w:rsidRPr="008E0737">
        <w:rPr>
          <w:rFonts w:ascii="Times New Roman" w:eastAsia="Calibri" w:hAnsi="Times New Roman" w:cs="Times New Roman"/>
          <w:sz w:val="24"/>
          <w:szCs w:val="24"/>
          <w:lang w:eastAsia="en-US"/>
        </w:rPr>
        <w:t xml:space="preserve">2 km spinduliu, </w:t>
      </w:r>
      <w:r w:rsidR="00627DA5">
        <w:rPr>
          <w:rFonts w:ascii="Times New Roman" w:eastAsia="Calibri" w:hAnsi="Times New Roman" w:cs="Times New Roman"/>
          <w:sz w:val="24"/>
          <w:szCs w:val="24"/>
          <w:lang w:eastAsia="en-US"/>
        </w:rPr>
        <w:t>T</w:t>
      </w:r>
      <w:r w:rsidRPr="008E0737">
        <w:rPr>
          <w:rFonts w:ascii="Times New Roman" w:eastAsia="Calibri" w:hAnsi="Times New Roman" w:cs="Times New Roman"/>
          <w:sz w:val="24"/>
          <w:szCs w:val="24"/>
          <w:lang w:eastAsia="en-US"/>
        </w:rPr>
        <w:t>iekėjas parenka arčiausiai Pirkėjo nurodytos vietos esantį</w:t>
      </w:r>
      <w:r w:rsidR="00353C1C">
        <w:rPr>
          <w:rFonts w:ascii="Times New Roman" w:eastAsia="Calibri" w:hAnsi="Times New Roman" w:cs="Times New Roman"/>
          <w:sz w:val="24"/>
          <w:szCs w:val="24"/>
          <w:lang w:eastAsia="en-US"/>
        </w:rPr>
        <w:t xml:space="preserve"> techninės specifikacijos</w:t>
      </w:r>
      <w:r w:rsidR="00D95E86">
        <w:rPr>
          <w:rFonts w:ascii="Times New Roman" w:eastAsia="Calibri" w:hAnsi="Times New Roman" w:cs="Times New Roman"/>
          <w:sz w:val="24"/>
          <w:szCs w:val="24"/>
          <w:lang w:eastAsia="en-US"/>
        </w:rPr>
        <w:t xml:space="preserve"> </w:t>
      </w:r>
      <w:r w:rsidRPr="008E0737">
        <w:rPr>
          <w:rFonts w:ascii="Times New Roman" w:eastAsia="Calibri" w:hAnsi="Times New Roman" w:cs="Times New Roman"/>
          <w:sz w:val="24"/>
          <w:szCs w:val="24"/>
          <w:lang w:eastAsia="en-US"/>
        </w:rPr>
        <w:t>reikalavimus ir Pirkėjo poreikius atitinkantį viešbutį</w:t>
      </w:r>
      <w:r w:rsidR="001E4D7F">
        <w:rPr>
          <w:rFonts w:ascii="Times New Roman" w:eastAsia="Calibri" w:hAnsi="Times New Roman" w:cs="Times New Roman"/>
          <w:sz w:val="24"/>
          <w:szCs w:val="24"/>
          <w:lang w:eastAsia="en-US"/>
        </w:rPr>
        <w:t xml:space="preserve"> ar kitą apgyvendinimo vietą</w:t>
      </w:r>
      <w:r w:rsidRPr="008E0737">
        <w:rPr>
          <w:rFonts w:ascii="Times New Roman" w:eastAsia="Calibri" w:hAnsi="Times New Roman" w:cs="Times New Roman"/>
          <w:sz w:val="24"/>
          <w:szCs w:val="24"/>
          <w:lang w:eastAsia="en-US"/>
        </w:rPr>
        <w:t xml:space="preserve">. </w:t>
      </w:r>
    </w:p>
    <w:p w14:paraId="4C347C0D" w14:textId="3D3A188D"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8.7. Jei renginio, į kurį vyksta Pirkėjo</w:t>
      </w:r>
      <w:r w:rsidR="006B520B" w:rsidRPr="008E0737">
        <w:rPr>
          <w:rFonts w:ascii="Times New Roman" w:eastAsia="Calibri" w:hAnsi="Times New Roman" w:cs="Times New Roman"/>
          <w:sz w:val="24"/>
          <w:szCs w:val="24"/>
          <w:lang w:eastAsia="en-US"/>
        </w:rPr>
        <w:t xml:space="preserve"> nurodytas</w:t>
      </w:r>
      <w:r w:rsidRPr="008E0737">
        <w:rPr>
          <w:rFonts w:ascii="Times New Roman" w:eastAsia="Calibri" w:hAnsi="Times New Roman" w:cs="Times New Roman"/>
          <w:sz w:val="24"/>
          <w:szCs w:val="24"/>
          <w:lang w:eastAsia="en-US"/>
        </w:rPr>
        <w:t xml:space="preserve"> atstovas, organizatorius siūlo dalyviams specialią kainą tam tikruose viešbučiuose, tiekėjas turi pasiūlyti apgyvendinimą už specialią kainą, kurią siūlo renginio organizatorius be papildomų komisinių, jei organizatorius pasiūlo mažesnę nei tiekėjo kainą.  </w:t>
      </w:r>
    </w:p>
    <w:p w14:paraId="1487D38B" w14:textId="742887FF"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8.8. Tiekėjas</w:t>
      </w:r>
      <w:r w:rsidR="00627DA5">
        <w:rPr>
          <w:rFonts w:ascii="Times New Roman" w:eastAsia="Calibri" w:hAnsi="Times New Roman" w:cs="Times New Roman"/>
          <w:sz w:val="24"/>
          <w:szCs w:val="24"/>
          <w:lang w:eastAsia="en-US"/>
        </w:rPr>
        <w:t>,</w:t>
      </w:r>
      <w:r w:rsidRPr="008E0737">
        <w:rPr>
          <w:rFonts w:ascii="Times New Roman" w:eastAsia="Calibri" w:hAnsi="Times New Roman" w:cs="Times New Roman"/>
          <w:sz w:val="24"/>
          <w:szCs w:val="24"/>
          <w:lang w:eastAsia="en-US"/>
        </w:rPr>
        <w:t xml:space="preserve"> siūlydamas viešbučius</w:t>
      </w:r>
      <w:r w:rsidR="00627DA5">
        <w:rPr>
          <w:rFonts w:ascii="Times New Roman" w:eastAsia="Calibri" w:hAnsi="Times New Roman" w:cs="Times New Roman"/>
          <w:sz w:val="24"/>
          <w:szCs w:val="24"/>
          <w:lang w:eastAsia="en-US"/>
        </w:rPr>
        <w:t>,</w:t>
      </w:r>
      <w:r w:rsidRPr="008E0737">
        <w:rPr>
          <w:rFonts w:ascii="Times New Roman" w:eastAsia="Calibri" w:hAnsi="Times New Roman" w:cs="Times New Roman"/>
          <w:sz w:val="24"/>
          <w:szCs w:val="24"/>
          <w:lang w:eastAsia="en-US"/>
        </w:rPr>
        <w:t xml:space="preserve"> turi atsižvelgti į rajono, kuriame yra siūlomas viešbutis, reputaciją ir nesiūlyti viešbučių blogos reputacijos ar nesaugiuose rajonuose.</w:t>
      </w:r>
    </w:p>
    <w:p w14:paraId="39CB46A6" w14:textId="6C317EA3"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 xml:space="preserve">8.9. Paslaugų </w:t>
      </w:r>
      <w:r w:rsidR="00627DA5">
        <w:rPr>
          <w:rFonts w:ascii="Times New Roman" w:eastAsia="Calibri" w:hAnsi="Times New Roman" w:cs="Times New Roman"/>
          <w:sz w:val="24"/>
          <w:szCs w:val="24"/>
          <w:lang w:eastAsia="en-US"/>
        </w:rPr>
        <w:t>T</w:t>
      </w:r>
      <w:r w:rsidRPr="008E0737">
        <w:rPr>
          <w:rFonts w:ascii="Times New Roman" w:eastAsia="Calibri" w:hAnsi="Times New Roman" w:cs="Times New Roman"/>
          <w:sz w:val="24"/>
          <w:szCs w:val="24"/>
          <w:lang w:eastAsia="en-US"/>
        </w:rPr>
        <w:t>iekėjas, teikdamas apgyvendinimo paslaugų pasiūlymus, į apgyvendinimo viešbutyje kainą turi įtraukti kainą už pusryčius, naudojimąsi bevieliu internetu viešbučio kambaryje, kainą už automobilio parkavimo vietą (pagal Pirkėjo poreikį, kuris nurodomas užsakymo metu) bei įskaičiuoti visus galimus su apgyvendinimu susijusius papildomus mokesčius.</w:t>
      </w:r>
    </w:p>
    <w:p w14:paraId="46622F43"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lastRenderedPageBreak/>
        <w:t xml:space="preserve">8.10. Tiekėjas privalo garantuoti nurodytą viešbučio rezervacijos kainą konkrečiam užsakymui, </w:t>
      </w:r>
      <w:proofErr w:type="spellStart"/>
      <w:r w:rsidRPr="008E0737">
        <w:rPr>
          <w:rFonts w:ascii="Times New Roman" w:eastAsia="Calibri" w:hAnsi="Times New Roman" w:cs="Times New Roman"/>
          <w:sz w:val="24"/>
          <w:szCs w:val="24"/>
          <w:lang w:eastAsia="en-US"/>
        </w:rPr>
        <w:t>t.y</w:t>
      </w:r>
      <w:proofErr w:type="spellEnd"/>
      <w:r w:rsidRPr="008E0737">
        <w:rPr>
          <w:rFonts w:ascii="Times New Roman" w:eastAsia="Calibri" w:hAnsi="Times New Roman" w:cs="Times New Roman"/>
          <w:sz w:val="24"/>
          <w:szCs w:val="24"/>
          <w:lang w:eastAsia="en-US"/>
        </w:rPr>
        <w:t xml:space="preserve">. Pirkėjo darbuotojui nuvykus į pasirinktą viešbutį neturi būti taikomi jokie papildomi mokesčiai, išskyrus tuos atvejus, kai atitinkamą mokestį turi susimokėti pats į šalį atvykęs </w:t>
      </w:r>
      <w:r w:rsidRPr="00627DA5">
        <w:rPr>
          <w:rFonts w:ascii="Times New Roman" w:eastAsia="Calibri" w:hAnsi="Times New Roman" w:cs="Times New Roman"/>
          <w:sz w:val="24"/>
          <w:szCs w:val="24"/>
          <w:lang w:eastAsia="en-US"/>
        </w:rPr>
        <w:t>darbuotojas, pavyzdžiui, miesto mokestį,</w:t>
      </w:r>
      <w:r w:rsidRPr="008E0737">
        <w:rPr>
          <w:rFonts w:ascii="Times New Roman" w:eastAsia="Calibri" w:hAnsi="Times New Roman" w:cs="Times New Roman"/>
          <w:i/>
          <w:sz w:val="24"/>
          <w:szCs w:val="24"/>
          <w:lang w:eastAsia="en-US"/>
        </w:rPr>
        <w:t xml:space="preserve"> </w:t>
      </w:r>
      <w:r w:rsidRPr="008E0737">
        <w:rPr>
          <w:rFonts w:ascii="Times New Roman" w:eastAsia="Calibri" w:hAnsi="Times New Roman" w:cs="Times New Roman"/>
          <w:sz w:val="24"/>
          <w:szCs w:val="24"/>
        </w:rPr>
        <w:t>mokestį už automobilio parkavimo vietą</w:t>
      </w:r>
      <w:r w:rsidRPr="008E0737">
        <w:rPr>
          <w:rFonts w:ascii="Times New Roman" w:eastAsia="Calibri" w:hAnsi="Times New Roman" w:cs="Times New Roman"/>
          <w:sz w:val="24"/>
          <w:szCs w:val="24"/>
          <w:lang w:eastAsia="en-US"/>
        </w:rPr>
        <w:t>.</w:t>
      </w:r>
    </w:p>
    <w:p w14:paraId="3FBBF8D4"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8.11. Pirkėjui pageidaujant, Tiekėjai privalo užtikrinti tiesioginę viešbučio rezervaciją be papildomo Tiekėjo mokesčio (be papildomo keliaujančio asmens/asmenų finansinio įsipareigojimo).</w:t>
      </w:r>
    </w:p>
    <w:p w14:paraId="2945AE8A" w14:textId="77777777" w:rsidR="00CC2371" w:rsidRPr="008E0737" w:rsidRDefault="00CC2371" w:rsidP="00CC2371">
      <w:pPr>
        <w:spacing w:after="0" w:line="240" w:lineRule="auto"/>
        <w:ind w:firstLine="567"/>
        <w:jc w:val="both"/>
        <w:rPr>
          <w:rFonts w:ascii="Times New Roman" w:eastAsia="Times New Roman" w:hAnsi="Times New Roman" w:cs="Times New Roman"/>
          <w:sz w:val="24"/>
          <w:szCs w:val="24"/>
          <w:lang w:eastAsia="en-US"/>
        </w:rPr>
      </w:pPr>
      <w:r w:rsidRPr="008E0737">
        <w:rPr>
          <w:rFonts w:ascii="Times New Roman" w:eastAsia="Calibri" w:hAnsi="Times New Roman" w:cs="Times New Roman"/>
          <w:sz w:val="24"/>
          <w:szCs w:val="24"/>
          <w:lang w:eastAsia="en-US"/>
        </w:rPr>
        <w:t>8.12 Tiekėjas privalo užtikrinti, kad siūloma viešbučio kaina nebūtų didesnė nei oficialiai skelbiama pageidaujamo/pasirinkto viešbučio kambario kainininke (viešbučio interneto puslapyje). Kai Tiekėjai užsako viešbučius, kurie akcijų metu taiko kainas, žemesnes už rinkos bei tų kainų sąlygos atitinka Pirkėjo poreikį, Tiekėjai apgyvendinimo paslaugas šiuose viešbučiuose turi parduoti akcijų metu galiojančiomis kainomis.</w:t>
      </w:r>
    </w:p>
    <w:p w14:paraId="7145AF95" w14:textId="7CF3A04B" w:rsidR="00CC2371" w:rsidRPr="008E0737" w:rsidRDefault="00CC2371" w:rsidP="00CC2371">
      <w:pPr>
        <w:autoSpaceDE w:val="0"/>
        <w:autoSpaceDN w:val="0"/>
        <w:adjustRightInd w:val="0"/>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 xml:space="preserve">8.13. Jeigu Pirkėjas pageidauja konkretaus viešbučio, kuris atitinka vietos ir kainos kriterijus, ir jo nėra tarp </w:t>
      </w:r>
      <w:r w:rsidR="00627DA5">
        <w:rPr>
          <w:rFonts w:ascii="Times New Roman" w:eastAsia="Calibri" w:hAnsi="Times New Roman" w:cs="Times New Roman"/>
          <w:sz w:val="24"/>
          <w:szCs w:val="24"/>
          <w:lang w:eastAsia="en-US"/>
        </w:rPr>
        <w:t>T</w:t>
      </w:r>
      <w:r w:rsidRPr="008E0737">
        <w:rPr>
          <w:rFonts w:ascii="Times New Roman" w:eastAsia="Calibri" w:hAnsi="Times New Roman" w:cs="Times New Roman"/>
          <w:sz w:val="24"/>
          <w:szCs w:val="24"/>
          <w:lang w:eastAsia="en-US"/>
        </w:rPr>
        <w:t xml:space="preserve">iekėjo pasiūlytų 3 patogiausių ir ekonomiškiausių viešbučių pasiūlymų, tiekėjas turi organizuoti apgyvendinimą konkrečiame Pirkėjo nurodytame viešbutyje, </w:t>
      </w:r>
      <w:r w:rsidRPr="008E0737">
        <w:rPr>
          <w:rFonts w:ascii="Times New Roman" w:eastAsia="Calibri" w:hAnsi="Times New Roman" w:cs="Times New Roman"/>
          <w:sz w:val="24"/>
          <w:szCs w:val="24"/>
        </w:rPr>
        <w:t>išskyrus atvejus kai tokios galimybės nėra</w:t>
      </w:r>
      <w:r w:rsidRPr="008E0737">
        <w:rPr>
          <w:rFonts w:ascii="Times New Roman" w:eastAsia="Calibri" w:hAnsi="Times New Roman" w:cs="Times New Roman"/>
          <w:sz w:val="24"/>
          <w:szCs w:val="24"/>
          <w:lang w:eastAsia="en-US"/>
        </w:rPr>
        <w:t>.</w:t>
      </w:r>
    </w:p>
    <w:p w14:paraId="196DE3F6"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8.14. Jei dėl nenumatytų aplinkybių nėra galimybės keliaujantį asmenį apgyvendinti užsakytame viešbutyje, tiekėjas privalo užtikrinti ne žemesnės klasės viešbučio suteikimą, už ne didesnę kainą nei nustatyta užsakyme ir oficialiame to viešbučio kainininke. Reikalavimas taikomas tik tuo atveju, jeigu nenumatytos aplinkybės susidaro dėl apgyvendinimo įstaigos arba paslaugų tiekėjo kaltės.</w:t>
      </w:r>
    </w:p>
    <w:p w14:paraId="27CF1F86"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8.15. Pirkėjo pageidavimu, pasikeitus nakvynės trukmei, tiekėjas turi sutrumpinti, atšaukti viešbučių rezervacijas be tiekėjo taikomo papildomo mokesčio.</w:t>
      </w:r>
    </w:p>
    <w:p w14:paraId="4FF91246"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8.16. Jei Pirkėjas užsakymo metu nurodė, kad siūlomas viešbutis turi atitikti „</w:t>
      </w:r>
      <w:proofErr w:type="spellStart"/>
      <w:r w:rsidRPr="008E0737">
        <w:rPr>
          <w:rFonts w:ascii="Times New Roman" w:eastAsia="Calibri" w:hAnsi="Times New Roman" w:cs="Times New Roman"/>
          <w:sz w:val="24"/>
          <w:szCs w:val="24"/>
          <w:lang w:eastAsia="en-US"/>
        </w:rPr>
        <w:t>Green</w:t>
      </w:r>
      <w:proofErr w:type="spellEnd"/>
      <w:r w:rsidRPr="008E0737">
        <w:rPr>
          <w:rFonts w:ascii="Times New Roman" w:eastAsia="Calibri" w:hAnsi="Times New Roman" w:cs="Times New Roman"/>
          <w:sz w:val="24"/>
          <w:szCs w:val="24"/>
          <w:lang w:eastAsia="en-US"/>
        </w:rPr>
        <w:t xml:space="preserve"> </w:t>
      </w:r>
      <w:proofErr w:type="spellStart"/>
      <w:r w:rsidRPr="008E0737">
        <w:rPr>
          <w:rFonts w:ascii="Times New Roman" w:eastAsia="Calibri" w:hAnsi="Times New Roman" w:cs="Times New Roman"/>
          <w:sz w:val="24"/>
          <w:szCs w:val="24"/>
          <w:lang w:eastAsia="en-US"/>
        </w:rPr>
        <w:t>Key</w:t>
      </w:r>
      <w:proofErr w:type="spellEnd"/>
      <w:r w:rsidRPr="008E0737">
        <w:rPr>
          <w:rFonts w:ascii="Times New Roman" w:eastAsia="Calibri" w:hAnsi="Times New Roman" w:cs="Times New Roman"/>
          <w:sz w:val="24"/>
          <w:szCs w:val="24"/>
          <w:lang w:eastAsia="en-US"/>
        </w:rPr>
        <w:t>” reikalavimus, Tiekėjas turi siūlyti tik „</w:t>
      </w:r>
      <w:proofErr w:type="spellStart"/>
      <w:r w:rsidRPr="008E0737">
        <w:rPr>
          <w:rFonts w:ascii="Times New Roman" w:eastAsia="Calibri" w:hAnsi="Times New Roman" w:cs="Times New Roman"/>
          <w:sz w:val="24"/>
          <w:szCs w:val="24"/>
          <w:lang w:eastAsia="en-US"/>
        </w:rPr>
        <w:t>Green</w:t>
      </w:r>
      <w:proofErr w:type="spellEnd"/>
      <w:r w:rsidRPr="008E0737">
        <w:rPr>
          <w:rFonts w:ascii="Times New Roman" w:eastAsia="Calibri" w:hAnsi="Times New Roman" w:cs="Times New Roman"/>
          <w:sz w:val="24"/>
          <w:szCs w:val="24"/>
          <w:lang w:eastAsia="en-US"/>
        </w:rPr>
        <w:t xml:space="preserve"> </w:t>
      </w:r>
      <w:proofErr w:type="spellStart"/>
      <w:r w:rsidRPr="008E0737">
        <w:rPr>
          <w:rFonts w:ascii="Times New Roman" w:eastAsia="Calibri" w:hAnsi="Times New Roman" w:cs="Times New Roman"/>
          <w:sz w:val="24"/>
          <w:szCs w:val="24"/>
          <w:lang w:eastAsia="en-US"/>
        </w:rPr>
        <w:t>Key</w:t>
      </w:r>
      <w:proofErr w:type="spellEnd"/>
      <w:r w:rsidRPr="008E0737">
        <w:rPr>
          <w:rFonts w:ascii="Times New Roman" w:eastAsia="Calibri" w:hAnsi="Times New Roman" w:cs="Times New Roman"/>
          <w:sz w:val="24"/>
          <w:szCs w:val="24"/>
          <w:lang w:eastAsia="en-US"/>
        </w:rPr>
        <w:t>” ar lygiaverčius reikalavimus atitinkančius viešbučius (informacija apie „</w:t>
      </w:r>
      <w:proofErr w:type="spellStart"/>
      <w:r w:rsidRPr="008E0737">
        <w:rPr>
          <w:rFonts w:ascii="Times New Roman" w:eastAsia="Calibri" w:hAnsi="Times New Roman" w:cs="Times New Roman"/>
          <w:sz w:val="24"/>
          <w:szCs w:val="24"/>
          <w:lang w:eastAsia="en-US"/>
        </w:rPr>
        <w:t>Green</w:t>
      </w:r>
      <w:proofErr w:type="spellEnd"/>
      <w:r w:rsidRPr="008E0737">
        <w:rPr>
          <w:rFonts w:ascii="Times New Roman" w:eastAsia="Calibri" w:hAnsi="Times New Roman" w:cs="Times New Roman"/>
          <w:sz w:val="24"/>
          <w:szCs w:val="24"/>
          <w:lang w:eastAsia="en-US"/>
        </w:rPr>
        <w:t xml:space="preserve"> </w:t>
      </w:r>
      <w:proofErr w:type="spellStart"/>
      <w:r w:rsidRPr="008E0737">
        <w:rPr>
          <w:rFonts w:ascii="Times New Roman" w:eastAsia="Calibri" w:hAnsi="Times New Roman" w:cs="Times New Roman"/>
          <w:sz w:val="24"/>
          <w:szCs w:val="24"/>
          <w:lang w:eastAsia="en-US"/>
        </w:rPr>
        <w:t>Kay</w:t>
      </w:r>
      <w:proofErr w:type="spellEnd"/>
      <w:r w:rsidRPr="008E0737">
        <w:rPr>
          <w:rFonts w:ascii="Times New Roman" w:eastAsia="Calibri" w:hAnsi="Times New Roman" w:cs="Times New Roman"/>
          <w:sz w:val="24"/>
          <w:szCs w:val="24"/>
          <w:lang w:eastAsia="en-US"/>
        </w:rPr>
        <w:t xml:space="preserve">” reikalavimus atitinkančius viešbučius pateikiama adresu https://www.greenkey.global/green-key-sites). </w:t>
      </w:r>
    </w:p>
    <w:p w14:paraId="213EE2EB"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8.17. Pirkėjui pasirinkus viešbučius, Tiekėjas privalo juos rezervuoti. Gavus raštišką (elektroniniu paštu) užsakymo patvirtinimą, viešbučius išpirkti ir per 2 darbo val. atsiųsti elektroniniu paštu nurodytam kontaktiniam asmeniui viešbučio patvirtinimą (</w:t>
      </w:r>
      <w:r w:rsidRPr="008E0737">
        <w:rPr>
          <w:rFonts w:ascii="Times New Roman" w:eastAsia="Calibri" w:hAnsi="Times New Roman" w:cs="Times New Roman"/>
          <w:kern w:val="3"/>
          <w:sz w:val="24"/>
          <w:szCs w:val="24"/>
          <w:lang w:eastAsia="en-US"/>
        </w:rPr>
        <w:t xml:space="preserve">angliškai – </w:t>
      </w:r>
      <w:proofErr w:type="spellStart"/>
      <w:r w:rsidRPr="008E0737">
        <w:rPr>
          <w:rFonts w:ascii="Times New Roman" w:eastAsia="Calibri" w:hAnsi="Times New Roman" w:cs="Times New Roman"/>
          <w:i/>
          <w:kern w:val="3"/>
          <w:sz w:val="24"/>
          <w:szCs w:val="24"/>
          <w:lang w:eastAsia="en-US"/>
        </w:rPr>
        <w:t>vaucher</w:t>
      </w:r>
      <w:proofErr w:type="spellEnd"/>
      <w:r w:rsidRPr="008E0737">
        <w:rPr>
          <w:rFonts w:ascii="Times New Roman" w:eastAsia="Calibri" w:hAnsi="Times New Roman" w:cs="Times New Roman"/>
          <w:sz w:val="24"/>
          <w:szCs w:val="24"/>
          <w:lang w:eastAsia="en-US"/>
        </w:rPr>
        <w:t xml:space="preserve">) ir (ar) kitą apgyvendinimo paslaugų užsakymą patvirtinantį dokumentą, taip pat faktines išlaidas pagrindžiančių dokumentų kopijas. </w:t>
      </w:r>
    </w:p>
    <w:p w14:paraId="049422E6"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 xml:space="preserve">8.18. Pirkėjo pageidavimu teikėjas turi pakeisti, atšaukti viešbučių rezervacijas be </w:t>
      </w:r>
      <w:r w:rsidRPr="008E0737">
        <w:rPr>
          <w:rFonts w:ascii="Times New Roman" w:eastAsia="Calibri" w:hAnsi="Times New Roman" w:cs="Times New Roman"/>
          <w:bCs/>
          <w:sz w:val="24"/>
          <w:szCs w:val="24"/>
          <w:lang w:eastAsia="en-US"/>
        </w:rPr>
        <w:t>Tiekėjo</w:t>
      </w:r>
      <w:r w:rsidRPr="008E0737">
        <w:rPr>
          <w:rFonts w:ascii="Times New Roman" w:eastAsia="Calibri" w:hAnsi="Times New Roman" w:cs="Times New Roman"/>
          <w:sz w:val="24"/>
          <w:szCs w:val="24"/>
          <w:lang w:eastAsia="en-US"/>
        </w:rPr>
        <w:t xml:space="preserve"> taikomo papildomo mokesčio.</w:t>
      </w:r>
    </w:p>
    <w:p w14:paraId="420B76A5" w14:textId="77777777" w:rsidR="00CC2371" w:rsidRDefault="00CC2371" w:rsidP="00CC2371">
      <w:pPr>
        <w:spacing w:after="0" w:line="240" w:lineRule="auto"/>
        <w:jc w:val="both"/>
        <w:rPr>
          <w:rFonts w:ascii="Times New Roman" w:eastAsia="Calibri" w:hAnsi="Times New Roman" w:cs="Times New Roman"/>
          <w:sz w:val="24"/>
          <w:szCs w:val="24"/>
          <w:lang w:eastAsia="en-US"/>
        </w:rPr>
      </w:pPr>
    </w:p>
    <w:p w14:paraId="79334A47" w14:textId="7EE24694" w:rsidR="00E22A0B" w:rsidRPr="008D4BDF" w:rsidRDefault="00746E16" w:rsidP="00E22A0B">
      <w:pPr>
        <w:spacing w:after="0" w:line="240" w:lineRule="auto"/>
        <w:jc w:val="center"/>
        <w:rPr>
          <w:rFonts w:ascii="Times New Roman" w:eastAsia="Calibri" w:hAnsi="Times New Roman" w:cs="Times New Roman"/>
          <w:b/>
          <w:sz w:val="24"/>
          <w:szCs w:val="24"/>
          <w:lang w:eastAsia="en-US"/>
        </w:rPr>
      </w:pPr>
      <w:r w:rsidRPr="008D4BDF">
        <w:rPr>
          <w:rFonts w:ascii="Times New Roman" w:eastAsia="Calibri" w:hAnsi="Times New Roman" w:cs="Times New Roman"/>
          <w:b/>
          <w:sz w:val="24"/>
          <w:szCs w:val="24"/>
          <w:lang w:eastAsia="en-US"/>
        </w:rPr>
        <w:t>IX</w:t>
      </w:r>
      <w:r w:rsidR="00E22A0B" w:rsidRPr="008D4BDF">
        <w:rPr>
          <w:rFonts w:ascii="Times New Roman" w:eastAsia="Calibri" w:hAnsi="Times New Roman" w:cs="Times New Roman"/>
          <w:b/>
          <w:sz w:val="24"/>
          <w:szCs w:val="24"/>
          <w:lang w:eastAsia="en-US"/>
        </w:rPr>
        <w:t xml:space="preserve">. KITOS SU KELIONIŲ ORGANIZAVIMU SUSIJUSIOS PASLAUGOS </w:t>
      </w:r>
    </w:p>
    <w:p w14:paraId="3FB571C4" w14:textId="77777777" w:rsidR="00E22A0B" w:rsidRPr="008D4BDF" w:rsidRDefault="00E22A0B" w:rsidP="00E22A0B">
      <w:pPr>
        <w:spacing w:after="0" w:line="240" w:lineRule="auto"/>
        <w:jc w:val="center"/>
        <w:rPr>
          <w:rFonts w:ascii="Times New Roman" w:eastAsia="Calibri" w:hAnsi="Times New Roman" w:cs="Times New Roman"/>
          <w:sz w:val="24"/>
          <w:szCs w:val="24"/>
          <w:lang w:eastAsia="en-US"/>
        </w:rPr>
      </w:pPr>
    </w:p>
    <w:p w14:paraId="2EDA3C4E" w14:textId="49BA9633" w:rsidR="00E22A0B" w:rsidRPr="008D4BDF" w:rsidRDefault="00746E16" w:rsidP="00E22A0B">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lang w:eastAsia="en-US"/>
        </w:rPr>
        <w:t>9</w:t>
      </w:r>
      <w:r w:rsidR="00E22A0B" w:rsidRPr="008D4BDF">
        <w:rPr>
          <w:rFonts w:ascii="Times New Roman" w:eastAsia="Calibri" w:hAnsi="Times New Roman" w:cs="Times New Roman"/>
          <w:sz w:val="24"/>
          <w:szCs w:val="24"/>
          <w:lang w:eastAsia="en-US"/>
        </w:rPr>
        <w:t xml:space="preserve">.1. Prireikus organizuojamos </w:t>
      </w:r>
      <w:r w:rsidR="00E22A0B" w:rsidRPr="00A45E09">
        <w:rPr>
          <w:rFonts w:ascii="Times New Roman" w:eastAsia="Calibri" w:hAnsi="Times New Roman" w:cs="Times New Roman"/>
          <w:sz w:val="24"/>
          <w:szCs w:val="24"/>
          <w:lang w:eastAsia="en-US"/>
        </w:rPr>
        <w:t>kultūrinės</w:t>
      </w:r>
      <w:r w:rsidR="00E22A0B" w:rsidRPr="008D4BDF">
        <w:rPr>
          <w:rFonts w:ascii="Times New Roman" w:eastAsia="Calibri" w:hAnsi="Times New Roman" w:cs="Times New Roman"/>
          <w:sz w:val="24"/>
          <w:szCs w:val="24"/>
          <w:lang w:eastAsia="en-US"/>
        </w:rPr>
        <w:t xml:space="preserve"> programos (ekskursijos įvairiomis kalbomis, rezervuojami bilietai į renginius, organizuojamos koncertinės programos, gidų ir panašios paslaugos).</w:t>
      </w:r>
    </w:p>
    <w:p w14:paraId="0548367C" w14:textId="12D2FDFC" w:rsidR="00E22A0B" w:rsidRPr="008D4BDF" w:rsidRDefault="00746E16" w:rsidP="00E22A0B">
      <w:pPr>
        <w:spacing w:after="0" w:line="240" w:lineRule="auto"/>
        <w:ind w:firstLine="567"/>
        <w:jc w:val="both"/>
        <w:rPr>
          <w:rFonts w:ascii="Times New Roman" w:eastAsia="Calibri" w:hAnsi="Times New Roman" w:cs="Times New Roman"/>
          <w:sz w:val="24"/>
          <w:szCs w:val="24"/>
          <w:lang w:eastAsia="en-US"/>
        </w:rPr>
      </w:pPr>
      <w:r w:rsidRPr="008D4BDF">
        <w:rPr>
          <w:rFonts w:ascii="Times New Roman" w:eastAsia="Calibri" w:hAnsi="Times New Roman" w:cs="Times New Roman"/>
          <w:sz w:val="24"/>
          <w:szCs w:val="24"/>
          <w:lang w:eastAsia="en-US"/>
        </w:rPr>
        <w:t>9</w:t>
      </w:r>
      <w:r w:rsidR="00E22A0B" w:rsidRPr="008D4BDF">
        <w:rPr>
          <w:rFonts w:ascii="Times New Roman" w:eastAsia="Calibri" w:hAnsi="Times New Roman" w:cs="Times New Roman"/>
          <w:sz w:val="24"/>
          <w:szCs w:val="24"/>
          <w:lang w:eastAsia="en-US"/>
        </w:rPr>
        <w:t xml:space="preserve">.2. Esant poreikiui mokymų bei renginių dalyviams turi būti </w:t>
      </w:r>
      <w:proofErr w:type="spellStart"/>
      <w:r w:rsidR="00E22A0B" w:rsidRPr="008D4BDF">
        <w:rPr>
          <w:rFonts w:ascii="Times New Roman" w:eastAsia="Calibri" w:hAnsi="Times New Roman" w:cs="Times New Roman"/>
          <w:sz w:val="24"/>
          <w:szCs w:val="24"/>
          <w:lang w:eastAsia="en-US"/>
        </w:rPr>
        <w:t>organizauojama</w:t>
      </w:r>
      <w:proofErr w:type="spellEnd"/>
      <w:r w:rsidR="00E22A0B" w:rsidRPr="008D4BDF">
        <w:rPr>
          <w:rFonts w:ascii="Times New Roman" w:eastAsia="Calibri" w:hAnsi="Times New Roman" w:cs="Times New Roman"/>
          <w:sz w:val="24"/>
          <w:szCs w:val="24"/>
          <w:lang w:eastAsia="en-US"/>
        </w:rPr>
        <w:t xml:space="preserve"> konferencijų salių (su įranga) nuoma.</w:t>
      </w:r>
    </w:p>
    <w:p w14:paraId="3E5EE4BA" w14:textId="76FCF5D5" w:rsidR="00E22A0B" w:rsidRPr="00A45E09" w:rsidRDefault="00746E16" w:rsidP="00E22A0B">
      <w:pPr>
        <w:spacing w:after="0" w:line="240" w:lineRule="auto"/>
        <w:ind w:firstLine="567"/>
        <w:jc w:val="both"/>
        <w:rPr>
          <w:rFonts w:ascii="Times New Roman" w:eastAsia="Calibri" w:hAnsi="Times New Roman" w:cs="Times New Roman"/>
          <w:sz w:val="24"/>
          <w:szCs w:val="24"/>
          <w:lang w:val="en-GB" w:eastAsia="en-US"/>
        </w:rPr>
      </w:pPr>
      <w:r w:rsidRPr="008D4BDF">
        <w:rPr>
          <w:rFonts w:ascii="Times New Roman" w:eastAsia="Calibri" w:hAnsi="Times New Roman" w:cs="Times New Roman"/>
          <w:sz w:val="24"/>
          <w:szCs w:val="24"/>
          <w:lang w:eastAsia="en-US"/>
        </w:rPr>
        <w:t>9</w:t>
      </w:r>
      <w:r w:rsidR="00E22A0B" w:rsidRPr="008D4BDF">
        <w:rPr>
          <w:rFonts w:ascii="Times New Roman" w:eastAsia="Calibri" w:hAnsi="Times New Roman" w:cs="Times New Roman"/>
          <w:sz w:val="24"/>
          <w:szCs w:val="24"/>
          <w:lang w:eastAsia="en-US"/>
        </w:rPr>
        <w:t xml:space="preserve">.3. Rezervaciją suderinus su Pirkėju, įstaigai, sutinkančiai išnuomoti reprezentacines patalpas, restoraną ar kitą viešojo maitinimo įstaigą Tiekėjas raštu garantuoja paslaugos apmokėjimą. </w:t>
      </w:r>
      <w:proofErr w:type="spellStart"/>
      <w:r w:rsidR="00E22A0B" w:rsidRPr="00A45E09">
        <w:rPr>
          <w:rFonts w:ascii="Times New Roman" w:eastAsia="Calibri" w:hAnsi="Times New Roman" w:cs="Times New Roman"/>
          <w:sz w:val="24"/>
          <w:szCs w:val="24"/>
          <w:lang w:val="en-GB" w:eastAsia="en-US"/>
        </w:rPr>
        <w:t>Garantiniame</w:t>
      </w:r>
      <w:proofErr w:type="spellEnd"/>
      <w:r w:rsidR="00E22A0B" w:rsidRPr="00A45E09">
        <w:rPr>
          <w:rFonts w:ascii="Times New Roman" w:eastAsia="Calibri" w:hAnsi="Times New Roman" w:cs="Times New Roman"/>
          <w:sz w:val="24"/>
          <w:szCs w:val="24"/>
          <w:lang w:val="en-GB" w:eastAsia="en-US"/>
        </w:rPr>
        <w:t xml:space="preserve"> </w:t>
      </w:r>
      <w:proofErr w:type="spellStart"/>
      <w:r w:rsidR="00E22A0B" w:rsidRPr="00A45E09">
        <w:rPr>
          <w:rFonts w:ascii="Times New Roman" w:eastAsia="Calibri" w:hAnsi="Times New Roman" w:cs="Times New Roman"/>
          <w:sz w:val="24"/>
          <w:szCs w:val="24"/>
          <w:lang w:val="en-GB" w:eastAsia="en-US"/>
        </w:rPr>
        <w:t>rašte</w:t>
      </w:r>
      <w:proofErr w:type="spellEnd"/>
      <w:r w:rsidR="00E22A0B" w:rsidRPr="00A45E09">
        <w:rPr>
          <w:rFonts w:ascii="Times New Roman" w:eastAsia="Calibri" w:hAnsi="Times New Roman" w:cs="Times New Roman"/>
          <w:sz w:val="24"/>
          <w:szCs w:val="24"/>
          <w:lang w:val="en-GB" w:eastAsia="en-US"/>
        </w:rPr>
        <w:t xml:space="preserve"> </w:t>
      </w:r>
      <w:proofErr w:type="spellStart"/>
      <w:r w:rsidR="00E22A0B" w:rsidRPr="00A45E09">
        <w:rPr>
          <w:rFonts w:ascii="Times New Roman" w:eastAsia="Calibri" w:hAnsi="Times New Roman" w:cs="Times New Roman"/>
          <w:sz w:val="24"/>
          <w:szCs w:val="24"/>
          <w:lang w:val="en-GB" w:eastAsia="en-US"/>
        </w:rPr>
        <w:t>nurodoma</w:t>
      </w:r>
      <w:proofErr w:type="spellEnd"/>
      <w:r w:rsidR="00E22A0B" w:rsidRPr="00A45E09">
        <w:rPr>
          <w:rFonts w:ascii="Times New Roman" w:eastAsia="Calibri" w:hAnsi="Times New Roman" w:cs="Times New Roman"/>
          <w:sz w:val="24"/>
          <w:szCs w:val="24"/>
          <w:lang w:val="en-GB" w:eastAsia="en-US"/>
        </w:rPr>
        <w:t xml:space="preserve"> </w:t>
      </w:r>
      <w:proofErr w:type="spellStart"/>
      <w:r w:rsidR="00E22A0B" w:rsidRPr="00A45E09">
        <w:rPr>
          <w:rFonts w:ascii="Times New Roman" w:eastAsia="Calibri" w:hAnsi="Times New Roman" w:cs="Times New Roman"/>
          <w:sz w:val="24"/>
          <w:szCs w:val="24"/>
          <w:lang w:val="en-GB" w:eastAsia="en-US"/>
        </w:rPr>
        <w:t>renginio</w:t>
      </w:r>
      <w:proofErr w:type="spellEnd"/>
      <w:r w:rsidR="00E22A0B" w:rsidRPr="00A45E09">
        <w:rPr>
          <w:rFonts w:ascii="Times New Roman" w:eastAsia="Calibri" w:hAnsi="Times New Roman" w:cs="Times New Roman"/>
          <w:sz w:val="24"/>
          <w:szCs w:val="24"/>
          <w:lang w:val="en-GB" w:eastAsia="en-US"/>
        </w:rPr>
        <w:t xml:space="preserve"> data, </w:t>
      </w:r>
      <w:proofErr w:type="spellStart"/>
      <w:r w:rsidR="00E22A0B" w:rsidRPr="00A45E09">
        <w:rPr>
          <w:rFonts w:ascii="Times New Roman" w:eastAsia="Calibri" w:hAnsi="Times New Roman" w:cs="Times New Roman"/>
          <w:sz w:val="24"/>
          <w:szCs w:val="24"/>
          <w:lang w:val="en-GB" w:eastAsia="en-US"/>
        </w:rPr>
        <w:t>laikas</w:t>
      </w:r>
      <w:proofErr w:type="spellEnd"/>
      <w:r w:rsidR="00E22A0B" w:rsidRPr="00A45E09">
        <w:rPr>
          <w:rFonts w:ascii="Times New Roman" w:eastAsia="Calibri" w:hAnsi="Times New Roman" w:cs="Times New Roman"/>
          <w:sz w:val="24"/>
          <w:szCs w:val="24"/>
          <w:lang w:val="en-GB" w:eastAsia="en-US"/>
        </w:rPr>
        <w:t xml:space="preserve"> </w:t>
      </w:r>
      <w:proofErr w:type="spellStart"/>
      <w:r w:rsidR="00E22A0B" w:rsidRPr="00A45E09">
        <w:rPr>
          <w:rFonts w:ascii="Times New Roman" w:eastAsia="Calibri" w:hAnsi="Times New Roman" w:cs="Times New Roman"/>
          <w:sz w:val="24"/>
          <w:szCs w:val="24"/>
          <w:lang w:val="en-GB" w:eastAsia="en-US"/>
        </w:rPr>
        <w:t>ir</w:t>
      </w:r>
      <w:proofErr w:type="spellEnd"/>
      <w:r w:rsidR="00E22A0B" w:rsidRPr="00A45E09">
        <w:rPr>
          <w:rFonts w:ascii="Times New Roman" w:eastAsia="Calibri" w:hAnsi="Times New Roman" w:cs="Times New Roman"/>
          <w:sz w:val="24"/>
          <w:szCs w:val="24"/>
          <w:lang w:val="en-GB" w:eastAsia="en-US"/>
        </w:rPr>
        <w:t xml:space="preserve"> </w:t>
      </w:r>
      <w:proofErr w:type="spellStart"/>
      <w:r w:rsidR="00E22A0B" w:rsidRPr="00A45E09">
        <w:rPr>
          <w:rFonts w:ascii="Times New Roman" w:eastAsia="Calibri" w:hAnsi="Times New Roman" w:cs="Times New Roman"/>
          <w:sz w:val="24"/>
          <w:szCs w:val="24"/>
          <w:lang w:val="en-GB" w:eastAsia="en-US"/>
        </w:rPr>
        <w:t>dalyvių</w:t>
      </w:r>
      <w:proofErr w:type="spellEnd"/>
      <w:r w:rsidR="00E22A0B" w:rsidRPr="00A45E09">
        <w:rPr>
          <w:rFonts w:ascii="Times New Roman" w:eastAsia="Calibri" w:hAnsi="Times New Roman" w:cs="Times New Roman"/>
          <w:sz w:val="24"/>
          <w:szCs w:val="24"/>
          <w:lang w:val="en-GB" w:eastAsia="en-US"/>
        </w:rPr>
        <w:t xml:space="preserve"> </w:t>
      </w:r>
      <w:proofErr w:type="spellStart"/>
      <w:r w:rsidR="00E22A0B" w:rsidRPr="00A45E09">
        <w:rPr>
          <w:rFonts w:ascii="Times New Roman" w:eastAsia="Calibri" w:hAnsi="Times New Roman" w:cs="Times New Roman"/>
          <w:sz w:val="24"/>
          <w:szCs w:val="24"/>
          <w:lang w:val="en-GB" w:eastAsia="en-US"/>
        </w:rPr>
        <w:t>skaičius</w:t>
      </w:r>
      <w:proofErr w:type="spellEnd"/>
      <w:r w:rsidR="00E22A0B" w:rsidRPr="00A45E09">
        <w:rPr>
          <w:rFonts w:ascii="Times New Roman" w:eastAsia="Calibri" w:hAnsi="Times New Roman" w:cs="Times New Roman"/>
          <w:sz w:val="24"/>
          <w:szCs w:val="24"/>
          <w:lang w:val="en-GB" w:eastAsia="en-US"/>
        </w:rPr>
        <w:t xml:space="preserve"> </w:t>
      </w:r>
      <w:proofErr w:type="spellStart"/>
      <w:r w:rsidR="00E22A0B" w:rsidRPr="00A45E09">
        <w:rPr>
          <w:rFonts w:ascii="Times New Roman" w:eastAsia="Calibri" w:hAnsi="Times New Roman" w:cs="Times New Roman"/>
          <w:sz w:val="24"/>
          <w:szCs w:val="24"/>
          <w:lang w:val="en-GB" w:eastAsia="en-US"/>
        </w:rPr>
        <w:t>ir</w:t>
      </w:r>
      <w:proofErr w:type="spellEnd"/>
      <w:r w:rsidR="00E22A0B" w:rsidRPr="00A45E09">
        <w:rPr>
          <w:rFonts w:ascii="Times New Roman" w:eastAsia="Calibri" w:hAnsi="Times New Roman" w:cs="Times New Roman"/>
          <w:sz w:val="24"/>
          <w:szCs w:val="24"/>
          <w:lang w:val="en-GB" w:eastAsia="en-US"/>
        </w:rPr>
        <w:t xml:space="preserve"> </w:t>
      </w:r>
      <w:proofErr w:type="spellStart"/>
      <w:r w:rsidR="00E22A0B" w:rsidRPr="00A45E09">
        <w:rPr>
          <w:rFonts w:ascii="Times New Roman" w:eastAsia="Calibri" w:hAnsi="Times New Roman" w:cs="Times New Roman"/>
          <w:sz w:val="24"/>
          <w:szCs w:val="24"/>
          <w:lang w:val="en-GB" w:eastAsia="en-US"/>
        </w:rPr>
        <w:t>apmokėjimo</w:t>
      </w:r>
      <w:proofErr w:type="spellEnd"/>
      <w:r w:rsidR="00E22A0B" w:rsidRPr="00A45E09">
        <w:rPr>
          <w:rFonts w:ascii="Times New Roman" w:eastAsia="Calibri" w:hAnsi="Times New Roman" w:cs="Times New Roman"/>
          <w:sz w:val="24"/>
          <w:szCs w:val="24"/>
          <w:lang w:val="en-GB" w:eastAsia="en-US"/>
        </w:rPr>
        <w:t xml:space="preserve"> </w:t>
      </w:r>
      <w:proofErr w:type="spellStart"/>
      <w:r w:rsidR="00E22A0B" w:rsidRPr="00A45E09">
        <w:rPr>
          <w:rFonts w:ascii="Times New Roman" w:eastAsia="Calibri" w:hAnsi="Times New Roman" w:cs="Times New Roman"/>
          <w:sz w:val="24"/>
          <w:szCs w:val="24"/>
          <w:lang w:val="en-GB" w:eastAsia="en-US"/>
        </w:rPr>
        <w:t>terminas</w:t>
      </w:r>
      <w:proofErr w:type="spellEnd"/>
      <w:r w:rsidR="00E22A0B" w:rsidRPr="00A45E09">
        <w:rPr>
          <w:rFonts w:ascii="Times New Roman" w:eastAsia="Calibri" w:hAnsi="Times New Roman" w:cs="Times New Roman"/>
          <w:sz w:val="24"/>
          <w:szCs w:val="24"/>
          <w:lang w:val="en-GB" w:eastAsia="en-US"/>
        </w:rPr>
        <w:t>.</w:t>
      </w:r>
    </w:p>
    <w:p w14:paraId="5D03F7DA" w14:textId="77777777" w:rsidR="00E22A0B" w:rsidRPr="008E0737" w:rsidRDefault="00E22A0B" w:rsidP="00CC2371">
      <w:pPr>
        <w:spacing w:after="0" w:line="240" w:lineRule="auto"/>
        <w:jc w:val="both"/>
        <w:rPr>
          <w:rFonts w:ascii="Times New Roman" w:eastAsia="Calibri" w:hAnsi="Times New Roman" w:cs="Times New Roman"/>
          <w:sz w:val="24"/>
          <w:szCs w:val="24"/>
          <w:lang w:eastAsia="en-US"/>
        </w:rPr>
      </w:pPr>
    </w:p>
    <w:p w14:paraId="4CD36E68" w14:textId="2BDAA9D8" w:rsidR="00CC2371" w:rsidRPr="008E0737" w:rsidRDefault="00CC2371" w:rsidP="00CC2371">
      <w:pPr>
        <w:spacing w:after="0" w:line="240" w:lineRule="auto"/>
        <w:jc w:val="center"/>
        <w:rPr>
          <w:rFonts w:ascii="Times New Roman" w:eastAsia="Calibri" w:hAnsi="Times New Roman" w:cs="Times New Roman"/>
          <w:b/>
          <w:sz w:val="24"/>
          <w:szCs w:val="24"/>
          <w:lang w:eastAsia="en-US"/>
        </w:rPr>
      </w:pPr>
      <w:r w:rsidRPr="008E0737">
        <w:rPr>
          <w:rFonts w:ascii="Times New Roman" w:eastAsia="Calibri" w:hAnsi="Times New Roman" w:cs="Times New Roman"/>
          <w:b/>
          <w:sz w:val="24"/>
          <w:szCs w:val="24"/>
          <w:lang w:eastAsia="en-US"/>
        </w:rPr>
        <w:t>X. KELIONĖS DRAUDIMO PASLAUGŲ ORGANIZAVIMAS</w:t>
      </w:r>
    </w:p>
    <w:p w14:paraId="663F7D25" w14:textId="77777777" w:rsidR="00CC2371" w:rsidRPr="008E0737" w:rsidRDefault="00CC2371" w:rsidP="00CC2371">
      <w:pPr>
        <w:spacing w:after="0" w:line="240" w:lineRule="auto"/>
        <w:jc w:val="both"/>
        <w:rPr>
          <w:rFonts w:ascii="Times New Roman" w:eastAsia="Calibri" w:hAnsi="Times New Roman" w:cs="Times New Roman"/>
          <w:sz w:val="24"/>
          <w:szCs w:val="24"/>
          <w:lang w:eastAsia="en-US"/>
        </w:rPr>
      </w:pPr>
    </w:p>
    <w:p w14:paraId="2CB0EDD4" w14:textId="46B625A9" w:rsidR="00CC2371" w:rsidRPr="008E0737" w:rsidRDefault="00746E16" w:rsidP="00CC2371">
      <w:pPr>
        <w:spacing w:after="0" w:line="240" w:lineRule="auto"/>
        <w:ind w:firstLine="567"/>
        <w:jc w:val="both"/>
        <w:rPr>
          <w:rFonts w:ascii="Times New Roman" w:eastAsia="Calibri" w:hAnsi="Times New Roman" w:cs="Times New Roman"/>
          <w:sz w:val="24"/>
          <w:szCs w:val="24"/>
          <w:lang w:eastAsia="en-US"/>
        </w:rPr>
      </w:pPr>
      <w:r>
        <w:rPr>
          <w:rFonts w:ascii="Times New Roman" w:eastAsia="Calibri" w:hAnsi="Times New Roman" w:cs="Times New Roman"/>
          <w:sz w:val="24"/>
          <w:szCs w:val="24"/>
          <w:lang w:eastAsia="en-US"/>
        </w:rPr>
        <w:t>10</w:t>
      </w:r>
      <w:r w:rsidR="00CC2371" w:rsidRPr="008E0737">
        <w:rPr>
          <w:rFonts w:ascii="Times New Roman" w:eastAsia="Calibri" w:hAnsi="Times New Roman" w:cs="Times New Roman"/>
          <w:sz w:val="24"/>
          <w:szCs w:val="24"/>
          <w:lang w:eastAsia="en-US"/>
        </w:rPr>
        <w:t xml:space="preserve">.1. Pirkėjui nurodžius, tiekėjas pagal standartines draudimo kompanijos taisykles organizuoja vykstančiųjų į užsienį darbuotojų kelionės (medicininių išlaidų, nuo nelaimingų atsitikimų) draudimą, atsižvelgiant į šalį ar regioną, į kurį vykstama. </w:t>
      </w:r>
    </w:p>
    <w:p w14:paraId="1AA09B62" w14:textId="54CF9B16" w:rsidR="00CC2371" w:rsidRPr="008E0737" w:rsidRDefault="00746E16" w:rsidP="00CC2371">
      <w:pPr>
        <w:spacing w:after="0" w:line="240" w:lineRule="auto"/>
        <w:ind w:firstLine="567"/>
        <w:jc w:val="both"/>
        <w:rPr>
          <w:rFonts w:ascii="Times New Roman" w:eastAsia="Calibri" w:hAnsi="Times New Roman" w:cs="Times New Roman"/>
          <w:sz w:val="24"/>
          <w:szCs w:val="24"/>
          <w:lang w:eastAsia="en-US"/>
        </w:rPr>
      </w:pPr>
      <w:r>
        <w:rPr>
          <w:rFonts w:ascii="Times New Roman" w:eastAsia="Calibri" w:hAnsi="Times New Roman" w:cs="Times New Roman"/>
          <w:sz w:val="24"/>
          <w:szCs w:val="24"/>
          <w:lang w:eastAsia="en-US"/>
        </w:rPr>
        <w:t>10</w:t>
      </w:r>
      <w:r w:rsidR="00CC2371" w:rsidRPr="008E0737">
        <w:rPr>
          <w:rFonts w:ascii="Times New Roman" w:eastAsia="Calibri" w:hAnsi="Times New Roman" w:cs="Times New Roman"/>
          <w:sz w:val="24"/>
          <w:szCs w:val="24"/>
          <w:lang w:eastAsia="en-US"/>
        </w:rPr>
        <w:t xml:space="preserve">.2. Medicininių išlaidų draudimo suma turi būti ne mažesnė kaip 100.000,00 eurų. </w:t>
      </w:r>
    </w:p>
    <w:p w14:paraId="1E75CF60" w14:textId="4A3A4D8F" w:rsidR="00CC2371" w:rsidRPr="008E0737" w:rsidRDefault="00746E16" w:rsidP="00CC2371">
      <w:pPr>
        <w:spacing w:after="0" w:line="240" w:lineRule="auto"/>
        <w:ind w:firstLine="567"/>
        <w:jc w:val="both"/>
        <w:rPr>
          <w:rFonts w:ascii="Times New Roman" w:eastAsia="Calibri" w:hAnsi="Times New Roman" w:cs="Times New Roman"/>
          <w:sz w:val="24"/>
          <w:szCs w:val="24"/>
          <w:lang w:eastAsia="en-US"/>
        </w:rPr>
      </w:pPr>
      <w:r>
        <w:rPr>
          <w:rFonts w:ascii="Times New Roman" w:eastAsia="Calibri" w:hAnsi="Times New Roman" w:cs="Times New Roman"/>
          <w:sz w:val="24"/>
          <w:szCs w:val="24"/>
          <w:lang w:eastAsia="en-US"/>
        </w:rPr>
        <w:t>10</w:t>
      </w:r>
      <w:r w:rsidR="00CC2371" w:rsidRPr="008E0737">
        <w:rPr>
          <w:rFonts w:ascii="Times New Roman" w:eastAsia="Calibri" w:hAnsi="Times New Roman" w:cs="Times New Roman"/>
          <w:sz w:val="24"/>
          <w:szCs w:val="24"/>
          <w:lang w:eastAsia="en-US"/>
        </w:rPr>
        <w:t xml:space="preserve">.3. Nelaimingų atsitikimų draudimas turi apimti mirties, neįgalumo ir traumų rizikas, kai draudiminio įvykio atveju už vieną riziką yra mokama ne mažesnė nei 10.000,00 Eur suma. </w:t>
      </w:r>
    </w:p>
    <w:p w14:paraId="28A1685F" w14:textId="18056343" w:rsidR="00CC2371" w:rsidRPr="008E0737" w:rsidRDefault="00746E16" w:rsidP="00CC2371">
      <w:pPr>
        <w:spacing w:after="0" w:line="240" w:lineRule="auto"/>
        <w:ind w:firstLine="567"/>
        <w:jc w:val="both"/>
        <w:rPr>
          <w:rFonts w:ascii="Times New Roman" w:eastAsia="Calibri" w:hAnsi="Times New Roman" w:cs="Times New Roman"/>
          <w:sz w:val="24"/>
          <w:szCs w:val="24"/>
          <w:lang w:eastAsia="en-US"/>
        </w:rPr>
      </w:pPr>
      <w:r>
        <w:rPr>
          <w:rFonts w:ascii="Times New Roman" w:eastAsia="Calibri" w:hAnsi="Times New Roman" w:cs="Times New Roman"/>
          <w:sz w:val="24"/>
          <w:szCs w:val="24"/>
          <w:lang w:eastAsia="en-US"/>
        </w:rPr>
        <w:t>10</w:t>
      </w:r>
      <w:r w:rsidR="00CC2371" w:rsidRPr="008E0737">
        <w:rPr>
          <w:rFonts w:ascii="Times New Roman" w:eastAsia="Calibri" w:hAnsi="Times New Roman" w:cs="Times New Roman"/>
          <w:sz w:val="24"/>
          <w:szCs w:val="24"/>
          <w:lang w:eastAsia="en-US"/>
        </w:rPr>
        <w:t>.4. Tiekėjas turi užtikrinti, kad draudimas galioja konkretaus keliautojo amžiaus grupei.</w:t>
      </w:r>
    </w:p>
    <w:p w14:paraId="532DDDD3" w14:textId="263F63CB" w:rsidR="00CC2371" w:rsidRPr="008E0737" w:rsidRDefault="00746E16" w:rsidP="00CC2371">
      <w:pPr>
        <w:spacing w:after="0" w:line="240" w:lineRule="auto"/>
        <w:ind w:firstLine="567"/>
        <w:jc w:val="both"/>
        <w:rPr>
          <w:rFonts w:ascii="Times New Roman" w:eastAsia="Calibri" w:hAnsi="Times New Roman" w:cs="Times New Roman"/>
          <w:sz w:val="24"/>
          <w:szCs w:val="24"/>
          <w:lang w:eastAsia="en-US"/>
        </w:rPr>
      </w:pPr>
      <w:r>
        <w:rPr>
          <w:rFonts w:ascii="Times New Roman" w:eastAsia="Calibri" w:hAnsi="Times New Roman" w:cs="Times New Roman"/>
          <w:sz w:val="24"/>
          <w:szCs w:val="24"/>
          <w:lang w:eastAsia="en-US"/>
        </w:rPr>
        <w:t>10</w:t>
      </w:r>
      <w:r w:rsidR="00CC2371" w:rsidRPr="008E0737">
        <w:rPr>
          <w:rFonts w:ascii="Times New Roman" w:eastAsia="Calibri" w:hAnsi="Times New Roman" w:cs="Times New Roman"/>
          <w:sz w:val="24"/>
          <w:szCs w:val="24"/>
          <w:lang w:eastAsia="en-US"/>
        </w:rPr>
        <w:t>.5. Pirkėjas turi teisę įsigyti iš tiekėjo ir kitas draudimo rūšis (bagažo praradimo draudimą, nenumatytų kelionės išlaidų draudimą ir pan.).</w:t>
      </w:r>
    </w:p>
    <w:p w14:paraId="21A3D546" w14:textId="41B93998" w:rsidR="00CC2371" w:rsidRPr="008E0737" w:rsidRDefault="00746E16" w:rsidP="00CC2371">
      <w:pPr>
        <w:spacing w:after="0" w:line="240" w:lineRule="auto"/>
        <w:ind w:firstLine="567"/>
        <w:jc w:val="both"/>
        <w:rPr>
          <w:rFonts w:ascii="Times New Roman" w:eastAsia="Calibri" w:hAnsi="Times New Roman" w:cs="Times New Roman"/>
          <w:sz w:val="24"/>
          <w:szCs w:val="24"/>
          <w:lang w:eastAsia="en-US"/>
        </w:rPr>
      </w:pPr>
      <w:r>
        <w:rPr>
          <w:rFonts w:ascii="Times New Roman" w:eastAsia="Calibri" w:hAnsi="Times New Roman" w:cs="Times New Roman"/>
          <w:sz w:val="24"/>
          <w:szCs w:val="24"/>
          <w:lang w:eastAsia="en-US"/>
        </w:rPr>
        <w:lastRenderedPageBreak/>
        <w:t>10</w:t>
      </w:r>
      <w:r w:rsidR="00CC2371" w:rsidRPr="008E0737">
        <w:rPr>
          <w:rFonts w:ascii="Times New Roman" w:eastAsia="Calibri" w:hAnsi="Times New Roman" w:cs="Times New Roman"/>
          <w:sz w:val="24"/>
          <w:szCs w:val="24"/>
          <w:lang w:eastAsia="en-US"/>
        </w:rPr>
        <w:t>.6. Esant poreikiui, Pirkėjas turi pateikti asmens dokumentų kopijas ar kitą informaciją,  kuri yra reikalinga kelionės draudimo paslaugų užsakymui, tiekėjui užtikrinus tinkamą asmens duomenų tvarkymą teisės aktuose nustatyta tvarka.</w:t>
      </w:r>
    </w:p>
    <w:p w14:paraId="6CC05C5E" w14:textId="77777777" w:rsidR="00053273" w:rsidRPr="008E0737" w:rsidRDefault="00053273" w:rsidP="00CC2371">
      <w:pPr>
        <w:spacing w:after="0" w:line="240" w:lineRule="auto"/>
        <w:ind w:firstLine="567"/>
        <w:jc w:val="both"/>
        <w:rPr>
          <w:rFonts w:ascii="Times New Roman" w:eastAsia="Calibri" w:hAnsi="Times New Roman" w:cs="Times New Roman"/>
          <w:sz w:val="24"/>
          <w:szCs w:val="24"/>
          <w:lang w:eastAsia="en-US"/>
        </w:rPr>
      </w:pPr>
    </w:p>
    <w:p w14:paraId="30E0B1F1" w14:textId="2E90D2EB" w:rsidR="00CC2371" w:rsidRPr="008E0737" w:rsidRDefault="00CC2371" w:rsidP="00CC2371">
      <w:pPr>
        <w:spacing w:after="0" w:line="240" w:lineRule="auto"/>
        <w:jc w:val="center"/>
        <w:rPr>
          <w:rFonts w:ascii="Times New Roman" w:eastAsia="Calibri" w:hAnsi="Times New Roman" w:cs="Times New Roman"/>
          <w:b/>
          <w:sz w:val="24"/>
          <w:szCs w:val="24"/>
          <w:lang w:eastAsia="en-US"/>
        </w:rPr>
      </w:pPr>
      <w:r w:rsidRPr="008E0737">
        <w:rPr>
          <w:rFonts w:ascii="Times New Roman" w:eastAsia="Calibri" w:hAnsi="Times New Roman" w:cs="Times New Roman"/>
          <w:b/>
          <w:sz w:val="24"/>
          <w:szCs w:val="24"/>
          <w:lang w:eastAsia="en-US"/>
        </w:rPr>
        <w:t>X</w:t>
      </w:r>
      <w:r w:rsidR="00746E16">
        <w:rPr>
          <w:rFonts w:ascii="Times New Roman" w:eastAsia="Calibri" w:hAnsi="Times New Roman" w:cs="Times New Roman"/>
          <w:b/>
          <w:sz w:val="24"/>
          <w:szCs w:val="24"/>
          <w:lang w:eastAsia="en-US"/>
        </w:rPr>
        <w:t>I</w:t>
      </w:r>
      <w:r w:rsidRPr="008E0737">
        <w:rPr>
          <w:rFonts w:ascii="Times New Roman" w:eastAsia="Calibri" w:hAnsi="Times New Roman" w:cs="Times New Roman"/>
          <w:b/>
          <w:sz w:val="24"/>
          <w:szCs w:val="24"/>
          <w:lang w:eastAsia="en-US"/>
        </w:rPr>
        <w:t>. VIZŲ IR KITŲ KELIONEI BŪTINŲ DOKUMENTŲ ĮFORMINIMO BEI IŠDAVIMO ORGANIZAVIMAS</w:t>
      </w:r>
    </w:p>
    <w:p w14:paraId="37172898" w14:textId="77777777" w:rsidR="00CC2371" w:rsidRPr="008E0737" w:rsidRDefault="00CC2371" w:rsidP="00CC2371">
      <w:pPr>
        <w:spacing w:after="0" w:line="240" w:lineRule="auto"/>
        <w:jc w:val="center"/>
        <w:rPr>
          <w:rFonts w:ascii="Times New Roman" w:eastAsia="Calibri" w:hAnsi="Times New Roman" w:cs="Times New Roman"/>
          <w:b/>
          <w:sz w:val="24"/>
          <w:szCs w:val="24"/>
          <w:lang w:eastAsia="en-US"/>
        </w:rPr>
      </w:pPr>
    </w:p>
    <w:p w14:paraId="0E7D11FC" w14:textId="09EB9E53"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4757CC">
        <w:rPr>
          <w:rFonts w:ascii="Times New Roman" w:eastAsia="Calibri" w:hAnsi="Times New Roman" w:cs="Times New Roman"/>
          <w:sz w:val="24"/>
          <w:szCs w:val="24"/>
          <w:lang w:eastAsia="en-US"/>
        </w:rPr>
        <w:t>1</w:t>
      </w:r>
      <w:r w:rsidR="00746E16">
        <w:rPr>
          <w:rFonts w:ascii="Times New Roman" w:eastAsia="Calibri" w:hAnsi="Times New Roman" w:cs="Times New Roman"/>
          <w:sz w:val="24"/>
          <w:szCs w:val="24"/>
          <w:lang w:eastAsia="en-US"/>
        </w:rPr>
        <w:t>1</w:t>
      </w:r>
      <w:r w:rsidRPr="004757CC">
        <w:rPr>
          <w:rFonts w:ascii="Times New Roman" w:eastAsia="Calibri" w:hAnsi="Times New Roman" w:cs="Times New Roman"/>
          <w:sz w:val="24"/>
          <w:szCs w:val="24"/>
          <w:lang w:eastAsia="en-US"/>
        </w:rPr>
        <w:t xml:space="preserve">.1. Esant poreikiui, tiekėjas turi teikti vizų ir kitų kelionei būtinų dokumentų įforminimo bei išdavimo </w:t>
      </w:r>
      <w:r w:rsidRPr="008E0737">
        <w:rPr>
          <w:rFonts w:ascii="Times New Roman" w:eastAsia="Calibri" w:hAnsi="Times New Roman" w:cs="Times New Roman"/>
          <w:sz w:val="24"/>
          <w:szCs w:val="24"/>
          <w:lang w:eastAsia="en-US"/>
        </w:rPr>
        <w:t xml:space="preserve">organizavimo paslaugas kelionės į užsienio valstybę laikotarpiui, atsižvelgiant į šalį ar regioną, į kurį vykstama. </w:t>
      </w:r>
    </w:p>
    <w:p w14:paraId="6F279DF3" w14:textId="5E4E472C"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1</w:t>
      </w:r>
      <w:r w:rsidR="00746E16">
        <w:rPr>
          <w:rFonts w:ascii="Times New Roman" w:eastAsia="Calibri" w:hAnsi="Times New Roman" w:cs="Times New Roman"/>
          <w:sz w:val="24"/>
          <w:szCs w:val="24"/>
          <w:lang w:eastAsia="en-US"/>
        </w:rPr>
        <w:t>1.</w:t>
      </w:r>
      <w:r w:rsidRPr="008E0737">
        <w:rPr>
          <w:rFonts w:ascii="Times New Roman" w:eastAsia="Calibri" w:hAnsi="Times New Roman" w:cs="Times New Roman"/>
          <w:sz w:val="24"/>
          <w:szCs w:val="24"/>
          <w:lang w:eastAsia="en-US"/>
        </w:rPr>
        <w:t xml:space="preserve">2. Pirkėjas konkretaus užsakymo metu su tiekėju suderina, per kiek laiko turi būti padarytos vizos ar kiti kelionei būtini dokumentai. </w:t>
      </w:r>
    </w:p>
    <w:p w14:paraId="5DE37653" w14:textId="120F48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1</w:t>
      </w:r>
      <w:r w:rsidR="00E06F0C">
        <w:rPr>
          <w:rFonts w:ascii="Times New Roman" w:eastAsia="Calibri" w:hAnsi="Times New Roman" w:cs="Times New Roman"/>
          <w:sz w:val="24"/>
          <w:szCs w:val="24"/>
          <w:lang w:eastAsia="en-US"/>
        </w:rPr>
        <w:t>1</w:t>
      </w:r>
      <w:r w:rsidRPr="008E0737">
        <w:rPr>
          <w:rFonts w:ascii="Times New Roman" w:eastAsia="Calibri" w:hAnsi="Times New Roman" w:cs="Times New Roman"/>
          <w:sz w:val="24"/>
          <w:szCs w:val="24"/>
          <w:lang w:eastAsia="en-US"/>
        </w:rPr>
        <w:t>.3. Pirkėjui pageidaujant, tiekėjas rūpinasi visais reikalingais dokumentais, susijusiais su</w:t>
      </w:r>
      <w:r w:rsidR="00D841EC">
        <w:rPr>
          <w:rFonts w:ascii="Times New Roman" w:eastAsia="Calibri" w:hAnsi="Times New Roman" w:cs="Times New Roman"/>
          <w:sz w:val="24"/>
          <w:szCs w:val="24"/>
          <w:lang w:eastAsia="en-US"/>
        </w:rPr>
        <w:t xml:space="preserve"> Lietuvos Respublikos piliečių</w:t>
      </w:r>
      <w:r w:rsidRPr="008E0737">
        <w:rPr>
          <w:rFonts w:ascii="Times New Roman" w:eastAsia="Calibri" w:hAnsi="Times New Roman" w:cs="Times New Roman"/>
          <w:sz w:val="24"/>
          <w:szCs w:val="24"/>
          <w:lang w:eastAsia="en-US"/>
        </w:rPr>
        <w:t xml:space="preserve"> vizų ar kitų kelionei reikalingų dokumentų įforminimo bei išdavimo organizavimu, t. y. atvažiuoja pasiimti pasų, nuotraukų ir panašiai. Sutvarkius vizas, tiekėjas pasus nedelsiant grąžina Pirkėjui.</w:t>
      </w:r>
    </w:p>
    <w:p w14:paraId="7A3F4283" w14:textId="77777777" w:rsidR="00CC2371" w:rsidRPr="008E0737" w:rsidRDefault="00CC2371" w:rsidP="00CC2371">
      <w:pPr>
        <w:spacing w:after="0" w:line="240" w:lineRule="auto"/>
        <w:jc w:val="center"/>
        <w:rPr>
          <w:rFonts w:ascii="Times New Roman" w:eastAsia="Calibri" w:hAnsi="Times New Roman" w:cs="Times New Roman"/>
          <w:b/>
          <w:sz w:val="24"/>
          <w:szCs w:val="24"/>
          <w:lang w:eastAsia="en-US"/>
        </w:rPr>
      </w:pPr>
    </w:p>
    <w:p w14:paraId="67E79F29" w14:textId="24160855" w:rsidR="00CC2371" w:rsidRPr="008E0737" w:rsidRDefault="00CC2371" w:rsidP="00CC2371">
      <w:pPr>
        <w:spacing w:after="0" w:line="240" w:lineRule="auto"/>
        <w:jc w:val="center"/>
        <w:rPr>
          <w:rFonts w:ascii="Times New Roman" w:eastAsia="Calibri" w:hAnsi="Times New Roman" w:cs="Times New Roman"/>
          <w:b/>
          <w:sz w:val="24"/>
          <w:szCs w:val="24"/>
          <w:lang w:eastAsia="en-US"/>
        </w:rPr>
      </w:pPr>
      <w:r w:rsidRPr="008E0737">
        <w:rPr>
          <w:rFonts w:ascii="Times New Roman" w:eastAsia="Calibri" w:hAnsi="Times New Roman" w:cs="Times New Roman"/>
          <w:b/>
          <w:sz w:val="24"/>
          <w:szCs w:val="24"/>
          <w:lang w:eastAsia="en-US"/>
        </w:rPr>
        <w:t>X</w:t>
      </w:r>
      <w:r w:rsidR="008302ED">
        <w:rPr>
          <w:rFonts w:ascii="Times New Roman" w:eastAsia="Calibri" w:hAnsi="Times New Roman" w:cs="Times New Roman"/>
          <w:b/>
          <w:sz w:val="24"/>
          <w:szCs w:val="24"/>
          <w:lang w:eastAsia="en-US"/>
        </w:rPr>
        <w:t>I</w:t>
      </w:r>
      <w:r w:rsidRPr="008E0737">
        <w:rPr>
          <w:rFonts w:ascii="Times New Roman" w:eastAsia="Calibri" w:hAnsi="Times New Roman" w:cs="Times New Roman"/>
          <w:b/>
          <w:sz w:val="24"/>
          <w:szCs w:val="24"/>
          <w:lang w:eastAsia="en-US"/>
        </w:rPr>
        <w:t>I. KITI REIKALAVIMAI PASLAUGOMS</w:t>
      </w:r>
    </w:p>
    <w:p w14:paraId="3BD1E699" w14:textId="77777777" w:rsidR="00CC2371" w:rsidRPr="008E0737" w:rsidRDefault="00CC2371" w:rsidP="00CC2371">
      <w:pPr>
        <w:spacing w:after="0" w:line="240" w:lineRule="auto"/>
        <w:jc w:val="center"/>
        <w:rPr>
          <w:rFonts w:ascii="Times New Roman" w:eastAsia="Calibri" w:hAnsi="Times New Roman" w:cs="Times New Roman"/>
          <w:b/>
          <w:sz w:val="24"/>
          <w:szCs w:val="24"/>
          <w:lang w:eastAsia="en-US"/>
        </w:rPr>
      </w:pPr>
    </w:p>
    <w:p w14:paraId="7E885B56" w14:textId="7C0D4596"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1</w:t>
      </w:r>
      <w:r w:rsidR="008302ED">
        <w:rPr>
          <w:rFonts w:ascii="Times New Roman" w:eastAsia="Calibri" w:hAnsi="Times New Roman" w:cs="Times New Roman"/>
          <w:sz w:val="24"/>
          <w:szCs w:val="24"/>
          <w:lang w:eastAsia="en-US"/>
        </w:rPr>
        <w:t>2</w:t>
      </w:r>
      <w:r w:rsidRPr="008E0737">
        <w:rPr>
          <w:rFonts w:ascii="Times New Roman" w:eastAsia="Calibri" w:hAnsi="Times New Roman" w:cs="Times New Roman"/>
          <w:sz w:val="24"/>
          <w:szCs w:val="24"/>
          <w:lang w:eastAsia="en-US"/>
        </w:rPr>
        <w:t xml:space="preserve">.1. </w:t>
      </w:r>
      <w:r w:rsidRPr="008E0737">
        <w:rPr>
          <w:rFonts w:ascii="Times New Roman" w:eastAsia="Calibri" w:hAnsi="Times New Roman" w:cs="Times New Roman"/>
          <w:bCs/>
          <w:sz w:val="24"/>
          <w:szCs w:val="24"/>
          <w:lang w:eastAsia="en-US"/>
        </w:rPr>
        <w:t xml:space="preserve">Kai užsakomos </w:t>
      </w:r>
      <w:r w:rsidRPr="008E0737">
        <w:rPr>
          <w:rFonts w:ascii="Times New Roman" w:eastAsia="Calibri" w:hAnsi="Times New Roman" w:cs="Times New Roman"/>
          <w:sz w:val="24"/>
          <w:szCs w:val="24"/>
          <w:lang w:eastAsia="en-US"/>
        </w:rPr>
        <w:t>kitos su kelionių</w:t>
      </w:r>
      <w:r w:rsidRPr="008E0737">
        <w:rPr>
          <w:rFonts w:ascii="Times New Roman" w:eastAsia="Calibri" w:hAnsi="Times New Roman" w:cs="Times New Roman"/>
          <w:snapToGrid w:val="0"/>
          <w:sz w:val="24"/>
          <w:szCs w:val="24"/>
          <w:lang w:eastAsia="en-US"/>
        </w:rPr>
        <w:t xml:space="preserve"> organizavimu susijusios paslaugos</w:t>
      </w:r>
      <w:r w:rsidRPr="008E0737">
        <w:rPr>
          <w:rFonts w:ascii="Times New Roman" w:eastAsia="Calibri" w:hAnsi="Times New Roman" w:cs="Times New Roman"/>
          <w:bCs/>
          <w:sz w:val="24"/>
          <w:szCs w:val="24"/>
          <w:lang w:eastAsia="en-US"/>
        </w:rPr>
        <w:t>, Tiekėjas privalo rezervuoti ir išpirkti</w:t>
      </w:r>
      <w:r w:rsidRPr="008E0737">
        <w:rPr>
          <w:rFonts w:ascii="Times New Roman" w:eastAsia="Calibri" w:hAnsi="Times New Roman" w:cs="Times New Roman"/>
          <w:sz w:val="24"/>
          <w:szCs w:val="24"/>
          <w:lang w:eastAsia="en-US"/>
        </w:rPr>
        <w:t xml:space="preserve"> kitokių savybių negu nurodyta Techninėje specifikacijoje bilietus </w:t>
      </w:r>
      <w:r w:rsidRPr="008E0737">
        <w:rPr>
          <w:rFonts w:ascii="Times New Roman" w:eastAsia="Calibri" w:hAnsi="Times New Roman" w:cs="Times New Roman"/>
          <w:sz w:val="24"/>
          <w:szCs w:val="24"/>
        </w:rPr>
        <w:t xml:space="preserve">(pvz. pirkti skrydžius su persėdimais, </w:t>
      </w:r>
      <w:r w:rsidRPr="008E0737">
        <w:rPr>
          <w:rFonts w:ascii="Times New Roman" w:eastAsia="Calibri" w:hAnsi="Times New Roman" w:cs="Times New Roman"/>
          <w:iCs/>
          <w:sz w:val="24"/>
          <w:szCs w:val="24"/>
        </w:rPr>
        <w:t xml:space="preserve">per kurių oro uostus keliaujant tranzitu viza Lietuvos Respublikos piliečiams yra reikalinga </w:t>
      </w:r>
      <w:r w:rsidRPr="008E0737">
        <w:rPr>
          <w:rFonts w:ascii="Times New Roman" w:eastAsia="Calibri" w:hAnsi="Times New Roman" w:cs="Times New Roman"/>
          <w:sz w:val="24"/>
          <w:szCs w:val="24"/>
        </w:rPr>
        <w:t>ir kt.)</w:t>
      </w:r>
      <w:r w:rsidRPr="008E0737">
        <w:rPr>
          <w:rFonts w:ascii="Times New Roman" w:eastAsia="Calibri" w:hAnsi="Times New Roman" w:cs="Times New Roman"/>
          <w:sz w:val="24"/>
          <w:szCs w:val="24"/>
          <w:lang w:eastAsia="en-US"/>
        </w:rPr>
        <w:t xml:space="preserve">; </w:t>
      </w:r>
      <w:r w:rsidRPr="008E0737">
        <w:rPr>
          <w:rFonts w:ascii="Times New Roman" w:eastAsia="Calibri" w:hAnsi="Times New Roman" w:cs="Times New Roman"/>
          <w:bCs/>
          <w:sz w:val="24"/>
          <w:szCs w:val="24"/>
          <w:lang w:eastAsia="en-US"/>
        </w:rPr>
        <w:t>užsakyti papildomą bagažą (jei yra poreikis); t</w:t>
      </w:r>
      <w:r w:rsidRPr="008E0737">
        <w:rPr>
          <w:rFonts w:ascii="Times New Roman" w:eastAsia="Calibri" w:hAnsi="Times New Roman" w:cs="Times New Roman"/>
          <w:sz w:val="24"/>
          <w:szCs w:val="24"/>
          <w:lang w:eastAsia="en-US"/>
        </w:rPr>
        <w:t>eikti kitas tiesiogiai su kelionių organizavimu susijusias paslaugas be papildomo mokesčio.</w:t>
      </w:r>
    </w:p>
    <w:p w14:paraId="5024F7B0" w14:textId="1D983FD6" w:rsidR="00CC2371" w:rsidRPr="008E0737" w:rsidRDefault="00CC2371" w:rsidP="00CC2371">
      <w:pPr>
        <w:spacing w:after="0" w:line="240" w:lineRule="auto"/>
        <w:ind w:firstLine="567"/>
        <w:jc w:val="both"/>
        <w:rPr>
          <w:rFonts w:ascii="Times New Roman" w:eastAsia="Times New Roman" w:hAnsi="Times New Roman" w:cs="Times New Roman"/>
          <w:sz w:val="24"/>
          <w:szCs w:val="24"/>
          <w:lang w:eastAsia="en-US"/>
        </w:rPr>
      </w:pPr>
      <w:r w:rsidRPr="008E0737">
        <w:rPr>
          <w:rFonts w:ascii="Times New Roman" w:eastAsia="Calibri" w:hAnsi="Times New Roman" w:cs="Times New Roman"/>
          <w:sz w:val="24"/>
          <w:szCs w:val="24"/>
          <w:lang w:eastAsia="en-US"/>
        </w:rPr>
        <w:t>1</w:t>
      </w:r>
      <w:r w:rsidR="008302ED">
        <w:rPr>
          <w:rFonts w:ascii="Times New Roman" w:eastAsia="Calibri" w:hAnsi="Times New Roman" w:cs="Times New Roman"/>
          <w:sz w:val="24"/>
          <w:szCs w:val="24"/>
          <w:lang w:eastAsia="en-US"/>
        </w:rPr>
        <w:t>2</w:t>
      </w:r>
      <w:r w:rsidRPr="008E0737">
        <w:rPr>
          <w:rFonts w:ascii="Times New Roman" w:eastAsia="Calibri" w:hAnsi="Times New Roman" w:cs="Times New Roman"/>
          <w:sz w:val="24"/>
          <w:szCs w:val="24"/>
          <w:lang w:eastAsia="en-US"/>
        </w:rPr>
        <w:t xml:space="preserve">.2. </w:t>
      </w:r>
      <w:r w:rsidRPr="008E0737">
        <w:rPr>
          <w:rFonts w:ascii="Times New Roman" w:eastAsia="Calibri" w:hAnsi="Times New Roman" w:cs="Times New Roman"/>
          <w:kern w:val="3"/>
          <w:sz w:val="24"/>
          <w:szCs w:val="24"/>
          <w:lang w:eastAsia="en-US"/>
        </w:rPr>
        <w:t xml:space="preserve">Tiekėjas privalo </w:t>
      </w:r>
      <w:r w:rsidRPr="008E0737">
        <w:rPr>
          <w:rFonts w:ascii="Times New Roman" w:eastAsia="Times New Roman" w:hAnsi="Times New Roman" w:cs="Times New Roman"/>
          <w:sz w:val="24"/>
          <w:szCs w:val="24"/>
          <w:lang w:eastAsia="en-US"/>
        </w:rPr>
        <w:t>tarpininkauti tarp kliento ir galutinio paslaugų teikėjo užtikrinant</w:t>
      </w:r>
      <w:r w:rsidRPr="008E0737">
        <w:rPr>
          <w:rFonts w:ascii="Times New Roman" w:eastAsia="Times New Roman" w:hAnsi="Times New Roman" w:cs="Times New Roman"/>
          <w:i/>
          <w:sz w:val="24"/>
          <w:szCs w:val="24"/>
          <w:lang w:eastAsia="en-US"/>
        </w:rPr>
        <w:t xml:space="preserve"> </w:t>
      </w:r>
      <w:r w:rsidRPr="008E0737">
        <w:rPr>
          <w:rFonts w:ascii="Times New Roman" w:eastAsia="Times New Roman" w:hAnsi="Times New Roman" w:cs="Times New Roman"/>
          <w:sz w:val="24"/>
          <w:szCs w:val="24"/>
          <w:lang w:eastAsia="en-US"/>
        </w:rPr>
        <w:t>paslaugų suteikimą ir visokeriopą pagalbą.</w:t>
      </w:r>
    </w:p>
    <w:p w14:paraId="353F081C" w14:textId="74D5A48C"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Times New Roman" w:hAnsi="Times New Roman" w:cs="Times New Roman"/>
          <w:bCs/>
          <w:kern w:val="3"/>
          <w:sz w:val="24"/>
          <w:szCs w:val="24"/>
          <w:lang w:eastAsia="en-US" w:bidi="hi-IN"/>
        </w:rPr>
      </w:pPr>
      <w:r w:rsidRPr="008E0737">
        <w:rPr>
          <w:rFonts w:ascii="Times New Roman" w:eastAsia="Times New Roman" w:hAnsi="Times New Roman" w:cs="Times New Roman"/>
          <w:bCs/>
          <w:kern w:val="3"/>
          <w:sz w:val="24"/>
          <w:szCs w:val="24"/>
          <w:lang w:eastAsia="en-US" w:bidi="hi-IN"/>
        </w:rPr>
        <w:t>1</w:t>
      </w:r>
      <w:r w:rsidR="008302ED">
        <w:rPr>
          <w:rFonts w:ascii="Times New Roman" w:eastAsia="Times New Roman" w:hAnsi="Times New Roman" w:cs="Times New Roman"/>
          <w:bCs/>
          <w:kern w:val="3"/>
          <w:sz w:val="24"/>
          <w:szCs w:val="24"/>
          <w:lang w:eastAsia="en-US" w:bidi="hi-IN"/>
        </w:rPr>
        <w:t>2</w:t>
      </w:r>
      <w:r w:rsidRPr="008E0737">
        <w:rPr>
          <w:rFonts w:ascii="Times New Roman" w:eastAsia="Times New Roman" w:hAnsi="Times New Roman" w:cs="Times New Roman"/>
          <w:bCs/>
          <w:kern w:val="3"/>
          <w:sz w:val="24"/>
          <w:szCs w:val="24"/>
          <w:lang w:eastAsia="en-US" w:bidi="hi-IN"/>
        </w:rPr>
        <w:t>.3. Tiekėjas turi pateikti Pirkėjui kelionės dokumentus ir suteikti su jais susijusias Paslaugas be išankstinio apmokėjimo.</w:t>
      </w:r>
    </w:p>
    <w:p w14:paraId="4E26E699" w14:textId="1C890214"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1</w:t>
      </w:r>
      <w:r w:rsidR="008302ED">
        <w:rPr>
          <w:rFonts w:ascii="Times New Roman" w:eastAsia="Calibri" w:hAnsi="Times New Roman" w:cs="Times New Roman"/>
          <w:sz w:val="24"/>
          <w:szCs w:val="24"/>
          <w:lang w:eastAsia="en-US"/>
        </w:rPr>
        <w:t>2</w:t>
      </w:r>
      <w:r w:rsidRPr="008E0737">
        <w:rPr>
          <w:rFonts w:ascii="Times New Roman" w:eastAsia="Calibri" w:hAnsi="Times New Roman" w:cs="Times New Roman"/>
          <w:sz w:val="24"/>
          <w:szCs w:val="24"/>
          <w:lang w:eastAsia="en-US"/>
        </w:rPr>
        <w:t xml:space="preserve">.4. Tiekėjas atsako už suteiktų paslaugų kokybę, jų priežiūrą bei laiku atliekamą pastebėtų trūkumų šalinimą. Pirkėjas turi teisę reikalauti nedelsiant ar per nurodytą laiką pašalinti pastebėtus teikiamų paslaugų kokybės trūkumus. </w:t>
      </w:r>
    </w:p>
    <w:p w14:paraId="45695FE9" w14:textId="31783523"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1</w:t>
      </w:r>
      <w:r w:rsidR="008302ED">
        <w:rPr>
          <w:rFonts w:ascii="Times New Roman" w:eastAsia="Calibri" w:hAnsi="Times New Roman" w:cs="Times New Roman"/>
          <w:sz w:val="24"/>
          <w:szCs w:val="24"/>
          <w:lang w:eastAsia="en-US"/>
        </w:rPr>
        <w:t>2</w:t>
      </w:r>
      <w:r w:rsidRPr="008E0737">
        <w:rPr>
          <w:rFonts w:ascii="Times New Roman" w:eastAsia="Calibri" w:hAnsi="Times New Roman" w:cs="Times New Roman"/>
          <w:sz w:val="24"/>
          <w:szCs w:val="24"/>
          <w:lang w:eastAsia="en-US"/>
        </w:rPr>
        <w:t>.5. Jeigu per Pirkėjo nustatytą laiką Tiekėjas negali pašalinti paaiškėjusių trūkumų, Pirkėjas turi teisę kreiptis į kitus tiekėjus dėl dalies paslaugos, kuri negali būti suteikta dėl Tiekėjo negalėjimo per nurodytą laiką pašalinti trūkumus, suteikimo. Tiekėjas privalo apmokėti kitų tiekėjų suteiktas paslaugas pagal jam tiesiogiai pateiktas kitų tiekėjų, kurių paslaugomis buvo pasinaudota kompensuojant Tiekėjo neįvykdytą paslaugų apimtį, sąskaitą (sąskaitas).</w:t>
      </w:r>
    </w:p>
    <w:p w14:paraId="76914FCC" w14:textId="7A0CCB9B" w:rsidR="00CC2371" w:rsidRPr="008D4BDF"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1</w:t>
      </w:r>
      <w:r w:rsidR="008302ED">
        <w:rPr>
          <w:rFonts w:ascii="Times New Roman" w:eastAsia="Calibri" w:hAnsi="Times New Roman" w:cs="Times New Roman"/>
          <w:sz w:val="24"/>
          <w:szCs w:val="24"/>
          <w:lang w:eastAsia="en-US"/>
        </w:rPr>
        <w:t>2</w:t>
      </w:r>
      <w:r w:rsidRPr="008E0737">
        <w:rPr>
          <w:rFonts w:ascii="Times New Roman" w:eastAsia="Calibri" w:hAnsi="Times New Roman" w:cs="Times New Roman"/>
          <w:sz w:val="24"/>
          <w:szCs w:val="24"/>
          <w:lang w:eastAsia="en-US"/>
        </w:rPr>
        <w:t xml:space="preserve">.6. </w:t>
      </w:r>
      <w:r w:rsidRPr="008E0737">
        <w:rPr>
          <w:rFonts w:ascii="Times New Roman" w:eastAsia="Calibri" w:hAnsi="Times New Roman" w:cs="Times New Roman"/>
          <w:bCs/>
          <w:sz w:val="24"/>
          <w:szCs w:val="24"/>
          <w:lang w:eastAsia="en-US"/>
        </w:rPr>
        <w:t xml:space="preserve">Pirkėjui paprašius Tiekėjas per 5 darbo dienas parengia ir elektroniniu paštu pateikia Pirkėjo atsakingam asmeniui suteiktų paslaugų ataskaitą (toliau – ataskaita) </w:t>
      </w:r>
      <w:proofErr w:type="spellStart"/>
      <w:r w:rsidRPr="008E0737">
        <w:rPr>
          <w:rFonts w:ascii="Times New Roman" w:eastAsia="Calibri" w:hAnsi="Times New Roman" w:cs="Times New Roman"/>
          <w:bCs/>
          <w:sz w:val="24"/>
          <w:szCs w:val="24"/>
          <w:lang w:eastAsia="en-US"/>
        </w:rPr>
        <w:t>xls</w:t>
      </w:r>
      <w:proofErr w:type="spellEnd"/>
      <w:r w:rsidRPr="008E0737">
        <w:rPr>
          <w:rFonts w:ascii="Times New Roman" w:eastAsia="Calibri" w:hAnsi="Times New Roman" w:cs="Times New Roman"/>
          <w:bCs/>
          <w:sz w:val="24"/>
          <w:szCs w:val="24"/>
          <w:lang w:eastAsia="en-US"/>
        </w:rPr>
        <w:t xml:space="preserve"> formatu ar kitu su Pirkėju suderintu formatu, kurioje pateikiama detali informacija apie užsakytas paslaugas, </w:t>
      </w:r>
      <w:r w:rsidRPr="008E0737">
        <w:rPr>
          <w:rFonts w:ascii="Times New Roman" w:eastAsia="Calibri" w:hAnsi="Times New Roman" w:cs="Times New Roman"/>
          <w:sz w:val="24"/>
          <w:szCs w:val="24"/>
          <w:lang w:eastAsia="en-US"/>
        </w:rPr>
        <w:t>suskirstytas į grupes pagal keleivį, šalį, miestą, datą, transporto rūšį, maršrutus (kelionės paskirties miestus), kelionės ir viešbučio klasę</w:t>
      </w:r>
      <w:r w:rsidRPr="008E0737">
        <w:rPr>
          <w:rFonts w:ascii="Times New Roman" w:eastAsia="Calibri" w:hAnsi="Times New Roman" w:cs="Times New Roman"/>
          <w:bCs/>
          <w:sz w:val="24"/>
          <w:szCs w:val="24"/>
          <w:lang w:eastAsia="en-US"/>
        </w:rPr>
        <w:t>.</w:t>
      </w:r>
      <w:r w:rsidRPr="008E0737">
        <w:rPr>
          <w:rFonts w:ascii="Times New Roman" w:eastAsia="Calibri" w:hAnsi="Times New Roman" w:cs="Times New Roman"/>
          <w:sz w:val="24"/>
          <w:szCs w:val="24"/>
          <w:lang w:eastAsia="en-US"/>
        </w:rPr>
        <w:t xml:space="preserve"> </w:t>
      </w:r>
      <w:r w:rsidRPr="008D4BDF">
        <w:rPr>
          <w:rFonts w:ascii="Times New Roman" w:eastAsia="Calibri" w:hAnsi="Times New Roman" w:cs="Times New Roman"/>
          <w:sz w:val="24"/>
          <w:szCs w:val="24"/>
          <w:lang w:eastAsia="en-US"/>
        </w:rPr>
        <w:t>Esant poreikiui, Pirkėjas turi teisę prašyti pateikti apibendrintą informaciją ir pagal kitus kriterijus.</w:t>
      </w:r>
    </w:p>
    <w:p w14:paraId="502A2766" w14:textId="77777777"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Times New Roman" w:hAnsi="Times New Roman" w:cs="Times New Roman"/>
          <w:bCs/>
          <w:kern w:val="3"/>
          <w:sz w:val="24"/>
          <w:szCs w:val="24"/>
          <w:lang w:eastAsia="en-US" w:bidi="hi-IN"/>
        </w:rPr>
      </w:pPr>
    </w:p>
    <w:p w14:paraId="7C365AC7" w14:textId="2CBA1516" w:rsidR="00CC2371" w:rsidRPr="008E0737" w:rsidRDefault="00CC2371" w:rsidP="00CC2371">
      <w:pPr>
        <w:widowControl w:val="0"/>
        <w:tabs>
          <w:tab w:val="left" w:pos="0"/>
          <w:tab w:val="left" w:pos="993"/>
        </w:tabs>
        <w:suppressAutoHyphens/>
        <w:autoSpaceDN w:val="0"/>
        <w:spacing w:after="0" w:line="240" w:lineRule="auto"/>
        <w:jc w:val="center"/>
        <w:textAlignment w:val="baseline"/>
        <w:rPr>
          <w:rFonts w:ascii="Times New Roman" w:eastAsia="Times New Roman" w:hAnsi="Times New Roman" w:cs="Times New Roman"/>
          <w:b/>
          <w:bCs/>
          <w:kern w:val="3"/>
          <w:sz w:val="24"/>
          <w:szCs w:val="24"/>
          <w:lang w:eastAsia="en-US" w:bidi="hi-IN"/>
        </w:rPr>
      </w:pPr>
      <w:r w:rsidRPr="008E0737">
        <w:rPr>
          <w:rFonts w:ascii="Times New Roman" w:eastAsia="Times New Roman" w:hAnsi="Times New Roman" w:cs="Times New Roman"/>
          <w:b/>
          <w:bCs/>
          <w:kern w:val="3"/>
          <w:sz w:val="24"/>
          <w:szCs w:val="24"/>
          <w:lang w:eastAsia="en-US" w:bidi="hi-IN"/>
        </w:rPr>
        <w:t>XI</w:t>
      </w:r>
      <w:r w:rsidR="008302ED">
        <w:rPr>
          <w:rFonts w:ascii="Times New Roman" w:eastAsia="Times New Roman" w:hAnsi="Times New Roman" w:cs="Times New Roman"/>
          <w:b/>
          <w:bCs/>
          <w:kern w:val="3"/>
          <w:sz w:val="24"/>
          <w:szCs w:val="24"/>
          <w:lang w:eastAsia="en-US" w:bidi="hi-IN"/>
        </w:rPr>
        <w:t>I</w:t>
      </w:r>
      <w:r w:rsidRPr="008E0737">
        <w:rPr>
          <w:rFonts w:ascii="Times New Roman" w:eastAsia="Times New Roman" w:hAnsi="Times New Roman" w:cs="Times New Roman"/>
          <w:b/>
          <w:bCs/>
          <w:kern w:val="3"/>
          <w:sz w:val="24"/>
          <w:szCs w:val="24"/>
          <w:lang w:eastAsia="en-US" w:bidi="hi-IN"/>
        </w:rPr>
        <w:t>I. FAKTINES IŠLAIDAS PAGRINDŽIANTYS DOKUMENTAI</w:t>
      </w:r>
    </w:p>
    <w:p w14:paraId="4C45859E" w14:textId="77777777"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Times New Roman" w:hAnsi="Times New Roman" w:cs="Times New Roman"/>
          <w:bCs/>
          <w:kern w:val="3"/>
          <w:sz w:val="24"/>
          <w:szCs w:val="24"/>
          <w:lang w:eastAsia="en-US" w:bidi="hi-IN"/>
        </w:rPr>
      </w:pPr>
    </w:p>
    <w:p w14:paraId="2223EC05" w14:textId="0238C9B2" w:rsid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sz w:val="24"/>
          <w:szCs w:val="24"/>
          <w:lang w:val="fr-FR" w:eastAsia="en-US"/>
        </w:rPr>
      </w:pPr>
      <w:r w:rsidRPr="008E0737">
        <w:rPr>
          <w:rFonts w:ascii="Times New Roman" w:eastAsia="Times New Roman" w:hAnsi="Times New Roman" w:cs="Times New Roman"/>
          <w:bCs/>
          <w:kern w:val="3"/>
          <w:sz w:val="24"/>
          <w:szCs w:val="24"/>
          <w:lang w:eastAsia="en-US" w:bidi="hi-IN"/>
        </w:rPr>
        <w:t>1</w:t>
      </w:r>
      <w:r w:rsidR="008302ED">
        <w:rPr>
          <w:rFonts w:ascii="Times New Roman" w:eastAsia="Times New Roman" w:hAnsi="Times New Roman" w:cs="Times New Roman"/>
          <w:bCs/>
          <w:kern w:val="3"/>
          <w:sz w:val="24"/>
          <w:szCs w:val="24"/>
          <w:lang w:eastAsia="en-US" w:bidi="hi-IN"/>
        </w:rPr>
        <w:t>3</w:t>
      </w:r>
      <w:r w:rsidRPr="008E0737">
        <w:rPr>
          <w:rFonts w:ascii="Times New Roman" w:eastAsia="Times New Roman" w:hAnsi="Times New Roman" w:cs="Times New Roman"/>
          <w:bCs/>
          <w:kern w:val="3"/>
          <w:sz w:val="24"/>
          <w:szCs w:val="24"/>
          <w:lang w:eastAsia="en-US" w:bidi="hi-IN"/>
        </w:rPr>
        <w:t>.1.</w:t>
      </w:r>
      <w:r w:rsidRPr="008D4BDF">
        <w:rPr>
          <w:rFonts w:ascii="Times New Roman" w:eastAsia="Calibri" w:hAnsi="Times New Roman" w:cs="Times New Roman"/>
          <w:sz w:val="24"/>
          <w:szCs w:val="24"/>
          <w:lang w:val="fr-FR" w:eastAsia="en-US"/>
        </w:rPr>
        <w:t xml:space="preserve"> Tiekėjas, įvykdęs užsakymą, kartu su kelionės bilietais</w:t>
      </w:r>
      <w:r w:rsidR="008C1932">
        <w:rPr>
          <w:rFonts w:ascii="Times New Roman" w:eastAsia="Calibri" w:hAnsi="Times New Roman" w:cs="Times New Roman"/>
          <w:sz w:val="24"/>
          <w:szCs w:val="24"/>
          <w:lang w:val="fr-FR" w:eastAsia="en-US"/>
        </w:rPr>
        <w:t>,</w:t>
      </w:r>
      <w:r w:rsidRPr="008D4BDF">
        <w:rPr>
          <w:rFonts w:ascii="Times New Roman" w:eastAsia="Calibri" w:hAnsi="Times New Roman" w:cs="Times New Roman"/>
          <w:sz w:val="24"/>
          <w:szCs w:val="24"/>
          <w:lang w:val="fr-FR" w:eastAsia="en-US"/>
        </w:rPr>
        <w:t xml:space="preserve"> apgyvendinimą</w:t>
      </w:r>
      <w:r w:rsidR="008C1932">
        <w:rPr>
          <w:rFonts w:ascii="Times New Roman" w:eastAsia="Calibri" w:hAnsi="Times New Roman" w:cs="Times New Roman"/>
          <w:sz w:val="24"/>
          <w:szCs w:val="24"/>
          <w:lang w:val="fr-FR" w:eastAsia="en-US"/>
        </w:rPr>
        <w:t>,</w:t>
      </w:r>
      <w:r w:rsidRPr="008D4BDF">
        <w:rPr>
          <w:rFonts w:ascii="Times New Roman" w:eastAsia="Calibri" w:hAnsi="Times New Roman" w:cs="Times New Roman"/>
          <w:sz w:val="24"/>
          <w:szCs w:val="24"/>
          <w:lang w:val="fr-FR" w:eastAsia="en-US"/>
        </w:rPr>
        <w:t xml:space="preserve"> </w:t>
      </w:r>
      <w:r w:rsidR="008C1932">
        <w:rPr>
          <w:rFonts w:ascii="Times New Roman" w:eastAsia="Calibri" w:hAnsi="Times New Roman" w:cs="Times New Roman"/>
          <w:snapToGrid w:val="0"/>
          <w:sz w:val="24"/>
          <w:szCs w:val="24"/>
          <w:lang w:eastAsia="en-US"/>
        </w:rPr>
        <w:t xml:space="preserve">renginių vietų </w:t>
      </w:r>
      <w:proofErr w:type="spellStart"/>
      <w:r w:rsidR="008C1932" w:rsidRPr="008D4BDF">
        <w:rPr>
          <w:rFonts w:ascii="Times New Roman" w:eastAsia="Calibri" w:hAnsi="Times New Roman" w:cs="Times New Roman"/>
          <w:bCs/>
          <w:kern w:val="3"/>
          <w:sz w:val="24"/>
          <w:szCs w:val="24"/>
          <w:lang w:eastAsia="en-US"/>
        </w:rPr>
        <w:t>rezervavim</w:t>
      </w:r>
      <w:r w:rsidR="008C1932">
        <w:rPr>
          <w:rFonts w:ascii="Times New Roman" w:eastAsia="Calibri" w:hAnsi="Times New Roman" w:cs="Times New Roman"/>
          <w:bCs/>
          <w:kern w:val="3"/>
          <w:sz w:val="24"/>
          <w:szCs w:val="24"/>
          <w:lang w:eastAsia="en-US"/>
        </w:rPr>
        <w:t>a</w:t>
      </w:r>
      <w:proofErr w:type="spellEnd"/>
      <w:r w:rsidR="008C1932">
        <w:rPr>
          <w:rFonts w:ascii="Times New Roman" w:eastAsia="Calibri" w:hAnsi="Times New Roman" w:cs="Times New Roman"/>
          <w:bCs/>
          <w:kern w:val="3"/>
          <w:sz w:val="24"/>
          <w:szCs w:val="24"/>
          <w:lang w:eastAsia="en-US"/>
        </w:rPr>
        <w:t xml:space="preserve"> ar </w:t>
      </w:r>
      <w:r w:rsidR="008C1932" w:rsidRPr="008D4BDF">
        <w:rPr>
          <w:rFonts w:ascii="Times New Roman" w:eastAsia="Calibri" w:hAnsi="Times New Roman" w:cs="Times New Roman"/>
          <w:bCs/>
          <w:kern w:val="3"/>
          <w:sz w:val="24"/>
          <w:szCs w:val="24"/>
          <w:lang w:eastAsia="en-US"/>
        </w:rPr>
        <w:t xml:space="preserve">oficialių delegacijų </w:t>
      </w:r>
      <w:r w:rsidR="008C1932" w:rsidRPr="008D4BDF">
        <w:rPr>
          <w:rFonts w:ascii="Times New Roman" w:eastAsia="Calibri" w:hAnsi="Times New Roman" w:cs="Times New Roman"/>
          <w:kern w:val="3"/>
          <w:sz w:val="24"/>
          <w:szCs w:val="24"/>
          <w:lang w:eastAsia="en-US"/>
        </w:rPr>
        <w:t>priėmimo organizavim</w:t>
      </w:r>
      <w:r w:rsidR="008C1932">
        <w:rPr>
          <w:rFonts w:ascii="Times New Roman" w:eastAsia="Calibri" w:hAnsi="Times New Roman" w:cs="Times New Roman"/>
          <w:kern w:val="3"/>
          <w:sz w:val="24"/>
          <w:szCs w:val="24"/>
          <w:lang w:eastAsia="en-US"/>
        </w:rPr>
        <w:t>ą</w:t>
      </w:r>
      <w:r w:rsidR="008C1932" w:rsidRPr="008D4BDF">
        <w:rPr>
          <w:rFonts w:ascii="Times New Roman" w:eastAsia="Calibri" w:hAnsi="Times New Roman" w:cs="Times New Roman"/>
          <w:kern w:val="3"/>
          <w:sz w:val="24"/>
          <w:szCs w:val="24"/>
          <w:lang w:eastAsia="en-US"/>
        </w:rPr>
        <w:t xml:space="preserve"> </w:t>
      </w:r>
      <w:r w:rsidRPr="008D4BDF">
        <w:rPr>
          <w:rFonts w:ascii="Times New Roman" w:eastAsia="Calibri" w:hAnsi="Times New Roman" w:cs="Times New Roman"/>
          <w:sz w:val="24"/>
          <w:szCs w:val="24"/>
          <w:lang w:val="fr-FR" w:eastAsia="en-US"/>
        </w:rPr>
        <w:t>patvirtinančiais dokumentais turi elektroniniu paštu pateikti užsakymą patvirtinusiam Pirkėjo atsakingam</w:t>
      </w:r>
      <w:r w:rsidR="008C1932">
        <w:rPr>
          <w:rFonts w:ascii="Times New Roman" w:eastAsia="Calibri" w:hAnsi="Times New Roman" w:cs="Times New Roman"/>
          <w:sz w:val="24"/>
          <w:szCs w:val="24"/>
          <w:lang w:val="fr-FR" w:eastAsia="en-US"/>
        </w:rPr>
        <w:t xml:space="preserve">, </w:t>
      </w:r>
      <w:r w:rsidRPr="008D4BDF">
        <w:rPr>
          <w:rFonts w:ascii="Times New Roman" w:eastAsia="Calibri" w:hAnsi="Times New Roman" w:cs="Times New Roman"/>
          <w:sz w:val="24"/>
          <w:szCs w:val="24"/>
          <w:lang w:val="fr-FR" w:eastAsia="en-US"/>
        </w:rPr>
        <w:t xml:space="preserve"> asmeniui atskirų paslaugų faktines išlaidas pagrindžiančių dokumentų kopijas. </w:t>
      </w:r>
    </w:p>
    <w:p w14:paraId="57224BB0" w14:textId="12397D6A" w:rsidR="00CC2371" w:rsidRPr="008D4BDF"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sz w:val="24"/>
          <w:szCs w:val="24"/>
          <w:lang w:val="fr-FR" w:eastAsia="en-US"/>
        </w:rPr>
      </w:pPr>
      <w:r w:rsidRPr="008D4BDF">
        <w:rPr>
          <w:rFonts w:ascii="Times New Roman" w:eastAsia="Calibri" w:hAnsi="Times New Roman" w:cs="Times New Roman"/>
          <w:sz w:val="24"/>
          <w:szCs w:val="24"/>
          <w:lang w:val="fr-FR" w:eastAsia="en-US"/>
        </w:rPr>
        <w:t>1</w:t>
      </w:r>
      <w:r w:rsidR="008302ED" w:rsidRPr="008D4BDF">
        <w:rPr>
          <w:rFonts w:ascii="Times New Roman" w:eastAsia="Calibri" w:hAnsi="Times New Roman" w:cs="Times New Roman"/>
          <w:sz w:val="24"/>
          <w:szCs w:val="24"/>
          <w:lang w:val="fr-FR" w:eastAsia="en-US"/>
        </w:rPr>
        <w:t>3</w:t>
      </w:r>
      <w:r w:rsidRPr="008D4BDF">
        <w:rPr>
          <w:rFonts w:ascii="Times New Roman" w:eastAsia="Calibri" w:hAnsi="Times New Roman" w:cs="Times New Roman"/>
          <w:sz w:val="24"/>
          <w:szCs w:val="24"/>
          <w:lang w:val="fr-FR" w:eastAsia="en-US"/>
        </w:rPr>
        <w:t xml:space="preserve">.2. Faktinėmis išlaidomis laikomos galutiniams paslaugas teikiantiems asmenims mokamos kainos, nepaisant to, kad Tiekėjas už šių paslaugų pardavimą iš skrydžių bendrovių, vežėjų, viešbučių ir kitų asmenų gali gauti komisinius mokesčius, tačiau į šias išlaidas negali būti įtrauktas kitas Tiekėjo pelnas, kitos Tiekėjo išlaidos, kurias galima sieti ir su kitomis Tiekėjo veiklomis pagal kitus užsakymus. Tokias išlaidas Tiekėjas dengia pats. </w:t>
      </w:r>
    </w:p>
    <w:p w14:paraId="59BE90E7" w14:textId="428D0248" w:rsidR="00CC2371" w:rsidRPr="008D4BDF"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sz w:val="24"/>
          <w:szCs w:val="24"/>
          <w:lang w:val="fr-FR" w:eastAsia="en-US"/>
        </w:rPr>
      </w:pPr>
      <w:r w:rsidRPr="008D4BDF">
        <w:rPr>
          <w:rFonts w:ascii="Times New Roman" w:eastAsia="Calibri" w:hAnsi="Times New Roman" w:cs="Times New Roman"/>
          <w:sz w:val="24"/>
          <w:szCs w:val="24"/>
          <w:lang w:val="fr-FR" w:eastAsia="en-US"/>
        </w:rPr>
        <w:t>1</w:t>
      </w:r>
      <w:r w:rsidR="008302ED" w:rsidRPr="008D4BDF">
        <w:rPr>
          <w:rFonts w:ascii="Times New Roman" w:eastAsia="Calibri" w:hAnsi="Times New Roman" w:cs="Times New Roman"/>
          <w:sz w:val="24"/>
          <w:szCs w:val="24"/>
          <w:lang w:val="fr-FR" w:eastAsia="en-US"/>
        </w:rPr>
        <w:t>3</w:t>
      </w:r>
      <w:r w:rsidRPr="008D4BDF">
        <w:rPr>
          <w:rFonts w:ascii="Times New Roman" w:eastAsia="Calibri" w:hAnsi="Times New Roman" w:cs="Times New Roman"/>
          <w:sz w:val="24"/>
          <w:szCs w:val="24"/>
          <w:lang w:val="fr-FR" w:eastAsia="en-US"/>
        </w:rPr>
        <w:t xml:space="preserve">.3. Pirkėjas įsipareigoja padengti tik tas išlaidas, kurios neabejotinai patiriamos vykdant Sutartį ir kurios yra suderintos ir patvirtintos vykdant kelionių organizavimo paslaugų užsakymą. Į faktines išlaidas </w:t>
      </w:r>
      <w:r w:rsidRPr="008D4BDF">
        <w:rPr>
          <w:rFonts w:ascii="Times New Roman" w:eastAsia="Calibri" w:hAnsi="Times New Roman" w:cs="Times New Roman"/>
          <w:sz w:val="24"/>
          <w:szCs w:val="24"/>
          <w:lang w:val="fr-FR" w:eastAsia="en-US"/>
        </w:rPr>
        <w:lastRenderedPageBreak/>
        <w:t xml:space="preserve">negali būti įtrauktas Tiekėjo pelnas. </w:t>
      </w:r>
    </w:p>
    <w:p w14:paraId="3C011169" w14:textId="6D4D1178" w:rsidR="00E22A0B" w:rsidRPr="008D4BDF" w:rsidRDefault="008302ED" w:rsidP="00E22A0B">
      <w:pPr>
        <w:spacing w:after="0" w:line="240" w:lineRule="auto"/>
        <w:ind w:firstLine="567"/>
        <w:jc w:val="both"/>
        <w:rPr>
          <w:rFonts w:ascii="Times New Roman" w:eastAsia="Calibri" w:hAnsi="Times New Roman" w:cs="Times New Roman"/>
          <w:sz w:val="24"/>
          <w:szCs w:val="24"/>
          <w:lang w:val="fr-FR" w:eastAsia="en-US"/>
        </w:rPr>
      </w:pPr>
      <w:r>
        <w:rPr>
          <w:rFonts w:ascii="Times New Roman" w:eastAsia="Calibri" w:hAnsi="Times New Roman" w:cs="Times New Roman"/>
          <w:sz w:val="24"/>
          <w:szCs w:val="24"/>
          <w:lang w:eastAsia="en-US"/>
        </w:rPr>
        <w:t>13</w:t>
      </w:r>
      <w:r w:rsidR="00E22A0B" w:rsidRPr="00A45E09">
        <w:rPr>
          <w:rFonts w:ascii="Times New Roman" w:eastAsia="Calibri" w:hAnsi="Times New Roman" w:cs="Times New Roman"/>
          <w:sz w:val="24"/>
          <w:szCs w:val="24"/>
          <w:lang w:eastAsia="en-US"/>
        </w:rPr>
        <w:t xml:space="preserve">.4. </w:t>
      </w:r>
      <w:r w:rsidR="00E22A0B" w:rsidRPr="008D4BDF">
        <w:rPr>
          <w:rFonts w:ascii="Times New Roman" w:eastAsia="Calibri" w:hAnsi="Times New Roman" w:cs="Times New Roman"/>
          <w:sz w:val="24"/>
          <w:szCs w:val="24"/>
          <w:lang w:val="fr-FR" w:eastAsia="en-US"/>
        </w:rPr>
        <w:t>Tiekėjui perkant autobusų, traukinių ar kitų transporto priemonių bilietus, išlaidas pagrindžiantis dokumentas gali būti ir pats bilietas, kai jame nurodoma jo kaina arba Tiekėjui išrašyta sąskaita, čekis už bilietą.</w:t>
      </w:r>
    </w:p>
    <w:p w14:paraId="7EC9D252" w14:textId="417CA90D"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Times New Roman" w:hAnsi="Times New Roman" w:cs="Times New Roman"/>
          <w:bCs/>
          <w:kern w:val="3"/>
          <w:sz w:val="24"/>
          <w:szCs w:val="24"/>
          <w:lang w:eastAsia="en-US" w:bidi="hi-IN"/>
        </w:rPr>
      </w:pPr>
      <w:r w:rsidRPr="008D4BDF">
        <w:rPr>
          <w:rFonts w:ascii="Times New Roman" w:eastAsia="Calibri" w:hAnsi="Times New Roman" w:cs="Times New Roman"/>
          <w:sz w:val="24"/>
          <w:szCs w:val="24"/>
          <w:lang w:val="fr-FR" w:eastAsia="en-US"/>
        </w:rPr>
        <w:t>1</w:t>
      </w:r>
      <w:r w:rsidR="008302ED" w:rsidRPr="008D4BDF">
        <w:rPr>
          <w:rFonts w:ascii="Times New Roman" w:eastAsia="Calibri" w:hAnsi="Times New Roman" w:cs="Times New Roman"/>
          <w:sz w:val="24"/>
          <w:szCs w:val="24"/>
          <w:lang w:val="fr-FR" w:eastAsia="en-US"/>
        </w:rPr>
        <w:t>3</w:t>
      </w:r>
      <w:r w:rsidRPr="008D4BDF">
        <w:rPr>
          <w:rFonts w:ascii="Times New Roman" w:eastAsia="Calibri" w:hAnsi="Times New Roman" w:cs="Times New Roman"/>
          <w:sz w:val="24"/>
          <w:szCs w:val="24"/>
          <w:lang w:val="fr-FR" w:eastAsia="en-US"/>
        </w:rPr>
        <w:t>.</w:t>
      </w:r>
      <w:r w:rsidR="008302ED" w:rsidRPr="008D4BDF">
        <w:rPr>
          <w:rFonts w:ascii="Times New Roman" w:eastAsia="Calibri" w:hAnsi="Times New Roman" w:cs="Times New Roman"/>
          <w:sz w:val="24"/>
          <w:szCs w:val="24"/>
          <w:lang w:val="fr-FR" w:eastAsia="en-US"/>
        </w:rPr>
        <w:t>5</w:t>
      </w:r>
      <w:r w:rsidRPr="008D4BDF">
        <w:rPr>
          <w:rFonts w:ascii="Times New Roman" w:eastAsia="Calibri" w:hAnsi="Times New Roman" w:cs="Times New Roman"/>
          <w:sz w:val="24"/>
          <w:szCs w:val="24"/>
          <w:lang w:val="fr-FR" w:eastAsia="en-US"/>
        </w:rPr>
        <w:t>. Pirkėjas bet kada gali paprašyti Tiekėją parodyti originalius, iš trečiųjų asmenų gautus patirtas išlaidas patvirtinančius dokumentus.</w:t>
      </w:r>
    </w:p>
    <w:p w14:paraId="1F967CEA" w14:textId="478E86BD"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sz w:val="24"/>
          <w:szCs w:val="24"/>
          <w:lang w:eastAsia="en-US"/>
        </w:rPr>
      </w:pPr>
      <w:r w:rsidRPr="008E0737">
        <w:rPr>
          <w:rFonts w:ascii="Times New Roman" w:eastAsia="Times New Roman" w:hAnsi="Times New Roman" w:cs="Times New Roman"/>
          <w:bCs/>
          <w:kern w:val="3"/>
          <w:sz w:val="24"/>
          <w:szCs w:val="24"/>
          <w:lang w:eastAsia="en-US" w:bidi="hi-IN"/>
        </w:rPr>
        <w:t>1</w:t>
      </w:r>
      <w:r w:rsidR="008302ED">
        <w:rPr>
          <w:rFonts w:ascii="Times New Roman" w:eastAsia="Times New Roman" w:hAnsi="Times New Roman" w:cs="Times New Roman"/>
          <w:bCs/>
          <w:kern w:val="3"/>
          <w:sz w:val="24"/>
          <w:szCs w:val="24"/>
          <w:lang w:eastAsia="en-US" w:bidi="hi-IN"/>
        </w:rPr>
        <w:t>3</w:t>
      </w:r>
      <w:r w:rsidRPr="008E0737">
        <w:rPr>
          <w:rFonts w:ascii="Times New Roman" w:eastAsia="Times New Roman" w:hAnsi="Times New Roman" w:cs="Times New Roman"/>
          <w:bCs/>
          <w:kern w:val="3"/>
          <w:sz w:val="24"/>
          <w:szCs w:val="24"/>
          <w:lang w:eastAsia="en-US" w:bidi="hi-IN"/>
        </w:rPr>
        <w:t>.</w:t>
      </w:r>
      <w:r w:rsidR="008302ED">
        <w:rPr>
          <w:rFonts w:ascii="Times New Roman" w:eastAsia="Times New Roman" w:hAnsi="Times New Roman" w:cs="Times New Roman"/>
          <w:bCs/>
          <w:kern w:val="3"/>
          <w:sz w:val="24"/>
          <w:szCs w:val="24"/>
          <w:lang w:eastAsia="en-US" w:bidi="hi-IN"/>
        </w:rPr>
        <w:t>6</w:t>
      </w:r>
      <w:r w:rsidRPr="008E0737">
        <w:rPr>
          <w:rFonts w:ascii="Times New Roman" w:eastAsia="Times New Roman" w:hAnsi="Times New Roman" w:cs="Times New Roman"/>
          <w:bCs/>
          <w:kern w:val="3"/>
          <w:sz w:val="24"/>
          <w:szCs w:val="24"/>
          <w:lang w:eastAsia="en-US" w:bidi="hi-IN"/>
        </w:rPr>
        <w:t xml:space="preserve">. </w:t>
      </w:r>
      <w:r w:rsidRPr="008E0737">
        <w:rPr>
          <w:rFonts w:ascii="Times New Roman" w:eastAsia="Calibri" w:hAnsi="Times New Roman" w:cs="Times New Roman"/>
          <w:sz w:val="24"/>
          <w:szCs w:val="24"/>
          <w:lang w:eastAsia="en-US"/>
        </w:rPr>
        <w:t xml:space="preserve">Dokumentais, patvirtinančiais išlaidas, susijusias su skrydžio bilietų įsigijimu, turėtų būti originalių IATA patvirtintos skrydžio bilietų pardavimo ataskaitų (anglų k. </w:t>
      </w:r>
      <w:proofErr w:type="spellStart"/>
      <w:r w:rsidRPr="008E0737">
        <w:rPr>
          <w:rFonts w:ascii="Times New Roman" w:eastAsia="Calibri" w:hAnsi="Times New Roman" w:cs="Times New Roman"/>
          <w:i/>
          <w:sz w:val="24"/>
          <w:szCs w:val="24"/>
          <w:lang w:eastAsia="en-US"/>
        </w:rPr>
        <w:t>Billing</w:t>
      </w:r>
      <w:proofErr w:type="spellEnd"/>
      <w:r w:rsidRPr="008E0737">
        <w:rPr>
          <w:rFonts w:ascii="Times New Roman" w:eastAsia="Calibri" w:hAnsi="Times New Roman" w:cs="Times New Roman"/>
          <w:i/>
          <w:sz w:val="24"/>
          <w:szCs w:val="24"/>
          <w:lang w:eastAsia="en-US"/>
        </w:rPr>
        <w:t xml:space="preserve"> </w:t>
      </w:r>
      <w:proofErr w:type="spellStart"/>
      <w:r w:rsidRPr="008E0737">
        <w:rPr>
          <w:rFonts w:ascii="Times New Roman" w:eastAsia="Calibri" w:hAnsi="Times New Roman" w:cs="Times New Roman"/>
          <w:i/>
          <w:sz w:val="24"/>
          <w:szCs w:val="24"/>
          <w:lang w:eastAsia="en-US"/>
        </w:rPr>
        <w:t>settlement</w:t>
      </w:r>
      <w:proofErr w:type="spellEnd"/>
      <w:r w:rsidRPr="008E0737">
        <w:rPr>
          <w:rFonts w:ascii="Times New Roman" w:eastAsia="Calibri" w:hAnsi="Times New Roman" w:cs="Times New Roman"/>
          <w:i/>
          <w:sz w:val="24"/>
          <w:szCs w:val="24"/>
          <w:lang w:eastAsia="en-US"/>
        </w:rPr>
        <w:t xml:space="preserve"> </w:t>
      </w:r>
      <w:proofErr w:type="spellStart"/>
      <w:r w:rsidRPr="008E0737">
        <w:rPr>
          <w:rFonts w:ascii="Times New Roman" w:eastAsia="Calibri" w:hAnsi="Times New Roman" w:cs="Times New Roman"/>
          <w:i/>
          <w:sz w:val="24"/>
          <w:szCs w:val="24"/>
          <w:lang w:eastAsia="en-US"/>
        </w:rPr>
        <w:t>plan</w:t>
      </w:r>
      <w:proofErr w:type="spellEnd"/>
      <w:r w:rsidRPr="008E0737">
        <w:rPr>
          <w:rFonts w:ascii="Times New Roman" w:eastAsia="Calibri" w:hAnsi="Times New Roman" w:cs="Times New Roman"/>
          <w:sz w:val="24"/>
          <w:szCs w:val="24"/>
          <w:lang w:eastAsia="en-US"/>
        </w:rPr>
        <w:t>) kopijos.</w:t>
      </w:r>
    </w:p>
    <w:p w14:paraId="6B42F0DA" w14:textId="7B0D6ADB"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1</w:t>
      </w:r>
      <w:r w:rsidR="008302ED">
        <w:rPr>
          <w:rFonts w:ascii="Times New Roman" w:eastAsia="Calibri" w:hAnsi="Times New Roman" w:cs="Times New Roman"/>
          <w:sz w:val="24"/>
          <w:szCs w:val="24"/>
          <w:lang w:eastAsia="en-US"/>
        </w:rPr>
        <w:t>3</w:t>
      </w:r>
      <w:r w:rsidRPr="008E0737">
        <w:rPr>
          <w:rFonts w:ascii="Times New Roman" w:eastAsia="Calibri" w:hAnsi="Times New Roman" w:cs="Times New Roman"/>
          <w:sz w:val="24"/>
          <w:szCs w:val="24"/>
          <w:lang w:eastAsia="en-US"/>
        </w:rPr>
        <w:t>.</w:t>
      </w:r>
      <w:r w:rsidR="008302ED">
        <w:rPr>
          <w:rFonts w:ascii="Times New Roman" w:eastAsia="Calibri" w:hAnsi="Times New Roman" w:cs="Times New Roman"/>
          <w:sz w:val="24"/>
          <w:szCs w:val="24"/>
          <w:lang w:eastAsia="en-US"/>
        </w:rPr>
        <w:t>7</w:t>
      </w:r>
      <w:r w:rsidRPr="008E0737">
        <w:rPr>
          <w:rFonts w:ascii="Times New Roman" w:eastAsia="Calibri" w:hAnsi="Times New Roman" w:cs="Times New Roman"/>
          <w:sz w:val="24"/>
          <w:szCs w:val="24"/>
          <w:lang w:eastAsia="en-US"/>
        </w:rPr>
        <w:t xml:space="preserve">. Jei skrydžio bilietų ataskaitų pateikti nėra galimybės, pavyzdžiui, perkant skrydžio bilietus iš skrydžio bendrovių, kurios nėra IATA narės, tokių kaip </w:t>
      </w:r>
      <w:proofErr w:type="spellStart"/>
      <w:r w:rsidRPr="008E0737">
        <w:rPr>
          <w:rFonts w:ascii="Times New Roman" w:eastAsia="Calibri" w:hAnsi="Times New Roman" w:cs="Times New Roman"/>
          <w:i/>
          <w:sz w:val="24"/>
          <w:szCs w:val="24"/>
          <w:lang w:eastAsia="en-US"/>
        </w:rPr>
        <w:t>Wizzair</w:t>
      </w:r>
      <w:proofErr w:type="spellEnd"/>
      <w:r w:rsidRPr="008E0737">
        <w:rPr>
          <w:rFonts w:ascii="Times New Roman" w:eastAsia="Calibri" w:hAnsi="Times New Roman" w:cs="Times New Roman"/>
          <w:sz w:val="24"/>
          <w:szCs w:val="24"/>
          <w:lang w:eastAsia="en-US"/>
        </w:rPr>
        <w:t xml:space="preserve"> ar </w:t>
      </w:r>
      <w:r w:rsidRPr="008E0737">
        <w:rPr>
          <w:rFonts w:ascii="Times New Roman" w:eastAsia="Calibri" w:hAnsi="Times New Roman" w:cs="Times New Roman"/>
          <w:i/>
          <w:sz w:val="24"/>
          <w:szCs w:val="24"/>
          <w:lang w:eastAsia="en-US"/>
        </w:rPr>
        <w:t>Ryanair</w:t>
      </w:r>
      <w:r w:rsidRPr="008E0737">
        <w:rPr>
          <w:rFonts w:ascii="Times New Roman" w:eastAsia="Calibri" w:hAnsi="Times New Roman" w:cs="Times New Roman"/>
          <w:sz w:val="24"/>
          <w:szCs w:val="24"/>
          <w:lang w:eastAsia="en-US"/>
        </w:rPr>
        <w:t xml:space="preserve">, Tiekėjas turėtų pateikti skrydžio bilietų įsigijimo dokumentų (užsakymo patvirtinimas, sąskaita ar kt.) kopijas. </w:t>
      </w:r>
    </w:p>
    <w:p w14:paraId="021EBEDB" w14:textId="078372A1" w:rsidR="00CC2371" w:rsidRPr="008E0737" w:rsidRDefault="00CC2371" w:rsidP="00CC2371">
      <w:pPr>
        <w:widowControl w:val="0"/>
        <w:tabs>
          <w:tab w:val="left" w:pos="0"/>
          <w:tab w:val="left" w:pos="993"/>
        </w:tabs>
        <w:suppressAutoHyphens/>
        <w:autoSpaceDN w:val="0"/>
        <w:spacing w:after="0" w:line="240" w:lineRule="auto"/>
        <w:ind w:firstLine="567"/>
        <w:jc w:val="both"/>
        <w:textAlignment w:val="baseline"/>
        <w:rPr>
          <w:rFonts w:ascii="Times New Roman" w:eastAsia="Times New Roman" w:hAnsi="Times New Roman" w:cs="Times New Roman"/>
          <w:bCs/>
          <w:kern w:val="3"/>
          <w:sz w:val="24"/>
          <w:szCs w:val="24"/>
          <w:lang w:eastAsia="en-US" w:bidi="hi-IN"/>
        </w:rPr>
      </w:pPr>
      <w:r w:rsidRPr="008E0737">
        <w:rPr>
          <w:rFonts w:ascii="Times New Roman" w:eastAsia="Calibri" w:hAnsi="Times New Roman" w:cs="Times New Roman"/>
          <w:sz w:val="24"/>
          <w:szCs w:val="24"/>
          <w:lang w:eastAsia="en-US"/>
        </w:rPr>
        <w:t>1</w:t>
      </w:r>
      <w:r w:rsidR="008302ED">
        <w:rPr>
          <w:rFonts w:ascii="Times New Roman" w:eastAsia="Calibri" w:hAnsi="Times New Roman" w:cs="Times New Roman"/>
          <w:sz w:val="24"/>
          <w:szCs w:val="24"/>
          <w:lang w:eastAsia="en-US"/>
        </w:rPr>
        <w:t>3</w:t>
      </w:r>
      <w:r w:rsidRPr="008E0737">
        <w:rPr>
          <w:rFonts w:ascii="Times New Roman" w:eastAsia="Calibri" w:hAnsi="Times New Roman" w:cs="Times New Roman"/>
          <w:sz w:val="24"/>
          <w:szCs w:val="24"/>
          <w:lang w:eastAsia="en-US"/>
        </w:rPr>
        <w:t>.</w:t>
      </w:r>
      <w:r w:rsidR="008302ED">
        <w:rPr>
          <w:rFonts w:ascii="Times New Roman" w:eastAsia="Calibri" w:hAnsi="Times New Roman" w:cs="Times New Roman"/>
          <w:sz w:val="24"/>
          <w:szCs w:val="24"/>
          <w:lang w:eastAsia="en-US"/>
        </w:rPr>
        <w:t>8</w:t>
      </w:r>
      <w:r w:rsidRPr="008E0737">
        <w:rPr>
          <w:rFonts w:ascii="Times New Roman" w:eastAsia="Calibri" w:hAnsi="Times New Roman" w:cs="Times New Roman"/>
          <w:sz w:val="24"/>
          <w:szCs w:val="24"/>
          <w:lang w:eastAsia="en-US"/>
        </w:rPr>
        <w:t xml:space="preserve">. </w:t>
      </w:r>
      <w:r w:rsidRPr="008E0737">
        <w:rPr>
          <w:rFonts w:ascii="Times New Roman" w:eastAsia="Calibri" w:hAnsi="Times New Roman" w:cs="Times New Roman"/>
          <w:kern w:val="3"/>
          <w:sz w:val="24"/>
          <w:szCs w:val="24"/>
          <w:lang w:eastAsia="en-US"/>
        </w:rPr>
        <w:t xml:space="preserve">Tiekėjas negali siūlyti aviakompanijų tarifų, kurie yra skirti parduoti kartu su kitomis paslaugomis arba kai lieka nepanaudotas nors vienas skrydžio segmentas. </w:t>
      </w:r>
      <w:r w:rsidRPr="008E0737">
        <w:rPr>
          <w:rFonts w:ascii="Times New Roman" w:eastAsia="Times New Roman" w:hAnsi="Times New Roman" w:cs="Times New Roman"/>
          <w:sz w:val="24"/>
          <w:szCs w:val="24"/>
          <w:lang w:eastAsia="en-US"/>
        </w:rPr>
        <w:t xml:space="preserve">Tiekėjas negali siūlyti kainos, kai </w:t>
      </w:r>
      <w:proofErr w:type="spellStart"/>
      <w:r w:rsidRPr="008E0737">
        <w:rPr>
          <w:rFonts w:ascii="Times New Roman" w:eastAsia="Times New Roman" w:hAnsi="Times New Roman" w:cs="Times New Roman"/>
          <w:sz w:val="24"/>
          <w:szCs w:val="24"/>
          <w:lang w:eastAsia="en-US"/>
        </w:rPr>
        <w:t>aviabilietas</w:t>
      </w:r>
      <w:proofErr w:type="spellEnd"/>
      <w:r w:rsidRPr="008E0737">
        <w:rPr>
          <w:rFonts w:ascii="Times New Roman" w:eastAsia="Times New Roman" w:hAnsi="Times New Roman" w:cs="Times New Roman"/>
          <w:sz w:val="24"/>
          <w:szCs w:val="24"/>
          <w:lang w:eastAsia="en-US"/>
        </w:rPr>
        <w:t xml:space="preserve"> išrašomas ne Lietuvos rinkoje.</w:t>
      </w:r>
    </w:p>
    <w:p w14:paraId="708C7B26" w14:textId="51867262"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1</w:t>
      </w:r>
      <w:r w:rsidR="008302ED">
        <w:rPr>
          <w:rFonts w:ascii="Times New Roman" w:eastAsia="Calibri" w:hAnsi="Times New Roman" w:cs="Times New Roman"/>
          <w:sz w:val="24"/>
          <w:szCs w:val="24"/>
          <w:lang w:eastAsia="en-US"/>
        </w:rPr>
        <w:t>3</w:t>
      </w:r>
      <w:r w:rsidRPr="008E0737">
        <w:rPr>
          <w:rFonts w:ascii="Times New Roman" w:eastAsia="Calibri" w:hAnsi="Times New Roman" w:cs="Times New Roman"/>
          <w:sz w:val="24"/>
          <w:szCs w:val="24"/>
          <w:lang w:eastAsia="en-US"/>
        </w:rPr>
        <w:t>.</w:t>
      </w:r>
      <w:r w:rsidR="008302ED">
        <w:rPr>
          <w:rFonts w:ascii="Times New Roman" w:eastAsia="Calibri" w:hAnsi="Times New Roman" w:cs="Times New Roman"/>
          <w:sz w:val="24"/>
          <w:szCs w:val="24"/>
          <w:lang w:eastAsia="en-US"/>
        </w:rPr>
        <w:t>9</w:t>
      </w:r>
      <w:r w:rsidRPr="008E0737">
        <w:rPr>
          <w:rFonts w:ascii="Times New Roman" w:eastAsia="Calibri" w:hAnsi="Times New Roman" w:cs="Times New Roman"/>
          <w:sz w:val="24"/>
          <w:szCs w:val="24"/>
          <w:lang w:eastAsia="en-US"/>
        </w:rPr>
        <w:t>. Tiekėjui perkant autobusų, traukinių ar kitų transporto priemonių bilietus, išlaidas pagrindžiantis dokumentas gali būti ir pats bilietas, kai jame nurodoma jo kaina arba Tiekėjui išrašyta sąskaita, čekis už bilietą.</w:t>
      </w:r>
    </w:p>
    <w:p w14:paraId="585D455C" w14:textId="6C603B98"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1</w:t>
      </w:r>
      <w:r w:rsidR="008302ED">
        <w:rPr>
          <w:rFonts w:ascii="Times New Roman" w:eastAsia="Calibri" w:hAnsi="Times New Roman" w:cs="Times New Roman"/>
          <w:sz w:val="24"/>
          <w:szCs w:val="24"/>
          <w:lang w:eastAsia="en-US"/>
        </w:rPr>
        <w:t>3</w:t>
      </w:r>
      <w:r w:rsidRPr="008E0737">
        <w:rPr>
          <w:rFonts w:ascii="Times New Roman" w:eastAsia="Calibri" w:hAnsi="Times New Roman" w:cs="Times New Roman"/>
          <w:sz w:val="24"/>
          <w:szCs w:val="24"/>
          <w:lang w:eastAsia="en-US"/>
        </w:rPr>
        <w:t>.</w:t>
      </w:r>
      <w:r w:rsidR="008302ED">
        <w:rPr>
          <w:rFonts w:ascii="Times New Roman" w:eastAsia="Calibri" w:hAnsi="Times New Roman" w:cs="Times New Roman"/>
          <w:sz w:val="24"/>
          <w:szCs w:val="24"/>
          <w:lang w:eastAsia="en-US"/>
        </w:rPr>
        <w:t>10</w:t>
      </w:r>
      <w:r w:rsidRPr="008E0737">
        <w:rPr>
          <w:rFonts w:ascii="Times New Roman" w:eastAsia="Calibri" w:hAnsi="Times New Roman" w:cs="Times New Roman"/>
          <w:sz w:val="24"/>
          <w:szCs w:val="24"/>
          <w:lang w:eastAsia="en-US"/>
        </w:rPr>
        <w:t xml:space="preserve">. Apgyvendinimo viešbutyje </w:t>
      </w:r>
      <w:r w:rsidR="00674CDD">
        <w:rPr>
          <w:rFonts w:ascii="Times New Roman" w:eastAsia="Calibri" w:hAnsi="Times New Roman" w:cs="Times New Roman"/>
          <w:sz w:val="24"/>
          <w:szCs w:val="24"/>
          <w:lang w:eastAsia="en-US"/>
        </w:rPr>
        <w:t xml:space="preserve">ar kitoje apgyvendinimo vietoje </w:t>
      </w:r>
      <w:r w:rsidRPr="008E0737">
        <w:rPr>
          <w:rFonts w:ascii="Times New Roman" w:eastAsia="Calibri" w:hAnsi="Times New Roman" w:cs="Times New Roman"/>
          <w:sz w:val="24"/>
          <w:szCs w:val="24"/>
          <w:lang w:eastAsia="en-US"/>
        </w:rPr>
        <w:t xml:space="preserve">organizavimo paslaugos įsigijimo atveju, Tiekėjo su viešbučio kambario </w:t>
      </w:r>
      <w:r w:rsidR="00674CDD">
        <w:rPr>
          <w:rFonts w:ascii="Times New Roman" w:eastAsia="Calibri" w:hAnsi="Times New Roman" w:cs="Times New Roman"/>
          <w:sz w:val="24"/>
          <w:szCs w:val="24"/>
          <w:lang w:eastAsia="en-US"/>
        </w:rPr>
        <w:t xml:space="preserve">ar kita apgyvendinimo vietos </w:t>
      </w:r>
      <w:r w:rsidRPr="008E0737">
        <w:rPr>
          <w:rFonts w:ascii="Times New Roman" w:eastAsia="Calibri" w:hAnsi="Times New Roman" w:cs="Times New Roman"/>
          <w:sz w:val="24"/>
          <w:szCs w:val="24"/>
          <w:lang w:eastAsia="en-US"/>
        </w:rPr>
        <w:t xml:space="preserve">nuoma susijusias patirtas išlaidas patvirtinantis dokumentas yra Tiekėjui išrašyta sąskaita faktūra, kurioje aiškiai matosi išlaidos, patirtos vykdant Pirkėjo užsakymą. </w:t>
      </w:r>
    </w:p>
    <w:p w14:paraId="0D3AC233" w14:textId="763757EA"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1</w:t>
      </w:r>
      <w:r w:rsidR="008302ED">
        <w:rPr>
          <w:rFonts w:ascii="Times New Roman" w:eastAsia="Calibri" w:hAnsi="Times New Roman" w:cs="Times New Roman"/>
          <w:sz w:val="24"/>
          <w:szCs w:val="24"/>
          <w:lang w:eastAsia="en-US"/>
        </w:rPr>
        <w:t>3</w:t>
      </w:r>
      <w:r w:rsidRPr="008E0737">
        <w:rPr>
          <w:rFonts w:ascii="Times New Roman" w:eastAsia="Calibri" w:hAnsi="Times New Roman" w:cs="Times New Roman"/>
          <w:sz w:val="24"/>
          <w:szCs w:val="24"/>
          <w:lang w:eastAsia="en-US"/>
        </w:rPr>
        <w:t>.1</w:t>
      </w:r>
      <w:r w:rsidR="008302ED">
        <w:rPr>
          <w:rFonts w:ascii="Times New Roman" w:eastAsia="Calibri" w:hAnsi="Times New Roman" w:cs="Times New Roman"/>
          <w:sz w:val="24"/>
          <w:szCs w:val="24"/>
          <w:lang w:eastAsia="en-US"/>
        </w:rPr>
        <w:t>1</w:t>
      </w:r>
      <w:r w:rsidRPr="008E0737">
        <w:rPr>
          <w:rFonts w:ascii="Times New Roman" w:eastAsia="Calibri" w:hAnsi="Times New Roman" w:cs="Times New Roman"/>
          <w:sz w:val="24"/>
          <w:szCs w:val="24"/>
          <w:lang w:eastAsia="en-US"/>
        </w:rPr>
        <w:t xml:space="preserve"> Pirkėjas pasilieka teisę bet kuriuo metu paprašyti </w:t>
      </w:r>
      <w:proofErr w:type="spellStart"/>
      <w:r w:rsidRPr="008E0737">
        <w:rPr>
          <w:rFonts w:ascii="Times New Roman" w:eastAsia="Calibri" w:hAnsi="Times New Roman" w:cs="Times New Roman"/>
          <w:sz w:val="24"/>
          <w:szCs w:val="24"/>
          <w:lang w:eastAsia="en-US"/>
        </w:rPr>
        <w:t>konsolidatorių</w:t>
      </w:r>
      <w:proofErr w:type="spellEnd"/>
      <w:r w:rsidRPr="008E0737">
        <w:rPr>
          <w:rFonts w:ascii="Times New Roman" w:eastAsia="Calibri" w:hAnsi="Times New Roman" w:cs="Times New Roman"/>
          <w:sz w:val="24"/>
          <w:szCs w:val="24"/>
          <w:lang w:eastAsia="en-US"/>
        </w:rPr>
        <w:t xml:space="preserve"> arba apgyvendinimo įstaigų išrašytų sąskaitų faktūrų ar trečiųjų asmenų išlaidas paprašyti pagrįsti kitais būdais, kuriais Tiekėjas gali įrodyti trečiųjų asmenų patirtas išlaidas.</w:t>
      </w:r>
    </w:p>
    <w:p w14:paraId="2238E7F6" w14:textId="77777777" w:rsidR="00CC2371" w:rsidRPr="008E0737" w:rsidRDefault="00CC2371" w:rsidP="00CC2371">
      <w:pPr>
        <w:spacing w:after="0" w:line="240" w:lineRule="auto"/>
        <w:ind w:firstLine="567"/>
        <w:jc w:val="both"/>
        <w:rPr>
          <w:rFonts w:ascii="Times New Roman" w:eastAsia="Calibri" w:hAnsi="Times New Roman" w:cs="Times New Roman"/>
          <w:sz w:val="24"/>
          <w:szCs w:val="24"/>
          <w:lang w:eastAsia="en-US"/>
        </w:rPr>
      </w:pPr>
    </w:p>
    <w:p w14:paraId="7C277C24" w14:textId="4434955B" w:rsidR="00CC2371" w:rsidRPr="008E0737" w:rsidRDefault="00CC2371" w:rsidP="00691CED">
      <w:pPr>
        <w:spacing w:after="0" w:line="240" w:lineRule="auto"/>
        <w:jc w:val="center"/>
        <w:rPr>
          <w:rFonts w:ascii="Times New Roman" w:eastAsia="Times New Roman" w:hAnsi="Times New Roman" w:cs="Times New Roman"/>
          <w:b/>
          <w:sz w:val="24"/>
          <w:szCs w:val="24"/>
          <w:lang w:eastAsia="en-US"/>
        </w:rPr>
      </w:pPr>
      <w:r w:rsidRPr="008E0737">
        <w:rPr>
          <w:rFonts w:ascii="Times New Roman" w:eastAsia="Times New Roman" w:hAnsi="Times New Roman" w:cs="Times New Roman"/>
          <w:b/>
          <w:sz w:val="24"/>
          <w:szCs w:val="24"/>
          <w:lang w:eastAsia="en-US"/>
        </w:rPr>
        <w:t>XI</w:t>
      </w:r>
      <w:r w:rsidR="008302ED">
        <w:rPr>
          <w:rFonts w:ascii="Times New Roman" w:eastAsia="Times New Roman" w:hAnsi="Times New Roman" w:cs="Times New Roman"/>
          <w:b/>
          <w:sz w:val="24"/>
          <w:szCs w:val="24"/>
          <w:lang w:eastAsia="en-US"/>
        </w:rPr>
        <w:t>V</w:t>
      </w:r>
      <w:r w:rsidRPr="008E0737">
        <w:rPr>
          <w:rFonts w:ascii="Times New Roman" w:eastAsia="Times New Roman" w:hAnsi="Times New Roman" w:cs="Times New Roman"/>
          <w:b/>
          <w:sz w:val="24"/>
          <w:szCs w:val="24"/>
          <w:lang w:eastAsia="en-US"/>
        </w:rPr>
        <w:t>. ASMENS DUOMENŲ APSAUGA</w:t>
      </w:r>
    </w:p>
    <w:p w14:paraId="11D25EA0" w14:textId="77777777" w:rsidR="00CC2371" w:rsidRPr="008E0737" w:rsidRDefault="00CC2371" w:rsidP="00CC2371">
      <w:pPr>
        <w:spacing w:after="0" w:line="240" w:lineRule="auto"/>
        <w:ind w:firstLine="567"/>
        <w:jc w:val="center"/>
        <w:rPr>
          <w:rFonts w:ascii="Times New Roman" w:eastAsia="Times New Roman" w:hAnsi="Times New Roman" w:cs="Times New Roman"/>
          <w:b/>
          <w:sz w:val="24"/>
          <w:szCs w:val="24"/>
          <w:lang w:eastAsia="en-US"/>
        </w:rPr>
      </w:pPr>
    </w:p>
    <w:p w14:paraId="4E84E92E" w14:textId="2CB9A0CF" w:rsidR="00CC2371" w:rsidRPr="008E0737" w:rsidRDefault="00CC2371" w:rsidP="00CC2371">
      <w:pPr>
        <w:spacing w:after="0" w:line="240" w:lineRule="auto"/>
        <w:ind w:firstLine="567"/>
        <w:jc w:val="both"/>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1</w:t>
      </w:r>
      <w:r w:rsidR="008302ED">
        <w:rPr>
          <w:rFonts w:ascii="Times New Roman" w:eastAsia="Times New Roman" w:hAnsi="Times New Roman" w:cs="Times New Roman"/>
          <w:sz w:val="24"/>
          <w:szCs w:val="24"/>
          <w:lang w:eastAsia="en-US"/>
        </w:rPr>
        <w:t>4</w:t>
      </w:r>
      <w:r w:rsidRPr="008E0737">
        <w:rPr>
          <w:rFonts w:ascii="Times New Roman" w:eastAsia="Times New Roman" w:hAnsi="Times New Roman" w:cs="Times New Roman"/>
          <w:sz w:val="24"/>
          <w:szCs w:val="24"/>
          <w:lang w:eastAsia="en-US"/>
        </w:rPr>
        <w:t>.1. Tiekėjas įsipareigoja:</w:t>
      </w:r>
    </w:p>
    <w:p w14:paraId="5BF2675F" w14:textId="685AF55F" w:rsidR="00CC2371" w:rsidRPr="008E0737" w:rsidRDefault="00CC2371" w:rsidP="00CC2371">
      <w:pPr>
        <w:spacing w:after="0" w:line="240" w:lineRule="auto"/>
        <w:ind w:firstLine="567"/>
        <w:jc w:val="both"/>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1</w:t>
      </w:r>
      <w:r w:rsidR="008302ED">
        <w:rPr>
          <w:rFonts w:ascii="Times New Roman" w:eastAsia="Times New Roman" w:hAnsi="Times New Roman" w:cs="Times New Roman"/>
          <w:sz w:val="24"/>
          <w:szCs w:val="24"/>
          <w:lang w:eastAsia="en-US"/>
        </w:rPr>
        <w:t>4</w:t>
      </w:r>
      <w:r w:rsidRPr="008E0737">
        <w:rPr>
          <w:rFonts w:ascii="Times New Roman" w:eastAsia="Times New Roman" w:hAnsi="Times New Roman" w:cs="Times New Roman"/>
          <w:sz w:val="24"/>
          <w:szCs w:val="24"/>
          <w:lang w:eastAsia="en-US"/>
        </w:rPr>
        <w:t xml:space="preserve">.1.1. Paslaugų teikimo metu Sutarties vykdymui užtikrinti reikalingus iš Pirkėjo gautus asmens duomenis (vardą, pavardę, gimimo datą, telefono ryšio numerį, elektroninio pašto adresą, asmens tapatybės dokumento duomenis ir kitą Sutarties vykdymui reikalingą informaciją) tvarkyti laikantis </w:t>
      </w:r>
      <w:r w:rsidRPr="008E0737">
        <w:rPr>
          <w:rFonts w:ascii="Times New Roman" w:eastAsia="Times New Roman" w:hAnsi="Times New Roman" w:cs="Times New Roman"/>
          <w:bCs/>
          <w:sz w:val="24"/>
          <w:szCs w:val="24"/>
          <w:lang w:eastAsia="en-US"/>
        </w:rPr>
        <w:t>Europos Parlamento ir Tarybos reglamento (ES) 2016/679 dėl fizinių asmenų apsaugos tvarkant asmens duomenis ir dėl laisvo tokių duomenų judėjimo ir kuriuo panaikinama Direktyva 95/46/EB (Bendrasis duomenų apsaugos reglamentas) reikalavimų, taip pat</w:t>
      </w:r>
      <w:r w:rsidRPr="008E0737">
        <w:rPr>
          <w:rFonts w:ascii="Times New Roman" w:eastAsia="Times New Roman" w:hAnsi="Times New Roman" w:cs="Times New Roman"/>
          <w:sz w:val="24"/>
          <w:szCs w:val="24"/>
          <w:lang w:eastAsia="en-US"/>
        </w:rPr>
        <w:t xml:space="preserve"> Lietuvos Respublikos asmens duomenų teisinės apsaugos įstatymo ir kitų teisės aktų, reglamentuojančių asmens duomenų apsaugą, nuostatų;</w:t>
      </w:r>
    </w:p>
    <w:p w14:paraId="7D74834C" w14:textId="5A27A24C" w:rsidR="00CC2371" w:rsidRPr="008E0737" w:rsidRDefault="00CC2371" w:rsidP="00CC2371">
      <w:pPr>
        <w:spacing w:after="0" w:line="240" w:lineRule="auto"/>
        <w:ind w:firstLine="567"/>
        <w:jc w:val="both"/>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1</w:t>
      </w:r>
      <w:r w:rsidR="008302ED">
        <w:rPr>
          <w:rFonts w:ascii="Times New Roman" w:eastAsia="Times New Roman" w:hAnsi="Times New Roman" w:cs="Times New Roman"/>
          <w:sz w:val="24"/>
          <w:szCs w:val="24"/>
          <w:lang w:eastAsia="en-US"/>
        </w:rPr>
        <w:t>4</w:t>
      </w:r>
      <w:r w:rsidRPr="008E0737">
        <w:rPr>
          <w:rFonts w:ascii="Times New Roman" w:eastAsia="Times New Roman" w:hAnsi="Times New Roman" w:cs="Times New Roman"/>
          <w:sz w:val="24"/>
          <w:szCs w:val="24"/>
          <w:lang w:eastAsia="en-US"/>
        </w:rPr>
        <w:t>.1.2. iš Pirkėjo gautus asmens duomenis tvarkyti ir atlikti asmens duomenų tvarkymo veiksmus (rinkimą, užrašymą, kaupimą, saugojimą, naudojimą teikimą, naikinimą ir kitus būtinus šiai sutarčiai vykdyti veiksmus) tik Sutarties vykdymo tikslu;</w:t>
      </w:r>
    </w:p>
    <w:p w14:paraId="79DDE800" w14:textId="63AB63B4" w:rsidR="00CC2371" w:rsidRPr="008E0737" w:rsidRDefault="00CC2371" w:rsidP="00CC2371">
      <w:pPr>
        <w:spacing w:after="0" w:line="240" w:lineRule="auto"/>
        <w:ind w:firstLine="567"/>
        <w:jc w:val="both"/>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1</w:t>
      </w:r>
      <w:r w:rsidR="008302ED">
        <w:rPr>
          <w:rFonts w:ascii="Times New Roman" w:eastAsia="Times New Roman" w:hAnsi="Times New Roman" w:cs="Times New Roman"/>
          <w:sz w:val="24"/>
          <w:szCs w:val="24"/>
          <w:lang w:eastAsia="en-US"/>
        </w:rPr>
        <w:t>4</w:t>
      </w:r>
      <w:r w:rsidRPr="008E0737">
        <w:rPr>
          <w:rFonts w:ascii="Times New Roman" w:eastAsia="Times New Roman" w:hAnsi="Times New Roman" w:cs="Times New Roman"/>
          <w:sz w:val="24"/>
          <w:szCs w:val="24"/>
          <w:lang w:eastAsia="en-US"/>
        </w:rPr>
        <w:t>.1.3. užtikrinti iš Pirkėjo gautos informacijos (Pirkėjo darbuotojų ir kitų fizinių asmenų asmens duomenų ir kitos informacijos) konfidencialumą ir apsaugą, užtikrinant, kad šios pareigos laikytųsi Tiekėjo ir subteikėjų (jei pasitelkiami) darbuotojai. Šios nuostatos pažeidimas laikomas esminiu Sutarties pažeidimu;</w:t>
      </w:r>
    </w:p>
    <w:p w14:paraId="511A4FB2" w14:textId="0D9A1356" w:rsidR="00CC2371" w:rsidRPr="008E0737" w:rsidRDefault="00CC2371" w:rsidP="00CC2371">
      <w:pPr>
        <w:spacing w:after="0" w:line="240" w:lineRule="auto"/>
        <w:ind w:firstLine="567"/>
        <w:contextualSpacing/>
        <w:jc w:val="both"/>
        <w:rPr>
          <w:rFonts w:ascii="Times New Roman" w:eastAsia="Calibri" w:hAnsi="Times New Roman" w:cs="Times New Roman"/>
          <w:sz w:val="24"/>
          <w:szCs w:val="24"/>
          <w:lang w:eastAsia="en-US"/>
        </w:rPr>
      </w:pPr>
      <w:r w:rsidRPr="008E0737">
        <w:rPr>
          <w:rFonts w:ascii="Times New Roman" w:eastAsia="Calibri" w:hAnsi="Times New Roman" w:cs="Times New Roman"/>
          <w:sz w:val="24"/>
          <w:szCs w:val="24"/>
          <w:lang w:eastAsia="en-US"/>
        </w:rPr>
        <w:t>1</w:t>
      </w:r>
      <w:r w:rsidR="008302ED">
        <w:rPr>
          <w:rFonts w:ascii="Times New Roman" w:eastAsia="Calibri" w:hAnsi="Times New Roman" w:cs="Times New Roman"/>
          <w:sz w:val="24"/>
          <w:szCs w:val="24"/>
          <w:lang w:eastAsia="en-US"/>
        </w:rPr>
        <w:t>4</w:t>
      </w:r>
      <w:r w:rsidRPr="008E0737">
        <w:rPr>
          <w:rFonts w:ascii="Times New Roman" w:eastAsia="Calibri" w:hAnsi="Times New Roman" w:cs="Times New Roman"/>
          <w:sz w:val="24"/>
          <w:szCs w:val="24"/>
          <w:lang w:eastAsia="en-US"/>
        </w:rPr>
        <w:t xml:space="preserve">.1.4. užtikrinti, kad Tiekėjo ir subteikėjų (jei pasitelkiami) darbuotojai, kurie dirbs su iš Pirkėjo gautais asmens duomenimis, būtų pasirašę konfidencialumo įsipareigojimus dėl asmens duomenų saugumo ir būtų susipažinę su </w:t>
      </w:r>
      <w:r w:rsidRPr="008E0737">
        <w:rPr>
          <w:rFonts w:ascii="Times New Roman" w:eastAsia="Calibri" w:hAnsi="Times New Roman" w:cs="Times New Roman"/>
          <w:bCs/>
          <w:color w:val="000000"/>
          <w:sz w:val="24"/>
          <w:szCs w:val="24"/>
          <w:bdr w:val="none" w:sz="0" w:space="0" w:color="auto" w:frame="1"/>
          <w:lang w:eastAsia="en-US"/>
        </w:rPr>
        <w:t>Bendruoju duomenų apsaugos reglamentu ir</w:t>
      </w:r>
      <w:r w:rsidRPr="008E0737">
        <w:rPr>
          <w:rFonts w:ascii="Times New Roman" w:eastAsia="Calibri" w:hAnsi="Times New Roman" w:cs="Times New Roman"/>
          <w:sz w:val="24"/>
          <w:szCs w:val="24"/>
          <w:lang w:eastAsia="en-US"/>
        </w:rPr>
        <w:t xml:space="preserve"> kitų asmens duomenų teisinę apsaugą reglamentuojančių teisės aktų reikalavimais;</w:t>
      </w:r>
    </w:p>
    <w:p w14:paraId="797037B4" w14:textId="5EE4D547" w:rsidR="00CC2371" w:rsidRPr="008E0737" w:rsidRDefault="00CC2371" w:rsidP="00CC2371">
      <w:pPr>
        <w:spacing w:after="0" w:line="240" w:lineRule="auto"/>
        <w:ind w:right="-142" w:firstLine="567"/>
        <w:jc w:val="both"/>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1</w:t>
      </w:r>
      <w:r w:rsidR="008302ED">
        <w:rPr>
          <w:rFonts w:ascii="Times New Roman" w:eastAsia="Times New Roman" w:hAnsi="Times New Roman" w:cs="Times New Roman"/>
          <w:sz w:val="24"/>
          <w:szCs w:val="24"/>
          <w:lang w:eastAsia="en-US"/>
        </w:rPr>
        <w:t>4</w:t>
      </w:r>
      <w:r w:rsidRPr="008E0737">
        <w:rPr>
          <w:rFonts w:ascii="Times New Roman" w:eastAsia="Times New Roman" w:hAnsi="Times New Roman" w:cs="Times New Roman"/>
          <w:sz w:val="24"/>
          <w:szCs w:val="24"/>
          <w:lang w:eastAsia="en-US"/>
        </w:rPr>
        <w:t xml:space="preserve">.1.5. užtikrinti, kad Tiekėjo ir subteikėjų (jei pasitelkiami) darbuotojai, kurie dirbs su iš Pirkėjo gautais asmens duomenimis būtų supratę, kad atlikdami jiems pavestas funkcijas, susijusias su Sutarties vykdymu, naudos asmens duomenis, kurie negali būti atskleisti neįgaliotiems asmenims ar institucijoms, kad netinkamas asmens duomenų tvarkymas gali užtraukti atsakomybę pagal Lietuvos Respublikos įstatymus, kad draudžiama perduoti ar dalintis su kitais asmenimis darbovietėje ar už jos ribų slaptažodžiais ir kitais duomenimis, leidžiančiais programinių ar techninių priemonių pagalba naudotis asmens duomenimis bet kokioje formoje; </w:t>
      </w:r>
    </w:p>
    <w:p w14:paraId="6115DEA3" w14:textId="3B1F5DE7" w:rsidR="00CC2371" w:rsidRPr="008E0737" w:rsidRDefault="00CC2371" w:rsidP="00CC2371">
      <w:pPr>
        <w:spacing w:after="0" w:line="240" w:lineRule="auto"/>
        <w:ind w:right="-142" w:firstLine="567"/>
        <w:jc w:val="both"/>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1</w:t>
      </w:r>
      <w:r w:rsidR="008302ED">
        <w:rPr>
          <w:rFonts w:ascii="Times New Roman" w:eastAsia="Times New Roman" w:hAnsi="Times New Roman" w:cs="Times New Roman"/>
          <w:sz w:val="24"/>
          <w:szCs w:val="24"/>
          <w:lang w:eastAsia="en-US"/>
        </w:rPr>
        <w:t>4</w:t>
      </w:r>
      <w:r w:rsidRPr="008E0737">
        <w:rPr>
          <w:rFonts w:ascii="Times New Roman" w:eastAsia="Times New Roman" w:hAnsi="Times New Roman" w:cs="Times New Roman"/>
          <w:sz w:val="24"/>
          <w:szCs w:val="24"/>
          <w:lang w:eastAsia="en-US"/>
        </w:rPr>
        <w:t>.1.6. užtikrinti, kad Tiekėjo ir subteikėjų (jei pasitelkiami) darbuotojai, kurie dirbs su iš Pirkėjo gautais asmens duomenimis būtų pasižadėję:</w:t>
      </w:r>
    </w:p>
    <w:p w14:paraId="1F0B02EF" w14:textId="411CDB50" w:rsidR="00CC2371" w:rsidRPr="008E0737" w:rsidRDefault="00CC2371" w:rsidP="00CC2371">
      <w:pPr>
        <w:spacing w:after="0" w:line="240" w:lineRule="auto"/>
        <w:ind w:right="-142" w:firstLine="567"/>
        <w:jc w:val="both"/>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1</w:t>
      </w:r>
      <w:r w:rsidR="008302ED">
        <w:rPr>
          <w:rFonts w:ascii="Times New Roman" w:eastAsia="Times New Roman" w:hAnsi="Times New Roman" w:cs="Times New Roman"/>
          <w:sz w:val="24"/>
          <w:szCs w:val="24"/>
          <w:lang w:eastAsia="en-US"/>
        </w:rPr>
        <w:t>4</w:t>
      </w:r>
      <w:r w:rsidRPr="008E0737">
        <w:rPr>
          <w:rFonts w:ascii="Times New Roman" w:eastAsia="Times New Roman" w:hAnsi="Times New Roman" w:cs="Times New Roman"/>
          <w:sz w:val="24"/>
          <w:szCs w:val="24"/>
          <w:lang w:eastAsia="en-US"/>
        </w:rPr>
        <w:t xml:space="preserve">.1.6.1. tvarkyti asmens duomenis, laikydamiesi </w:t>
      </w:r>
      <w:r w:rsidRPr="008E0737">
        <w:rPr>
          <w:rFonts w:ascii="Times New Roman" w:eastAsia="Times New Roman" w:hAnsi="Times New Roman" w:cs="Times New Roman"/>
          <w:bCs/>
          <w:color w:val="000000"/>
          <w:sz w:val="24"/>
          <w:szCs w:val="24"/>
          <w:bdr w:val="none" w:sz="0" w:space="0" w:color="auto" w:frame="1"/>
          <w:lang w:eastAsia="en-US"/>
        </w:rPr>
        <w:t xml:space="preserve">Europos Parlamento ir Tarybos reglamento (ES) 2016/679 dėl fizinių asmenų apsaugos tvarkant asmens duomenis ir dėl laisvo tokių duomenų judėjimo ir kuriuo </w:t>
      </w:r>
      <w:r w:rsidRPr="008E0737">
        <w:rPr>
          <w:rFonts w:ascii="Times New Roman" w:eastAsia="Times New Roman" w:hAnsi="Times New Roman" w:cs="Times New Roman"/>
          <w:bCs/>
          <w:color w:val="000000"/>
          <w:sz w:val="24"/>
          <w:szCs w:val="24"/>
          <w:bdr w:val="none" w:sz="0" w:space="0" w:color="auto" w:frame="1"/>
          <w:lang w:eastAsia="en-US"/>
        </w:rPr>
        <w:lastRenderedPageBreak/>
        <w:t xml:space="preserve">panaikinama Direktyva 95/46/EB (Bendrasis duomenų apsaugos reglamentas), taip pat </w:t>
      </w:r>
      <w:r w:rsidRPr="008E0737">
        <w:rPr>
          <w:rFonts w:ascii="Times New Roman" w:eastAsia="Times New Roman" w:hAnsi="Times New Roman" w:cs="Times New Roman"/>
          <w:sz w:val="24"/>
          <w:szCs w:val="24"/>
          <w:lang w:eastAsia="en-US"/>
        </w:rPr>
        <w:t>Lietuvos Respublikos įstatymų ir kitų teisės aktų, reglamentuojančių asmens duomenų teisinę apsaugą, reikalavimų, taip pat pareiginiais nuostatais ir taisyklėmis, reglamentuojančiais jiems patikėtas asmens duomenų tvarkymo funkcijas;</w:t>
      </w:r>
    </w:p>
    <w:p w14:paraId="047C5E00" w14:textId="7BD5478C" w:rsidR="00CC2371" w:rsidRPr="008E0737" w:rsidRDefault="00CC2371" w:rsidP="00CC2371">
      <w:pPr>
        <w:spacing w:after="0" w:line="240" w:lineRule="auto"/>
        <w:ind w:right="-142" w:firstLine="567"/>
        <w:jc w:val="both"/>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1</w:t>
      </w:r>
      <w:r w:rsidR="008302ED">
        <w:rPr>
          <w:rFonts w:ascii="Times New Roman" w:eastAsia="Times New Roman" w:hAnsi="Times New Roman" w:cs="Times New Roman"/>
          <w:sz w:val="24"/>
          <w:szCs w:val="24"/>
          <w:lang w:eastAsia="en-US"/>
        </w:rPr>
        <w:t>4</w:t>
      </w:r>
      <w:r w:rsidRPr="008E0737">
        <w:rPr>
          <w:rFonts w:ascii="Times New Roman" w:eastAsia="Times New Roman" w:hAnsi="Times New Roman" w:cs="Times New Roman"/>
          <w:sz w:val="24"/>
          <w:szCs w:val="24"/>
          <w:lang w:eastAsia="en-US"/>
        </w:rPr>
        <w:t>.1.6.2. neatskleisti tvarkomų asmens duomenų nė vienam asmeniui, kuris nėra įgaliotas juos naudoti, tiek darbovietėje, tiek už jos ribų;</w:t>
      </w:r>
    </w:p>
    <w:p w14:paraId="322ECAF1" w14:textId="4026C8FC" w:rsidR="00CC2371" w:rsidRPr="008E0737" w:rsidRDefault="00CC2371" w:rsidP="00CC2371">
      <w:pPr>
        <w:spacing w:after="0" w:line="240" w:lineRule="auto"/>
        <w:ind w:right="-142" w:firstLine="567"/>
        <w:jc w:val="both"/>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1</w:t>
      </w:r>
      <w:r w:rsidR="008302ED">
        <w:rPr>
          <w:rFonts w:ascii="Times New Roman" w:eastAsia="Times New Roman" w:hAnsi="Times New Roman" w:cs="Times New Roman"/>
          <w:sz w:val="24"/>
          <w:szCs w:val="24"/>
          <w:lang w:eastAsia="en-US"/>
        </w:rPr>
        <w:t>4</w:t>
      </w:r>
      <w:r w:rsidRPr="008E0737">
        <w:rPr>
          <w:rFonts w:ascii="Times New Roman" w:eastAsia="Times New Roman" w:hAnsi="Times New Roman" w:cs="Times New Roman"/>
          <w:sz w:val="24"/>
          <w:szCs w:val="24"/>
          <w:lang w:eastAsia="en-US"/>
        </w:rPr>
        <w:t>.1.6.3. pranešti savo vadovui apie bet kokį įtartiną elgesį ar situaciją, kurie gali kelti grėsmę asmens duomenų saugumui;</w:t>
      </w:r>
    </w:p>
    <w:p w14:paraId="482C4815" w14:textId="11CD14FA" w:rsidR="00CC2371" w:rsidRPr="008E0737" w:rsidRDefault="00CC2371" w:rsidP="00CC2371">
      <w:pPr>
        <w:spacing w:after="0" w:line="240" w:lineRule="auto"/>
        <w:ind w:right="-142" w:firstLine="567"/>
        <w:jc w:val="both"/>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1</w:t>
      </w:r>
      <w:r w:rsidR="008302ED">
        <w:rPr>
          <w:rFonts w:ascii="Times New Roman" w:eastAsia="Times New Roman" w:hAnsi="Times New Roman" w:cs="Times New Roman"/>
          <w:sz w:val="24"/>
          <w:szCs w:val="24"/>
          <w:lang w:eastAsia="en-US"/>
        </w:rPr>
        <w:t>4</w:t>
      </w:r>
      <w:r w:rsidRPr="008E0737">
        <w:rPr>
          <w:rFonts w:ascii="Times New Roman" w:eastAsia="Times New Roman" w:hAnsi="Times New Roman" w:cs="Times New Roman"/>
          <w:sz w:val="24"/>
          <w:szCs w:val="24"/>
          <w:lang w:eastAsia="en-US"/>
        </w:rPr>
        <w:t>.1.7. užtikrinti, kad Tiekėjo ir subteikėjų (jei pasitelkiami) darbuotojai, kurie dirbs su iš Pirkėjo gautais asmens duomenimis žinotų:</w:t>
      </w:r>
    </w:p>
    <w:p w14:paraId="65D620DF" w14:textId="5074E63A" w:rsidR="00CC2371" w:rsidRPr="008E0737" w:rsidRDefault="00CC2371" w:rsidP="00CC2371">
      <w:pPr>
        <w:spacing w:after="0" w:line="240" w:lineRule="auto"/>
        <w:ind w:right="-142" w:firstLine="567"/>
        <w:jc w:val="both"/>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1</w:t>
      </w:r>
      <w:r w:rsidR="008302ED">
        <w:rPr>
          <w:rFonts w:ascii="Times New Roman" w:eastAsia="Times New Roman" w:hAnsi="Times New Roman" w:cs="Times New Roman"/>
          <w:sz w:val="24"/>
          <w:szCs w:val="24"/>
          <w:lang w:eastAsia="en-US"/>
        </w:rPr>
        <w:t>4</w:t>
      </w:r>
      <w:r w:rsidRPr="008E0737">
        <w:rPr>
          <w:rFonts w:ascii="Times New Roman" w:eastAsia="Times New Roman" w:hAnsi="Times New Roman" w:cs="Times New Roman"/>
          <w:sz w:val="24"/>
          <w:szCs w:val="24"/>
          <w:lang w:eastAsia="en-US"/>
        </w:rPr>
        <w:t>.1.7.1. kad už bet kokį pasirašytas konfidencialumo pasižadėjimo nesilaikymą turės atsakyti Lietuvos Respublikos įstatymų nustatyta tvarka;</w:t>
      </w:r>
    </w:p>
    <w:p w14:paraId="62B803A5" w14:textId="7C8BBDBB" w:rsidR="00CC2371" w:rsidRPr="008E0737" w:rsidRDefault="00CC2371" w:rsidP="00CC2371">
      <w:pPr>
        <w:spacing w:after="0" w:line="240" w:lineRule="auto"/>
        <w:ind w:right="-142" w:firstLine="567"/>
        <w:jc w:val="both"/>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1</w:t>
      </w:r>
      <w:r w:rsidR="008302ED">
        <w:rPr>
          <w:rFonts w:ascii="Times New Roman" w:eastAsia="Times New Roman" w:hAnsi="Times New Roman" w:cs="Times New Roman"/>
          <w:sz w:val="24"/>
          <w:szCs w:val="24"/>
          <w:lang w:eastAsia="en-US"/>
        </w:rPr>
        <w:t>4</w:t>
      </w:r>
      <w:r w:rsidRPr="008E0737">
        <w:rPr>
          <w:rFonts w:ascii="Times New Roman" w:eastAsia="Times New Roman" w:hAnsi="Times New Roman" w:cs="Times New Roman"/>
          <w:sz w:val="24"/>
          <w:szCs w:val="24"/>
          <w:lang w:eastAsia="en-US"/>
        </w:rPr>
        <w:t>.1.7.2. kad pasirašytas konfidencialumo pasižadėjimas galios visą darbo laiką šioje darbovietėje ir pasibaigus darbo ar sutartiniams santykiams per visą teisės aktuose nustatytą asmens duomenų teisinės apsaugos galiojimo laikotarpį;</w:t>
      </w:r>
    </w:p>
    <w:p w14:paraId="4870BBB7" w14:textId="78E7233E" w:rsidR="00CC2371" w:rsidRPr="008E0737" w:rsidRDefault="00CC2371" w:rsidP="00CC2371">
      <w:pPr>
        <w:spacing w:after="0" w:line="240" w:lineRule="auto"/>
        <w:ind w:right="-142" w:firstLine="567"/>
        <w:jc w:val="both"/>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1</w:t>
      </w:r>
      <w:r w:rsidR="008302ED">
        <w:rPr>
          <w:rFonts w:ascii="Times New Roman" w:eastAsia="Times New Roman" w:hAnsi="Times New Roman" w:cs="Times New Roman"/>
          <w:sz w:val="24"/>
          <w:szCs w:val="24"/>
          <w:lang w:eastAsia="en-US"/>
        </w:rPr>
        <w:t>4</w:t>
      </w:r>
      <w:r w:rsidRPr="008E0737">
        <w:rPr>
          <w:rFonts w:ascii="Times New Roman" w:eastAsia="Times New Roman" w:hAnsi="Times New Roman" w:cs="Times New Roman"/>
          <w:sz w:val="24"/>
          <w:szCs w:val="24"/>
          <w:lang w:eastAsia="en-US"/>
        </w:rPr>
        <w:t>.1.7.3. kad duomenų subjektas turi teisę reikalauti atlyginti turtinę žalą, padarytą netinkamai saugant, neteisėtai pakeitus ar kitaip iškraipius, perdavus, paskelbus asmens duomenis arba jeigu asmens duomenys pasidarė neteisingi dėl duomenų tvarkytojo kaltės; taip pat kad duomenų subjektas turi teisę reikalauti, kad jam būtų atlyginta tokiais veiksmais padaryta neturtinė žala;</w:t>
      </w:r>
    </w:p>
    <w:p w14:paraId="27DE2F1A" w14:textId="43F20417" w:rsidR="00CC2371" w:rsidRPr="008E0737" w:rsidRDefault="00CC2371" w:rsidP="00CC2371">
      <w:pPr>
        <w:spacing w:after="0" w:line="240" w:lineRule="auto"/>
        <w:ind w:firstLine="567"/>
        <w:jc w:val="both"/>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1</w:t>
      </w:r>
      <w:r w:rsidR="008302ED">
        <w:rPr>
          <w:rFonts w:ascii="Times New Roman" w:eastAsia="Times New Roman" w:hAnsi="Times New Roman" w:cs="Times New Roman"/>
          <w:sz w:val="24"/>
          <w:szCs w:val="24"/>
          <w:lang w:eastAsia="en-US"/>
        </w:rPr>
        <w:t>4</w:t>
      </w:r>
      <w:r w:rsidRPr="008E0737">
        <w:rPr>
          <w:rFonts w:ascii="Times New Roman" w:eastAsia="Times New Roman" w:hAnsi="Times New Roman" w:cs="Times New Roman"/>
          <w:sz w:val="24"/>
          <w:szCs w:val="24"/>
          <w:lang w:eastAsia="en-US"/>
        </w:rPr>
        <w:t>.1.8. užtikrinti kompiuterinės įrangos, kurioje saugomi ir tvarkomi asmens duomenys, apsaugą nuo kenksmingos programinės įrangos (pvz., antivirusinių programų įdiegimas, atnaujinimas ir kt.);</w:t>
      </w:r>
    </w:p>
    <w:p w14:paraId="11C1C733" w14:textId="0D4E72B1" w:rsidR="00CC2371" w:rsidRPr="008E0737" w:rsidRDefault="00CC2371" w:rsidP="00CC2371">
      <w:pPr>
        <w:spacing w:after="0" w:line="240" w:lineRule="auto"/>
        <w:ind w:firstLine="567"/>
        <w:jc w:val="both"/>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1</w:t>
      </w:r>
      <w:r w:rsidR="008302ED">
        <w:rPr>
          <w:rFonts w:ascii="Times New Roman" w:eastAsia="Times New Roman" w:hAnsi="Times New Roman" w:cs="Times New Roman"/>
          <w:sz w:val="24"/>
          <w:szCs w:val="24"/>
          <w:lang w:eastAsia="en-US"/>
        </w:rPr>
        <w:t>4</w:t>
      </w:r>
      <w:r w:rsidRPr="008E0737">
        <w:rPr>
          <w:rFonts w:ascii="Times New Roman" w:eastAsia="Times New Roman" w:hAnsi="Times New Roman" w:cs="Times New Roman"/>
          <w:sz w:val="24"/>
          <w:szCs w:val="24"/>
          <w:lang w:eastAsia="en-US"/>
        </w:rPr>
        <w:t xml:space="preserve">.1.9. Pirkėjui pareikalavus, pateikti paaiškinimus raštu kaip yra tvarkomi iš Pirkėjo gauti asmens duomenys ir suteikti jai teisę patikrinti šių duomenų tvarkymą; </w:t>
      </w:r>
    </w:p>
    <w:p w14:paraId="52039F55" w14:textId="439F9166" w:rsidR="00CC2371" w:rsidRPr="008E0737" w:rsidRDefault="00CC2371" w:rsidP="00CC2371">
      <w:pPr>
        <w:spacing w:after="0" w:line="240" w:lineRule="auto"/>
        <w:ind w:firstLine="567"/>
        <w:jc w:val="both"/>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1</w:t>
      </w:r>
      <w:r w:rsidR="008302ED">
        <w:rPr>
          <w:rFonts w:ascii="Times New Roman" w:eastAsia="Times New Roman" w:hAnsi="Times New Roman" w:cs="Times New Roman"/>
          <w:sz w:val="24"/>
          <w:szCs w:val="24"/>
          <w:lang w:eastAsia="en-US"/>
        </w:rPr>
        <w:t>4</w:t>
      </w:r>
      <w:r w:rsidRPr="008E0737">
        <w:rPr>
          <w:rFonts w:ascii="Times New Roman" w:eastAsia="Times New Roman" w:hAnsi="Times New Roman" w:cs="Times New Roman"/>
          <w:sz w:val="24"/>
          <w:szCs w:val="24"/>
          <w:lang w:eastAsia="en-US"/>
        </w:rPr>
        <w:t>.1.10. pranešti apie asmens duomenų saugumo pažeidimą Valstybinei asmens duomenų inspekcijai ir Pirkėjui, jeigu dėl pažeidimo gali kilti pavojus duomenų subjekto teisėms ir laisvėms;</w:t>
      </w:r>
    </w:p>
    <w:p w14:paraId="41F9514C" w14:textId="1C64E3D0" w:rsidR="00A4599F" w:rsidRDefault="00CC2371" w:rsidP="006B520B">
      <w:pPr>
        <w:spacing w:after="0" w:line="240" w:lineRule="auto"/>
        <w:ind w:firstLine="567"/>
        <w:jc w:val="both"/>
        <w:rPr>
          <w:rFonts w:ascii="Times New Roman" w:eastAsia="Times New Roman" w:hAnsi="Times New Roman" w:cs="Times New Roman"/>
          <w:sz w:val="24"/>
          <w:szCs w:val="24"/>
          <w:lang w:eastAsia="en-US"/>
        </w:rPr>
      </w:pPr>
      <w:r w:rsidRPr="008E0737">
        <w:rPr>
          <w:rFonts w:ascii="Times New Roman" w:eastAsia="Times New Roman" w:hAnsi="Times New Roman" w:cs="Times New Roman"/>
          <w:sz w:val="24"/>
          <w:szCs w:val="24"/>
          <w:lang w:eastAsia="en-US"/>
        </w:rPr>
        <w:t>1</w:t>
      </w:r>
      <w:r w:rsidR="008302ED">
        <w:rPr>
          <w:rFonts w:ascii="Times New Roman" w:eastAsia="Times New Roman" w:hAnsi="Times New Roman" w:cs="Times New Roman"/>
          <w:sz w:val="24"/>
          <w:szCs w:val="24"/>
          <w:lang w:eastAsia="en-US"/>
        </w:rPr>
        <w:t>4</w:t>
      </w:r>
      <w:r w:rsidRPr="008E0737">
        <w:rPr>
          <w:rFonts w:ascii="Times New Roman" w:eastAsia="Times New Roman" w:hAnsi="Times New Roman" w:cs="Times New Roman"/>
          <w:sz w:val="24"/>
          <w:szCs w:val="24"/>
          <w:lang w:eastAsia="en-US"/>
        </w:rPr>
        <w:t>.1.11. užtikrinti asmens duomenų bei jų kopijų, jeigu tokių buvo, gautų Sutarties vykdymo metu iš Pirkėjo, sunaikinimą Tiekėjo duomenų bazėse ir kitose duomenų saugojimo vietose bei duomenų perdavimo kanaluose ne vėliau kaip praėjus 60 kalendorinių dienų nuo Sutarties pasibaigimo dienos.</w:t>
      </w:r>
    </w:p>
    <w:p w14:paraId="7EB2CEDF" w14:textId="77777777" w:rsidR="00A45E09" w:rsidRPr="008D4BDF" w:rsidRDefault="00A45E09" w:rsidP="00A45E09">
      <w:pPr>
        <w:spacing w:after="0" w:line="240" w:lineRule="auto"/>
        <w:jc w:val="center"/>
        <w:rPr>
          <w:rFonts w:ascii="Times New Roman" w:eastAsia="Calibri" w:hAnsi="Times New Roman" w:cs="Times New Roman"/>
          <w:b/>
          <w:sz w:val="24"/>
          <w:szCs w:val="24"/>
          <w:lang w:eastAsia="en-US"/>
        </w:rPr>
      </w:pPr>
    </w:p>
    <w:p w14:paraId="098B997B" w14:textId="1F1062B5" w:rsidR="005F05E2" w:rsidRPr="005F05E2" w:rsidRDefault="005F05E2" w:rsidP="006B520B">
      <w:pPr>
        <w:spacing w:after="0" w:line="240" w:lineRule="auto"/>
        <w:ind w:firstLine="567"/>
        <w:jc w:val="both"/>
        <w:rPr>
          <w:rFonts w:ascii="Times New Roman" w:eastAsia="Times New Roman" w:hAnsi="Times New Roman" w:cs="Times New Roman"/>
          <w:sz w:val="24"/>
          <w:szCs w:val="24"/>
          <w:u w:val="single"/>
          <w:lang w:eastAsia="en-US"/>
        </w:rPr>
      </w:pPr>
      <w:r>
        <w:rPr>
          <w:rFonts w:ascii="Times New Roman" w:eastAsia="Times New Roman" w:hAnsi="Times New Roman" w:cs="Times New Roman"/>
          <w:sz w:val="24"/>
          <w:szCs w:val="24"/>
          <w:lang w:eastAsia="en-US"/>
        </w:rPr>
        <w:tab/>
      </w:r>
      <w:r>
        <w:rPr>
          <w:rFonts w:ascii="Times New Roman" w:eastAsia="Times New Roman" w:hAnsi="Times New Roman" w:cs="Times New Roman"/>
          <w:sz w:val="24"/>
          <w:szCs w:val="24"/>
          <w:lang w:eastAsia="en-US"/>
        </w:rPr>
        <w:tab/>
      </w:r>
      <w:r>
        <w:rPr>
          <w:rFonts w:ascii="Times New Roman" w:eastAsia="Times New Roman" w:hAnsi="Times New Roman" w:cs="Times New Roman"/>
          <w:sz w:val="24"/>
          <w:szCs w:val="24"/>
          <w:lang w:eastAsia="en-US"/>
        </w:rPr>
        <w:tab/>
      </w:r>
      <w:r>
        <w:rPr>
          <w:rFonts w:ascii="Times New Roman" w:eastAsia="Times New Roman" w:hAnsi="Times New Roman" w:cs="Times New Roman"/>
          <w:sz w:val="24"/>
          <w:szCs w:val="24"/>
          <w:u w:val="single"/>
          <w:lang w:eastAsia="en-US"/>
        </w:rPr>
        <w:tab/>
      </w:r>
      <w:r>
        <w:rPr>
          <w:rFonts w:ascii="Times New Roman" w:eastAsia="Times New Roman" w:hAnsi="Times New Roman" w:cs="Times New Roman"/>
          <w:sz w:val="24"/>
          <w:szCs w:val="24"/>
          <w:u w:val="single"/>
          <w:lang w:eastAsia="en-US"/>
        </w:rPr>
        <w:tab/>
      </w:r>
    </w:p>
    <w:sectPr w:rsidR="005F05E2" w:rsidRPr="005F05E2" w:rsidSect="006B520B">
      <w:pgSz w:w="12240" w:h="15840"/>
      <w:pgMar w:top="567" w:right="567" w:bottom="567" w:left="1134" w:header="720" w:footer="720" w:gutter="0"/>
      <w:pgNumType w:start="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F18860" w14:textId="77777777" w:rsidR="005E1A52" w:rsidRDefault="005E1A52" w:rsidP="00D05666">
      <w:r>
        <w:separator/>
      </w:r>
    </w:p>
  </w:endnote>
  <w:endnote w:type="continuationSeparator" w:id="0">
    <w:p w14:paraId="0C1ADC80" w14:textId="77777777" w:rsidR="005E1A52" w:rsidRDefault="005E1A52" w:rsidP="00D05666">
      <w:r>
        <w:continuationSeparator/>
      </w:r>
    </w:p>
  </w:endnote>
  <w:endnote w:type="continuationNotice" w:id="1">
    <w:p w14:paraId="2E08689C" w14:textId="77777777" w:rsidR="005E1A52" w:rsidRDefault="005E1A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6F2BE1" w14:textId="77777777" w:rsidR="005E1A52" w:rsidRDefault="005E1A52" w:rsidP="00D05666">
      <w:r>
        <w:separator/>
      </w:r>
    </w:p>
  </w:footnote>
  <w:footnote w:type="continuationSeparator" w:id="0">
    <w:p w14:paraId="7B8676DD" w14:textId="77777777" w:rsidR="005E1A52" w:rsidRDefault="005E1A52" w:rsidP="00D05666">
      <w:r>
        <w:continuationSeparator/>
      </w:r>
    </w:p>
  </w:footnote>
  <w:footnote w:type="continuationNotice" w:id="1">
    <w:p w14:paraId="1FB75124" w14:textId="77777777" w:rsidR="005E1A52" w:rsidRDefault="005E1A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60EE"/>
    <w:multiLevelType w:val="hybridMultilevel"/>
    <w:tmpl w:val="EB1AF9FC"/>
    <w:lvl w:ilvl="0" w:tplc="C3960586">
      <w:start w:val="1"/>
      <w:numFmt w:val="decimal"/>
      <w:lvlText w:val="%1)"/>
      <w:lvlJc w:val="left"/>
      <w:pPr>
        <w:ind w:left="610" w:hanging="360"/>
      </w:pPr>
      <w:rPr>
        <w:color w:val="auto"/>
      </w:rPr>
    </w:lvl>
    <w:lvl w:ilvl="1" w:tplc="04270019" w:tentative="1">
      <w:start w:val="1"/>
      <w:numFmt w:val="lowerLetter"/>
      <w:lvlText w:val="%2."/>
      <w:lvlJc w:val="left"/>
      <w:pPr>
        <w:ind w:left="1330" w:hanging="360"/>
      </w:pPr>
    </w:lvl>
    <w:lvl w:ilvl="2" w:tplc="0427001B" w:tentative="1">
      <w:start w:val="1"/>
      <w:numFmt w:val="lowerRoman"/>
      <w:lvlText w:val="%3."/>
      <w:lvlJc w:val="right"/>
      <w:pPr>
        <w:ind w:left="2050" w:hanging="180"/>
      </w:pPr>
    </w:lvl>
    <w:lvl w:ilvl="3" w:tplc="0427000F" w:tentative="1">
      <w:start w:val="1"/>
      <w:numFmt w:val="decimal"/>
      <w:lvlText w:val="%4."/>
      <w:lvlJc w:val="left"/>
      <w:pPr>
        <w:ind w:left="2770" w:hanging="360"/>
      </w:pPr>
    </w:lvl>
    <w:lvl w:ilvl="4" w:tplc="04270019" w:tentative="1">
      <w:start w:val="1"/>
      <w:numFmt w:val="lowerLetter"/>
      <w:lvlText w:val="%5."/>
      <w:lvlJc w:val="left"/>
      <w:pPr>
        <w:ind w:left="3490" w:hanging="360"/>
      </w:pPr>
    </w:lvl>
    <w:lvl w:ilvl="5" w:tplc="0427001B" w:tentative="1">
      <w:start w:val="1"/>
      <w:numFmt w:val="lowerRoman"/>
      <w:lvlText w:val="%6."/>
      <w:lvlJc w:val="right"/>
      <w:pPr>
        <w:ind w:left="4210" w:hanging="180"/>
      </w:pPr>
    </w:lvl>
    <w:lvl w:ilvl="6" w:tplc="0427000F" w:tentative="1">
      <w:start w:val="1"/>
      <w:numFmt w:val="decimal"/>
      <w:lvlText w:val="%7."/>
      <w:lvlJc w:val="left"/>
      <w:pPr>
        <w:ind w:left="4930" w:hanging="360"/>
      </w:pPr>
    </w:lvl>
    <w:lvl w:ilvl="7" w:tplc="04270019" w:tentative="1">
      <w:start w:val="1"/>
      <w:numFmt w:val="lowerLetter"/>
      <w:lvlText w:val="%8."/>
      <w:lvlJc w:val="left"/>
      <w:pPr>
        <w:ind w:left="5650" w:hanging="360"/>
      </w:pPr>
    </w:lvl>
    <w:lvl w:ilvl="8" w:tplc="0427001B" w:tentative="1">
      <w:start w:val="1"/>
      <w:numFmt w:val="lowerRoman"/>
      <w:lvlText w:val="%9."/>
      <w:lvlJc w:val="right"/>
      <w:pPr>
        <w:ind w:left="6370" w:hanging="180"/>
      </w:pPr>
    </w:lvl>
  </w:abstractNum>
  <w:abstractNum w:abstractNumId="1"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B0D86"/>
    <w:multiLevelType w:val="multilevel"/>
    <w:tmpl w:val="187A445C"/>
    <w:lvl w:ilvl="0">
      <w:start w:val="6"/>
      <w:numFmt w:val="decimal"/>
      <w:lvlText w:val="%1."/>
      <w:lvlJc w:val="left"/>
      <w:pPr>
        <w:ind w:left="360" w:hanging="360"/>
      </w:pPr>
      <w:rPr>
        <w:rFonts w:hint="default"/>
        <w:b w:val="0"/>
        <w:bCs w:val="0"/>
      </w:rPr>
    </w:lvl>
    <w:lvl w:ilvl="1">
      <w:start w:val="1"/>
      <w:numFmt w:val="decimal"/>
      <w:lvlText w:val="%1.%2."/>
      <w:lvlJc w:val="left"/>
      <w:pPr>
        <w:ind w:left="1070" w:hanging="360"/>
      </w:pPr>
      <w:rPr>
        <w:rFonts w:hint="default"/>
        <w:b w:val="0"/>
        <w:bCs w:val="0"/>
        <w:i w:val="0"/>
        <w:iCs w:val="0"/>
        <w:color w:val="auto"/>
      </w:rPr>
    </w:lvl>
    <w:lvl w:ilvl="2">
      <w:start w:val="1"/>
      <w:numFmt w:val="decimal"/>
      <w:lvlText w:val="%1.%2.%3."/>
      <w:lvlJc w:val="left"/>
      <w:pPr>
        <w:ind w:left="2140" w:hanging="720"/>
      </w:pPr>
      <w:rPr>
        <w:rFonts w:hint="default"/>
        <w:i w:val="0"/>
        <w:iCs/>
        <w:color w:val="auto"/>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 w15:restartNumberingAfterBreak="0">
    <w:nsid w:val="08D5025F"/>
    <w:multiLevelType w:val="multilevel"/>
    <w:tmpl w:val="4F04E5D8"/>
    <w:lvl w:ilvl="0">
      <w:start w:val="1"/>
      <w:numFmt w:val="decimal"/>
      <w:lvlText w:val="%1."/>
      <w:lvlJc w:val="left"/>
      <w:pPr>
        <w:tabs>
          <w:tab w:val="num" w:pos="0"/>
        </w:tabs>
        <w:ind w:left="720" w:hanging="360"/>
      </w:pPr>
      <w:rPr>
        <w:rFonts w:cs="Times New Roman"/>
        <w:b w:val="0"/>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0A9A689A"/>
    <w:multiLevelType w:val="hybridMultilevel"/>
    <w:tmpl w:val="47DAFB0E"/>
    <w:lvl w:ilvl="0" w:tplc="DA5224E0">
      <w:start w:val="6"/>
      <w:numFmt w:val="decimal"/>
      <w:lvlText w:val="%1."/>
      <w:lvlJc w:val="left"/>
      <w:pPr>
        <w:ind w:left="720" w:hanging="360"/>
      </w:pPr>
      <w:rPr>
        <w:rFonts w:hint="default"/>
        <w:i w:val="0"/>
        <w:iCs/>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D582BF6"/>
    <w:multiLevelType w:val="multilevel"/>
    <w:tmpl w:val="B8008C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7" w15:restartNumberingAfterBreak="0">
    <w:nsid w:val="12295D02"/>
    <w:multiLevelType w:val="multilevel"/>
    <w:tmpl w:val="C59A4FA8"/>
    <w:lvl w:ilvl="0">
      <w:start w:val="19"/>
      <w:numFmt w:val="decimal"/>
      <w:lvlText w:val="%1."/>
      <w:lvlJc w:val="left"/>
      <w:pPr>
        <w:ind w:left="480" w:hanging="480"/>
      </w:pPr>
      <w:rPr>
        <w:rFonts w:ascii="Times New Roman" w:hAnsi="Times New Roman" w:cs="Times New Roman" w:hint="default"/>
        <w:b w:val="0"/>
        <w:i w:val="0"/>
        <w:color w:val="auto"/>
        <w:sz w:val="24"/>
        <w:szCs w:val="24"/>
      </w:rPr>
    </w:lvl>
    <w:lvl w:ilvl="1">
      <w:start w:val="1"/>
      <w:numFmt w:val="decimal"/>
      <w:lvlText w:val="%1.%2."/>
      <w:lvlJc w:val="left"/>
      <w:pPr>
        <w:ind w:left="1048" w:hanging="480"/>
      </w:pPr>
      <w:rPr>
        <w:rFonts w:hint="default"/>
        <w:i w:val="0"/>
      </w:rPr>
    </w:lvl>
    <w:lvl w:ilvl="2">
      <w:start w:val="1"/>
      <w:numFmt w:val="decimal"/>
      <w:lvlText w:val="%1.%2.%3."/>
      <w:lvlJc w:val="left"/>
      <w:pPr>
        <w:ind w:left="1856"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6344" w:hanging="1800"/>
      </w:pPr>
      <w:rPr>
        <w:rFonts w:hint="default"/>
      </w:rPr>
    </w:lvl>
  </w:abstractNum>
  <w:abstractNum w:abstractNumId="8" w15:restartNumberingAfterBreak="0">
    <w:nsid w:val="14E01082"/>
    <w:multiLevelType w:val="hybridMultilevel"/>
    <w:tmpl w:val="F6F605DC"/>
    <w:lvl w:ilvl="0" w:tplc="1CD8E190">
      <w:start w:val="6"/>
      <w:numFmt w:val="decimal"/>
      <w:lvlText w:val="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65742A4"/>
    <w:multiLevelType w:val="multilevel"/>
    <w:tmpl w:val="5BCE569C"/>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0" w15:restartNumberingAfterBreak="0">
    <w:nsid w:val="17E55526"/>
    <w:multiLevelType w:val="multilevel"/>
    <w:tmpl w:val="06B484FC"/>
    <w:lvl w:ilvl="0">
      <w:start w:val="1"/>
      <w:numFmt w:val="bullet"/>
      <w:lvlText w:val=""/>
      <w:lvlJc w:val="left"/>
      <w:pPr>
        <w:ind w:left="720" w:hanging="360"/>
      </w:pPr>
      <w:rPr>
        <w:rFonts w:ascii="Symbol" w:hAnsi="Symbol" w:cs="Symbol" w:hint="default"/>
        <w:b w:val="0"/>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FE668DE"/>
    <w:multiLevelType w:val="hybridMultilevel"/>
    <w:tmpl w:val="FFB2026A"/>
    <w:lvl w:ilvl="0" w:tplc="741E27A8">
      <w:start w:val="1"/>
      <w:numFmt w:val="decimal"/>
      <w:lvlText w:val="%1.1."/>
      <w:lvlJc w:val="left"/>
      <w:pPr>
        <w:ind w:left="128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1AF5DFE"/>
    <w:multiLevelType w:val="hybridMultilevel"/>
    <w:tmpl w:val="E770508A"/>
    <w:lvl w:ilvl="0" w:tplc="6156774E">
      <w:start w:val="1"/>
      <w:numFmt w:val="decimal"/>
      <w:lvlText w:val="%1."/>
      <w:lvlJc w:val="left"/>
      <w:pPr>
        <w:ind w:left="720" w:hanging="360"/>
      </w:pPr>
      <w:rPr>
        <w:rFonts w:hint="default"/>
        <w:i w:val="0"/>
        <w:iCs/>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3983732"/>
    <w:multiLevelType w:val="multilevel"/>
    <w:tmpl w:val="C6CAB6EE"/>
    <w:lvl w:ilvl="0">
      <w:start w:val="1"/>
      <w:numFmt w:val="decimal"/>
      <w:lvlText w:val="%1."/>
      <w:lvlJc w:val="left"/>
      <w:pPr>
        <w:ind w:left="360" w:hanging="360"/>
      </w:pPr>
    </w:lvl>
    <w:lvl w:ilvl="1">
      <w:start w:val="1"/>
      <w:numFmt w:val="decimal"/>
      <w:isLgl/>
      <w:lvlText w:val="%1.%2."/>
      <w:lvlJc w:val="left"/>
      <w:pPr>
        <w:ind w:left="1211" w:hanging="360"/>
      </w:pPr>
      <w:rPr>
        <w:rFonts w:asciiTheme="minorHAnsi" w:hAnsiTheme="minorHAnsi" w:cstheme="minorHAnsi" w:hint="default"/>
        <w:i w:val="0"/>
        <w:iCs/>
        <w:color w:val="auto"/>
      </w:rPr>
    </w:lvl>
    <w:lvl w:ilvl="2">
      <w:start w:val="1"/>
      <w:numFmt w:val="decimal"/>
      <w:isLgl/>
      <w:lvlText w:val="%1.%2.%3."/>
      <w:lvlJc w:val="left"/>
      <w:pPr>
        <w:ind w:left="2114" w:hanging="720"/>
      </w:pPr>
      <w:rPr>
        <w:rFonts w:hint="default"/>
      </w:rPr>
    </w:lvl>
    <w:lvl w:ilvl="3">
      <w:start w:val="1"/>
      <w:numFmt w:val="decimal"/>
      <w:isLgl/>
      <w:lvlText w:val="%1.%2.%3.%4."/>
      <w:lvlJc w:val="left"/>
      <w:pPr>
        <w:ind w:left="2811" w:hanging="720"/>
      </w:pPr>
      <w:rPr>
        <w:rFonts w:hint="default"/>
      </w:rPr>
    </w:lvl>
    <w:lvl w:ilvl="4">
      <w:start w:val="1"/>
      <w:numFmt w:val="decimal"/>
      <w:isLgl/>
      <w:lvlText w:val="%1.%2.%3.%4.%5."/>
      <w:lvlJc w:val="left"/>
      <w:pPr>
        <w:ind w:left="3868" w:hanging="1080"/>
      </w:pPr>
      <w:rPr>
        <w:rFonts w:hint="default"/>
      </w:rPr>
    </w:lvl>
    <w:lvl w:ilvl="5">
      <w:start w:val="1"/>
      <w:numFmt w:val="decimal"/>
      <w:isLgl/>
      <w:lvlText w:val="%1.%2.%3.%4.%5.%6."/>
      <w:lvlJc w:val="left"/>
      <w:pPr>
        <w:ind w:left="4565" w:hanging="1080"/>
      </w:pPr>
      <w:rPr>
        <w:rFonts w:hint="default"/>
      </w:rPr>
    </w:lvl>
    <w:lvl w:ilvl="6">
      <w:start w:val="1"/>
      <w:numFmt w:val="decimal"/>
      <w:isLgl/>
      <w:lvlText w:val="%1.%2.%3.%4.%5.%6.%7."/>
      <w:lvlJc w:val="left"/>
      <w:pPr>
        <w:ind w:left="5622" w:hanging="1440"/>
      </w:pPr>
      <w:rPr>
        <w:rFonts w:hint="default"/>
      </w:rPr>
    </w:lvl>
    <w:lvl w:ilvl="7">
      <w:start w:val="1"/>
      <w:numFmt w:val="decimal"/>
      <w:isLgl/>
      <w:lvlText w:val="%1.%2.%3.%4.%5.%6.%7.%8."/>
      <w:lvlJc w:val="left"/>
      <w:pPr>
        <w:ind w:left="6319" w:hanging="1440"/>
      </w:pPr>
      <w:rPr>
        <w:rFonts w:hint="default"/>
      </w:rPr>
    </w:lvl>
    <w:lvl w:ilvl="8">
      <w:start w:val="1"/>
      <w:numFmt w:val="decimal"/>
      <w:isLgl/>
      <w:lvlText w:val="%1.%2.%3.%4.%5.%6.%7.%8.%9."/>
      <w:lvlJc w:val="left"/>
      <w:pPr>
        <w:ind w:left="7376" w:hanging="1800"/>
      </w:pPr>
      <w:rPr>
        <w:rFonts w:hint="default"/>
      </w:rPr>
    </w:lvl>
  </w:abstractNum>
  <w:abstractNum w:abstractNumId="15" w15:restartNumberingAfterBreak="0">
    <w:nsid w:val="28C2435F"/>
    <w:multiLevelType w:val="hybridMultilevel"/>
    <w:tmpl w:val="3418C42E"/>
    <w:lvl w:ilvl="0" w:tplc="FB769FBA">
      <w:start w:val="1"/>
      <w:numFmt w:val="decimal"/>
      <w:lvlText w:val="%1."/>
      <w:lvlJc w:val="left"/>
      <w:pPr>
        <w:ind w:left="2520" w:hanging="360"/>
      </w:pPr>
      <w:rPr>
        <w:rFonts w:hint="default"/>
      </w:rPr>
    </w:lvl>
    <w:lvl w:ilvl="1" w:tplc="04270019" w:tentative="1">
      <w:start w:val="1"/>
      <w:numFmt w:val="lowerLetter"/>
      <w:lvlText w:val="%2."/>
      <w:lvlJc w:val="left"/>
      <w:pPr>
        <w:ind w:left="3240" w:hanging="360"/>
      </w:pPr>
    </w:lvl>
    <w:lvl w:ilvl="2" w:tplc="0427001B" w:tentative="1">
      <w:start w:val="1"/>
      <w:numFmt w:val="lowerRoman"/>
      <w:lvlText w:val="%3."/>
      <w:lvlJc w:val="right"/>
      <w:pPr>
        <w:ind w:left="3960" w:hanging="180"/>
      </w:pPr>
    </w:lvl>
    <w:lvl w:ilvl="3" w:tplc="0427000F" w:tentative="1">
      <w:start w:val="1"/>
      <w:numFmt w:val="decimal"/>
      <w:lvlText w:val="%4."/>
      <w:lvlJc w:val="left"/>
      <w:pPr>
        <w:ind w:left="4680" w:hanging="360"/>
      </w:pPr>
    </w:lvl>
    <w:lvl w:ilvl="4" w:tplc="04270019" w:tentative="1">
      <w:start w:val="1"/>
      <w:numFmt w:val="lowerLetter"/>
      <w:lvlText w:val="%5."/>
      <w:lvlJc w:val="left"/>
      <w:pPr>
        <w:ind w:left="5400" w:hanging="360"/>
      </w:pPr>
    </w:lvl>
    <w:lvl w:ilvl="5" w:tplc="0427001B" w:tentative="1">
      <w:start w:val="1"/>
      <w:numFmt w:val="lowerRoman"/>
      <w:lvlText w:val="%6."/>
      <w:lvlJc w:val="right"/>
      <w:pPr>
        <w:ind w:left="6120" w:hanging="180"/>
      </w:pPr>
    </w:lvl>
    <w:lvl w:ilvl="6" w:tplc="0427000F" w:tentative="1">
      <w:start w:val="1"/>
      <w:numFmt w:val="decimal"/>
      <w:lvlText w:val="%7."/>
      <w:lvlJc w:val="left"/>
      <w:pPr>
        <w:ind w:left="6840" w:hanging="360"/>
      </w:pPr>
    </w:lvl>
    <w:lvl w:ilvl="7" w:tplc="04270019" w:tentative="1">
      <w:start w:val="1"/>
      <w:numFmt w:val="lowerLetter"/>
      <w:lvlText w:val="%8."/>
      <w:lvlJc w:val="left"/>
      <w:pPr>
        <w:ind w:left="7560" w:hanging="360"/>
      </w:pPr>
    </w:lvl>
    <w:lvl w:ilvl="8" w:tplc="0427001B" w:tentative="1">
      <w:start w:val="1"/>
      <w:numFmt w:val="lowerRoman"/>
      <w:lvlText w:val="%9."/>
      <w:lvlJc w:val="right"/>
      <w:pPr>
        <w:ind w:left="8280" w:hanging="180"/>
      </w:pPr>
    </w:lvl>
  </w:abstractNum>
  <w:abstractNum w:abstractNumId="16" w15:restartNumberingAfterBreak="0">
    <w:nsid w:val="2C14358A"/>
    <w:multiLevelType w:val="multilevel"/>
    <w:tmpl w:val="6D9A2BC4"/>
    <w:lvl w:ilvl="0">
      <w:start w:val="4"/>
      <w:numFmt w:val="decimal"/>
      <w:lvlText w:val="%1."/>
      <w:lvlJc w:val="left"/>
      <w:pPr>
        <w:ind w:left="360" w:hanging="360"/>
      </w:pPr>
      <w:rPr>
        <w:rFonts w:hint="default"/>
        <w:i w:val="0"/>
        <w:color w:val="auto"/>
      </w:rPr>
    </w:lvl>
    <w:lvl w:ilvl="1">
      <w:start w:val="1"/>
      <w:numFmt w:val="decimal"/>
      <w:lvlText w:val="%1.%2."/>
      <w:lvlJc w:val="left"/>
      <w:pPr>
        <w:ind w:left="360" w:hanging="360"/>
      </w:pPr>
      <w:rPr>
        <w:rFonts w:hint="default"/>
        <w:i w:val="0"/>
        <w:color w:val="auto"/>
      </w:rPr>
    </w:lvl>
    <w:lvl w:ilvl="2">
      <w:start w:val="1"/>
      <w:numFmt w:val="decimalZero"/>
      <w:lvlText w:val="%1.%2.%3."/>
      <w:lvlJc w:val="left"/>
      <w:pPr>
        <w:ind w:left="720" w:hanging="720"/>
      </w:pPr>
      <w:rPr>
        <w:rFonts w:hint="default"/>
        <w:i w:val="0"/>
        <w:color w:val="auto"/>
      </w:rPr>
    </w:lvl>
    <w:lvl w:ilvl="3">
      <w:start w:val="1"/>
      <w:numFmt w:val="decimal"/>
      <w:lvlText w:val="%1.%2.%3.%4."/>
      <w:lvlJc w:val="left"/>
      <w:pPr>
        <w:ind w:left="720" w:hanging="720"/>
      </w:pPr>
      <w:rPr>
        <w:rFonts w:hint="default"/>
        <w:i w:val="0"/>
        <w:color w:val="auto"/>
      </w:rPr>
    </w:lvl>
    <w:lvl w:ilvl="4">
      <w:start w:val="1"/>
      <w:numFmt w:val="decimal"/>
      <w:lvlText w:val="%1.%2.%3.%4.%5."/>
      <w:lvlJc w:val="left"/>
      <w:pPr>
        <w:ind w:left="1080" w:hanging="1080"/>
      </w:pPr>
      <w:rPr>
        <w:rFonts w:hint="default"/>
        <w:i w:val="0"/>
        <w:color w:val="auto"/>
      </w:rPr>
    </w:lvl>
    <w:lvl w:ilvl="5">
      <w:start w:val="1"/>
      <w:numFmt w:val="decimal"/>
      <w:lvlText w:val="%1.%2.%3.%4.%5.%6."/>
      <w:lvlJc w:val="left"/>
      <w:pPr>
        <w:ind w:left="1080" w:hanging="1080"/>
      </w:pPr>
      <w:rPr>
        <w:rFonts w:hint="default"/>
        <w:i w:val="0"/>
        <w:color w:val="auto"/>
      </w:rPr>
    </w:lvl>
    <w:lvl w:ilvl="6">
      <w:start w:val="1"/>
      <w:numFmt w:val="decimal"/>
      <w:lvlText w:val="%1.%2.%3.%4.%5.%6.%7."/>
      <w:lvlJc w:val="left"/>
      <w:pPr>
        <w:ind w:left="1440" w:hanging="1440"/>
      </w:pPr>
      <w:rPr>
        <w:rFonts w:hint="default"/>
        <w:i w:val="0"/>
        <w:color w:val="auto"/>
      </w:rPr>
    </w:lvl>
    <w:lvl w:ilvl="7">
      <w:start w:val="1"/>
      <w:numFmt w:val="decimal"/>
      <w:lvlText w:val="%1.%2.%3.%4.%5.%6.%7.%8."/>
      <w:lvlJc w:val="left"/>
      <w:pPr>
        <w:ind w:left="1440" w:hanging="1440"/>
      </w:pPr>
      <w:rPr>
        <w:rFonts w:hint="default"/>
        <w:i w:val="0"/>
        <w:color w:val="auto"/>
      </w:rPr>
    </w:lvl>
    <w:lvl w:ilvl="8">
      <w:start w:val="1"/>
      <w:numFmt w:val="decimal"/>
      <w:lvlText w:val="%1.%2.%3.%4.%5.%6.%7.%8.%9."/>
      <w:lvlJc w:val="left"/>
      <w:pPr>
        <w:ind w:left="1440" w:hanging="1440"/>
      </w:pPr>
      <w:rPr>
        <w:rFonts w:hint="default"/>
        <w:i w:val="0"/>
        <w:color w:val="auto"/>
      </w:rPr>
    </w:lvl>
  </w:abstractNum>
  <w:abstractNum w:abstractNumId="17" w15:restartNumberingAfterBreak="0">
    <w:nsid w:val="2F411186"/>
    <w:multiLevelType w:val="multilevel"/>
    <w:tmpl w:val="2B4ECBBC"/>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1361F5B"/>
    <w:multiLevelType w:val="hybridMultilevel"/>
    <w:tmpl w:val="FFB2026A"/>
    <w:lvl w:ilvl="0" w:tplc="741E27A8">
      <w:start w:val="1"/>
      <w:numFmt w:val="decimal"/>
      <w:lvlText w:val="%1.1."/>
      <w:lvlJc w:val="left"/>
      <w:pPr>
        <w:ind w:left="128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20" w15:restartNumberingAfterBreak="0">
    <w:nsid w:val="38095E54"/>
    <w:multiLevelType w:val="multilevel"/>
    <w:tmpl w:val="43127326"/>
    <w:lvl w:ilvl="0">
      <w:start w:val="1"/>
      <w:numFmt w:val="decimal"/>
      <w:suff w:val="space"/>
      <w:lvlText w:val="%1."/>
      <w:lvlJc w:val="left"/>
      <w:pPr>
        <w:ind w:left="1637" w:hanging="360"/>
      </w:pPr>
      <w:rPr>
        <w:rFonts w:hint="default"/>
      </w:rPr>
    </w:lvl>
    <w:lvl w:ilvl="1">
      <w:start w:val="1"/>
      <w:numFmt w:val="decimal"/>
      <w:isLgl/>
      <w:lvlText w:val="%1.%2."/>
      <w:lvlJc w:val="left"/>
      <w:pPr>
        <w:ind w:left="1048" w:hanging="480"/>
      </w:pPr>
      <w:rPr>
        <w:rFonts w:hint="default"/>
      </w:rPr>
    </w:lvl>
    <w:lvl w:ilvl="2">
      <w:start w:val="1"/>
      <w:numFmt w:val="decimal"/>
      <w:isLgl/>
      <w:lvlText w:val="%1.%2.%3."/>
      <w:lvlJc w:val="left"/>
      <w:pPr>
        <w:ind w:left="3696" w:hanging="720"/>
      </w:pPr>
      <w:rPr>
        <w:rFonts w:hint="default"/>
      </w:rPr>
    </w:lvl>
    <w:lvl w:ilvl="3">
      <w:start w:val="1"/>
      <w:numFmt w:val="decimal"/>
      <w:isLgl/>
      <w:lvlText w:val="%1.%2.%3.%4."/>
      <w:lvlJc w:val="left"/>
      <w:pPr>
        <w:ind w:left="3696" w:hanging="720"/>
      </w:pPr>
      <w:rPr>
        <w:rFonts w:hint="default"/>
      </w:rPr>
    </w:lvl>
    <w:lvl w:ilvl="4">
      <w:start w:val="1"/>
      <w:numFmt w:val="decimal"/>
      <w:isLgl/>
      <w:lvlText w:val="%1.%2.%3.%4.%5."/>
      <w:lvlJc w:val="left"/>
      <w:pPr>
        <w:ind w:left="4056" w:hanging="1080"/>
      </w:pPr>
      <w:rPr>
        <w:rFonts w:hint="default"/>
      </w:rPr>
    </w:lvl>
    <w:lvl w:ilvl="5">
      <w:start w:val="1"/>
      <w:numFmt w:val="decimal"/>
      <w:isLgl/>
      <w:lvlText w:val="%1.%2.%3.%4.%5.%6."/>
      <w:lvlJc w:val="left"/>
      <w:pPr>
        <w:ind w:left="4056" w:hanging="1080"/>
      </w:pPr>
      <w:rPr>
        <w:rFonts w:hint="default"/>
      </w:rPr>
    </w:lvl>
    <w:lvl w:ilvl="6">
      <w:start w:val="1"/>
      <w:numFmt w:val="decimal"/>
      <w:isLgl/>
      <w:lvlText w:val="%1.%2.%3.%4.%5.%6.%7."/>
      <w:lvlJc w:val="left"/>
      <w:pPr>
        <w:ind w:left="4416" w:hanging="1440"/>
      </w:pPr>
      <w:rPr>
        <w:rFonts w:hint="default"/>
      </w:rPr>
    </w:lvl>
    <w:lvl w:ilvl="7">
      <w:start w:val="1"/>
      <w:numFmt w:val="decimal"/>
      <w:isLgl/>
      <w:lvlText w:val="%1.%2.%3.%4.%5.%6.%7.%8."/>
      <w:lvlJc w:val="left"/>
      <w:pPr>
        <w:ind w:left="4416" w:hanging="1440"/>
      </w:pPr>
      <w:rPr>
        <w:rFonts w:hint="default"/>
      </w:rPr>
    </w:lvl>
    <w:lvl w:ilvl="8">
      <w:start w:val="1"/>
      <w:numFmt w:val="decimal"/>
      <w:isLgl/>
      <w:lvlText w:val="%1.%2.%3.%4.%5.%6.%7.%8.%9."/>
      <w:lvlJc w:val="left"/>
      <w:pPr>
        <w:ind w:left="4776" w:hanging="1800"/>
      </w:pPr>
      <w:rPr>
        <w:rFonts w:hint="default"/>
      </w:rPr>
    </w:lvl>
  </w:abstractNum>
  <w:abstractNum w:abstractNumId="21" w15:restartNumberingAfterBreak="0">
    <w:nsid w:val="39E6601C"/>
    <w:multiLevelType w:val="hybridMultilevel"/>
    <w:tmpl w:val="96D635E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BCD74EE"/>
    <w:multiLevelType w:val="multilevel"/>
    <w:tmpl w:val="5BCE569C"/>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23" w15:restartNumberingAfterBreak="0">
    <w:nsid w:val="3EA1760B"/>
    <w:multiLevelType w:val="multilevel"/>
    <w:tmpl w:val="93BAA96C"/>
    <w:lvl w:ilvl="0">
      <w:start w:val="10"/>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1C434E1"/>
    <w:multiLevelType w:val="multilevel"/>
    <w:tmpl w:val="1C10EF64"/>
    <w:lvl w:ilvl="0">
      <w:start w:val="6"/>
      <w:numFmt w:val="decimal"/>
      <w:lvlText w:val="%1."/>
      <w:lvlJc w:val="left"/>
      <w:pPr>
        <w:ind w:left="504" w:hanging="504"/>
      </w:pPr>
      <w:rPr>
        <w:rFonts w:eastAsiaTheme="minorHAnsi" w:hint="default"/>
        <w:i w:val="0"/>
      </w:rPr>
    </w:lvl>
    <w:lvl w:ilvl="1">
      <w:start w:val="1"/>
      <w:numFmt w:val="decimal"/>
      <w:lvlText w:val="%1.%2."/>
      <w:lvlJc w:val="left"/>
      <w:pPr>
        <w:ind w:left="858" w:hanging="504"/>
      </w:pPr>
      <w:rPr>
        <w:rFonts w:eastAsiaTheme="minorHAnsi" w:hint="default"/>
        <w:i w:val="0"/>
      </w:rPr>
    </w:lvl>
    <w:lvl w:ilvl="2">
      <w:start w:val="1"/>
      <w:numFmt w:val="decimal"/>
      <w:lvlText w:val="%1.%2.%3."/>
      <w:lvlJc w:val="left"/>
      <w:pPr>
        <w:ind w:left="1428" w:hanging="720"/>
      </w:pPr>
      <w:rPr>
        <w:rFonts w:eastAsiaTheme="minorHAnsi" w:hint="default"/>
        <w:b w:val="0"/>
        <w:bCs/>
        <w:i w:val="0"/>
      </w:rPr>
    </w:lvl>
    <w:lvl w:ilvl="3">
      <w:start w:val="1"/>
      <w:numFmt w:val="decimal"/>
      <w:lvlText w:val="%1.%2.%3.%4."/>
      <w:lvlJc w:val="left"/>
      <w:pPr>
        <w:ind w:left="1782" w:hanging="720"/>
      </w:pPr>
      <w:rPr>
        <w:rFonts w:eastAsiaTheme="minorHAnsi" w:hint="default"/>
        <w:i w:val="0"/>
      </w:rPr>
    </w:lvl>
    <w:lvl w:ilvl="4">
      <w:start w:val="1"/>
      <w:numFmt w:val="decimal"/>
      <w:lvlText w:val="%1.%2.%3.%4.%5."/>
      <w:lvlJc w:val="left"/>
      <w:pPr>
        <w:ind w:left="2496" w:hanging="1080"/>
      </w:pPr>
      <w:rPr>
        <w:rFonts w:eastAsiaTheme="minorHAnsi" w:hint="default"/>
        <w:i w:val="0"/>
      </w:rPr>
    </w:lvl>
    <w:lvl w:ilvl="5">
      <w:start w:val="1"/>
      <w:numFmt w:val="decimal"/>
      <w:lvlText w:val="%1.%2.%3.%4.%5.%6."/>
      <w:lvlJc w:val="left"/>
      <w:pPr>
        <w:ind w:left="2850" w:hanging="1080"/>
      </w:pPr>
      <w:rPr>
        <w:rFonts w:eastAsiaTheme="minorHAnsi" w:hint="default"/>
        <w:i w:val="0"/>
      </w:rPr>
    </w:lvl>
    <w:lvl w:ilvl="6">
      <w:start w:val="1"/>
      <w:numFmt w:val="decimal"/>
      <w:lvlText w:val="%1.%2.%3.%4.%5.%6.%7."/>
      <w:lvlJc w:val="left"/>
      <w:pPr>
        <w:ind w:left="3564" w:hanging="1440"/>
      </w:pPr>
      <w:rPr>
        <w:rFonts w:eastAsiaTheme="minorHAnsi" w:hint="default"/>
        <w:i w:val="0"/>
      </w:rPr>
    </w:lvl>
    <w:lvl w:ilvl="7">
      <w:start w:val="1"/>
      <w:numFmt w:val="decimal"/>
      <w:lvlText w:val="%1.%2.%3.%4.%5.%6.%7.%8."/>
      <w:lvlJc w:val="left"/>
      <w:pPr>
        <w:ind w:left="3918" w:hanging="1440"/>
      </w:pPr>
      <w:rPr>
        <w:rFonts w:eastAsiaTheme="minorHAnsi" w:hint="default"/>
        <w:i w:val="0"/>
      </w:rPr>
    </w:lvl>
    <w:lvl w:ilvl="8">
      <w:start w:val="1"/>
      <w:numFmt w:val="decimal"/>
      <w:lvlText w:val="%1.%2.%3.%4.%5.%6.%7.%8.%9."/>
      <w:lvlJc w:val="left"/>
      <w:pPr>
        <w:ind w:left="4632" w:hanging="1800"/>
      </w:pPr>
      <w:rPr>
        <w:rFonts w:eastAsiaTheme="minorHAnsi" w:hint="default"/>
        <w:i w:val="0"/>
      </w:rPr>
    </w:lvl>
  </w:abstractNum>
  <w:abstractNum w:abstractNumId="25" w15:restartNumberingAfterBreak="0">
    <w:nsid w:val="4BD747FB"/>
    <w:multiLevelType w:val="multilevel"/>
    <w:tmpl w:val="CCAC628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6" w15:restartNumberingAfterBreak="0">
    <w:nsid w:val="4D347991"/>
    <w:multiLevelType w:val="hybridMultilevel"/>
    <w:tmpl w:val="4A4A5D52"/>
    <w:lvl w:ilvl="0" w:tplc="79484360">
      <w:start w:val="10"/>
      <w:numFmt w:val="decimal"/>
      <w:lvlText w:val="%1."/>
      <w:lvlJc w:val="left"/>
      <w:pPr>
        <w:ind w:left="786" w:hanging="360"/>
      </w:pPr>
      <w:rPr>
        <w:rFonts w:hint="default"/>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27" w15:restartNumberingAfterBreak="0">
    <w:nsid w:val="4E0C58F7"/>
    <w:multiLevelType w:val="hybridMultilevel"/>
    <w:tmpl w:val="2936848C"/>
    <w:lvl w:ilvl="0" w:tplc="6156774E">
      <w:start w:val="1"/>
      <w:numFmt w:val="decimal"/>
      <w:lvlText w:val="%1."/>
      <w:lvlJc w:val="left"/>
      <w:pPr>
        <w:ind w:left="720" w:hanging="360"/>
      </w:pPr>
      <w:rPr>
        <w:rFonts w:hint="default"/>
        <w:i w:val="0"/>
        <w:iCs/>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500809CB"/>
    <w:multiLevelType w:val="multilevel"/>
    <w:tmpl w:val="A44EF3D4"/>
    <w:lvl w:ilvl="0">
      <w:start w:val="6"/>
      <w:numFmt w:val="decimal"/>
      <w:lvlText w:val="%1."/>
      <w:lvlJc w:val="left"/>
      <w:pPr>
        <w:ind w:left="504" w:hanging="504"/>
      </w:pPr>
      <w:rPr>
        <w:rFonts w:eastAsia="Calibri" w:hint="default"/>
      </w:rPr>
    </w:lvl>
    <w:lvl w:ilvl="1">
      <w:start w:val="2"/>
      <w:numFmt w:val="decimal"/>
      <w:lvlText w:val="%1.%2."/>
      <w:lvlJc w:val="left"/>
      <w:pPr>
        <w:ind w:left="504" w:hanging="504"/>
      </w:pPr>
      <w:rPr>
        <w:rFonts w:eastAsia="Calibri" w:hint="default"/>
      </w:rPr>
    </w:lvl>
    <w:lvl w:ilvl="2">
      <w:start w:val="2"/>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29" w15:restartNumberingAfterBreak="0">
    <w:nsid w:val="514B7D87"/>
    <w:multiLevelType w:val="multilevel"/>
    <w:tmpl w:val="E83615D2"/>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ascii="Times New Roman" w:eastAsia="Times New Roman" w:hAnsi="Times New Roman" w:cs="Times New Roman"/>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0" w15:restartNumberingAfterBreak="0">
    <w:nsid w:val="5477258B"/>
    <w:multiLevelType w:val="multilevel"/>
    <w:tmpl w:val="E2624980"/>
    <w:lvl w:ilvl="0">
      <w:start w:val="2"/>
      <w:numFmt w:val="decimal"/>
      <w:lvlText w:val="%1"/>
      <w:lvlJc w:val="left"/>
      <w:pPr>
        <w:ind w:left="360" w:hanging="360"/>
      </w:pPr>
      <w:rPr>
        <w:rFonts w:eastAsia="Calibri" w:cstheme="minorBidi" w:hint="default"/>
        <w:color w:val="000000" w:themeColor="text1"/>
      </w:rPr>
    </w:lvl>
    <w:lvl w:ilvl="1">
      <w:start w:val="1"/>
      <w:numFmt w:val="decimal"/>
      <w:lvlText w:val="%1.%2"/>
      <w:lvlJc w:val="left"/>
      <w:pPr>
        <w:ind w:left="360" w:hanging="360"/>
      </w:pPr>
      <w:rPr>
        <w:rFonts w:eastAsia="Calibri" w:cstheme="minorBidi" w:hint="default"/>
        <w:color w:val="000000" w:themeColor="text1"/>
      </w:rPr>
    </w:lvl>
    <w:lvl w:ilvl="2">
      <w:start w:val="1"/>
      <w:numFmt w:val="decimal"/>
      <w:lvlText w:val="%1.%2.%3"/>
      <w:lvlJc w:val="left"/>
      <w:pPr>
        <w:ind w:left="720" w:hanging="720"/>
      </w:pPr>
      <w:rPr>
        <w:rFonts w:eastAsia="Calibri" w:cstheme="minorBidi" w:hint="default"/>
        <w:color w:val="000000" w:themeColor="text1"/>
      </w:rPr>
    </w:lvl>
    <w:lvl w:ilvl="3">
      <w:start w:val="1"/>
      <w:numFmt w:val="decimal"/>
      <w:lvlText w:val="%1.%2.%3.%4"/>
      <w:lvlJc w:val="left"/>
      <w:pPr>
        <w:ind w:left="720" w:hanging="720"/>
      </w:pPr>
      <w:rPr>
        <w:rFonts w:eastAsia="Calibri" w:cstheme="minorBidi" w:hint="default"/>
        <w:color w:val="000000" w:themeColor="text1"/>
      </w:rPr>
    </w:lvl>
    <w:lvl w:ilvl="4">
      <w:start w:val="1"/>
      <w:numFmt w:val="decimal"/>
      <w:lvlText w:val="%1.%2.%3.%4.%5"/>
      <w:lvlJc w:val="left"/>
      <w:pPr>
        <w:ind w:left="1080" w:hanging="1080"/>
      </w:pPr>
      <w:rPr>
        <w:rFonts w:eastAsia="Calibri" w:cstheme="minorBidi" w:hint="default"/>
        <w:color w:val="000000" w:themeColor="text1"/>
      </w:rPr>
    </w:lvl>
    <w:lvl w:ilvl="5">
      <w:start w:val="1"/>
      <w:numFmt w:val="decimal"/>
      <w:lvlText w:val="%1.%2.%3.%4.%5.%6"/>
      <w:lvlJc w:val="left"/>
      <w:pPr>
        <w:ind w:left="1080" w:hanging="1080"/>
      </w:pPr>
      <w:rPr>
        <w:rFonts w:eastAsia="Calibri" w:cstheme="minorBidi" w:hint="default"/>
        <w:color w:val="000000" w:themeColor="text1"/>
      </w:rPr>
    </w:lvl>
    <w:lvl w:ilvl="6">
      <w:start w:val="1"/>
      <w:numFmt w:val="decimal"/>
      <w:lvlText w:val="%1.%2.%3.%4.%5.%6.%7"/>
      <w:lvlJc w:val="left"/>
      <w:pPr>
        <w:ind w:left="1080" w:hanging="1080"/>
      </w:pPr>
      <w:rPr>
        <w:rFonts w:eastAsia="Calibri" w:cstheme="minorBidi" w:hint="default"/>
        <w:color w:val="000000" w:themeColor="text1"/>
      </w:rPr>
    </w:lvl>
    <w:lvl w:ilvl="7">
      <w:start w:val="1"/>
      <w:numFmt w:val="decimal"/>
      <w:lvlText w:val="%1.%2.%3.%4.%5.%6.%7.%8"/>
      <w:lvlJc w:val="left"/>
      <w:pPr>
        <w:ind w:left="1440" w:hanging="1440"/>
      </w:pPr>
      <w:rPr>
        <w:rFonts w:eastAsia="Calibri" w:cstheme="minorBidi" w:hint="default"/>
        <w:color w:val="000000" w:themeColor="text1"/>
      </w:rPr>
    </w:lvl>
    <w:lvl w:ilvl="8">
      <w:start w:val="1"/>
      <w:numFmt w:val="decimal"/>
      <w:lvlText w:val="%1.%2.%3.%4.%5.%6.%7.%8.%9"/>
      <w:lvlJc w:val="left"/>
      <w:pPr>
        <w:ind w:left="1440" w:hanging="1440"/>
      </w:pPr>
      <w:rPr>
        <w:rFonts w:eastAsia="Calibri" w:cstheme="minorBidi" w:hint="default"/>
        <w:color w:val="000000" w:themeColor="text1"/>
      </w:rPr>
    </w:lvl>
  </w:abstractNum>
  <w:abstractNum w:abstractNumId="31" w15:restartNumberingAfterBreak="0">
    <w:nsid w:val="5A2D4255"/>
    <w:multiLevelType w:val="hybridMultilevel"/>
    <w:tmpl w:val="FFB2026A"/>
    <w:lvl w:ilvl="0" w:tplc="741E27A8">
      <w:start w:val="1"/>
      <w:numFmt w:val="decimal"/>
      <w:lvlText w:val="%1.1."/>
      <w:lvlJc w:val="left"/>
      <w:pPr>
        <w:ind w:left="128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5FC262A0"/>
    <w:multiLevelType w:val="hybridMultilevel"/>
    <w:tmpl w:val="91F29EE4"/>
    <w:lvl w:ilvl="0" w:tplc="6156774E">
      <w:start w:val="1"/>
      <w:numFmt w:val="decimal"/>
      <w:lvlText w:val="%1."/>
      <w:lvlJc w:val="left"/>
      <w:pPr>
        <w:ind w:left="720" w:hanging="360"/>
      </w:pPr>
      <w:rPr>
        <w:rFonts w:hint="default"/>
        <w:i w:val="0"/>
        <w:iCs/>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6" w15:restartNumberingAfterBreak="0">
    <w:nsid w:val="69EB3B60"/>
    <w:multiLevelType w:val="multilevel"/>
    <w:tmpl w:val="1D7ED55E"/>
    <w:lvl w:ilvl="0">
      <w:start w:val="3"/>
      <w:numFmt w:val="decimal"/>
      <w:lvlText w:val="%1."/>
      <w:lvlJc w:val="left"/>
      <w:pPr>
        <w:ind w:left="360" w:hanging="360"/>
      </w:pPr>
      <w:rPr>
        <w:rFonts w:eastAsia="Calibri" w:hint="default"/>
        <w:color w:val="00B050"/>
      </w:rPr>
    </w:lvl>
    <w:lvl w:ilvl="1">
      <w:start w:val="2"/>
      <w:numFmt w:val="decimal"/>
      <w:lvlText w:val="%1.%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00B050"/>
      </w:rPr>
    </w:lvl>
    <w:lvl w:ilvl="3">
      <w:start w:val="1"/>
      <w:numFmt w:val="decimal"/>
      <w:lvlText w:val="%1.%2.%3.%4."/>
      <w:lvlJc w:val="left"/>
      <w:pPr>
        <w:ind w:left="720" w:hanging="720"/>
      </w:pPr>
      <w:rPr>
        <w:rFonts w:eastAsia="Calibri" w:hint="default"/>
        <w:color w:val="00B050"/>
      </w:rPr>
    </w:lvl>
    <w:lvl w:ilvl="4">
      <w:start w:val="1"/>
      <w:numFmt w:val="decimal"/>
      <w:lvlText w:val="%1.%2.%3.%4.%5."/>
      <w:lvlJc w:val="left"/>
      <w:pPr>
        <w:ind w:left="1080" w:hanging="1080"/>
      </w:pPr>
      <w:rPr>
        <w:rFonts w:eastAsia="Calibri" w:hint="default"/>
        <w:color w:val="00B050"/>
      </w:rPr>
    </w:lvl>
    <w:lvl w:ilvl="5">
      <w:start w:val="1"/>
      <w:numFmt w:val="decimal"/>
      <w:lvlText w:val="%1.%2.%3.%4.%5.%6."/>
      <w:lvlJc w:val="left"/>
      <w:pPr>
        <w:ind w:left="1080" w:hanging="1080"/>
      </w:pPr>
      <w:rPr>
        <w:rFonts w:eastAsia="Calibri" w:hint="default"/>
        <w:color w:val="00B050"/>
      </w:rPr>
    </w:lvl>
    <w:lvl w:ilvl="6">
      <w:start w:val="1"/>
      <w:numFmt w:val="decimal"/>
      <w:lvlText w:val="%1.%2.%3.%4.%5.%6.%7."/>
      <w:lvlJc w:val="left"/>
      <w:pPr>
        <w:ind w:left="1440" w:hanging="1440"/>
      </w:pPr>
      <w:rPr>
        <w:rFonts w:eastAsia="Calibri" w:hint="default"/>
        <w:color w:val="00B050"/>
      </w:rPr>
    </w:lvl>
    <w:lvl w:ilvl="7">
      <w:start w:val="1"/>
      <w:numFmt w:val="decimal"/>
      <w:lvlText w:val="%1.%2.%3.%4.%5.%6.%7.%8."/>
      <w:lvlJc w:val="left"/>
      <w:pPr>
        <w:ind w:left="1440" w:hanging="1440"/>
      </w:pPr>
      <w:rPr>
        <w:rFonts w:eastAsia="Calibri" w:hint="default"/>
        <w:color w:val="00B050"/>
      </w:rPr>
    </w:lvl>
    <w:lvl w:ilvl="8">
      <w:start w:val="1"/>
      <w:numFmt w:val="decimal"/>
      <w:lvlText w:val="%1.%2.%3.%4.%5.%6.%7.%8.%9."/>
      <w:lvlJc w:val="left"/>
      <w:pPr>
        <w:ind w:left="1440" w:hanging="1440"/>
      </w:pPr>
      <w:rPr>
        <w:rFonts w:eastAsia="Calibri" w:hint="default"/>
        <w:color w:val="00B050"/>
      </w:rPr>
    </w:lvl>
  </w:abstractNum>
  <w:abstractNum w:abstractNumId="37"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8" w15:restartNumberingAfterBreak="0">
    <w:nsid w:val="6A4357A2"/>
    <w:multiLevelType w:val="hybridMultilevel"/>
    <w:tmpl w:val="47A8550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3507D0"/>
    <w:multiLevelType w:val="multilevel"/>
    <w:tmpl w:val="8E7E1AAA"/>
    <w:lvl w:ilvl="0">
      <w:start w:val="10"/>
      <w:numFmt w:val="decimal"/>
      <w:lvlText w:val="%1."/>
      <w:lvlJc w:val="left"/>
      <w:pPr>
        <w:ind w:left="444" w:hanging="444"/>
      </w:pPr>
      <w:rPr>
        <w:rFonts w:hint="default"/>
        <w:b w:val="0"/>
        <w:bCs w:val="0"/>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6C9F4D26"/>
    <w:multiLevelType w:val="multilevel"/>
    <w:tmpl w:val="A092A6A4"/>
    <w:lvl w:ilvl="0">
      <w:start w:val="14"/>
      <w:numFmt w:val="decimal"/>
      <w:lvlText w:val="%1."/>
      <w:lvlJc w:val="left"/>
      <w:pPr>
        <w:ind w:left="480" w:hanging="480"/>
      </w:pPr>
      <w:rPr>
        <w:rFonts w:hint="default"/>
        <w:color w:val="000000"/>
      </w:rPr>
    </w:lvl>
    <w:lvl w:ilvl="1">
      <w:start w:val="4"/>
      <w:numFmt w:val="decimal"/>
      <w:lvlText w:val="%1.%2."/>
      <w:lvlJc w:val="left"/>
      <w:pPr>
        <w:ind w:left="2040" w:hanging="480"/>
      </w:pPr>
      <w:rPr>
        <w:rFonts w:hint="default"/>
        <w:color w:val="000000"/>
      </w:rPr>
    </w:lvl>
    <w:lvl w:ilvl="2">
      <w:start w:val="1"/>
      <w:numFmt w:val="decimal"/>
      <w:lvlText w:val="%1.%2.%3."/>
      <w:lvlJc w:val="left"/>
      <w:pPr>
        <w:ind w:left="1997" w:hanging="720"/>
      </w:pPr>
      <w:rPr>
        <w:rFonts w:hint="default"/>
        <w:i w:val="0"/>
        <w:color w:val="000000"/>
      </w:rPr>
    </w:lvl>
    <w:lvl w:ilvl="3">
      <w:start w:val="1"/>
      <w:numFmt w:val="decimal"/>
      <w:lvlText w:val="%1.%2.%3.%4."/>
      <w:lvlJc w:val="left"/>
      <w:pPr>
        <w:ind w:left="1800" w:hanging="720"/>
      </w:pPr>
      <w:rPr>
        <w:rFonts w:hint="default"/>
        <w:color w:val="000000"/>
      </w:rPr>
    </w:lvl>
    <w:lvl w:ilvl="4">
      <w:start w:val="1"/>
      <w:numFmt w:val="decimal"/>
      <w:lvlText w:val="%1.%2.%3.%4.%5."/>
      <w:lvlJc w:val="left"/>
      <w:pPr>
        <w:ind w:left="2520" w:hanging="1080"/>
      </w:pPr>
      <w:rPr>
        <w:rFonts w:hint="default"/>
        <w:color w:val="000000"/>
      </w:rPr>
    </w:lvl>
    <w:lvl w:ilvl="5">
      <w:start w:val="1"/>
      <w:numFmt w:val="decimal"/>
      <w:lvlText w:val="%1.%2.%3.%4.%5.%6."/>
      <w:lvlJc w:val="left"/>
      <w:pPr>
        <w:ind w:left="2880" w:hanging="1080"/>
      </w:pPr>
      <w:rPr>
        <w:rFonts w:hint="default"/>
        <w:color w:val="000000"/>
      </w:rPr>
    </w:lvl>
    <w:lvl w:ilvl="6">
      <w:start w:val="1"/>
      <w:numFmt w:val="decimal"/>
      <w:lvlText w:val="%1.%2.%3.%4.%5.%6.%7."/>
      <w:lvlJc w:val="left"/>
      <w:pPr>
        <w:ind w:left="3600" w:hanging="1440"/>
      </w:pPr>
      <w:rPr>
        <w:rFonts w:hint="default"/>
        <w:color w:val="000000"/>
      </w:rPr>
    </w:lvl>
    <w:lvl w:ilvl="7">
      <w:start w:val="1"/>
      <w:numFmt w:val="decimal"/>
      <w:lvlText w:val="%1.%2.%3.%4.%5.%6.%7.%8."/>
      <w:lvlJc w:val="left"/>
      <w:pPr>
        <w:ind w:left="3960" w:hanging="1440"/>
      </w:pPr>
      <w:rPr>
        <w:rFonts w:hint="default"/>
        <w:color w:val="000000"/>
      </w:rPr>
    </w:lvl>
    <w:lvl w:ilvl="8">
      <w:start w:val="1"/>
      <w:numFmt w:val="decimal"/>
      <w:lvlText w:val="%1.%2.%3.%4.%5.%6.%7.%8.%9."/>
      <w:lvlJc w:val="left"/>
      <w:pPr>
        <w:ind w:left="4680" w:hanging="1800"/>
      </w:pPr>
      <w:rPr>
        <w:rFonts w:hint="default"/>
        <w:color w:val="000000"/>
      </w:rPr>
    </w:lvl>
  </w:abstractNum>
  <w:abstractNum w:abstractNumId="42" w15:restartNumberingAfterBreak="0">
    <w:nsid w:val="6D505B75"/>
    <w:multiLevelType w:val="multilevel"/>
    <w:tmpl w:val="7390E516"/>
    <w:lvl w:ilvl="0">
      <w:start w:val="1"/>
      <w:numFmt w:val="decimal"/>
      <w:suff w:val="space"/>
      <w:lvlText w:val="%1."/>
      <w:lvlJc w:val="left"/>
      <w:pPr>
        <w:ind w:left="0" w:firstLine="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3" w15:restartNumberingAfterBreak="0">
    <w:nsid w:val="6ECE32D3"/>
    <w:multiLevelType w:val="multilevel"/>
    <w:tmpl w:val="F3C8E74C"/>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4" w15:restartNumberingAfterBreak="0">
    <w:nsid w:val="714B0BCF"/>
    <w:multiLevelType w:val="hybridMultilevel"/>
    <w:tmpl w:val="A7F856F2"/>
    <w:lvl w:ilvl="0" w:tplc="741E27A8">
      <w:start w:val="1"/>
      <w:numFmt w:val="decimal"/>
      <w:lvlText w:val="%1.1."/>
      <w:lvlJc w:val="left"/>
      <w:pPr>
        <w:ind w:left="128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746F1239"/>
    <w:multiLevelType w:val="multilevel"/>
    <w:tmpl w:val="26FC0A4E"/>
    <w:lvl w:ilvl="0">
      <w:start w:val="1"/>
      <w:numFmt w:val="decimal"/>
      <w:lvlText w:val="%1."/>
      <w:lvlJc w:val="left"/>
      <w:pPr>
        <w:ind w:left="360" w:hanging="360"/>
      </w:pPr>
      <w:rPr>
        <w:rFonts w:hint="default"/>
        <w:color w:val="00B050"/>
      </w:rPr>
    </w:lvl>
    <w:lvl w:ilvl="1">
      <w:start w:val="6"/>
      <w:numFmt w:val="decimal"/>
      <w:lvlText w:val="%1.%2."/>
      <w:lvlJc w:val="left"/>
      <w:pPr>
        <w:ind w:left="360" w:hanging="360"/>
      </w:pPr>
      <w:rPr>
        <w:rFonts w:hint="default"/>
        <w:i w:val="0"/>
        <w:iCs w:val="0"/>
        <w:color w:val="auto"/>
        <w:sz w:val="21"/>
        <w:szCs w:val="21"/>
      </w:rPr>
    </w:lvl>
    <w:lvl w:ilvl="2">
      <w:start w:val="1"/>
      <w:numFmt w:val="decimal"/>
      <w:lvlText w:val="%1.%2.%3."/>
      <w:lvlJc w:val="left"/>
      <w:pPr>
        <w:ind w:left="720" w:hanging="720"/>
      </w:pPr>
      <w:rPr>
        <w:rFonts w:hint="default"/>
        <w:color w:val="00B050"/>
      </w:rPr>
    </w:lvl>
    <w:lvl w:ilvl="3">
      <w:start w:val="1"/>
      <w:numFmt w:val="decimal"/>
      <w:lvlText w:val="%1.%2.%3.%4."/>
      <w:lvlJc w:val="left"/>
      <w:pPr>
        <w:ind w:left="720" w:hanging="720"/>
      </w:pPr>
      <w:rPr>
        <w:rFonts w:hint="default"/>
        <w:color w:val="00B050"/>
      </w:rPr>
    </w:lvl>
    <w:lvl w:ilvl="4">
      <w:start w:val="1"/>
      <w:numFmt w:val="decimal"/>
      <w:lvlText w:val="%1.%2.%3.%4.%5."/>
      <w:lvlJc w:val="left"/>
      <w:pPr>
        <w:ind w:left="1080" w:hanging="1080"/>
      </w:pPr>
      <w:rPr>
        <w:rFonts w:hint="default"/>
        <w:color w:val="00B050"/>
      </w:rPr>
    </w:lvl>
    <w:lvl w:ilvl="5">
      <w:start w:val="1"/>
      <w:numFmt w:val="decimal"/>
      <w:lvlText w:val="%1.%2.%3.%4.%5.%6."/>
      <w:lvlJc w:val="left"/>
      <w:pPr>
        <w:ind w:left="1080" w:hanging="1080"/>
      </w:pPr>
      <w:rPr>
        <w:rFonts w:hint="default"/>
        <w:color w:val="00B050"/>
      </w:rPr>
    </w:lvl>
    <w:lvl w:ilvl="6">
      <w:start w:val="1"/>
      <w:numFmt w:val="decimal"/>
      <w:lvlText w:val="%1.%2.%3.%4.%5.%6.%7."/>
      <w:lvlJc w:val="left"/>
      <w:pPr>
        <w:ind w:left="1440" w:hanging="1440"/>
      </w:pPr>
      <w:rPr>
        <w:rFonts w:hint="default"/>
        <w:color w:val="00B050"/>
      </w:rPr>
    </w:lvl>
    <w:lvl w:ilvl="7">
      <w:start w:val="1"/>
      <w:numFmt w:val="decimal"/>
      <w:lvlText w:val="%1.%2.%3.%4.%5.%6.%7.%8."/>
      <w:lvlJc w:val="left"/>
      <w:pPr>
        <w:ind w:left="1440" w:hanging="1440"/>
      </w:pPr>
      <w:rPr>
        <w:rFonts w:hint="default"/>
        <w:color w:val="00B050"/>
      </w:rPr>
    </w:lvl>
    <w:lvl w:ilvl="8">
      <w:start w:val="1"/>
      <w:numFmt w:val="decimal"/>
      <w:lvlText w:val="%1.%2.%3.%4.%5.%6.%7.%8.%9."/>
      <w:lvlJc w:val="left"/>
      <w:pPr>
        <w:ind w:left="1440" w:hanging="1440"/>
      </w:pPr>
      <w:rPr>
        <w:rFonts w:hint="default"/>
        <w:color w:val="00B050"/>
      </w:rPr>
    </w:lvl>
  </w:abstractNum>
  <w:abstractNum w:abstractNumId="46" w15:restartNumberingAfterBreak="0">
    <w:nsid w:val="747A38CE"/>
    <w:multiLevelType w:val="multilevel"/>
    <w:tmpl w:val="653AD41C"/>
    <w:lvl w:ilvl="0">
      <w:start w:val="6"/>
      <w:numFmt w:val="decimal"/>
      <w:lvlText w:val="%1."/>
      <w:lvlJc w:val="left"/>
      <w:pPr>
        <w:ind w:left="504" w:hanging="504"/>
      </w:pPr>
      <w:rPr>
        <w:rFonts w:eastAsia="Calibri" w:hint="default"/>
        <w:b w:val="0"/>
        <w:bCs w:val="0"/>
        <w:u w:val="none"/>
      </w:rPr>
    </w:lvl>
    <w:lvl w:ilvl="1">
      <w:start w:val="2"/>
      <w:numFmt w:val="decimal"/>
      <w:lvlText w:val="%1.%2."/>
      <w:lvlJc w:val="left"/>
      <w:pPr>
        <w:ind w:left="1214" w:hanging="504"/>
      </w:pPr>
      <w:rPr>
        <w:rFonts w:eastAsia="Calibri" w:hint="default"/>
        <w:i w:val="0"/>
        <w:iCs w:val="0"/>
        <w:color w:val="auto"/>
        <w:u w:val="none"/>
      </w:rPr>
    </w:lvl>
    <w:lvl w:ilvl="2">
      <w:start w:val="1"/>
      <w:numFmt w:val="decimal"/>
      <w:lvlText w:val="%1.%2.%3."/>
      <w:lvlJc w:val="left"/>
      <w:pPr>
        <w:ind w:left="2140" w:hanging="720"/>
      </w:pPr>
      <w:rPr>
        <w:rFonts w:eastAsia="Calibri" w:hint="default"/>
        <w:color w:val="auto"/>
        <w:u w:val="none"/>
      </w:rPr>
    </w:lvl>
    <w:lvl w:ilvl="3">
      <w:start w:val="1"/>
      <w:numFmt w:val="decimal"/>
      <w:lvlText w:val="%1.%2.%3.%4."/>
      <w:lvlJc w:val="left"/>
      <w:pPr>
        <w:ind w:left="2850" w:hanging="720"/>
      </w:pPr>
      <w:rPr>
        <w:rFonts w:eastAsia="Calibri" w:hint="default"/>
        <w:u w:val="none"/>
      </w:rPr>
    </w:lvl>
    <w:lvl w:ilvl="4">
      <w:start w:val="1"/>
      <w:numFmt w:val="decimal"/>
      <w:lvlText w:val="%1.%2.%3.%4.%5."/>
      <w:lvlJc w:val="left"/>
      <w:pPr>
        <w:ind w:left="3920" w:hanging="1080"/>
      </w:pPr>
      <w:rPr>
        <w:rFonts w:eastAsia="Calibri" w:hint="default"/>
        <w:u w:val="none"/>
      </w:rPr>
    </w:lvl>
    <w:lvl w:ilvl="5">
      <w:start w:val="1"/>
      <w:numFmt w:val="decimal"/>
      <w:lvlText w:val="%1.%2.%3.%4.%5.%6."/>
      <w:lvlJc w:val="left"/>
      <w:pPr>
        <w:ind w:left="4630" w:hanging="1080"/>
      </w:pPr>
      <w:rPr>
        <w:rFonts w:eastAsia="Calibri" w:hint="default"/>
        <w:u w:val="none"/>
      </w:rPr>
    </w:lvl>
    <w:lvl w:ilvl="6">
      <w:start w:val="1"/>
      <w:numFmt w:val="decimal"/>
      <w:lvlText w:val="%1.%2.%3.%4.%5.%6.%7."/>
      <w:lvlJc w:val="left"/>
      <w:pPr>
        <w:ind w:left="5700" w:hanging="1440"/>
      </w:pPr>
      <w:rPr>
        <w:rFonts w:eastAsia="Calibri" w:hint="default"/>
        <w:u w:val="none"/>
      </w:rPr>
    </w:lvl>
    <w:lvl w:ilvl="7">
      <w:start w:val="1"/>
      <w:numFmt w:val="decimal"/>
      <w:lvlText w:val="%1.%2.%3.%4.%5.%6.%7.%8."/>
      <w:lvlJc w:val="left"/>
      <w:pPr>
        <w:ind w:left="6410" w:hanging="1440"/>
      </w:pPr>
      <w:rPr>
        <w:rFonts w:eastAsia="Calibri" w:hint="default"/>
        <w:u w:val="none"/>
      </w:rPr>
    </w:lvl>
    <w:lvl w:ilvl="8">
      <w:start w:val="1"/>
      <w:numFmt w:val="decimal"/>
      <w:lvlText w:val="%1.%2.%3.%4.%5.%6.%7.%8.%9."/>
      <w:lvlJc w:val="left"/>
      <w:pPr>
        <w:ind w:left="7120" w:hanging="1440"/>
      </w:pPr>
      <w:rPr>
        <w:rFonts w:eastAsia="Calibri" w:hint="default"/>
        <w:u w:val="none"/>
      </w:rPr>
    </w:lvl>
  </w:abstractNum>
  <w:abstractNum w:abstractNumId="47"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8" w15:restartNumberingAfterBreak="0">
    <w:nsid w:val="79521A03"/>
    <w:multiLevelType w:val="multilevel"/>
    <w:tmpl w:val="347E2EAE"/>
    <w:lvl w:ilvl="0">
      <w:start w:val="3"/>
      <w:numFmt w:val="decimal"/>
      <w:lvlText w:val="%1."/>
      <w:lvlJc w:val="left"/>
      <w:pPr>
        <w:ind w:left="360" w:hanging="360"/>
      </w:pPr>
      <w:rPr>
        <w:rFonts w:hint="default"/>
        <w:sz w:val="21"/>
      </w:rPr>
    </w:lvl>
    <w:lvl w:ilvl="1">
      <w:start w:val="1"/>
      <w:numFmt w:val="decimal"/>
      <w:lvlText w:val="%1.%2."/>
      <w:lvlJc w:val="left"/>
      <w:pPr>
        <w:ind w:left="927" w:hanging="360"/>
      </w:pPr>
      <w:rPr>
        <w:rFonts w:hint="default"/>
        <w:sz w:val="21"/>
      </w:rPr>
    </w:lvl>
    <w:lvl w:ilvl="2">
      <w:start w:val="1"/>
      <w:numFmt w:val="decimal"/>
      <w:lvlText w:val="%1.%2.%3."/>
      <w:lvlJc w:val="left"/>
      <w:pPr>
        <w:ind w:left="1854" w:hanging="720"/>
      </w:pPr>
      <w:rPr>
        <w:rFonts w:hint="default"/>
        <w:sz w:val="21"/>
      </w:rPr>
    </w:lvl>
    <w:lvl w:ilvl="3">
      <w:start w:val="1"/>
      <w:numFmt w:val="decimal"/>
      <w:lvlText w:val="%1.%2.%3.%4."/>
      <w:lvlJc w:val="left"/>
      <w:pPr>
        <w:ind w:left="2421" w:hanging="720"/>
      </w:pPr>
      <w:rPr>
        <w:rFonts w:hint="default"/>
        <w:sz w:val="21"/>
      </w:rPr>
    </w:lvl>
    <w:lvl w:ilvl="4">
      <w:start w:val="1"/>
      <w:numFmt w:val="decimal"/>
      <w:lvlText w:val="%1.%2.%3.%4.%5."/>
      <w:lvlJc w:val="left"/>
      <w:pPr>
        <w:ind w:left="3348" w:hanging="1080"/>
      </w:pPr>
      <w:rPr>
        <w:rFonts w:hint="default"/>
        <w:sz w:val="21"/>
      </w:rPr>
    </w:lvl>
    <w:lvl w:ilvl="5">
      <w:start w:val="1"/>
      <w:numFmt w:val="decimal"/>
      <w:lvlText w:val="%1.%2.%3.%4.%5.%6."/>
      <w:lvlJc w:val="left"/>
      <w:pPr>
        <w:ind w:left="3915" w:hanging="1080"/>
      </w:pPr>
      <w:rPr>
        <w:rFonts w:hint="default"/>
        <w:sz w:val="21"/>
      </w:rPr>
    </w:lvl>
    <w:lvl w:ilvl="6">
      <w:start w:val="1"/>
      <w:numFmt w:val="decimal"/>
      <w:lvlText w:val="%1.%2.%3.%4.%5.%6.%7."/>
      <w:lvlJc w:val="left"/>
      <w:pPr>
        <w:ind w:left="4842" w:hanging="1440"/>
      </w:pPr>
      <w:rPr>
        <w:rFonts w:hint="default"/>
        <w:sz w:val="21"/>
      </w:rPr>
    </w:lvl>
    <w:lvl w:ilvl="7">
      <w:start w:val="1"/>
      <w:numFmt w:val="decimal"/>
      <w:lvlText w:val="%1.%2.%3.%4.%5.%6.%7.%8."/>
      <w:lvlJc w:val="left"/>
      <w:pPr>
        <w:ind w:left="5409" w:hanging="1440"/>
      </w:pPr>
      <w:rPr>
        <w:rFonts w:hint="default"/>
        <w:sz w:val="21"/>
      </w:rPr>
    </w:lvl>
    <w:lvl w:ilvl="8">
      <w:start w:val="1"/>
      <w:numFmt w:val="decimal"/>
      <w:lvlText w:val="%1.%2.%3.%4.%5.%6.%7.%8.%9."/>
      <w:lvlJc w:val="left"/>
      <w:pPr>
        <w:ind w:left="6336" w:hanging="1800"/>
      </w:pPr>
      <w:rPr>
        <w:rFonts w:hint="default"/>
        <w:sz w:val="21"/>
      </w:rPr>
    </w:lvl>
  </w:abstractNum>
  <w:num w:numId="1" w16cid:durableId="2014066444">
    <w:abstractNumId w:val="17"/>
  </w:num>
  <w:num w:numId="2" w16cid:durableId="1202205049">
    <w:abstractNumId w:val="6"/>
  </w:num>
  <w:num w:numId="3" w16cid:durableId="2114782341">
    <w:abstractNumId w:val="33"/>
  </w:num>
  <w:num w:numId="4" w16cid:durableId="1137650221">
    <w:abstractNumId w:val="37"/>
  </w:num>
  <w:num w:numId="5" w16cid:durableId="1322078310">
    <w:abstractNumId w:val="30"/>
  </w:num>
  <w:num w:numId="6" w16cid:durableId="1367483872">
    <w:abstractNumId w:val="48"/>
  </w:num>
  <w:num w:numId="7" w16cid:durableId="1348294049">
    <w:abstractNumId w:val="45"/>
  </w:num>
  <w:num w:numId="8" w16cid:durableId="164325841">
    <w:abstractNumId w:val="2"/>
  </w:num>
  <w:num w:numId="9" w16cid:durableId="1876113729">
    <w:abstractNumId w:val="46"/>
  </w:num>
  <w:num w:numId="10" w16cid:durableId="1728913831">
    <w:abstractNumId w:val="43"/>
  </w:num>
  <w:num w:numId="11" w16cid:durableId="1686859276">
    <w:abstractNumId w:val="36"/>
  </w:num>
  <w:num w:numId="12" w16cid:durableId="1609508171">
    <w:abstractNumId w:val="24"/>
  </w:num>
  <w:num w:numId="13" w16cid:durableId="447630229">
    <w:abstractNumId w:val="28"/>
  </w:num>
  <w:num w:numId="14" w16cid:durableId="753892274">
    <w:abstractNumId w:val="40"/>
  </w:num>
  <w:num w:numId="15" w16cid:durableId="1981375525">
    <w:abstractNumId w:val="8"/>
  </w:num>
  <w:num w:numId="16" w16cid:durableId="2025594479">
    <w:abstractNumId w:val="14"/>
  </w:num>
  <w:num w:numId="17" w16cid:durableId="2104911422">
    <w:abstractNumId w:val="7"/>
  </w:num>
  <w:num w:numId="18" w16cid:durableId="1502086079">
    <w:abstractNumId w:val="25"/>
  </w:num>
  <w:num w:numId="19" w16cid:durableId="1367875879">
    <w:abstractNumId w:val="19"/>
  </w:num>
  <w:num w:numId="20" w16cid:durableId="1374186964">
    <w:abstractNumId w:val="35"/>
  </w:num>
  <w:num w:numId="21" w16cid:durableId="100030313">
    <w:abstractNumId w:val="32"/>
  </w:num>
  <w:num w:numId="22" w16cid:durableId="1446121558">
    <w:abstractNumId w:val="42"/>
  </w:num>
  <w:num w:numId="23" w16cid:durableId="927886333">
    <w:abstractNumId w:val="34"/>
  </w:num>
  <w:num w:numId="24" w16cid:durableId="227695623">
    <w:abstractNumId w:val="39"/>
  </w:num>
  <w:num w:numId="25" w16cid:durableId="320280463">
    <w:abstractNumId w:val="1"/>
  </w:num>
  <w:num w:numId="26" w16cid:durableId="1100027336">
    <w:abstractNumId w:val="27"/>
  </w:num>
  <w:num w:numId="27" w16cid:durableId="776754077">
    <w:abstractNumId w:val="21"/>
  </w:num>
  <w:num w:numId="28" w16cid:durableId="1151869778">
    <w:abstractNumId w:val="5"/>
  </w:num>
  <w:num w:numId="29" w16cid:durableId="1210649251">
    <w:abstractNumId w:val="0"/>
  </w:num>
  <w:num w:numId="30" w16cid:durableId="1377661103">
    <w:abstractNumId w:val="47"/>
  </w:num>
  <w:num w:numId="31" w16cid:durableId="2051222639">
    <w:abstractNumId w:val="9"/>
  </w:num>
  <w:num w:numId="32" w16cid:durableId="1831093798">
    <w:abstractNumId w:val="16"/>
  </w:num>
  <w:num w:numId="33" w16cid:durableId="1682584061">
    <w:abstractNumId w:val="22"/>
  </w:num>
  <w:num w:numId="34" w16cid:durableId="1537353644">
    <w:abstractNumId w:val="3"/>
    <w:lvlOverride w:ilvl="0">
      <w:startOverride w:val="1"/>
    </w:lvlOverride>
  </w:num>
  <w:num w:numId="35" w16cid:durableId="1292515260">
    <w:abstractNumId w:val="10"/>
  </w:num>
  <w:num w:numId="36" w16cid:durableId="345330482">
    <w:abstractNumId w:val="11"/>
  </w:num>
  <w:num w:numId="37" w16cid:durableId="912203948">
    <w:abstractNumId w:val="20"/>
  </w:num>
  <w:num w:numId="38" w16cid:durableId="118498119">
    <w:abstractNumId w:val="41"/>
  </w:num>
  <w:num w:numId="39" w16cid:durableId="1264529122">
    <w:abstractNumId w:val="13"/>
  </w:num>
  <w:num w:numId="40" w16cid:durableId="1342388007">
    <w:abstractNumId w:val="4"/>
  </w:num>
  <w:num w:numId="41" w16cid:durableId="758797900">
    <w:abstractNumId w:val="38"/>
  </w:num>
  <w:num w:numId="42" w16cid:durableId="1526627481">
    <w:abstractNumId w:val="15"/>
  </w:num>
  <w:num w:numId="43" w16cid:durableId="274097490">
    <w:abstractNumId w:val="31"/>
  </w:num>
  <w:num w:numId="44" w16cid:durableId="1443647156">
    <w:abstractNumId w:val="44"/>
  </w:num>
  <w:num w:numId="45" w16cid:durableId="91778087">
    <w:abstractNumId w:val="18"/>
  </w:num>
  <w:num w:numId="46" w16cid:durableId="140116873">
    <w:abstractNumId w:val="12"/>
  </w:num>
  <w:num w:numId="47" w16cid:durableId="1162621223">
    <w:abstractNumId w:val="29"/>
  </w:num>
  <w:num w:numId="48" w16cid:durableId="58093112">
    <w:abstractNumId w:val="26"/>
  </w:num>
  <w:num w:numId="49" w16cid:durableId="577596279">
    <w:abstractNumId w:val="2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1MDYyNDUwNTC0NDJU0lEKTi0uzszPAykwqgUApPiBHSwAAAA="/>
  </w:docVars>
  <w:rsids>
    <w:rsidRoot w:val="00D05666"/>
    <w:rsid w:val="0000026A"/>
    <w:rsid w:val="000003D3"/>
    <w:rsid w:val="00000B56"/>
    <w:rsid w:val="00000EE5"/>
    <w:rsid w:val="00000F53"/>
    <w:rsid w:val="00001073"/>
    <w:rsid w:val="00001160"/>
    <w:rsid w:val="00001455"/>
    <w:rsid w:val="00001CCF"/>
    <w:rsid w:val="00002C8C"/>
    <w:rsid w:val="00003568"/>
    <w:rsid w:val="000035DA"/>
    <w:rsid w:val="00003A28"/>
    <w:rsid w:val="00003A3F"/>
    <w:rsid w:val="000044FA"/>
    <w:rsid w:val="00004521"/>
    <w:rsid w:val="00004A08"/>
    <w:rsid w:val="00005F36"/>
    <w:rsid w:val="000060AC"/>
    <w:rsid w:val="00006991"/>
    <w:rsid w:val="000074A0"/>
    <w:rsid w:val="00007D23"/>
    <w:rsid w:val="00007EC9"/>
    <w:rsid w:val="00007F36"/>
    <w:rsid w:val="000103E5"/>
    <w:rsid w:val="0001089B"/>
    <w:rsid w:val="00010B64"/>
    <w:rsid w:val="00010EAD"/>
    <w:rsid w:val="00010FA6"/>
    <w:rsid w:val="00011887"/>
    <w:rsid w:val="00011A8D"/>
    <w:rsid w:val="00011B40"/>
    <w:rsid w:val="00012892"/>
    <w:rsid w:val="00012BE7"/>
    <w:rsid w:val="000133D6"/>
    <w:rsid w:val="00013A1B"/>
    <w:rsid w:val="00013DF0"/>
    <w:rsid w:val="00013EF1"/>
    <w:rsid w:val="00013FF6"/>
    <w:rsid w:val="00014A61"/>
    <w:rsid w:val="00015C75"/>
    <w:rsid w:val="00015FC9"/>
    <w:rsid w:val="0001618D"/>
    <w:rsid w:val="0001658B"/>
    <w:rsid w:val="0001670E"/>
    <w:rsid w:val="00016FDD"/>
    <w:rsid w:val="00017009"/>
    <w:rsid w:val="000206C9"/>
    <w:rsid w:val="00020FD4"/>
    <w:rsid w:val="000214B9"/>
    <w:rsid w:val="00021574"/>
    <w:rsid w:val="00021ECC"/>
    <w:rsid w:val="00021EFA"/>
    <w:rsid w:val="000221F4"/>
    <w:rsid w:val="00022DEB"/>
    <w:rsid w:val="00022E0C"/>
    <w:rsid w:val="00023641"/>
    <w:rsid w:val="00024DB9"/>
    <w:rsid w:val="0002541F"/>
    <w:rsid w:val="00026126"/>
    <w:rsid w:val="0002616A"/>
    <w:rsid w:val="00026246"/>
    <w:rsid w:val="00026673"/>
    <w:rsid w:val="00026690"/>
    <w:rsid w:val="00026A51"/>
    <w:rsid w:val="00026AA8"/>
    <w:rsid w:val="00026D16"/>
    <w:rsid w:val="000278DA"/>
    <w:rsid w:val="00030C02"/>
    <w:rsid w:val="00030C76"/>
    <w:rsid w:val="00030F90"/>
    <w:rsid w:val="000315EB"/>
    <w:rsid w:val="0003169B"/>
    <w:rsid w:val="00031A62"/>
    <w:rsid w:val="000321E6"/>
    <w:rsid w:val="0003281A"/>
    <w:rsid w:val="00032D19"/>
    <w:rsid w:val="000345A1"/>
    <w:rsid w:val="00034A4A"/>
    <w:rsid w:val="00035221"/>
    <w:rsid w:val="000356C7"/>
    <w:rsid w:val="0003587B"/>
    <w:rsid w:val="0003638B"/>
    <w:rsid w:val="000372C8"/>
    <w:rsid w:val="000372F4"/>
    <w:rsid w:val="000373E5"/>
    <w:rsid w:val="00037649"/>
    <w:rsid w:val="00040233"/>
    <w:rsid w:val="00040C0F"/>
    <w:rsid w:val="000415A6"/>
    <w:rsid w:val="00041675"/>
    <w:rsid w:val="00042720"/>
    <w:rsid w:val="00042937"/>
    <w:rsid w:val="00042D50"/>
    <w:rsid w:val="000431AC"/>
    <w:rsid w:val="00043C51"/>
    <w:rsid w:val="00043D65"/>
    <w:rsid w:val="00044728"/>
    <w:rsid w:val="00044B63"/>
    <w:rsid w:val="00044D59"/>
    <w:rsid w:val="00044D8E"/>
    <w:rsid w:val="00044F08"/>
    <w:rsid w:val="000455B9"/>
    <w:rsid w:val="00045615"/>
    <w:rsid w:val="00045A9B"/>
    <w:rsid w:val="00045ED4"/>
    <w:rsid w:val="000461D0"/>
    <w:rsid w:val="000464E8"/>
    <w:rsid w:val="00046522"/>
    <w:rsid w:val="000466D2"/>
    <w:rsid w:val="00046DDC"/>
    <w:rsid w:val="0004774A"/>
    <w:rsid w:val="00047F6B"/>
    <w:rsid w:val="00047F87"/>
    <w:rsid w:val="00051151"/>
    <w:rsid w:val="0005148B"/>
    <w:rsid w:val="00051544"/>
    <w:rsid w:val="00051A51"/>
    <w:rsid w:val="00051E9D"/>
    <w:rsid w:val="00051F2D"/>
    <w:rsid w:val="000521BA"/>
    <w:rsid w:val="000521F2"/>
    <w:rsid w:val="00052365"/>
    <w:rsid w:val="0005295E"/>
    <w:rsid w:val="00053139"/>
    <w:rsid w:val="00053273"/>
    <w:rsid w:val="0005396D"/>
    <w:rsid w:val="00053ABC"/>
    <w:rsid w:val="00054139"/>
    <w:rsid w:val="000543B5"/>
    <w:rsid w:val="00055235"/>
    <w:rsid w:val="000561CC"/>
    <w:rsid w:val="000571AD"/>
    <w:rsid w:val="00057346"/>
    <w:rsid w:val="000578C9"/>
    <w:rsid w:val="00057935"/>
    <w:rsid w:val="00057EFC"/>
    <w:rsid w:val="0006040C"/>
    <w:rsid w:val="000605C5"/>
    <w:rsid w:val="000608EF"/>
    <w:rsid w:val="00061084"/>
    <w:rsid w:val="00061466"/>
    <w:rsid w:val="00061E86"/>
    <w:rsid w:val="0006300C"/>
    <w:rsid w:val="000631F1"/>
    <w:rsid w:val="00064093"/>
    <w:rsid w:val="00064868"/>
    <w:rsid w:val="0006575D"/>
    <w:rsid w:val="000659E9"/>
    <w:rsid w:val="00066BB9"/>
    <w:rsid w:val="00066D29"/>
    <w:rsid w:val="00067A88"/>
    <w:rsid w:val="00067DCC"/>
    <w:rsid w:val="00067EAF"/>
    <w:rsid w:val="00070151"/>
    <w:rsid w:val="0007051B"/>
    <w:rsid w:val="000709A3"/>
    <w:rsid w:val="000714BF"/>
    <w:rsid w:val="00071548"/>
    <w:rsid w:val="000716B1"/>
    <w:rsid w:val="00071AB0"/>
    <w:rsid w:val="00071B5A"/>
    <w:rsid w:val="00072F31"/>
    <w:rsid w:val="00072FE6"/>
    <w:rsid w:val="000738C7"/>
    <w:rsid w:val="000749D7"/>
    <w:rsid w:val="00074A01"/>
    <w:rsid w:val="00074DEB"/>
    <w:rsid w:val="00074E9E"/>
    <w:rsid w:val="0007511C"/>
    <w:rsid w:val="00075511"/>
    <w:rsid w:val="00075D27"/>
    <w:rsid w:val="000765BF"/>
    <w:rsid w:val="00076FB7"/>
    <w:rsid w:val="00077583"/>
    <w:rsid w:val="000775B4"/>
    <w:rsid w:val="00080396"/>
    <w:rsid w:val="00080EE8"/>
    <w:rsid w:val="00080F53"/>
    <w:rsid w:val="000821D7"/>
    <w:rsid w:val="0008241E"/>
    <w:rsid w:val="00082F6A"/>
    <w:rsid w:val="0008369A"/>
    <w:rsid w:val="0008436A"/>
    <w:rsid w:val="000851E4"/>
    <w:rsid w:val="00085478"/>
    <w:rsid w:val="00085609"/>
    <w:rsid w:val="000859C8"/>
    <w:rsid w:val="00086C16"/>
    <w:rsid w:val="00086D57"/>
    <w:rsid w:val="00086DDB"/>
    <w:rsid w:val="00087211"/>
    <w:rsid w:val="000873A9"/>
    <w:rsid w:val="000876C6"/>
    <w:rsid w:val="00087EFE"/>
    <w:rsid w:val="00090235"/>
    <w:rsid w:val="000903D5"/>
    <w:rsid w:val="000904B3"/>
    <w:rsid w:val="00090916"/>
    <w:rsid w:val="00090F9B"/>
    <w:rsid w:val="00091166"/>
    <w:rsid w:val="00091346"/>
    <w:rsid w:val="000917F2"/>
    <w:rsid w:val="00091C9D"/>
    <w:rsid w:val="00094604"/>
    <w:rsid w:val="00095834"/>
    <w:rsid w:val="00095A99"/>
    <w:rsid w:val="00095E16"/>
    <w:rsid w:val="0009724E"/>
    <w:rsid w:val="00097B80"/>
    <w:rsid w:val="000A05FB"/>
    <w:rsid w:val="000A09BB"/>
    <w:rsid w:val="000A0DFE"/>
    <w:rsid w:val="000A0F5D"/>
    <w:rsid w:val="000A1E34"/>
    <w:rsid w:val="000A202B"/>
    <w:rsid w:val="000A2CBA"/>
    <w:rsid w:val="000A2D88"/>
    <w:rsid w:val="000A4D98"/>
    <w:rsid w:val="000A5738"/>
    <w:rsid w:val="000A5FB1"/>
    <w:rsid w:val="000A6BBE"/>
    <w:rsid w:val="000A76C1"/>
    <w:rsid w:val="000A7BF8"/>
    <w:rsid w:val="000A7E99"/>
    <w:rsid w:val="000B049C"/>
    <w:rsid w:val="000B0CED"/>
    <w:rsid w:val="000B18EB"/>
    <w:rsid w:val="000B1FF9"/>
    <w:rsid w:val="000B2E23"/>
    <w:rsid w:val="000B36CB"/>
    <w:rsid w:val="000B4C9C"/>
    <w:rsid w:val="000B4E01"/>
    <w:rsid w:val="000B4E6D"/>
    <w:rsid w:val="000B4E90"/>
    <w:rsid w:val="000B51DF"/>
    <w:rsid w:val="000B5255"/>
    <w:rsid w:val="000B685D"/>
    <w:rsid w:val="000B7223"/>
    <w:rsid w:val="000C006A"/>
    <w:rsid w:val="000C02F3"/>
    <w:rsid w:val="000C08CF"/>
    <w:rsid w:val="000C1AE5"/>
    <w:rsid w:val="000C1F59"/>
    <w:rsid w:val="000C211C"/>
    <w:rsid w:val="000C2217"/>
    <w:rsid w:val="000C238A"/>
    <w:rsid w:val="000C2C07"/>
    <w:rsid w:val="000C34A7"/>
    <w:rsid w:val="000C3944"/>
    <w:rsid w:val="000C3D2E"/>
    <w:rsid w:val="000C3D6A"/>
    <w:rsid w:val="000C3F71"/>
    <w:rsid w:val="000C4D87"/>
    <w:rsid w:val="000C4DF9"/>
    <w:rsid w:val="000C55D6"/>
    <w:rsid w:val="000C59B8"/>
    <w:rsid w:val="000C6068"/>
    <w:rsid w:val="000C7160"/>
    <w:rsid w:val="000C770C"/>
    <w:rsid w:val="000C79B9"/>
    <w:rsid w:val="000D0704"/>
    <w:rsid w:val="000D0F58"/>
    <w:rsid w:val="000D13D6"/>
    <w:rsid w:val="000D18E9"/>
    <w:rsid w:val="000D26D8"/>
    <w:rsid w:val="000D3937"/>
    <w:rsid w:val="000D412D"/>
    <w:rsid w:val="000D4406"/>
    <w:rsid w:val="000D4B9C"/>
    <w:rsid w:val="000D4E2B"/>
    <w:rsid w:val="000D4FB4"/>
    <w:rsid w:val="000D5C58"/>
    <w:rsid w:val="000D638A"/>
    <w:rsid w:val="000D6681"/>
    <w:rsid w:val="000D66F7"/>
    <w:rsid w:val="000D71C2"/>
    <w:rsid w:val="000D7494"/>
    <w:rsid w:val="000D7AD2"/>
    <w:rsid w:val="000E083B"/>
    <w:rsid w:val="000E0EAE"/>
    <w:rsid w:val="000E10BD"/>
    <w:rsid w:val="000E149B"/>
    <w:rsid w:val="000E1743"/>
    <w:rsid w:val="000E2119"/>
    <w:rsid w:val="000E266E"/>
    <w:rsid w:val="000E2FD9"/>
    <w:rsid w:val="000E31D4"/>
    <w:rsid w:val="000E3448"/>
    <w:rsid w:val="000E35A0"/>
    <w:rsid w:val="000E37BD"/>
    <w:rsid w:val="000E3E3A"/>
    <w:rsid w:val="000E430C"/>
    <w:rsid w:val="000E458D"/>
    <w:rsid w:val="000E4BE5"/>
    <w:rsid w:val="000E5999"/>
    <w:rsid w:val="000E5F38"/>
    <w:rsid w:val="000E6130"/>
    <w:rsid w:val="000E6657"/>
    <w:rsid w:val="000E7154"/>
    <w:rsid w:val="000E7223"/>
    <w:rsid w:val="000E7528"/>
    <w:rsid w:val="000E799D"/>
    <w:rsid w:val="000E7CF8"/>
    <w:rsid w:val="000F01E1"/>
    <w:rsid w:val="000F04F7"/>
    <w:rsid w:val="000F051B"/>
    <w:rsid w:val="000F0591"/>
    <w:rsid w:val="000F1287"/>
    <w:rsid w:val="000F16A0"/>
    <w:rsid w:val="000F1B57"/>
    <w:rsid w:val="000F1E22"/>
    <w:rsid w:val="000F2282"/>
    <w:rsid w:val="000F2369"/>
    <w:rsid w:val="000F2FF1"/>
    <w:rsid w:val="000F3125"/>
    <w:rsid w:val="000F32FF"/>
    <w:rsid w:val="000F403D"/>
    <w:rsid w:val="000F4AA3"/>
    <w:rsid w:val="000F4B8F"/>
    <w:rsid w:val="000F4F29"/>
    <w:rsid w:val="000F513D"/>
    <w:rsid w:val="000F5948"/>
    <w:rsid w:val="000F7102"/>
    <w:rsid w:val="00100B18"/>
    <w:rsid w:val="00100B38"/>
    <w:rsid w:val="001010F7"/>
    <w:rsid w:val="00101313"/>
    <w:rsid w:val="00101C48"/>
    <w:rsid w:val="00101DB0"/>
    <w:rsid w:val="0010270D"/>
    <w:rsid w:val="00102D1D"/>
    <w:rsid w:val="00103779"/>
    <w:rsid w:val="00103893"/>
    <w:rsid w:val="00104054"/>
    <w:rsid w:val="001045A6"/>
    <w:rsid w:val="00104F44"/>
    <w:rsid w:val="0010505E"/>
    <w:rsid w:val="0010538F"/>
    <w:rsid w:val="001059F7"/>
    <w:rsid w:val="00105FA3"/>
    <w:rsid w:val="001069CB"/>
    <w:rsid w:val="001072BE"/>
    <w:rsid w:val="0010779C"/>
    <w:rsid w:val="00107A04"/>
    <w:rsid w:val="00110481"/>
    <w:rsid w:val="00111429"/>
    <w:rsid w:val="00111943"/>
    <w:rsid w:val="0011199A"/>
    <w:rsid w:val="001123B4"/>
    <w:rsid w:val="001126FB"/>
    <w:rsid w:val="00112A80"/>
    <w:rsid w:val="00112EE8"/>
    <w:rsid w:val="0011311B"/>
    <w:rsid w:val="0011320C"/>
    <w:rsid w:val="0011344C"/>
    <w:rsid w:val="00113B07"/>
    <w:rsid w:val="00113C79"/>
    <w:rsid w:val="00113EAE"/>
    <w:rsid w:val="00113FD3"/>
    <w:rsid w:val="001141A7"/>
    <w:rsid w:val="001143F4"/>
    <w:rsid w:val="00115438"/>
    <w:rsid w:val="00116A84"/>
    <w:rsid w:val="0011798C"/>
    <w:rsid w:val="00117DD0"/>
    <w:rsid w:val="00120F58"/>
    <w:rsid w:val="00121867"/>
    <w:rsid w:val="00121982"/>
    <w:rsid w:val="0012267C"/>
    <w:rsid w:val="001229FD"/>
    <w:rsid w:val="00123F83"/>
    <w:rsid w:val="00124338"/>
    <w:rsid w:val="00124345"/>
    <w:rsid w:val="00124C26"/>
    <w:rsid w:val="00124FB1"/>
    <w:rsid w:val="00125082"/>
    <w:rsid w:val="0012584E"/>
    <w:rsid w:val="0012639E"/>
    <w:rsid w:val="00126EB8"/>
    <w:rsid w:val="00127196"/>
    <w:rsid w:val="001275FB"/>
    <w:rsid w:val="00127F38"/>
    <w:rsid w:val="0013010B"/>
    <w:rsid w:val="00130D6E"/>
    <w:rsid w:val="001312B7"/>
    <w:rsid w:val="0013140B"/>
    <w:rsid w:val="00131BA4"/>
    <w:rsid w:val="0013241A"/>
    <w:rsid w:val="001329A7"/>
    <w:rsid w:val="00132BAE"/>
    <w:rsid w:val="00132C73"/>
    <w:rsid w:val="00132FC0"/>
    <w:rsid w:val="0013353A"/>
    <w:rsid w:val="00134825"/>
    <w:rsid w:val="0013485F"/>
    <w:rsid w:val="00135122"/>
    <w:rsid w:val="001351A4"/>
    <w:rsid w:val="00135519"/>
    <w:rsid w:val="00135B56"/>
    <w:rsid w:val="00135B95"/>
    <w:rsid w:val="00135EEE"/>
    <w:rsid w:val="0013610E"/>
    <w:rsid w:val="001365CA"/>
    <w:rsid w:val="00136624"/>
    <w:rsid w:val="00140921"/>
    <w:rsid w:val="00140D50"/>
    <w:rsid w:val="00141292"/>
    <w:rsid w:val="00141B6B"/>
    <w:rsid w:val="00141BF1"/>
    <w:rsid w:val="00141CF3"/>
    <w:rsid w:val="00142352"/>
    <w:rsid w:val="00142424"/>
    <w:rsid w:val="00142759"/>
    <w:rsid w:val="0014277F"/>
    <w:rsid w:val="001427AB"/>
    <w:rsid w:val="001429B4"/>
    <w:rsid w:val="001429E3"/>
    <w:rsid w:val="00142AB7"/>
    <w:rsid w:val="00143338"/>
    <w:rsid w:val="00143940"/>
    <w:rsid w:val="00143C17"/>
    <w:rsid w:val="0014414A"/>
    <w:rsid w:val="0014461B"/>
    <w:rsid w:val="001455B2"/>
    <w:rsid w:val="0014578C"/>
    <w:rsid w:val="00145B8E"/>
    <w:rsid w:val="00145FDE"/>
    <w:rsid w:val="00146459"/>
    <w:rsid w:val="00146BC9"/>
    <w:rsid w:val="00147552"/>
    <w:rsid w:val="00147A63"/>
    <w:rsid w:val="00147A8C"/>
    <w:rsid w:val="0015079A"/>
    <w:rsid w:val="00150C3B"/>
    <w:rsid w:val="00150D95"/>
    <w:rsid w:val="00150E77"/>
    <w:rsid w:val="00152836"/>
    <w:rsid w:val="0015376E"/>
    <w:rsid w:val="001538C5"/>
    <w:rsid w:val="00153D1C"/>
    <w:rsid w:val="00153FC8"/>
    <w:rsid w:val="0015420B"/>
    <w:rsid w:val="00154487"/>
    <w:rsid w:val="001547DB"/>
    <w:rsid w:val="0015529C"/>
    <w:rsid w:val="00155354"/>
    <w:rsid w:val="00156148"/>
    <w:rsid w:val="00156434"/>
    <w:rsid w:val="00156AC9"/>
    <w:rsid w:val="001578F5"/>
    <w:rsid w:val="001607EC"/>
    <w:rsid w:val="001609D9"/>
    <w:rsid w:val="00160A4A"/>
    <w:rsid w:val="00163692"/>
    <w:rsid w:val="001640AF"/>
    <w:rsid w:val="00164443"/>
    <w:rsid w:val="001647BD"/>
    <w:rsid w:val="00164BCC"/>
    <w:rsid w:val="00166073"/>
    <w:rsid w:val="0016665C"/>
    <w:rsid w:val="00166EB7"/>
    <w:rsid w:val="00167192"/>
    <w:rsid w:val="00167555"/>
    <w:rsid w:val="00167E09"/>
    <w:rsid w:val="00170676"/>
    <w:rsid w:val="0017154D"/>
    <w:rsid w:val="00171C73"/>
    <w:rsid w:val="00171FE7"/>
    <w:rsid w:val="001723E8"/>
    <w:rsid w:val="0017277D"/>
    <w:rsid w:val="00172D53"/>
    <w:rsid w:val="00173ACB"/>
    <w:rsid w:val="00173E9D"/>
    <w:rsid w:val="001741F9"/>
    <w:rsid w:val="00174A4C"/>
    <w:rsid w:val="00174A52"/>
    <w:rsid w:val="00174EE0"/>
    <w:rsid w:val="0017506F"/>
    <w:rsid w:val="0017533E"/>
    <w:rsid w:val="00176FD3"/>
    <w:rsid w:val="00177EC6"/>
    <w:rsid w:val="001801B7"/>
    <w:rsid w:val="00180340"/>
    <w:rsid w:val="00180466"/>
    <w:rsid w:val="00181168"/>
    <w:rsid w:val="00181511"/>
    <w:rsid w:val="00181CEF"/>
    <w:rsid w:val="00182729"/>
    <w:rsid w:val="00182CBF"/>
    <w:rsid w:val="00182E25"/>
    <w:rsid w:val="00183017"/>
    <w:rsid w:val="0018349F"/>
    <w:rsid w:val="001835F8"/>
    <w:rsid w:val="00183AD9"/>
    <w:rsid w:val="00183BC8"/>
    <w:rsid w:val="00183BF1"/>
    <w:rsid w:val="001849BD"/>
    <w:rsid w:val="001853B6"/>
    <w:rsid w:val="00185454"/>
    <w:rsid w:val="00185997"/>
    <w:rsid w:val="00185BC4"/>
    <w:rsid w:val="00185CF0"/>
    <w:rsid w:val="001865A6"/>
    <w:rsid w:val="00186824"/>
    <w:rsid w:val="001875E9"/>
    <w:rsid w:val="00190BC7"/>
    <w:rsid w:val="00191261"/>
    <w:rsid w:val="0019130D"/>
    <w:rsid w:val="00191CEF"/>
    <w:rsid w:val="001926B1"/>
    <w:rsid w:val="00192AF9"/>
    <w:rsid w:val="00192B6B"/>
    <w:rsid w:val="00192C36"/>
    <w:rsid w:val="00192ED3"/>
    <w:rsid w:val="00193387"/>
    <w:rsid w:val="00193984"/>
    <w:rsid w:val="00193D61"/>
    <w:rsid w:val="00194439"/>
    <w:rsid w:val="00194544"/>
    <w:rsid w:val="00194723"/>
    <w:rsid w:val="001947A9"/>
    <w:rsid w:val="00194B4E"/>
    <w:rsid w:val="001954F1"/>
    <w:rsid w:val="00195572"/>
    <w:rsid w:val="0019597B"/>
    <w:rsid w:val="00195BD8"/>
    <w:rsid w:val="00195C37"/>
    <w:rsid w:val="00195C8A"/>
    <w:rsid w:val="00195CF3"/>
    <w:rsid w:val="00196FAF"/>
    <w:rsid w:val="0019749C"/>
    <w:rsid w:val="0019776F"/>
    <w:rsid w:val="001977F6"/>
    <w:rsid w:val="00197943"/>
    <w:rsid w:val="00197EF6"/>
    <w:rsid w:val="001A0B73"/>
    <w:rsid w:val="001A0DF2"/>
    <w:rsid w:val="001A18C1"/>
    <w:rsid w:val="001A1DD2"/>
    <w:rsid w:val="001A2163"/>
    <w:rsid w:val="001A225E"/>
    <w:rsid w:val="001A25FD"/>
    <w:rsid w:val="001A2693"/>
    <w:rsid w:val="001A2E70"/>
    <w:rsid w:val="001A383B"/>
    <w:rsid w:val="001A392D"/>
    <w:rsid w:val="001A39B5"/>
    <w:rsid w:val="001A3ECF"/>
    <w:rsid w:val="001A4468"/>
    <w:rsid w:val="001A49EA"/>
    <w:rsid w:val="001A4C10"/>
    <w:rsid w:val="001A4D7F"/>
    <w:rsid w:val="001A4D9A"/>
    <w:rsid w:val="001A5289"/>
    <w:rsid w:val="001A5BC0"/>
    <w:rsid w:val="001A5F8E"/>
    <w:rsid w:val="001A5FBA"/>
    <w:rsid w:val="001A67B2"/>
    <w:rsid w:val="001A6CC7"/>
    <w:rsid w:val="001A7088"/>
    <w:rsid w:val="001A710C"/>
    <w:rsid w:val="001A7678"/>
    <w:rsid w:val="001A7B3D"/>
    <w:rsid w:val="001B1895"/>
    <w:rsid w:val="001B2074"/>
    <w:rsid w:val="001B2226"/>
    <w:rsid w:val="001B3250"/>
    <w:rsid w:val="001B33A4"/>
    <w:rsid w:val="001B370C"/>
    <w:rsid w:val="001B3C7D"/>
    <w:rsid w:val="001B3F4C"/>
    <w:rsid w:val="001B4266"/>
    <w:rsid w:val="001B43F1"/>
    <w:rsid w:val="001B50F3"/>
    <w:rsid w:val="001B53D6"/>
    <w:rsid w:val="001B59DE"/>
    <w:rsid w:val="001B5D34"/>
    <w:rsid w:val="001B77FA"/>
    <w:rsid w:val="001C1AD0"/>
    <w:rsid w:val="001C1CC5"/>
    <w:rsid w:val="001C24BC"/>
    <w:rsid w:val="001C305A"/>
    <w:rsid w:val="001C37BD"/>
    <w:rsid w:val="001C45C1"/>
    <w:rsid w:val="001C468D"/>
    <w:rsid w:val="001C4F12"/>
    <w:rsid w:val="001C545C"/>
    <w:rsid w:val="001C6056"/>
    <w:rsid w:val="001C635E"/>
    <w:rsid w:val="001C6757"/>
    <w:rsid w:val="001C6A8E"/>
    <w:rsid w:val="001C6C1A"/>
    <w:rsid w:val="001C6E83"/>
    <w:rsid w:val="001C762B"/>
    <w:rsid w:val="001C7B16"/>
    <w:rsid w:val="001C7F48"/>
    <w:rsid w:val="001D1F8C"/>
    <w:rsid w:val="001D2623"/>
    <w:rsid w:val="001D2CB6"/>
    <w:rsid w:val="001D2D90"/>
    <w:rsid w:val="001D37D8"/>
    <w:rsid w:val="001D4099"/>
    <w:rsid w:val="001D414C"/>
    <w:rsid w:val="001D41F4"/>
    <w:rsid w:val="001D5752"/>
    <w:rsid w:val="001D612E"/>
    <w:rsid w:val="001D6169"/>
    <w:rsid w:val="001D65F8"/>
    <w:rsid w:val="001D7492"/>
    <w:rsid w:val="001D7890"/>
    <w:rsid w:val="001E0107"/>
    <w:rsid w:val="001E250F"/>
    <w:rsid w:val="001E2BC5"/>
    <w:rsid w:val="001E3801"/>
    <w:rsid w:val="001E3D5A"/>
    <w:rsid w:val="001E4891"/>
    <w:rsid w:val="001E4C29"/>
    <w:rsid w:val="001E4D7F"/>
    <w:rsid w:val="001E4DB2"/>
    <w:rsid w:val="001E5701"/>
    <w:rsid w:val="001E61DF"/>
    <w:rsid w:val="001E76C7"/>
    <w:rsid w:val="001E7E24"/>
    <w:rsid w:val="001F04C1"/>
    <w:rsid w:val="001F15A0"/>
    <w:rsid w:val="001F1BDB"/>
    <w:rsid w:val="001F1D6C"/>
    <w:rsid w:val="001F1DB6"/>
    <w:rsid w:val="001F1FB1"/>
    <w:rsid w:val="001F2168"/>
    <w:rsid w:val="001F2DD1"/>
    <w:rsid w:val="001F2E11"/>
    <w:rsid w:val="001F2EB6"/>
    <w:rsid w:val="001F3174"/>
    <w:rsid w:val="001F3436"/>
    <w:rsid w:val="001F5180"/>
    <w:rsid w:val="001F563F"/>
    <w:rsid w:val="001F573E"/>
    <w:rsid w:val="001F5ED0"/>
    <w:rsid w:val="001F62B2"/>
    <w:rsid w:val="001F6551"/>
    <w:rsid w:val="001F6777"/>
    <w:rsid w:val="001F70BC"/>
    <w:rsid w:val="001F74B8"/>
    <w:rsid w:val="001F78B9"/>
    <w:rsid w:val="001F7BB6"/>
    <w:rsid w:val="001F7C60"/>
    <w:rsid w:val="00200101"/>
    <w:rsid w:val="00200212"/>
    <w:rsid w:val="00200F5D"/>
    <w:rsid w:val="002014CF"/>
    <w:rsid w:val="00202323"/>
    <w:rsid w:val="0020254E"/>
    <w:rsid w:val="002028FC"/>
    <w:rsid w:val="00202A46"/>
    <w:rsid w:val="00202B69"/>
    <w:rsid w:val="00202DC9"/>
    <w:rsid w:val="00203125"/>
    <w:rsid w:val="00203725"/>
    <w:rsid w:val="002037C0"/>
    <w:rsid w:val="00203D02"/>
    <w:rsid w:val="0020417D"/>
    <w:rsid w:val="00205007"/>
    <w:rsid w:val="002051E1"/>
    <w:rsid w:val="002058A4"/>
    <w:rsid w:val="002059C4"/>
    <w:rsid w:val="00206179"/>
    <w:rsid w:val="00206C8C"/>
    <w:rsid w:val="002078CF"/>
    <w:rsid w:val="0020796D"/>
    <w:rsid w:val="00207B6D"/>
    <w:rsid w:val="00207CC3"/>
    <w:rsid w:val="00207E02"/>
    <w:rsid w:val="00207E40"/>
    <w:rsid w:val="00207FAC"/>
    <w:rsid w:val="00210068"/>
    <w:rsid w:val="002101DC"/>
    <w:rsid w:val="00210594"/>
    <w:rsid w:val="00210870"/>
    <w:rsid w:val="00210C25"/>
    <w:rsid w:val="002115A1"/>
    <w:rsid w:val="002125F3"/>
    <w:rsid w:val="00212C25"/>
    <w:rsid w:val="00212F68"/>
    <w:rsid w:val="002135C6"/>
    <w:rsid w:val="002140C5"/>
    <w:rsid w:val="00214B9D"/>
    <w:rsid w:val="00214D4B"/>
    <w:rsid w:val="00215701"/>
    <w:rsid w:val="00215B09"/>
    <w:rsid w:val="00215FB5"/>
    <w:rsid w:val="002163DC"/>
    <w:rsid w:val="00216766"/>
    <w:rsid w:val="00216820"/>
    <w:rsid w:val="00217893"/>
    <w:rsid w:val="00220588"/>
    <w:rsid w:val="00220B88"/>
    <w:rsid w:val="002211A8"/>
    <w:rsid w:val="00221235"/>
    <w:rsid w:val="00221A3A"/>
    <w:rsid w:val="00221CC0"/>
    <w:rsid w:val="0022234B"/>
    <w:rsid w:val="00222D39"/>
    <w:rsid w:val="00223614"/>
    <w:rsid w:val="00223D79"/>
    <w:rsid w:val="00224F0F"/>
    <w:rsid w:val="00225038"/>
    <w:rsid w:val="002256CF"/>
    <w:rsid w:val="002257D8"/>
    <w:rsid w:val="00225AC5"/>
    <w:rsid w:val="00225BEF"/>
    <w:rsid w:val="0022649D"/>
    <w:rsid w:val="002267DE"/>
    <w:rsid w:val="00226AD0"/>
    <w:rsid w:val="00227547"/>
    <w:rsid w:val="002279BC"/>
    <w:rsid w:val="00227BF3"/>
    <w:rsid w:val="002306AB"/>
    <w:rsid w:val="002307A2"/>
    <w:rsid w:val="00231166"/>
    <w:rsid w:val="0023154F"/>
    <w:rsid w:val="002322B6"/>
    <w:rsid w:val="0023232F"/>
    <w:rsid w:val="00233169"/>
    <w:rsid w:val="0023335E"/>
    <w:rsid w:val="002338C0"/>
    <w:rsid w:val="00233C4A"/>
    <w:rsid w:val="002342E3"/>
    <w:rsid w:val="00234717"/>
    <w:rsid w:val="00234920"/>
    <w:rsid w:val="0023505D"/>
    <w:rsid w:val="002358F1"/>
    <w:rsid w:val="00235C80"/>
    <w:rsid w:val="00236CC6"/>
    <w:rsid w:val="00236D45"/>
    <w:rsid w:val="00236FBF"/>
    <w:rsid w:val="002374F8"/>
    <w:rsid w:val="00237EA0"/>
    <w:rsid w:val="00240226"/>
    <w:rsid w:val="00240835"/>
    <w:rsid w:val="002411C2"/>
    <w:rsid w:val="002415C7"/>
    <w:rsid w:val="0024180E"/>
    <w:rsid w:val="00241D43"/>
    <w:rsid w:val="00242459"/>
    <w:rsid w:val="002425E8"/>
    <w:rsid w:val="00242CEB"/>
    <w:rsid w:val="002430AE"/>
    <w:rsid w:val="002436FD"/>
    <w:rsid w:val="00244688"/>
    <w:rsid w:val="00245655"/>
    <w:rsid w:val="00245684"/>
    <w:rsid w:val="00245DD5"/>
    <w:rsid w:val="00245E8F"/>
    <w:rsid w:val="002470F3"/>
    <w:rsid w:val="0024735B"/>
    <w:rsid w:val="002476D5"/>
    <w:rsid w:val="00247769"/>
    <w:rsid w:val="00250231"/>
    <w:rsid w:val="002510C4"/>
    <w:rsid w:val="0025176F"/>
    <w:rsid w:val="00251D4A"/>
    <w:rsid w:val="00252A35"/>
    <w:rsid w:val="00253090"/>
    <w:rsid w:val="00253C3C"/>
    <w:rsid w:val="00254895"/>
    <w:rsid w:val="00254B13"/>
    <w:rsid w:val="00255225"/>
    <w:rsid w:val="0025607C"/>
    <w:rsid w:val="00256C70"/>
    <w:rsid w:val="002576BB"/>
    <w:rsid w:val="00257DA9"/>
    <w:rsid w:val="002601F1"/>
    <w:rsid w:val="002602D9"/>
    <w:rsid w:val="002603C7"/>
    <w:rsid w:val="002609DE"/>
    <w:rsid w:val="0026112B"/>
    <w:rsid w:val="002616A9"/>
    <w:rsid w:val="002617A4"/>
    <w:rsid w:val="002620D1"/>
    <w:rsid w:val="00262386"/>
    <w:rsid w:val="00262D3D"/>
    <w:rsid w:val="00263026"/>
    <w:rsid w:val="00263789"/>
    <w:rsid w:val="00263B34"/>
    <w:rsid w:val="00263E7F"/>
    <w:rsid w:val="0026424A"/>
    <w:rsid w:val="002642CC"/>
    <w:rsid w:val="002642F9"/>
    <w:rsid w:val="0026491C"/>
    <w:rsid w:val="00264954"/>
    <w:rsid w:val="00264B13"/>
    <w:rsid w:val="00264EBF"/>
    <w:rsid w:val="0026649F"/>
    <w:rsid w:val="002665DB"/>
    <w:rsid w:val="002666D8"/>
    <w:rsid w:val="002670AA"/>
    <w:rsid w:val="00267262"/>
    <w:rsid w:val="002673EF"/>
    <w:rsid w:val="00267751"/>
    <w:rsid w:val="00267E9A"/>
    <w:rsid w:val="00270113"/>
    <w:rsid w:val="002707A9"/>
    <w:rsid w:val="002713FB"/>
    <w:rsid w:val="00271411"/>
    <w:rsid w:val="002716D8"/>
    <w:rsid w:val="00272038"/>
    <w:rsid w:val="0027236E"/>
    <w:rsid w:val="00272857"/>
    <w:rsid w:val="00272DBA"/>
    <w:rsid w:val="0027399D"/>
    <w:rsid w:val="00273F59"/>
    <w:rsid w:val="00274C8A"/>
    <w:rsid w:val="00274E50"/>
    <w:rsid w:val="0027575B"/>
    <w:rsid w:val="00275B72"/>
    <w:rsid w:val="002766BA"/>
    <w:rsid w:val="00276DA3"/>
    <w:rsid w:val="00277535"/>
    <w:rsid w:val="00277634"/>
    <w:rsid w:val="0027776A"/>
    <w:rsid w:val="002779A1"/>
    <w:rsid w:val="00280265"/>
    <w:rsid w:val="00280AF0"/>
    <w:rsid w:val="00281309"/>
    <w:rsid w:val="00281735"/>
    <w:rsid w:val="002827A2"/>
    <w:rsid w:val="002827E4"/>
    <w:rsid w:val="00282AA9"/>
    <w:rsid w:val="00282C67"/>
    <w:rsid w:val="00282E1F"/>
    <w:rsid w:val="00283391"/>
    <w:rsid w:val="00283C6E"/>
    <w:rsid w:val="00283D6A"/>
    <w:rsid w:val="00284221"/>
    <w:rsid w:val="002847F1"/>
    <w:rsid w:val="00285B02"/>
    <w:rsid w:val="00285E5E"/>
    <w:rsid w:val="0029035D"/>
    <w:rsid w:val="002907D9"/>
    <w:rsid w:val="00290850"/>
    <w:rsid w:val="00290E7C"/>
    <w:rsid w:val="00290F12"/>
    <w:rsid w:val="0029145D"/>
    <w:rsid w:val="00291BBC"/>
    <w:rsid w:val="00291DCB"/>
    <w:rsid w:val="0029216D"/>
    <w:rsid w:val="002926A1"/>
    <w:rsid w:val="002933A8"/>
    <w:rsid w:val="00294B97"/>
    <w:rsid w:val="00294BE3"/>
    <w:rsid w:val="002955C5"/>
    <w:rsid w:val="00295B7B"/>
    <w:rsid w:val="00295F22"/>
    <w:rsid w:val="002960E2"/>
    <w:rsid w:val="002970CF"/>
    <w:rsid w:val="00297490"/>
    <w:rsid w:val="002974D4"/>
    <w:rsid w:val="002A00F8"/>
    <w:rsid w:val="002A0915"/>
    <w:rsid w:val="002A121F"/>
    <w:rsid w:val="002A1EB6"/>
    <w:rsid w:val="002A25D9"/>
    <w:rsid w:val="002A3B3E"/>
    <w:rsid w:val="002A3C89"/>
    <w:rsid w:val="002A43AA"/>
    <w:rsid w:val="002A4AC9"/>
    <w:rsid w:val="002A5143"/>
    <w:rsid w:val="002A62B6"/>
    <w:rsid w:val="002A637A"/>
    <w:rsid w:val="002A6658"/>
    <w:rsid w:val="002A70E6"/>
    <w:rsid w:val="002A71C8"/>
    <w:rsid w:val="002A7A35"/>
    <w:rsid w:val="002A7EDF"/>
    <w:rsid w:val="002B0002"/>
    <w:rsid w:val="002B062F"/>
    <w:rsid w:val="002B07A8"/>
    <w:rsid w:val="002B085B"/>
    <w:rsid w:val="002B12BE"/>
    <w:rsid w:val="002B144C"/>
    <w:rsid w:val="002B165D"/>
    <w:rsid w:val="002B189A"/>
    <w:rsid w:val="002B19CD"/>
    <w:rsid w:val="002B1AD3"/>
    <w:rsid w:val="002B1C75"/>
    <w:rsid w:val="002B265D"/>
    <w:rsid w:val="002B2FCD"/>
    <w:rsid w:val="002B32CA"/>
    <w:rsid w:val="002B3F04"/>
    <w:rsid w:val="002B42DA"/>
    <w:rsid w:val="002B49CA"/>
    <w:rsid w:val="002B4DFD"/>
    <w:rsid w:val="002B6251"/>
    <w:rsid w:val="002B6B9E"/>
    <w:rsid w:val="002B6FF7"/>
    <w:rsid w:val="002B726E"/>
    <w:rsid w:val="002B75F7"/>
    <w:rsid w:val="002C14FC"/>
    <w:rsid w:val="002C17A0"/>
    <w:rsid w:val="002C1FB6"/>
    <w:rsid w:val="002C215A"/>
    <w:rsid w:val="002C27BD"/>
    <w:rsid w:val="002C2936"/>
    <w:rsid w:val="002C2A10"/>
    <w:rsid w:val="002C2A21"/>
    <w:rsid w:val="002C2DC2"/>
    <w:rsid w:val="002C2DD1"/>
    <w:rsid w:val="002C362D"/>
    <w:rsid w:val="002C42B3"/>
    <w:rsid w:val="002C4AE8"/>
    <w:rsid w:val="002C5249"/>
    <w:rsid w:val="002C52C2"/>
    <w:rsid w:val="002C53E8"/>
    <w:rsid w:val="002C5826"/>
    <w:rsid w:val="002C590C"/>
    <w:rsid w:val="002C5FF7"/>
    <w:rsid w:val="002C65B9"/>
    <w:rsid w:val="002C6AB6"/>
    <w:rsid w:val="002C7383"/>
    <w:rsid w:val="002D0645"/>
    <w:rsid w:val="002D0E8D"/>
    <w:rsid w:val="002D1083"/>
    <w:rsid w:val="002D1C99"/>
    <w:rsid w:val="002D1EFA"/>
    <w:rsid w:val="002D236C"/>
    <w:rsid w:val="002D27B8"/>
    <w:rsid w:val="002D28EF"/>
    <w:rsid w:val="002D3146"/>
    <w:rsid w:val="002D3712"/>
    <w:rsid w:val="002D432D"/>
    <w:rsid w:val="002D470F"/>
    <w:rsid w:val="002D48BB"/>
    <w:rsid w:val="002D51D8"/>
    <w:rsid w:val="002D54D5"/>
    <w:rsid w:val="002D5ABC"/>
    <w:rsid w:val="002D61AE"/>
    <w:rsid w:val="002D6348"/>
    <w:rsid w:val="002D6D51"/>
    <w:rsid w:val="002D6E52"/>
    <w:rsid w:val="002D6F74"/>
    <w:rsid w:val="002D71B6"/>
    <w:rsid w:val="002D7F06"/>
    <w:rsid w:val="002E00F1"/>
    <w:rsid w:val="002E02E5"/>
    <w:rsid w:val="002E0362"/>
    <w:rsid w:val="002E0578"/>
    <w:rsid w:val="002E115D"/>
    <w:rsid w:val="002E120E"/>
    <w:rsid w:val="002E1796"/>
    <w:rsid w:val="002E259F"/>
    <w:rsid w:val="002E2B93"/>
    <w:rsid w:val="002E2CD8"/>
    <w:rsid w:val="002E348F"/>
    <w:rsid w:val="002E39F3"/>
    <w:rsid w:val="002E3C32"/>
    <w:rsid w:val="002E4A5A"/>
    <w:rsid w:val="002E5C9B"/>
    <w:rsid w:val="002E5EA9"/>
    <w:rsid w:val="002E6BB6"/>
    <w:rsid w:val="002E75E0"/>
    <w:rsid w:val="002F05C1"/>
    <w:rsid w:val="002F0663"/>
    <w:rsid w:val="002F0792"/>
    <w:rsid w:val="002F0FBA"/>
    <w:rsid w:val="002F12E7"/>
    <w:rsid w:val="002F148F"/>
    <w:rsid w:val="002F171D"/>
    <w:rsid w:val="002F1998"/>
    <w:rsid w:val="002F1CD9"/>
    <w:rsid w:val="002F1D5C"/>
    <w:rsid w:val="002F3460"/>
    <w:rsid w:val="002F396F"/>
    <w:rsid w:val="002F44C0"/>
    <w:rsid w:val="002F4E13"/>
    <w:rsid w:val="002F536E"/>
    <w:rsid w:val="002F5A85"/>
    <w:rsid w:val="002F5E32"/>
    <w:rsid w:val="002F5EE2"/>
    <w:rsid w:val="002F5F47"/>
    <w:rsid w:val="002F5F8E"/>
    <w:rsid w:val="002F6425"/>
    <w:rsid w:val="002F67FD"/>
    <w:rsid w:val="002F6EDD"/>
    <w:rsid w:val="002F7A04"/>
    <w:rsid w:val="002F7B28"/>
    <w:rsid w:val="002F7D23"/>
    <w:rsid w:val="00300FEF"/>
    <w:rsid w:val="00301185"/>
    <w:rsid w:val="00301B49"/>
    <w:rsid w:val="0030230E"/>
    <w:rsid w:val="00302B79"/>
    <w:rsid w:val="0030313E"/>
    <w:rsid w:val="00303C2A"/>
    <w:rsid w:val="00303D02"/>
    <w:rsid w:val="003049FC"/>
    <w:rsid w:val="00304E45"/>
    <w:rsid w:val="00306737"/>
    <w:rsid w:val="00306D9F"/>
    <w:rsid w:val="00306F87"/>
    <w:rsid w:val="003074D1"/>
    <w:rsid w:val="00307836"/>
    <w:rsid w:val="003101E1"/>
    <w:rsid w:val="00310665"/>
    <w:rsid w:val="00310753"/>
    <w:rsid w:val="0031109D"/>
    <w:rsid w:val="00311111"/>
    <w:rsid w:val="00311165"/>
    <w:rsid w:val="003127FC"/>
    <w:rsid w:val="0031284C"/>
    <w:rsid w:val="00312FEE"/>
    <w:rsid w:val="00313947"/>
    <w:rsid w:val="00313A09"/>
    <w:rsid w:val="00313C2B"/>
    <w:rsid w:val="0031420A"/>
    <w:rsid w:val="003148A7"/>
    <w:rsid w:val="00314972"/>
    <w:rsid w:val="00314A80"/>
    <w:rsid w:val="00314BA3"/>
    <w:rsid w:val="003155D3"/>
    <w:rsid w:val="0031574F"/>
    <w:rsid w:val="00317AC3"/>
    <w:rsid w:val="00317D38"/>
    <w:rsid w:val="00320115"/>
    <w:rsid w:val="00321802"/>
    <w:rsid w:val="00321A79"/>
    <w:rsid w:val="00321B1F"/>
    <w:rsid w:val="0032266C"/>
    <w:rsid w:val="003232C3"/>
    <w:rsid w:val="00323814"/>
    <w:rsid w:val="003239D1"/>
    <w:rsid w:val="00324073"/>
    <w:rsid w:val="003241B0"/>
    <w:rsid w:val="003241B4"/>
    <w:rsid w:val="00324278"/>
    <w:rsid w:val="0032494C"/>
    <w:rsid w:val="00325243"/>
    <w:rsid w:val="003255EE"/>
    <w:rsid w:val="00325A84"/>
    <w:rsid w:val="00325BB7"/>
    <w:rsid w:val="00325D58"/>
    <w:rsid w:val="00325F1F"/>
    <w:rsid w:val="00326357"/>
    <w:rsid w:val="00326CB7"/>
    <w:rsid w:val="00326F19"/>
    <w:rsid w:val="00326F9E"/>
    <w:rsid w:val="00327318"/>
    <w:rsid w:val="003274D9"/>
    <w:rsid w:val="00327EA9"/>
    <w:rsid w:val="003300F2"/>
    <w:rsid w:val="00331673"/>
    <w:rsid w:val="0033198C"/>
    <w:rsid w:val="00331ED1"/>
    <w:rsid w:val="00331F8E"/>
    <w:rsid w:val="003328D9"/>
    <w:rsid w:val="00333BFA"/>
    <w:rsid w:val="00334D33"/>
    <w:rsid w:val="00334EB8"/>
    <w:rsid w:val="003354F0"/>
    <w:rsid w:val="00335A01"/>
    <w:rsid w:val="00335DA5"/>
    <w:rsid w:val="00335F20"/>
    <w:rsid w:val="0033642E"/>
    <w:rsid w:val="003406FD"/>
    <w:rsid w:val="00340F7A"/>
    <w:rsid w:val="00341929"/>
    <w:rsid w:val="00341D9A"/>
    <w:rsid w:val="0034338A"/>
    <w:rsid w:val="00343586"/>
    <w:rsid w:val="003436A3"/>
    <w:rsid w:val="003437EF"/>
    <w:rsid w:val="00343AFE"/>
    <w:rsid w:val="0034460F"/>
    <w:rsid w:val="0034472B"/>
    <w:rsid w:val="00344F46"/>
    <w:rsid w:val="00345141"/>
    <w:rsid w:val="003451F8"/>
    <w:rsid w:val="003453C2"/>
    <w:rsid w:val="00345AC7"/>
    <w:rsid w:val="00346410"/>
    <w:rsid w:val="00347CA1"/>
    <w:rsid w:val="00350286"/>
    <w:rsid w:val="0035041E"/>
    <w:rsid w:val="00350730"/>
    <w:rsid w:val="00351D68"/>
    <w:rsid w:val="00352626"/>
    <w:rsid w:val="00352C78"/>
    <w:rsid w:val="003536CF"/>
    <w:rsid w:val="00353A48"/>
    <w:rsid w:val="00353C1C"/>
    <w:rsid w:val="00353D1B"/>
    <w:rsid w:val="0035458B"/>
    <w:rsid w:val="00354AB4"/>
    <w:rsid w:val="00355501"/>
    <w:rsid w:val="00355743"/>
    <w:rsid w:val="00355846"/>
    <w:rsid w:val="003559E0"/>
    <w:rsid w:val="0035641B"/>
    <w:rsid w:val="00356D0D"/>
    <w:rsid w:val="003576C1"/>
    <w:rsid w:val="00357BB8"/>
    <w:rsid w:val="00357C23"/>
    <w:rsid w:val="003600F2"/>
    <w:rsid w:val="00360DB9"/>
    <w:rsid w:val="00360F9B"/>
    <w:rsid w:val="00361525"/>
    <w:rsid w:val="003617F1"/>
    <w:rsid w:val="00362719"/>
    <w:rsid w:val="00363134"/>
    <w:rsid w:val="00365384"/>
    <w:rsid w:val="003660B8"/>
    <w:rsid w:val="003671C3"/>
    <w:rsid w:val="003701CC"/>
    <w:rsid w:val="00370489"/>
    <w:rsid w:val="00370682"/>
    <w:rsid w:val="003713E4"/>
    <w:rsid w:val="00371433"/>
    <w:rsid w:val="00373245"/>
    <w:rsid w:val="00373C97"/>
    <w:rsid w:val="003741D5"/>
    <w:rsid w:val="00374529"/>
    <w:rsid w:val="00374650"/>
    <w:rsid w:val="00374A04"/>
    <w:rsid w:val="00375417"/>
    <w:rsid w:val="0037545E"/>
    <w:rsid w:val="003754D9"/>
    <w:rsid w:val="00375B68"/>
    <w:rsid w:val="0037632B"/>
    <w:rsid w:val="00376628"/>
    <w:rsid w:val="0037691C"/>
    <w:rsid w:val="00376BAF"/>
    <w:rsid w:val="003771ED"/>
    <w:rsid w:val="00377497"/>
    <w:rsid w:val="00377925"/>
    <w:rsid w:val="00377995"/>
    <w:rsid w:val="00377C16"/>
    <w:rsid w:val="00377C96"/>
    <w:rsid w:val="00377FC4"/>
    <w:rsid w:val="00380076"/>
    <w:rsid w:val="0038032E"/>
    <w:rsid w:val="0038039F"/>
    <w:rsid w:val="0038080A"/>
    <w:rsid w:val="00380818"/>
    <w:rsid w:val="00380927"/>
    <w:rsid w:val="00380A14"/>
    <w:rsid w:val="00380B99"/>
    <w:rsid w:val="00380DF6"/>
    <w:rsid w:val="003812C4"/>
    <w:rsid w:val="003813C1"/>
    <w:rsid w:val="003819C8"/>
    <w:rsid w:val="00381A66"/>
    <w:rsid w:val="003821B2"/>
    <w:rsid w:val="00382648"/>
    <w:rsid w:val="00382939"/>
    <w:rsid w:val="00382A83"/>
    <w:rsid w:val="003835F5"/>
    <w:rsid w:val="00384F5A"/>
    <w:rsid w:val="00385690"/>
    <w:rsid w:val="00385D49"/>
    <w:rsid w:val="0038699B"/>
    <w:rsid w:val="00386E76"/>
    <w:rsid w:val="003877E0"/>
    <w:rsid w:val="003903FB"/>
    <w:rsid w:val="00390B20"/>
    <w:rsid w:val="0039114B"/>
    <w:rsid w:val="0039120F"/>
    <w:rsid w:val="0039183A"/>
    <w:rsid w:val="00391FE7"/>
    <w:rsid w:val="0039299B"/>
    <w:rsid w:val="00393698"/>
    <w:rsid w:val="0039371E"/>
    <w:rsid w:val="00394C27"/>
    <w:rsid w:val="00396CB4"/>
    <w:rsid w:val="003977D0"/>
    <w:rsid w:val="003A00C8"/>
    <w:rsid w:val="003A00F1"/>
    <w:rsid w:val="003A050E"/>
    <w:rsid w:val="003A050F"/>
    <w:rsid w:val="003A0A6E"/>
    <w:rsid w:val="003A0CAA"/>
    <w:rsid w:val="003A0CF7"/>
    <w:rsid w:val="003A0EC0"/>
    <w:rsid w:val="003A1229"/>
    <w:rsid w:val="003A1B13"/>
    <w:rsid w:val="003A1F9F"/>
    <w:rsid w:val="003A2F4F"/>
    <w:rsid w:val="003A30C5"/>
    <w:rsid w:val="003A3A33"/>
    <w:rsid w:val="003A3B84"/>
    <w:rsid w:val="003A3C99"/>
    <w:rsid w:val="003A43DD"/>
    <w:rsid w:val="003A441C"/>
    <w:rsid w:val="003A4559"/>
    <w:rsid w:val="003A502A"/>
    <w:rsid w:val="003A5677"/>
    <w:rsid w:val="003A636D"/>
    <w:rsid w:val="003A65F9"/>
    <w:rsid w:val="003A6638"/>
    <w:rsid w:val="003A6652"/>
    <w:rsid w:val="003A683D"/>
    <w:rsid w:val="003A6BC4"/>
    <w:rsid w:val="003B03D1"/>
    <w:rsid w:val="003B0734"/>
    <w:rsid w:val="003B0F1F"/>
    <w:rsid w:val="003B12DE"/>
    <w:rsid w:val="003B160F"/>
    <w:rsid w:val="003B2A31"/>
    <w:rsid w:val="003B3377"/>
    <w:rsid w:val="003B3624"/>
    <w:rsid w:val="003B3660"/>
    <w:rsid w:val="003B386F"/>
    <w:rsid w:val="003B39F9"/>
    <w:rsid w:val="003B4138"/>
    <w:rsid w:val="003B558D"/>
    <w:rsid w:val="003B6924"/>
    <w:rsid w:val="003B6B53"/>
    <w:rsid w:val="003B73B7"/>
    <w:rsid w:val="003B7634"/>
    <w:rsid w:val="003B78AD"/>
    <w:rsid w:val="003C018A"/>
    <w:rsid w:val="003C05C5"/>
    <w:rsid w:val="003C07A3"/>
    <w:rsid w:val="003C126F"/>
    <w:rsid w:val="003C1AB1"/>
    <w:rsid w:val="003C1B53"/>
    <w:rsid w:val="003C1BFB"/>
    <w:rsid w:val="003C2329"/>
    <w:rsid w:val="003C239D"/>
    <w:rsid w:val="003C2412"/>
    <w:rsid w:val="003C253D"/>
    <w:rsid w:val="003C269A"/>
    <w:rsid w:val="003C2837"/>
    <w:rsid w:val="003C2EEB"/>
    <w:rsid w:val="003C34BF"/>
    <w:rsid w:val="003C3F49"/>
    <w:rsid w:val="003C433B"/>
    <w:rsid w:val="003C4C02"/>
    <w:rsid w:val="003C4C53"/>
    <w:rsid w:val="003C4CE8"/>
    <w:rsid w:val="003C50DB"/>
    <w:rsid w:val="003C5AB4"/>
    <w:rsid w:val="003C5CA2"/>
    <w:rsid w:val="003C6C3A"/>
    <w:rsid w:val="003C6C7B"/>
    <w:rsid w:val="003C7285"/>
    <w:rsid w:val="003C73E9"/>
    <w:rsid w:val="003C7763"/>
    <w:rsid w:val="003C7AFD"/>
    <w:rsid w:val="003C7CF1"/>
    <w:rsid w:val="003D0037"/>
    <w:rsid w:val="003D03D9"/>
    <w:rsid w:val="003D0E02"/>
    <w:rsid w:val="003D11CB"/>
    <w:rsid w:val="003D1383"/>
    <w:rsid w:val="003D15D0"/>
    <w:rsid w:val="003D33F6"/>
    <w:rsid w:val="003D346C"/>
    <w:rsid w:val="003D3597"/>
    <w:rsid w:val="003D4196"/>
    <w:rsid w:val="003D42FF"/>
    <w:rsid w:val="003D490C"/>
    <w:rsid w:val="003D4F69"/>
    <w:rsid w:val="003D517C"/>
    <w:rsid w:val="003D5A05"/>
    <w:rsid w:val="003D5C8C"/>
    <w:rsid w:val="003D5EC9"/>
    <w:rsid w:val="003D6258"/>
    <w:rsid w:val="003D6501"/>
    <w:rsid w:val="003D6BCA"/>
    <w:rsid w:val="003D6DF2"/>
    <w:rsid w:val="003D6F3E"/>
    <w:rsid w:val="003D70B8"/>
    <w:rsid w:val="003D74E8"/>
    <w:rsid w:val="003D7DD9"/>
    <w:rsid w:val="003E0A08"/>
    <w:rsid w:val="003E0AF4"/>
    <w:rsid w:val="003E0FEA"/>
    <w:rsid w:val="003E1160"/>
    <w:rsid w:val="003E1371"/>
    <w:rsid w:val="003E1D80"/>
    <w:rsid w:val="003E20C1"/>
    <w:rsid w:val="003E2280"/>
    <w:rsid w:val="003E23F7"/>
    <w:rsid w:val="003E2796"/>
    <w:rsid w:val="003E4314"/>
    <w:rsid w:val="003E436D"/>
    <w:rsid w:val="003E4AC7"/>
    <w:rsid w:val="003E4DB9"/>
    <w:rsid w:val="003E509D"/>
    <w:rsid w:val="003E51C1"/>
    <w:rsid w:val="003E54CD"/>
    <w:rsid w:val="003E5765"/>
    <w:rsid w:val="003E622C"/>
    <w:rsid w:val="003E6626"/>
    <w:rsid w:val="003E664F"/>
    <w:rsid w:val="003E6C9C"/>
    <w:rsid w:val="003E713F"/>
    <w:rsid w:val="003E7F39"/>
    <w:rsid w:val="003F084C"/>
    <w:rsid w:val="003F092C"/>
    <w:rsid w:val="003F0D8D"/>
    <w:rsid w:val="003F0DA7"/>
    <w:rsid w:val="003F0DE6"/>
    <w:rsid w:val="003F139A"/>
    <w:rsid w:val="003F14C3"/>
    <w:rsid w:val="003F1531"/>
    <w:rsid w:val="003F18FD"/>
    <w:rsid w:val="003F1CE4"/>
    <w:rsid w:val="003F1D78"/>
    <w:rsid w:val="003F1F79"/>
    <w:rsid w:val="003F23C2"/>
    <w:rsid w:val="003F2587"/>
    <w:rsid w:val="003F25CB"/>
    <w:rsid w:val="003F3867"/>
    <w:rsid w:val="003F3C34"/>
    <w:rsid w:val="003F3EFE"/>
    <w:rsid w:val="003F3FC9"/>
    <w:rsid w:val="003F4245"/>
    <w:rsid w:val="003F5489"/>
    <w:rsid w:val="003F54D8"/>
    <w:rsid w:val="003F566C"/>
    <w:rsid w:val="003F5913"/>
    <w:rsid w:val="003F5974"/>
    <w:rsid w:val="003F5C30"/>
    <w:rsid w:val="003F6148"/>
    <w:rsid w:val="003F68B6"/>
    <w:rsid w:val="003F740A"/>
    <w:rsid w:val="003F7FE3"/>
    <w:rsid w:val="00400269"/>
    <w:rsid w:val="004017E7"/>
    <w:rsid w:val="00401CAD"/>
    <w:rsid w:val="004022F2"/>
    <w:rsid w:val="0040276A"/>
    <w:rsid w:val="004035FC"/>
    <w:rsid w:val="004038D3"/>
    <w:rsid w:val="0040393B"/>
    <w:rsid w:val="00403C4D"/>
    <w:rsid w:val="0040427C"/>
    <w:rsid w:val="00404533"/>
    <w:rsid w:val="0040468C"/>
    <w:rsid w:val="0040472C"/>
    <w:rsid w:val="004047D7"/>
    <w:rsid w:val="004056E8"/>
    <w:rsid w:val="00405855"/>
    <w:rsid w:val="00405B22"/>
    <w:rsid w:val="00405D65"/>
    <w:rsid w:val="0040657F"/>
    <w:rsid w:val="0040681F"/>
    <w:rsid w:val="00406B9B"/>
    <w:rsid w:val="00407939"/>
    <w:rsid w:val="00407E1E"/>
    <w:rsid w:val="00410349"/>
    <w:rsid w:val="00410936"/>
    <w:rsid w:val="00410A15"/>
    <w:rsid w:val="0041174F"/>
    <w:rsid w:val="0041188F"/>
    <w:rsid w:val="00411B94"/>
    <w:rsid w:val="00411BD7"/>
    <w:rsid w:val="0041208A"/>
    <w:rsid w:val="004132EE"/>
    <w:rsid w:val="00413529"/>
    <w:rsid w:val="0041361C"/>
    <w:rsid w:val="00413BE6"/>
    <w:rsid w:val="00413D2E"/>
    <w:rsid w:val="00413FA7"/>
    <w:rsid w:val="004147BD"/>
    <w:rsid w:val="0041554A"/>
    <w:rsid w:val="004157B6"/>
    <w:rsid w:val="0041685F"/>
    <w:rsid w:val="00416C60"/>
    <w:rsid w:val="00416CD6"/>
    <w:rsid w:val="00416D08"/>
    <w:rsid w:val="004170BC"/>
    <w:rsid w:val="00417604"/>
    <w:rsid w:val="004178B4"/>
    <w:rsid w:val="00420D32"/>
    <w:rsid w:val="00421699"/>
    <w:rsid w:val="00421D7D"/>
    <w:rsid w:val="00424668"/>
    <w:rsid w:val="0042470D"/>
    <w:rsid w:val="00424B94"/>
    <w:rsid w:val="00424C4C"/>
    <w:rsid w:val="004252AF"/>
    <w:rsid w:val="0042578B"/>
    <w:rsid w:val="004257A5"/>
    <w:rsid w:val="00425CFB"/>
    <w:rsid w:val="0042650F"/>
    <w:rsid w:val="00426AC6"/>
    <w:rsid w:val="004271D8"/>
    <w:rsid w:val="0042788E"/>
    <w:rsid w:val="00427B9C"/>
    <w:rsid w:val="00431627"/>
    <w:rsid w:val="00431F3E"/>
    <w:rsid w:val="00432574"/>
    <w:rsid w:val="0043288C"/>
    <w:rsid w:val="0043335A"/>
    <w:rsid w:val="00433991"/>
    <w:rsid w:val="00433A4A"/>
    <w:rsid w:val="00433FD7"/>
    <w:rsid w:val="004344CB"/>
    <w:rsid w:val="0043483A"/>
    <w:rsid w:val="00434EB3"/>
    <w:rsid w:val="004350FA"/>
    <w:rsid w:val="00435186"/>
    <w:rsid w:val="00435437"/>
    <w:rsid w:val="004356A8"/>
    <w:rsid w:val="00436201"/>
    <w:rsid w:val="00437477"/>
    <w:rsid w:val="004375A5"/>
    <w:rsid w:val="00437883"/>
    <w:rsid w:val="004401BE"/>
    <w:rsid w:val="00441140"/>
    <w:rsid w:val="00441581"/>
    <w:rsid w:val="004417E5"/>
    <w:rsid w:val="00442E06"/>
    <w:rsid w:val="00442F8D"/>
    <w:rsid w:val="004432C7"/>
    <w:rsid w:val="00443DE5"/>
    <w:rsid w:val="00443FA8"/>
    <w:rsid w:val="00443FEB"/>
    <w:rsid w:val="00444241"/>
    <w:rsid w:val="00444910"/>
    <w:rsid w:val="00444CAF"/>
    <w:rsid w:val="00444DC8"/>
    <w:rsid w:val="00445041"/>
    <w:rsid w:val="00445162"/>
    <w:rsid w:val="00445179"/>
    <w:rsid w:val="004457B4"/>
    <w:rsid w:val="00446913"/>
    <w:rsid w:val="00447B36"/>
    <w:rsid w:val="00447D54"/>
    <w:rsid w:val="00447E4C"/>
    <w:rsid w:val="00450415"/>
    <w:rsid w:val="0045073B"/>
    <w:rsid w:val="00450767"/>
    <w:rsid w:val="00450FF5"/>
    <w:rsid w:val="004512A8"/>
    <w:rsid w:val="0045134B"/>
    <w:rsid w:val="004516A3"/>
    <w:rsid w:val="00451781"/>
    <w:rsid w:val="0045184C"/>
    <w:rsid w:val="00451AF7"/>
    <w:rsid w:val="00451FD4"/>
    <w:rsid w:val="004525F0"/>
    <w:rsid w:val="00452C1D"/>
    <w:rsid w:val="00453770"/>
    <w:rsid w:val="004545ED"/>
    <w:rsid w:val="00454F45"/>
    <w:rsid w:val="00455131"/>
    <w:rsid w:val="00455810"/>
    <w:rsid w:val="00455A08"/>
    <w:rsid w:val="00455AA9"/>
    <w:rsid w:val="00455D76"/>
    <w:rsid w:val="00456024"/>
    <w:rsid w:val="00456067"/>
    <w:rsid w:val="00456A2D"/>
    <w:rsid w:val="00456A73"/>
    <w:rsid w:val="00457163"/>
    <w:rsid w:val="0045773D"/>
    <w:rsid w:val="00457D5B"/>
    <w:rsid w:val="00457F5A"/>
    <w:rsid w:val="00460069"/>
    <w:rsid w:val="00460244"/>
    <w:rsid w:val="00460401"/>
    <w:rsid w:val="00460A16"/>
    <w:rsid w:val="00461904"/>
    <w:rsid w:val="00461CE4"/>
    <w:rsid w:val="004624F4"/>
    <w:rsid w:val="00462587"/>
    <w:rsid w:val="00462637"/>
    <w:rsid w:val="00463465"/>
    <w:rsid w:val="00463523"/>
    <w:rsid w:val="004635E0"/>
    <w:rsid w:val="00463897"/>
    <w:rsid w:val="004642FA"/>
    <w:rsid w:val="00464400"/>
    <w:rsid w:val="0046472C"/>
    <w:rsid w:val="00465067"/>
    <w:rsid w:val="004651ED"/>
    <w:rsid w:val="004658BF"/>
    <w:rsid w:val="00467B1D"/>
    <w:rsid w:val="00467FCB"/>
    <w:rsid w:val="0047047D"/>
    <w:rsid w:val="00471043"/>
    <w:rsid w:val="004712B7"/>
    <w:rsid w:val="004713B5"/>
    <w:rsid w:val="004720C4"/>
    <w:rsid w:val="00472910"/>
    <w:rsid w:val="00472F7A"/>
    <w:rsid w:val="00472F8C"/>
    <w:rsid w:val="004735F6"/>
    <w:rsid w:val="0047399D"/>
    <w:rsid w:val="00473DA9"/>
    <w:rsid w:val="004745B4"/>
    <w:rsid w:val="00475262"/>
    <w:rsid w:val="0047554A"/>
    <w:rsid w:val="004757CC"/>
    <w:rsid w:val="00475F9B"/>
    <w:rsid w:val="00476119"/>
    <w:rsid w:val="0047687E"/>
    <w:rsid w:val="00476CDD"/>
    <w:rsid w:val="00476F8C"/>
    <w:rsid w:val="004770BB"/>
    <w:rsid w:val="004776FA"/>
    <w:rsid w:val="00477E28"/>
    <w:rsid w:val="00481329"/>
    <w:rsid w:val="00481849"/>
    <w:rsid w:val="00482647"/>
    <w:rsid w:val="00482BC0"/>
    <w:rsid w:val="00483066"/>
    <w:rsid w:val="00483462"/>
    <w:rsid w:val="00483907"/>
    <w:rsid w:val="00483CCD"/>
    <w:rsid w:val="00483E10"/>
    <w:rsid w:val="004847DE"/>
    <w:rsid w:val="00484906"/>
    <w:rsid w:val="00484E76"/>
    <w:rsid w:val="0048587E"/>
    <w:rsid w:val="00485E23"/>
    <w:rsid w:val="00485EA2"/>
    <w:rsid w:val="004864A1"/>
    <w:rsid w:val="0048654D"/>
    <w:rsid w:val="004867B9"/>
    <w:rsid w:val="00486B0D"/>
    <w:rsid w:val="00486DCD"/>
    <w:rsid w:val="004873D5"/>
    <w:rsid w:val="00487603"/>
    <w:rsid w:val="00490113"/>
    <w:rsid w:val="004905CE"/>
    <w:rsid w:val="004909FF"/>
    <w:rsid w:val="00491797"/>
    <w:rsid w:val="004923AA"/>
    <w:rsid w:val="00493364"/>
    <w:rsid w:val="0049538A"/>
    <w:rsid w:val="00495F71"/>
    <w:rsid w:val="0049641F"/>
    <w:rsid w:val="00496E8D"/>
    <w:rsid w:val="00496EFB"/>
    <w:rsid w:val="0049718D"/>
    <w:rsid w:val="00497851"/>
    <w:rsid w:val="0049788B"/>
    <w:rsid w:val="00497B5A"/>
    <w:rsid w:val="00497DF3"/>
    <w:rsid w:val="004A01F5"/>
    <w:rsid w:val="004A0401"/>
    <w:rsid w:val="004A046C"/>
    <w:rsid w:val="004A0E10"/>
    <w:rsid w:val="004A13CE"/>
    <w:rsid w:val="004A19CF"/>
    <w:rsid w:val="004A1BB5"/>
    <w:rsid w:val="004A2076"/>
    <w:rsid w:val="004A2716"/>
    <w:rsid w:val="004A282B"/>
    <w:rsid w:val="004A299F"/>
    <w:rsid w:val="004A2AD9"/>
    <w:rsid w:val="004A2CEE"/>
    <w:rsid w:val="004A316C"/>
    <w:rsid w:val="004A35ED"/>
    <w:rsid w:val="004A3697"/>
    <w:rsid w:val="004A3C50"/>
    <w:rsid w:val="004A3F9F"/>
    <w:rsid w:val="004A4444"/>
    <w:rsid w:val="004A4761"/>
    <w:rsid w:val="004A48CA"/>
    <w:rsid w:val="004A4AD1"/>
    <w:rsid w:val="004A4C80"/>
    <w:rsid w:val="004A4DA2"/>
    <w:rsid w:val="004A51B9"/>
    <w:rsid w:val="004A53AB"/>
    <w:rsid w:val="004A553B"/>
    <w:rsid w:val="004A60B1"/>
    <w:rsid w:val="004A6B59"/>
    <w:rsid w:val="004A7223"/>
    <w:rsid w:val="004A7485"/>
    <w:rsid w:val="004A7F0E"/>
    <w:rsid w:val="004B0E0C"/>
    <w:rsid w:val="004B15B4"/>
    <w:rsid w:val="004B1B04"/>
    <w:rsid w:val="004B21A3"/>
    <w:rsid w:val="004B2DE0"/>
    <w:rsid w:val="004B2DE4"/>
    <w:rsid w:val="004B3551"/>
    <w:rsid w:val="004B42DF"/>
    <w:rsid w:val="004B4807"/>
    <w:rsid w:val="004B520E"/>
    <w:rsid w:val="004B5982"/>
    <w:rsid w:val="004B5C6F"/>
    <w:rsid w:val="004B62BF"/>
    <w:rsid w:val="004B685B"/>
    <w:rsid w:val="004B6B3A"/>
    <w:rsid w:val="004B6BCA"/>
    <w:rsid w:val="004B6FBD"/>
    <w:rsid w:val="004B73A7"/>
    <w:rsid w:val="004B7455"/>
    <w:rsid w:val="004B762E"/>
    <w:rsid w:val="004B768D"/>
    <w:rsid w:val="004B7E66"/>
    <w:rsid w:val="004B7FBC"/>
    <w:rsid w:val="004C010A"/>
    <w:rsid w:val="004C076A"/>
    <w:rsid w:val="004C0B12"/>
    <w:rsid w:val="004C0BB9"/>
    <w:rsid w:val="004C1141"/>
    <w:rsid w:val="004C11AA"/>
    <w:rsid w:val="004C29F1"/>
    <w:rsid w:val="004C2A49"/>
    <w:rsid w:val="004C3894"/>
    <w:rsid w:val="004C3C5E"/>
    <w:rsid w:val="004C40E5"/>
    <w:rsid w:val="004C428D"/>
    <w:rsid w:val="004C42C8"/>
    <w:rsid w:val="004C432C"/>
    <w:rsid w:val="004C43AB"/>
    <w:rsid w:val="004C4413"/>
    <w:rsid w:val="004C4ADF"/>
    <w:rsid w:val="004C4FDA"/>
    <w:rsid w:val="004C5089"/>
    <w:rsid w:val="004C53C3"/>
    <w:rsid w:val="004C606C"/>
    <w:rsid w:val="004C7108"/>
    <w:rsid w:val="004C7DC4"/>
    <w:rsid w:val="004C7E0B"/>
    <w:rsid w:val="004C7E53"/>
    <w:rsid w:val="004D017C"/>
    <w:rsid w:val="004D070C"/>
    <w:rsid w:val="004D1010"/>
    <w:rsid w:val="004D1307"/>
    <w:rsid w:val="004D1656"/>
    <w:rsid w:val="004D248A"/>
    <w:rsid w:val="004D2B81"/>
    <w:rsid w:val="004D2DE7"/>
    <w:rsid w:val="004D3BE3"/>
    <w:rsid w:val="004D459D"/>
    <w:rsid w:val="004D4C7B"/>
    <w:rsid w:val="004D63A6"/>
    <w:rsid w:val="004D7072"/>
    <w:rsid w:val="004D7B52"/>
    <w:rsid w:val="004D7DFA"/>
    <w:rsid w:val="004E0049"/>
    <w:rsid w:val="004E05A2"/>
    <w:rsid w:val="004E06BB"/>
    <w:rsid w:val="004E07B2"/>
    <w:rsid w:val="004E1135"/>
    <w:rsid w:val="004E13EA"/>
    <w:rsid w:val="004E1E30"/>
    <w:rsid w:val="004E1FB0"/>
    <w:rsid w:val="004E2034"/>
    <w:rsid w:val="004E2171"/>
    <w:rsid w:val="004E2550"/>
    <w:rsid w:val="004E3243"/>
    <w:rsid w:val="004E341E"/>
    <w:rsid w:val="004E4023"/>
    <w:rsid w:val="004E4171"/>
    <w:rsid w:val="004E442B"/>
    <w:rsid w:val="004E4612"/>
    <w:rsid w:val="004E47F9"/>
    <w:rsid w:val="004E4DB4"/>
    <w:rsid w:val="004E5340"/>
    <w:rsid w:val="004E5C03"/>
    <w:rsid w:val="004E63B6"/>
    <w:rsid w:val="004E6400"/>
    <w:rsid w:val="004E6985"/>
    <w:rsid w:val="004E6AD3"/>
    <w:rsid w:val="004E6F7E"/>
    <w:rsid w:val="004E71CB"/>
    <w:rsid w:val="004E776B"/>
    <w:rsid w:val="004E7D39"/>
    <w:rsid w:val="004F0107"/>
    <w:rsid w:val="004F0C1D"/>
    <w:rsid w:val="004F1077"/>
    <w:rsid w:val="004F1635"/>
    <w:rsid w:val="004F1855"/>
    <w:rsid w:val="004F1982"/>
    <w:rsid w:val="004F1E4F"/>
    <w:rsid w:val="004F30E1"/>
    <w:rsid w:val="004F33F0"/>
    <w:rsid w:val="004F42B1"/>
    <w:rsid w:val="004F4D51"/>
    <w:rsid w:val="004F50BE"/>
    <w:rsid w:val="004F69F5"/>
    <w:rsid w:val="004F6FEF"/>
    <w:rsid w:val="004F7042"/>
    <w:rsid w:val="004F7394"/>
    <w:rsid w:val="004F7723"/>
    <w:rsid w:val="004F7943"/>
    <w:rsid w:val="005002B8"/>
    <w:rsid w:val="00500818"/>
    <w:rsid w:val="00500E9E"/>
    <w:rsid w:val="00501200"/>
    <w:rsid w:val="00501215"/>
    <w:rsid w:val="005020EF"/>
    <w:rsid w:val="0050218B"/>
    <w:rsid w:val="0050224F"/>
    <w:rsid w:val="005032DE"/>
    <w:rsid w:val="00503427"/>
    <w:rsid w:val="005035B0"/>
    <w:rsid w:val="00503658"/>
    <w:rsid w:val="00503E5F"/>
    <w:rsid w:val="005047B8"/>
    <w:rsid w:val="00504DF6"/>
    <w:rsid w:val="00504E9D"/>
    <w:rsid w:val="00505506"/>
    <w:rsid w:val="00505C89"/>
    <w:rsid w:val="005070CC"/>
    <w:rsid w:val="0050724C"/>
    <w:rsid w:val="00507441"/>
    <w:rsid w:val="00507DC9"/>
    <w:rsid w:val="005107DF"/>
    <w:rsid w:val="0051113D"/>
    <w:rsid w:val="0051148D"/>
    <w:rsid w:val="00511E57"/>
    <w:rsid w:val="0051225E"/>
    <w:rsid w:val="005122FE"/>
    <w:rsid w:val="0051270F"/>
    <w:rsid w:val="00512760"/>
    <w:rsid w:val="00512B1D"/>
    <w:rsid w:val="00512C9F"/>
    <w:rsid w:val="00512D44"/>
    <w:rsid w:val="00512D6B"/>
    <w:rsid w:val="00512E53"/>
    <w:rsid w:val="0051329C"/>
    <w:rsid w:val="0051343E"/>
    <w:rsid w:val="00513D2A"/>
    <w:rsid w:val="0051416C"/>
    <w:rsid w:val="0051508F"/>
    <w:rsid w:val="00515C55"/>
    <w:rsid w:val="00515CBD"/>
    <w:rsid w:val="00515ED0"/>
    <w:rsid w:val="00516043"/>
    <w:rsid w:val="0051611C"/>
    <w:rsid w:val="0051688D"/>
    <w:rsid w:val="005173B6"/>
    <w:rsid w:val="00517A42"/>
    <w:rsid w:val="005209A8"/>
    <w:rsid w:val="00521144"/>
    <w:rsid w:val="005212AF"/>
    <w:rsid w:val="005217D3"/>
    <w:rsid w:val="00522200"/>
    <w:rsid w:val="0052297C"/>
    <w:rsid w:val="00522C57"/>
    <w:rsid w:val="00522E11"/>
    <w:rsid w:val="005233E1"/>
    <w:rsid w:val="0052352E"/>
    <w:rsid w:val="00523DED"/>
    <w:rsid w:val="0052400B"/>
    <w:rsid w:val="0052470F"/>
    <w:rsid w:val="00524AB3"/>
    <w:rsid w:val="00525A62"/>
    <w:rsid w:val="00525B54"/>
    <w:rsid w:val="00525FD6"/>
    <w:rsid w:val="0052600B"/>
    <w:rsid w:val="005260FE"/>
    <w:rsid w:val="005261D1"/>
    <w:rsid w:val="005265F8"/>
    <w:rsid w:val="005269B3"/>
    <w:rsid w:val="00526D2D"/>
    <w:rsid w:val="005273B1"/>
    <w:rsid w:val="00527D50"/>
    <w:rsid w:val="00530103"/>
    <w:rsid w:val="00530629"/>
    <w:rsid w:val="00530BB3"/>
    <w:rsid w:val="00530FFF"/>
    <w:rsid w:val="005311C6"/>
    <w:rsid w:val="005315A7"/>
    <w:rsid w:val="005321FB"/>
    <w:rsid w:val="0053254A"/>
    <w:rsid w:val="005332CF"/>
    <w:rsid w:val="005334CF"/>
    <w:rsid w:val="00533865"/>
    <w:rsid w:val="00533C4A"/>
    <w:rsid w:val="005346BB"/>
    <w:rsid w:val="005349D2"/>
    <w:rsid w:val="00535763"/>
    <w:rsid w:val="005357BB"/>
    <w:rsid w:val="00537118"/>
    <w:rsid w:val="00537132"/>
    <w:rsid w:val="005377B5"/>
    <w:rsid w:val="005379E7"/>
    <w:rsid w:val="00537A4A"/>
    <w:rsid w:val="00540094"/>
    <w:rsid w:val="005404A6"/>
    <w:rsid w:val="00540743"/>
    <w:rsid w:val="00540C9A"/>
    <w:rsid w:val="0054132A"/>
    <w:rsid w:val="005415E4"/>
    <w:rsid w:val="00541BC4"/>
    <w:rsid w:val="005420ED"/>
    <w:rsid w:val="00542A74"/>
    <w:rsid w:val="00543268"/>
    <w:rsid w:val="00543AE0"/>
    <w:rsid w:val="005448A6"/>
    <w:rsid w:val="005464B7"/>
    <w:rsid w:val="00547265"/>
    <w:rsid w:val="00547443"/>
    <w:rsid w:val="00547D1E"/>
    <w:rsid w:val="005505A6"/>
    <w:rsid w:val="005505BF"/>
    <w:rsid w:val="0055082A"/>
    <w:rsid w:val="00550D9C"/>
    <w:rsid w:val="00551B0D"/>
    <w:rsid w:val="00551FA7"/>
    <w:rsid w:val="00552512"/>
    <w:rsid w:val="00553081"/>
    <w:rsid w:val="00553097"/>
    <w:rsid w:val="00553286"/>
    <w:rsid w:val="00553E2C"/>
    <w:rsid w:val="0055476C"/>
    <w:rsid w:val="00555CC9"/>
    <w:rsid w:val="00555E8E"/>
    <w:rsid w:val="0055710D"/>
    <w:rsid w:val="00557458"/>
    <w:rsid w:val="005602BF"/>
    <w:rsid w:val="005603BC"/>
    <w:rsid w:val="005605D0"/>
    <w:rsid w:val="00560AD2"/>
    <w:rsid w:val="00561265"/>
    <w:rsid w:val="00561B70"/>
    <w:rsid w:val="00561C2C"/>
    <w:rsid w:val="00561DBA"/>
    <w:rsid w:val="00562B41"/>
    <w:rsid w:val="00562F0D"/>
    <w:rsid w:val="0056365F"/>
    <w:rsid w:val="0056375F"/>
    <w:rsid w:val="00563B8D"/>
    <w:rsid w:val="00563DE6"/>
    <w:rsid w:val="0056412E"/>
    <w:rsid w:val="00564379"/>
    <w:rsid w:val="0056444E"/>
    <w:rsid w:val="005647B5"/>
    <w:rsid w:val="005647FE"/>
    <w:rsid w:val="005648A8"/>
    <w:rsid w:val="00564AD2"/>
    <w:rsid w:val="00564ED0"/>
    <w:rsid w:val="00565036"/>
    <w:rsid w:val="005651C4"/>
    <w:rsid w:val="00565724"/>
    <w:rsid w:val="005669CC"/>
    <w:rsid w:val="00566CC6"/>
    <w:rsid w:val="005670A1"/>
    <w:rsid w:val="00567348"/>
    <w:rsid w:val="00567434"/>
    <w:rsid w:val="00567800"/>
    <w:rsid w:val="00567A52"/>
    <w:rsid w:val="00567D0E"/>
    <w:rsid w:val="00567D50"/>
    <w:rsid w:val="00570722"/>
    <w:rsid w:val="0057158C"/>
    <w:rsid w:val="00571740"/>
    <w:rsid w:val="005717E5"/>
    <w:rsid w:val="005717E7"/>
    <w:rsid w:val="0057188A"/>
    <w:rsid w:val="00571EE0"/>
    <w:rsid w:val="0057267C"/>
    <w:rsid w:val="00572AF3"/>
    <w:rsid w:val="00574529"/>
    <w:rsid w:val="00574659"/>
    <w:rsid w:val="005753B6"/>
    <w:rsid w:val="00575519"/>
    <w:rsid w:val="00575DFE"/>
    <w:rsid w:val="005769FF"/>
    <w:rsid w:val="0057745D"/>
    <w:rsid w:val="00577925"/>
    <w:rsid w:val="0057798D"/>
    <w:rsid w:val="00577A72"/>
    <w:rsid w:val="005806D2"/>
    <w:rsid w:val="00582230"/>
    <w:rsid w:val="00582CE9"/>
    <w:rsid w:val="00583195"/>
    <w:rsid w:val="0058377F"/>
    <w:rsid w:val="00583982"/>
    <w:rsid w:val="00583B84"/>
    <w:rsid w:val="00583CA7"/>
    <w:rsid w:val="00584DCA"/>
    <w:rsid w:val="0058525D"/>
    <w:rsid w:val="00585C84"/>
    <w:rsid w:val="005867DD"/>
    <w:rsid w:val="00586BD3"/>
    <w:rsid w:val="0058726C"/>
    <w:rsid w:val="005872C9"/>
    <w:rsid w:val="00587BAC"/>
    <w:rsid w:val="00590030"/>
    <w:rsid w:val="00590232"/>
    <w:rsid w:val="005903A9"/>
    <w:rsid w:val="00591C23"/>
    <w:rsid w:val="00593111"/>
    <w:rsid w:val="00593816"/>
    <w:rsid w:val="00593D67"/>
    <w:rsid w:val="00593F3E"/>
    <w:rsid w:val="005945A8"/>
    <w:rsid w:val="00594FA6"/>
    <w:rsid w:val="005951B0"/>
    <w:rsid w:val="005951DE"/>
    <w:rsid w:val="00595F0B"/>
    <w:rsid w:val="00595F1A"/>
    <w:rsid w:val="00595F8E"/>
    <w:rsid w:val="00596895"/>
    <w:rsid w:val="00596BDA"/>
    <w:rsid w:val="00596C27"/>
    <w:rsid w:val="00597743"/>
    <w:rsid w:val="00597972"/>
    <w:rsid w:val="005979E9"/>
    <w:rsid w:val="005A06FE"/>
    <w:rsid w:val="005A0791"/>
    <w:rsid w:val="005A07D8"/>
    <w:rsid w:val="005A195F"/>
    <w:rsid w:val="005A2704"/>
    <w:rsid w:val="005A2AC1"/>
    <w:rsid w:val="005A2B07"/>
    <w:rsid w:val="005A34D7"/>
    <w:rsid w:val="005A58E6"/>
    <w:rsid w:val="005A5C03"/>
    <w:rsid w:val="005A62A8"/>
    <w:rsid w:val="005A65C8"/>
    <w:rsid w:val="005A74E8"/>
    <w:rsid w:val="005A7B58"/>
    <w:rsid w:val="005B0449"/>
    <w:rsid w:val="005B0749"/>
    <w:rsid w:val="005B0C18"/>
    <w:rsid w:val="005B1415"/>
    <w:rsid w:val="005B19E4"/>
    <w:rsid w:val="005B1D8D"/>
    <w:rsid w:val="005B24C3"/>
    <w:rsid w:val="005B2A1D"/>
    <w:rsid w:val="005B2C82"/>
    <w:rsid w:val="005B2D9B"/>
    <w:rsid w:val="005B2FD0"/>
    <w:rsid w:val="005B34A6"/>
    <w:rsid w:val="005B383F"/>
    <w:rsid w:val="005B394B"/>
    <w:rsid w:val="005B3D70"/>
    <w:rsid w:val="005B46C1"/>
    <w:rsid w:val="005B484F"/>
    <w:rsid w:val="005B51E1"/>
    <w:rsid w:val="005B537C"/>
    <w:rsid w:val="005B5793"/>
    <w:rsid w:val="005B5ED5"/>
    <w:rsid w:val="005C0258"/>
    <w:rsid w:val="005C04D2"/>
    <w:rsid w:val="005C0522"/>
    <w:rsid w:val="005C0B37"/>
    <w:rsid w:val="005C17C2"/>
    <w:rsid w:val="005C1E12"/>
    <w:rsid w:val="005C3381"/>
    <w:rsid w:val="005C3F18"/>
    <w:rsid w:val="005C3F61"/>
    <w:rsid w:val="005C456F"/>
    <w:rsid w:val="005C5BD5"/>
    <w:rsid w:val="005C6C2A"/>
    <w:rsid w:val="005C6D8F"/>
    <w:rsid w:val="005D08AD"/>
    <w:rsid w:val="005D0CD2"/>
    <w:rsid w:val="005D1328"/>
    <w:rsid w:val="005D1747"/>
    <w:rsid w:val="005D1ABE"/>
    <w:rsid w:val="005D1EC0"/>
    <w:rsid w:val="005D24F3"/>
    <w:rsid w:val="005D2CDD"/>
    <w:rsid w:val="005D32B3"/>
    <w:rsid w:val="005D342B"/>
    <w:rsid w:val="005D393D"/>
    <w:rsid w:val="005D46A9"/>
    <w:rsid w:val="005D4AB8"/>
    <w:rsid w:val="005D511B"/>
    <w:rsid w:val="005D5B36"/>
    <w:rsid w:val="005D5E51"/>
    <w:rsid w:val="005D5FBB"/>
    <w:rsid w:val="005D6204"/>
    <w:rsid w:val="005D6258"/>
    <w:rsid w:val="005D65CB"/>
    <w:rsid w:val="005D6A47"/>
    <w:rsid w:val="005D7383"/>
    <w:rsid w:val="005D77CE"/>
    <w:rsid w:val="005D7998"/>
    <w:rsid w:val="005D7A77"/>
    <w:rsid w:val="005D7D8C"/>
    <w:rsid w:val="005D7E74"/>
    <w:rsid w:val="005E07FD"/>
    <w:rsid w:val="005E0D10"/>
    <w:rsid w:val="005E1041"/>
    <w:rsid w:val="005E1572"/>
    <w:rsid w:val="005E1842"/>
    <w:rsid w:val="005E1A52"/>
    <w:rsid w:val="005E25A4"/>
    <w:rsid w:val="005E2611"/>
    <w:rsid w:val="005E2700"/>
    <w:rsid w:val="005E29E3"/>
    <w:rsid w:val="005E2C4A"/>
    <w:rsid w:val="005E36FB"/>
    <w:rsid w:val="005E3B81"/>
    <w:rsid w:val="005E4288"/>
    <w:rsid w:val="005E4667"/>
    <w:rsid w:val="005E4B18"/>
    <w:rsid w:val="005E4E02"/>
    <w:rsid w:val="005E5C65"/>
    <w:rsid w:val="005E5FE0"/>
    <w:rsid w:val="005E62F0"/>
    <w:rsid w:val="005E6C99"/>
    <w:rsid w:val="005E76C1"/>
    <w:rsid w:val="005F03EF"/>
    <w:rsid w:val="005F03F3"/>
    <w:rsid w:val="005F05E2"/>
    <w:rsid w:val="005F0B78"/>
    <w:rsid w:val="005F0E6E"/>
    <w:rsid w:val="005F1245"/>
    <w:rsid w:val="005F13F0"/>
    <w:rsid w:val="005F1492"/>
    <w:rsid w:val="005F152B"/>
    <w:rsid w:val="005F17E7"/>
    <w:rsid w:val="005F1AE7"/>
    <w:rsid w:val="005F1F1E"/>
    <w:rsid w:val="005F21FF"/>
    <w:rsid w:val="005F2443"/>
    <w:rsid w:val="005F2C28"/>
    <w:rsid w:val="005F2D7B"/>
    <w:rsid w:val="005F348F"/>
    <w:rsid w:val="005F35B9"/>
    <w:rsid w:val="005F3BF6"/>
    <w:rsid w:val="005F3DEF"/>
    <w:rsid w:val="005F3FEB"/>
    <w:rsid w:val="005F4815"/>
    <w:rsid w:val="005F5663"/>
    <w:rsid w:val="005F5849"/>
    <w:rsid w:val="005F5B4F"/>
    <w:rsid w:val="005F5EF4"/>
    <w:rsid w:val="005F5F2C"/>
    <w:rsid w:val="005F60EC"/>
    <w:rsid w:val="005F63CB"/>
    <w:rsid w:val="005F66CA"/>
    <w:rsid w:val="005F68D4"/>
    <w:rsid w:val="005F6991"/>
    <w:rsid w:val="005F70E4"/>
    <w:rsid w:val="005F76B0"/>
    <w:rsid w:val="005F7B14"/>
    <w:rsid w:val="005F7EBF"/>
    <w:rsid w:val="006015A1"/>
    <w:rsid w:val="006015E1"/>
    <w:rsid w:val="00601B91"/>
    <w:rsid w:val="00601DD0"/>
    <w:rsid w:val="0060200D"/>
    <w:rsid w:val="0060335F"/>
    <w:rsid w:val="00603E31"/>
    <w:rsid w:val="006041B7"/>
    <w:rsid w:val="0060451D"/>
    <w:rsid w:val="00605629"/>
    <w:rsid w:val="00605869"/>
    <w:rsid w:val="006059FB"/>
    <w:rsid w:val="00605D03"/>
    <w:rsid w:val="00606FD4"/>
    <w:rsid w:val="00607C46"/>
    <w:rsid w:val="006102F3"/>
    <w:rsid w:val="0061093E"/>
    <w:rsid w:val="006119DC"/>
    <w:rsid w:val="006120FC"/>
    <w:rsid w:val="00612434"/>
    <w:rsid w:val="00612CE6"/>
    <w:rsid w:val="00612DA3"/>
    <w:rsid w:val="00612EDD"/>
    <w:rsid w:val="00612FBA"/>
    <w:rsid w:val="00613F31"/>
    <w:rsid w:val="00614A7B"/>
    <w:rsid w:val="00614E13"/>
    <w:rsid w:val="00614FF2"/>
    <w:rsid w:val="006158E4"/>
    <w:rsid w:val="006158FB"/>
    <w:rsid w:val="00615C08"/>
    <w:rsid w:val="0061733E"/>
    <w:rsid w:val="0061741C"/>
    <w:rsid w:val="0061785B"/>
    <w:rsid w:val="006207BC"/>
    <w:rsid w:val="00621335"/>
    <w:rsid w:val="0062150E"/>
    <w:rsid w:val="0062253E"/>
    <w:rsid w:val="00623F37"/>
    <w:rsid w:val="00623F56"/>
    <w:rsid w:val="006242E9"/>
    <w:rsid w:val="006250F6"/>
    <w:rsid w:val="006252AC"/>
    <w:rsid w:val="006258F1"/>
    <w:rsid w:val="006261EB"/>
    <w:rsid w:val="00626341"/>
    <w:rsid w:val="0062668E"/>
    <w:rsid w:val="00626BBC"/>
    <w:rsid w:val="006274B9"/>
    <w:rsid w:val="0062770C"/>
    <w:rsid w:val="00627808"/>
    <w:rsid w:val="0062788C"/>
    <w:rsid w:val="00627BAF"/>
    <w:rsid w:val="00627CD4"/>
    <w:rsid w:val="00627DA5"/>
    <w:rsid w:val="006300B6"/>
    <w:rsid w:val="00630A0F"/>
    <w:rsid w:val="00630DE9"/>
    <w:rsid w:val="00630F03"/>
    <w:rsid w:val="00631228"/>
    <w:rsid w:val="0063163D"/>
    <w:rsid w:val="006316B3"/>
    <w:rsid w:val="0063190D"/>
    <w:rsid w:val="00631CC5"/>
    <w:rsid w:val="00631E78"/>
    <w:rsid w:val="00632B0E"/>
    <w:rsid w:val="00632EC8"/>
    <w:rsid w:val="00632F7B"/>
    <w:rsid w:val="00633526"/>
    <w:rsid w:val="00633A99"/>
    <w:rsid w:val="00633F89"/>
    <w:rsid w:val="0063434B"/>
    <w:rsid w:val="0063491E"/>
    <w:rsid w:val="006349FB"/>
    <w:rsid w:val="00634E47"/>
    <w:rsid w:val="00635013"/>
    <w:rsid w:val="0063557A"/>
    <w:rsid w:val="00636208"/>
    <w:rsid w:val="006375BD"/>
    <w:rsid w:val="00637F68"/>
    <w:rsid w:val="00640399"/>
    <w:rsid w:val="00640DBD"/>
    <w:rsid w:val="0064169B"/>
    <w:rsid w:val="0064259A"/>
    <w:rsid w:val="00642683"/>
    <w:rsid w:val="006428CA"/>
    <w:rsid w:val="00642E25"/>
    <w:rsid w:val="0064351F"/>
    <w:rsid w:val="00643C6F"/>
    <w:rsid w:val="006440AA"/>
    <w:rsid w:val="006448B8"/>
    <w:rsid w:val="0064573F"/>
    <w:rsid w:val="00645BE0"/>
    <w:rsid w:val="00645D80"/>
    <w:rsid w:val="00645DF8"/>
    <w:rsid w:val="00645E83"/>
    <w:rsid w:val="006460FF"/>
    <w:rsid w:val="00646974"/>
    <w:rsid w:val="0064721D"/>
    <w:rsid w:val="0064778F"/>
    <w:rsid w:val="00650388"/>
    <w:rsid w:val="0065064E"/>
    <w:rsid w:val="0065109E"/>
    <w:rsid w:val="006512AF"/>
    <w:rsid w:val="00651301"/>
    <w:rsid w:val="0065132D"/>
    <w:rsid w:val="00651E2B"/>
    <w:rsid w:val="006524E0"/>
    <w:rsid w:val="006524E3"/>
    <w:rsid w:val="00652A2E"/>
    <w:rsid w:val="00653069"/>
    <w:rsid w:val="00653A37"/>
    <w:rsid w:val="00653C2C"/>
    <w:rsid w:val="00653C49"/>
    <w:rsid w:val="006541EB"/>
    <w:rsid w:val="00654366"/>
    <w:rsid w:val="0065438A"/>
    <w:rsid w:val="006545F9"/>
    <w:rsid w:val="006553A2"/>
    <w:rsid w:val="006553EF"/>
    <w:rsid w:val="00655F17"/>
    <w:rsid w:val="006566F0"/>
    <w:rsid w:val="006576CF"/>
    <w:rsid w:val="006579F6"/>
    <w:rsid w:val="00660F6D"/>
    <w:rsid w:val="0066179A"/>
    <w:rsid w:val="00661860"/>
    <w:rsid w:val="00661FC2"/>
    <w:rsid w:val="00662606"/>
    <w:rsid w:val="00662701"/>
    <w:rsid w:val="0066271C"/>
    <w:rsid w:val="00662F4F"/>
    <w:rsid w:val="00663099"/>
    <w:rsid w:val="006638AF"/>
    <w:rsid w:val="00664184"/>
    <w:rsid w:val="00664C39"/>
    <w:rsid w:val="0066500F"/>
    <w:rsid w:val="00665508"/>
    <w:rsid w:val="00665D82"/>
    <w:rsid w:val="00666774"/>
    <w:rsid w:val="00670121"/>
    <w:rsid w:val="00670373"/>
    <w:rsid w:val="006715F4"/>
    <w:rsid w:val="00671B2B"/>
    <w:rsid w:val="00671DB5"/>
    <w:rsid w:val="0067281B"/>
    <w:rsid w:val="0067282A"/>
    <w:rsid w:val="0067341B"/>
    <w:rsid w:val="00673538"/>
    <w:rsid w:val="00674CDD"/>
    <w:rsid w:val="006752D5"/>
    <w:rsid w:val="00675AFC"/>
    <w:rsid w:val="00676607"/>
    <w:rsid w:val="00676A56"/>
    <w:rsid w:val="006773B6"/>
    <w:rsid w:val="00677704"/>
    <w:rsid w:val="00680281"/>
    <w:rsid w:val="00681CDE"/>
    <w:rsid w:val="00681E77"/>
    <w:rsid w:val="006824FC"/>
    <w:rsid w:val="006825EF"/>
    <w:rsid w:val="006837D6"/>
    <w:rsid w:val="0068448B"/>
    <w:rsid w:val="00684A39"/>
    <w:rsid w:val="006850EF"/>
    <w:rsid w:val="006853E8"/>
    <w:rsid w:val="00685538"/>
    <w:rsid w:val="006858EC"/>
    <w:rsid w:val="00685C49"/>
    <w:rsid w:val="00685F30"/>
    <w:rsid w:val="006864E5"/>
    <w:rsid w:val="0068660C"/>
    <w:rsid w:val="006873F4"/>
    <w:rsid w:val="006875A1"/>
    <w:rsid w:val="006876B2"/>
    <w:rsid w:val="00687997"/>
    <w:rsid w:val="00687E47"/>
    <w:rsid w:val="0069025B"/>
    <w:rsid w:val="00690580"/>
    <w:rsid w:val="0069058D"/>
    <w:rsid w:val="006906C5"/>
    <w:rsid w:val="00690B5C"/>
    <w:rsid w:val="006918CE"/>
    <w:rsid w:val="00691BDB"/>
    <w:rsid w:val="00691CED"/>
    <w:rsid w:val="00692B72"/>
    <w:rsid w:val="00692F9F"/>
    <w:rsid w:val="006932C2"/>
    <w:rsid w:val="00693481"/>
    <w:rsid w:val="006937F3"/>
    <w:rsid w:val="00693BF3"/>
    <w:rsid w:val="00693C21"/>
    <w:rsid w:val="00693D4F"/>
    <w:rsid w:val="006942B0"/>
    <w:rsid w:val="0069448E"/>
    <w:rsid w:val="006944F4"/>
    <w:rsid w:val="00694911"/>
    <w:rsid w:val="00694EA4"/>
    <w:rsid w:val="00695D23"/>
    <w:rsid w:val="00696781"/>
    <w:rsid w:val="006967C9"/>
    <w:rsid w:val="00696EED"/>
    <w:rsid w:val="006974CE"/>
    <w:rsid w:val="00697EC6"/>
    <w:rsid w:val="00697FA2"/>
    <w:rsid w:val="006A049B"/>
    <w:rsid w:val="006A1307"/>
    <w:rsid w:val="006A13BA"/>
    <w:rsid w:val="006A1E5B"/>
    <w:rsid w:val="006A2327"/>
    <w:rsid w:val="006A2889"/>
    <w:rsid w:val="006A3033"/>
    <w:rsid w:val="006A33F6"/>
    <w:rsid w:val="006A4AF7"/>
    <w:rsid w:val="006A56F0"/>
    <w:rsid w:val="006A58FD"/>
    <w:rsid w:val="006A5FCC"/>
    <w:rsid w:val="006A6132"/>
    <w:rsid w:val="006A6750"/>
    <w:rsid w:val="006A675A"/>
    <w:rsid w:val="006A737F"/>
    <w:rsid w:val="006A7476"/>
    <w:rsid w:val="006A7D03"/>
    <w:rsid w:val="006B019A"/>
    <w:rsid w:val="006B02BE"/>
    <w:rsid w:val="006B0352"/>
    <w:rsid w:val="006B0411"/>
    <w:rsid w:val="006B0B48"/>
    <w:rsid w:val="006B1A42"/>
    <w:rsid w:val="006B2422"/>
    <w:rsid w:val="006B257C"/>
    <w:rsid w:val="006B30B8"/>
    <w:rsid w:val="006B325A"/>
    <w:rsid w:val="006B35FA"/>
    <w:rsid w:val="006B3B0C"/>
    <w:rsid w:val="006B3E8F"/>
    <w:rsid w:val="006B3FBF"/>
    <w:rsid w:val="006B4773"/>
    <w:rsid w:val="006B4B0E"/>
    <w:rsid w:val="006B520B"/>
    <w:rsid w:val="006B5492"/>
    <w:rsid w:val="006B5692"/>
    <w:rsid w:val="006B56F2"/>
    <w:rsid w:val="006B5A2F"/>
    <w:rsid w:val="006B5D9F"/>
    <w:rsid w:val="006B6A50"/>
    <w:rsid w:val="006B746E"/>
    <w:rsid w:val="006B7F6F"/>
    <w:rsid w:val="006C0723"/>
    <w:rsid w:val="006C0B42"/>
    <w:rsid w:val="006C0F06"/>
    <w:rsid w:val="006C176F"/>
    <w:rsid w:val="006C1CEA"/>
    <w:rsid w:val="006C2ED7"/>
    <w:rsid w:val="006C3857"/>
    <w:rsid w:val="006C3911"/>
    <w:rsid w:val="006C3B38"/>
    <w:rsid w:val="006C4A69"/>
    <w:rsid w:val="006C4B06"/>
    <w:rsid w:val="006C4EBD"/>
    <w:rsid w:val="006C5611"/>
    <w:rsid w:val="006C571E"/>
    <w:rsid w:val="006C5A3A"/>
    <w:rsid w:val="006C5D8A"/>
    <w:rsid w:val="006C613D"/>
    <w:rsid w:val="006C6272"/>
    <w:rsid w:val="006C63B5"/>
    <w:rsid w:val="006C67DC"/>
    <w:rsid w:val="006C6F47"/>
    <w:rsid w:val="006C749B"/>
    <w:rsid w:val="006C7941"/>
    <w:rsid w:val="006D0716"/>
    <w:rsid w:val="006D0D4C"/>
    <w:rsid w:val="006D0EC0"/>
    <w:rsid w:val="006D1119"/>
    <w:rsid w:val="006D1582"/>
    <w:rsid w:val="006D2048"/>
    <w:rsid w:val="006D224F"/>
    <w:rsid w:val="006D2363"/>
    <w:rsid w:val="006D3202"/>
    <w:rsid w:val="006D3C8B"/>
    <w:rsid w:val="006D3E12"/>
    <w:rsid w:val="006D463E"/>
    <w:rsid w:val="006D56B3"/>
    <w:rsid w:val="006D5AF9"/>
    <w:rsid w:val="006D5E06"/>
    <w:rsid w:val="006D65C1"/>
    <w:rsid w:val="006D6694"/>
    <w:rsid w:val="006D675E"/>
    <w:rsid w:val="006D775B"/>
    <w:rsid w:val="006D7848"/>
    <w:rsid w:val="006D7FE9"/>
    <w:rsid w:val="006E04DD"/>
    <w:rsid w:val="006E0DEA"/>
    <w:rsid w:val="006E1496"/>
    <w:rsid w:val="006E177B"/>
    <w:rsid w:val="006E1CFB"/>
    <w:rsid w:val="006E202E"/>
    <w:rsid w:val="006E28D7"/>
    <w:rsid w:val="006E2957"/>
    <w:rsid w:val="006E2F05"/>
    <w:rsid w:val="006E3394"/>
    <w:rsid w:val="006E4E6C"/>
    <w:rsid w:val="006E5188"/>
    <w:rsid w:val="006E533D"/>
    <w:rsid w:val="006E6883"/>
    <w:rsid w:val="006E75C7"/>
    <w:rsid w:val="006E7679"/>
    <w:rsid w:val="006F0EB6"/>
    <w:rsid w:val="006F2478"/>
    <w:rsid w:val="006F2F71"/>
    <w:rsid w:val="006F4033"/>
    <w:rsid w:val="006F4380"/>
    <w:rsid w:val="006F506C"/>
    <w:rsid w:val="006F5B33"/>
    <w:rsid w:val="006F5F83"/>
    <w:rsid w:val="006F631C"/>
    <w:rsid w:val="006F6DAA"/>
    <w:rsid w:val="006F7115"/>
    <w:rsid w:val="00701093"/>
    <w:rsid w:val="007011F3"/>
    <w:rsid w:val="00701577"/>
    <w:rsid w:val="0070177A"/>
    <w:rsid w:val="007020F8"/>
    <w:rsid w:val="007022FB"/>
    <w:rsid w:val="0070256E"/>
    <w:rsid w:val="00702FDC"/>
    <w:rsid w:val="00703132"/>
    <w:rsid w:val="00703430"/>
    <w:rsid w:val="0070349D"/>
    <w:rsid w:val="00704310"/>
    <w:rsid w:val="007046CE"/>
    <w:rsid w:val="0070524D"/>
    <w:rsid w:val="0070681D"/>
    <w:rsid w:val="00706BD5"/>
    <w:rsid w:val="00706F4D"/>
    <w:rsid w:val="0070736E"/>
    <w:rsid w:val="00707712"/>
    <w:rsid w:val="007101B7"/>
    <w:rsid w:val="00710684"/>
    <w:rsid w:val="00710F05"/>
    <w:rsid w:val="0071157E"/>
    <w:rsid w:val="007117A7"/>
    <w:rsid w:val="007128D8"/>
    <w:rsid w:val="007128DA"/>
    <w:rsid w:val="00712D41"/>
    <w:rsid w:val="0071379D"/>
    <w:rsid w:val="00713C6F"/>
    <w:rsid w:val="00714305"/>
    <w:rsid w:val="007152B7"/>
    <w:rsid w:val="00715CAA"/>
    <w:rsid w:val="007160DA"/>
    <w:rsid w:val="0071650A"/>
    <w:rsid w:val="0071679C"/>
    <w:rsid w:val="007169A2"/>
    <w:rsid w:val="00716F5E"/>
    <w:rsid w:val="00717339"/>
    <w:rsid w:val="00717724"/>
    <w:rsid w:val="00717909"/>
    <w:rsid w:val="00717D94"/>
    <w:rsid w:val="00717DCC"/>
    <w:rsid w:val="007204DB"/>
    <w:rsid w:val="00720E2A"/>
    <w:rsid w:val="007212CA"/>
    <w:rsid w:val="0072163C"/>
    <w:rsid w:val="00721A8D"/>
    <w:rsid w:val="0072204F"/>
    <w:rsid w:val="007220C5"/>
    <w:rsid w:val="007221F7"/>
    <w:rsid w:val="00722B34"/>
    <w:rsid w:val="00723157"/>
    <w:rsid w:val="007233EE"/>
    <w:rsid w:val="00723492"/>
    <w:rsid w:val="00723FC5"/>
    <w:rsid w:val="007243EB"/>
    <w:rsid w:val="0072458A"/>
    <w:rsid w:val="007245C1"/>
    <w:rsid w:val="00724B68"/>
    <w:rsid w:val="00725292"/>
    <w:rsid w:val="00725A44"/>
    <w:rsid w:val="00725AB6"/>
    <w:rsid w:val="00725D1E"/>
    <w:rsid w:val="00725EC3"/>
    <w:rsid w:val="00726D3A"/>
    <w:rsid w:val="00726E9F"/>
    <w:rsid w:val="007270DC"/>
    <w:rsid w:val="00727CEA"/>
    <w:rsid w:val="007317B5"/>
    <w:rsid w:val="0073210C"/>
    <w:rsid w:val="007321DE"/>
    <w:rsid w:val="0073238A"/>
    <w:rsid w:val="00733758"/>
    <w:rsid w:val="007342C3"/>
    <w:rsid w:val="00734737"/>
    <w:rsid w:val="007349E0"/>
    <w:rsid w:val="00734BBA"/>
    <w:rsid w:val="007356D6"/>
    <w:rsid w:val="00735C77"/>
    <w:rsid w:val="00735E40"/>
    <w:rsid w:val="0073602A"/>
    <w:rsid w:val="0073676A"/>
    <w:rsid w:val="007367F6"/>
    <w:rsid w:val="00736EA4"/>
    <w:rsid w:val="0073711D"/>
    <w:rsid w:val="0073778F"/>
    <w:rsid w:val="0074056A"/>
    <w:rsid w:val="00740FD8"/>
    <w:rsid w:val="007422EF"/>
    <w:rsid w:val="00742B71"/>
    <w:rsid w:val="00742E42"/>
    <w:rsid w:val="00742F8F"/>
    <w:rsid w:val="00743205"/>
    <w:rsid w:val="00743B21"/>
    <w:rsid w:val="00743DA5"/>
    <w:rsid w:val="0074401D"/>
    <w:rsid w:val="0074429A"/>
    <w:rsid w:val="0074475B"/>
    <w:rsid w:val="00744790"/>
    <w:rsid w:val="007449CC"/>
    <w:rsid w:val="00744D22"/>
    <w:rsid w:val="00745110"/>
    <w:rsid w:val="00745D9C"/>
    <w:rsid w:val="00746011"/>
    <w:rsid w:val="007461B1"/>
    <w:rsid w:val="007466F8"/>
    <w:rsid w:val="00746E16"/>
    <w:rsid w:val="00747175"/>
    <w:rsid w:val="007472AA"/>
    <w:rsid w:val="0074743B"/>
    <w:rsid w:val="00747663"/>
    <w:rsid w:val="00747A2C"/>
    <w:rsid w:val="00747A97"/>
    <w:rsid w:val="00750BFE"/>
    <w:rsid w:val="00751799"/>
    <w:rsid w:val="007520CD"/>
    <w:rsid w:val="0075257E"/>
    <w:rsid w:val="00752758"/>
    <w:rsid w:val="00752BFC"/>
    <w:rsid w:val="00752DE9"/>
    <w:rsid w:val="00752E01"/>
    <w:rsid w:val="00752FCB"/>
    <w:rsid w:val="007538D2"/>
    <w:rsid w:val="00753948"/>
    <w:rsid w:val="00754259"/>
    <w:rsid w:val="007545D2"/>
    <w:rsid w:val="007545D6"/>
    <w:rsid w:val="00754ABA"/>
    <w:rsid w:val="00754F0F"/>
    <w:rsid w:val="0075511B"/>
    <w:rsid w:val="007552F1"/>
    <w:rsid w:val="007554D6"/>
    <w:rsid w:val="00755ABF"/>
    <w:rsid w:val="00755F3B"/>
    <w:rsid w:val="007560A1"/>
    <w:rsid w:val="007566CB"/>
    <w:rsid w:val="0075678B"/>
    <w:rsid w:val="00757947"/>
    <w:rsid w:val="00757968"/>
    <w:rsid w:val="007620BE"/>
    <w:rsid w:val="0076216E"/>
    <w:rsid w:val="0076284D"/>
    <w:rsid w:val="00762B52"/>
    <w:rsid w:val="007630E3"/>
    <w:rsid w:val="00764CFF"/>
    <w:rsid w:val="00764FD6"/>
    <w:rsid w:val="00765189"/>
    <w:rsid w:val="007654C6"/>
    <w:rsid w:val="00765B43"/>
    <w:rsid w:val="00766211"/>
    <w:rsid w:val="00766D4B"/>
    <w:rsid w:val="00767170"/>
    <w:rsid w:val="00767410"/>
    <w:rsid w:val="00767D66"/>
    <w:rsid w:val="00767E88"/>
    <w:rsid w:val="00771A43"/>
    <w:rsid w:val="00771D7A"/>
    <w:rsid w:val="00771EC8"/>
    <w:rsid w:val="007720C2"/>
    <w:rsid w:val="007731F0"/>
    <w:rsid w:val="007740AD"/>
    <w:rsid w:val="007746F0"/>
    <w:rsid w:val="00774AA5"/>
    <w:rsid w:val="0077554C"/>
    <w:rsid w:val="00775B59"/>
    <w:rsid w:val="00775FC3"/>
    <w:rsid w:val="007763E1"/>
    <w:rsid w:val="00776542"/>
    <w:rsid w:val="00776654"/>
    <w:rsid w:val="00776787"/>
    <w:rsid w:val="00777670"/>
    <w:rsid w:val="0077773D"/>
    <w:rsid w:val="00777DC5"/>
    <w:rsid w:val="00780F8E"/>
    <w:rsid w:val="00782B3B"/>
    <w:rsid w:val="00782BF8"/>
    <w:rsid w:val="00782DCD"/>
    <w:rsid w:val="007834AA"/>
    <w:rsid w:val="00783536"/>
    <w:rsid w:val="00783C19"/>
    <w:rsid w:val="0078453C"/>
    <w:rsid w:val="00785F17"/>
    <w:rsid w:val="007860B6"/>
    <w:rsid w:val="007869D1"/>
    <w:rsid w:val="00786D50"/>
    <w:rsid w:val="00786EED"/>
    <w:rsid w:val="007872CB"/>
    <w:rsid w:val="007872CE"/>
    <w:rsid w:val="00787A45"/>
    <w:rsid w:val="00787DC2"/>
    <w:rsid w:val="00787EB6"/>
    <w:rsid w:val="0079007C"/>
    <w:rsid w:val="007909D9"/>
    <w:rsid w:val="00790D67"/>
    <w:rsid w:val="00790FAD"/>
    <w:rsid w:val="00791021"/>
    <w:rsid w:val="007912DE"/>
    <w:rsid w:val="00791E5B"/>
    <w:rsid w:val="00791FC9"/>
    <w:rsid w:val="007933A0"/>
    <w:rsid w:val="0079367F"/>
    <w:rsid w:val="00793A26"/>
    <w:rsid w:val="0079405B"/>
    <w:rsid w:val="0079432A"/>
    <w:rsid w:val="007945C1"/>
    <w:rsid w:val="0079488E"/>
    <w:rsid w:val="007948D0"/>
    <w:rsid w:val="00794DD4"/>
    <w:rsid w:val="00794F1E"/>
    <w:rsid w:val="00796861"/>
    <w:rsid w:val="00796EB0"/>
    <w:rsid w:val="0079714A"/>
    <w:rsid w:val="007976F5"/>
    <w:rsid w:val="007A059A"/>
    <w:rsid w:val="007A1041"/>
    <w:rsid w:val="007A130B"/>
    <w:rsid w:val="007A15EC"/>
    <w:rsid w:val="007A1E23"/>
    <w:rsid w:val="007A2F2E"/>
    <w:rsid w:val="007A55C4"/>
    <w:rsid w:val="007A55C8"/>
    <w:rsid w:val="007A5905"/>
    <w:rsid w:val="007A5BDA"/>
    <w:rsid w:val="007A5D9C"/>
    <w:rsid w:val="007A68AD"/>
    <w:rsid w:val="007A6D9D"/>
    <w:rsid w:val="007A739D"/>
    <w:rsid w:val="007A7D55"/>
    <w:rsid w:val="007A7E8A"/>
    <w:rsid w:val="007B0D84"/>
    <w:rsid w:val="007B0F0F"/>
    <w:rsid w:val="007B1027"/>
    <w:rsid w:val="007B12FF"/>
    <w:rsid w:val="007B150F"/>
    <w:rsid w:val="007B185F"/>
    <w:rsid w:val="007B22E0"/>
    <w:rsid w:val="007B2A01"/>
    <w:rsid w:val="007B2E75"/>
    <w:rsid w:val="007B2E78"/>
    <w:rsid w:val="007B34B7"/>
    <w:rsid w:val="007B3B8D"/>
    <w:rsid w:val="007B43A1"/>
    <w:rsid w:val="007B46F0"/>
    <w:rsid w:val="007B4DFE"/>
    <w:rsid w:val="007B52AF"/>
    <w:rsid w:val="007B53FD"/>
    <w:rsid w:val="007B5CAE"/>
    <w:rsid w:val="007B6219"/>
    <w:rsid w:val="007B6F6D"/>
    <w:rsid w:val="007B732B"/>
    <w:rsid w:val="007B7651"/>
    <w:rsid w:val="007B773D"/>
    <w:rsid w:val="007C0612"/>
    <w:rsid w:val="007C105B"/>
    <w:rsid w:val="007C136F"/>
    <w:rsid w:val="007C1C57"/>
    <w:rsid w:val="007C33A1"/>
    <w:rsid w:val="007C348D"/>
    <w:rsid w:val="007C3B9B"/>
    <w:rsid w:val="007C3F1B"/>
    <w:rsid w:val="007C4180"/>
    <w:rsid w:val="007C4A6E"/>
    <w:rsid w:val="007C4A8E"/>
    <w:rsid w:val="007C4C86"/>
    <w:rsid w:val="007C4EA7"/>
    <w:rsid w:val="007C4F49"/>
    <w:rsid w:val="007C4FA1"/>
    <w:rsid w:val="007C50E5"/>
    <w:rsid w:val="007C5376"/>
    <w:rsid w:val="007C58D5"/>
    <w:rsid w:val="007C65CC"/>
    <w:rsid w:val="007C6EB0"/>
    <w:rsid w:val="007C77A8"/>
    <w:rsid w:val="007C7A8A"/>
    <w:rsid w:val="007C7D60"/>
    <w:rsid w:val="007D0225"/>
    <w:rsid w:val="007D03F3"/>
    <w:rsid w:val="007D0F6B"/>
    <w:rsid w:val="007D1221"/>
    <w:rsid w:val="007D1BAE"/>
    <w:rsid w:val="007D3011"/>
    <w:rsid w:val="007D41C0"/>
    <w:rsid w:val="007D460C"/>
    <w:rsid w:val="007D5034"/>
    <w:rsid w:val="007D5985"/>
    <w:rsid w:val="007D5B01"/>
    <w:rsid w:val="007D5B0C"/>
    <w:rsid w:val="007D5C61"/>
    <w:rsid w:val="007D60F9"/>
    <w:rsid w:val="007D64BF"/>
    <w:rsid w:val="007D6857"/>
    <w:rsid w:val="007D6D19"/>
    <w:rsid w:val="007D7326"/>
    <w:rsid w:val="007D7364"/>
    <w:rsid w:val="007D7993"/>
    <w:rsid w:val="007D7BC5"/>
    <w:rsid w:val="007E04FC"/>
    <w:rsid w:val="007E05CD"/>
    <w:rsid w:val="007E0A9D"/>
    <w:rsid w:val="007E0B96"/>
    <w:rsid w:val="007E1003"/>
    <w:rsid w:val="007E10E2"/>
    <w:rsid w:val="007E1893"/>
    <w:rsid w:val="007E232C"/>
    <w:rsid w:val="007E2CF6"/>
    <w:rsid w:val="007E2E51"/>
    <w:rsid w:val="007E3A91"/>
    <w:rsid w:val="007E3D46"/>
    <w:rsid w:val="007E3D62"/>
    <w:rsid w:val="007E41FF"/>
    <w:rsid w:val="007E50FE"/>
    <w:rsid w:val="007E5F3B"/>
    <w:rsid w:val="007E5F55"/>
    <w:rsid w:val="007E625C"/>
    <w:rsid w:val="007E6857"/>
    <w:rsid w:val="007E7010"/>
    <w:rsid w:val="007E7231"/>
    <w:rsid w:val="007F0164"/>
    <w:rsid w:val="007F0CE4"/>
    <w:rsid w:val="007F1543"/>
    <w:rsid w:val="007F19B7"/>
    <w:rsid w:val="007F1A0D"/>
    <w:rsid w:val="007F1B2E"/>
    <w:rsid w:val="007F1B84"/>
    <w:rsid w:val="007F2173"/>
    <w:rsid w:val="007F2491"/>
    <w:rsid w:val="007F2522"/>
    <w:rsid w:val="007F2536"/>
    <w:rsid w:val="007F34C7"/>
    <w:rsid w:val="007F35A6"/>
    <w:rsid w:val="007F366E"/>
    <w:rsid w:val="007F4175"/>
    <w:rsid w:val="007F47E7"/>
    <w:rsid w:val="007F4F75"/>
    <w:rsid w:val="007F5383"/>
    <w:rsid w:val="007F6402"/>
    <w:rsid w:val="007F6C4A"/>
    <w:rsid w:val="007F6C5E"/>
    <w:rsid w:val="007F70F3"/>
    <w:rsid w:val="0080006E"/>
    <w:rsid w:val="0080079C"/>
    <w:rsid w:val="0080269D"/>
    <w:rsid w:val="00804051"/>
    <w:rsid w:val="008040CB"/>
    <w:rsid w:val="008043C9"/>
    <w:rsid w:val="00804505"/>
    <w:rsid w:val="00804D0F"/>
    <w:rsid w:val="00804F45"/>
    <w:rsid w:val="008055AB"/>
    <w:rsid w:val="0080573E"/>
    <w:rsid w:val="00805A12"/>
    <w:rsid w:val="00805D63"/>
    <w:rsid w:val="00806044"/>
    <w:rsid w:val="008060B1"/>
    <w:rsid w:val="00806116"/>
    <w:rsid w:val="00806360"/>
    <w:rsid w:val="008073B1"/>
    <w:rsid w:val="00807B75"/>
    <w:rsid w:val="00810237"/>
    <w:rsid w:val="00810AF3"/>
    <w:rsid w:val="00812226"/>
    <w:rsid w:val="008125DB"/>
    <w:rsid w:val="00812AB0"/>
    <w:rsid w:val="00813105"/>
    <w:rsid w:val="00813FE2"/>
    <w:rsid w:val="0081425E"/>
    <w:rsid w:val="008142E7"/>
    <w:rsid w:val="00814604"/>
    <w:rsid w:val="00814C2C"/>
    <w:rsid w:val="00814F72"/>
    <w:rsid w:val="008150F0"/>
    <w:rsid w:val="0081570A"/>
    <w:rsid w:val="00815BE8"/>
    <w:rsid w:val="00815D5F"/>
    <w:rsid w:val="00816329"/>
    <w:rsid w:val="008176D9"/>
    <w:rsid w:val="00817D5A"/>
    <w:rsid w:val="00820527"/>
    <w:rsid w:val="00820A6D"/>
    <w:rsid w:val="008216CF"/>
    <w:rsid w:val="00821BB1"/>
    <w:rsid w:val="00821FE8"/>
    <w:rsid w:val="00822FE2"/>
    <w:rsid w:val="008231B9"/>
    <w:rsid w:val="00823658"/>
    <w:rsid w:val="00823BF2"/>
    <w:rsid w:val="00823C38"/>
    <w:rsid w:val="0082502F"/>
    <w:rsid w:val="00825386"/>
    <w:rsid w:val="008253EC"/>
    <w:rsid w:val="0082571E"/>
    <w:rsid w:val="00825FEE"/>
    <w:rsid w:val="0082692A"/>
    <w:rsid w:val="00826A7E"/>
    <w:rsid w:val="00826C98"/>
    <w:rsid w:val="008272CE"/>
    <w:rsid w:val="00827445"/>
    <w:rsid w:val="00827AF2"/>
    <w:rsid w:val="00830090"/>
    <w:rsid w:val="008302ED"/>
    <w:rsid w:val="008305F0"/>
    <w:rsid w:val="0083071D"/>
    <w:rsid w:val="00830CAF"/>
    <w:rsid w:val="00830D3F"/>
    <w:rsid w:val="00831187"/>
    <w:rsid w:val="00831524"/>
    <w:rsid w:val="00831650"/>
    <w:rsid w:val="00831D2F"/>
    <w:rsid w:val="008320EC"/>
    <w:rsid w:val="0083270B"/>
    <w:rsid w:val="0083310A"/>
    <w:rsid w:val="008335C6"/>
    <w:rsid w:val="00833AB8"/>
    <w:rsid w:val="00834CBF"/>
    <w:rsid w:val="00835378"/>
    <w:rsid w:val="008358C9"/>
    <w:rsid w:val="00835AA5"/>
    <w:rsid w:val="00836AC1"/>
    <w:rsid w:val="00837056"/>
    <w:rsid w:val="008409D4"/>
    <w:rsid w:val="00840BEE"/>
    <w:rsid w:val="0084131B"/>
    <w:rsid w:val="0084174D"/>
    <w:rsid w:val="008417FF"/>
    <w:rsid w:val="00841A95"/>
    <w:rsid w:val="00841D69"/>
    <w:rsid w:val="00841F69"/>
    <w:rsid w:val="00842718"/>
    <w:rsid w:val="008429BA"/>
    <w:rsid w:val="008435C8"/>
    <w:rsid w:val="00845944"/>
    <w:rsid w:val="00845AD5"/>
    <w:rsid w:val="00845C7C"/>
    <w:rsid w:val="00846108"/>
    <w:rsid w:val="00846333"/>
    <w:rsid w:val="008463EE"/>
    <w:rsid w:val="00846788"/>
    <w:rsid w:val="008475C6"/>
    <w:rsid w:val="008505E9"/>
    <w:rsid w:val="00851498"/>
    <w:rsid w:val="00851585"/>
    <w:rsid w:val="00851768"/>
    <w:rsid w:val="008517B7"/>
    <w:rsid w:val="00852202"/>
    <w:rsid w:val="00852F58"/>
    <w:rsid w:val="0085364E"/>
    <w:rsid w:val="0085372A"/>
    <w:rsid w:val="008540C3"/>
    <w:rsid w:val="0085443F"/>
    <w:rsid w:val="00855F05"/>
    <w:rsid w:val="008563C3"/>
    <w:rsid w:val="0085681A"/>
    <w:rsid w:val="00856832"/>
    <w:rsid w:val="00856CFA"/>
    <w:rsid w:val="008576A8"/>
    <w:rsid w:val="00857DE3"/>
    <w:rsid w:val="008601A5"/>
    <w:rsid w:val="00860F5E"/>
    <w:rsid w:val="00861205"/>
    <w:rsid w:val="008614EF"/>
    <w:rsid w:val="00861C17"/>
    <w:rsid w:val="00861F49"/>
    <w:rsid w:val="0086202D"/>
    <w:rsid w:val="00862DB8"/>
    <w:rsid w:val="0086303D"/>
    <w:rsid w:val="008638DF"/>
    <w:rsid w:val="00864390"/>
    <w:rsid w:val="008643DD"/>
    <w:rsid w:val="00864F4D"/>
    <w:rsid w:val="008656E1"/>
    <w:rsid w:val="008662A0"/>
    <w:rsid w:val="0086727C"/>
    <w:rsid w:val="00867444"/>
    <w:rsid w:val="00867806"/>
    <w:rsid w:val="008678E4"/>
    <w:rsid w:val="00867D33"/>
    <w:rsid w:val="008704FF"/>
    <w:rsid w:val="00870F9D"/>
    <w:rsid w:val="00871560"/>
    <w:rsid w:val="008715AB"/>
    <w:rsid w:val="0087164F"/>
    <w:rsid w:val="008717FB"/>
    <w:rsid w:val="00871873"/>
    <w:rsid w:val="00871BAC"/>
    <w:rsid w:val="0087218A"/>
    <w:rsid w:val="008721F6"/>
    <w:rsid w:val="0087372C"/>
    <w:rsid w:val="00873D68"/>
    <w:rsid w:val="00874383"/>
    <w:rsid w:val="00875609"/>
    <w:rsid w:val="00875AEE"/>
    <w:rsid w:val="00875E60"/>
    <w:rsid w:val="00875E8E"/>
    <w:rsid w:val="00876B29"/>
    <w:rsid w:val="00876B6A"/>
    <w:rsid w:val="00876F48"/>
    <w:rsid w:val="00877A5D"/>
    <w:rsid w:val="008802B8"/>
    <w:rsid w:val="00881064"/>
    <w:rsid w:val="00881B1D"/>
    <w:rsid w:val="0088228F"/>
    <w:rsid w:val="00882826"/>
    <w:rsid w:val="00882956"/>
    <w:rsid w:val="008834C6"/>
    <w:rsid w:val="00883E61"/>
    <w:rsid w:val="00884B13"/>
    <w:rsid w:val="00884D1B"/>
    <w:rsid w:val="0088536D"/>
    <w:rsid w:val="008877C1"/>
    <w:rsid w:val="00887B5D"/>
    <w:rsid w:val="00887DE5"/>
    <w:rsid w:val="008919DA"/>
    <w:rsid w:val="00891A20"/>
    <w:rsid w:val="008924CF"/>
    <w:rsid w:val="008930CD"/>
    <w:rsid w:val="008931B4"/>
    <w:rsid w:val="0089331B"/>
    <w:rsid w:val="008933BC"/>
    <w:rsid w:val="008936AB"/>
    <w:rsid w:val="008936BE"/>
    <w:rsid w:val="00893C2B"/>
    <w:rsid w:val="00894EF3"/>
    <w:rsid w:val="00895C82"/>
    <w:rsid w:val="00895F31"/>
    <w:rsid w:val="008969D4"/>
    <w:rsid w:val="00897625"/>
    <w:rsid w:val="008978C5"/>
    <w:rsid w:val="008A00D5"/>
    <w:rsid w:val="008A0157"/>
    <w:rsid w:val="008A0779"/>
    <w:rsid w:val="008A1365"/>
    <w:rsid w:val="008A1AB1"/>
    <w:rsid w:val="008A1D5F"/>
    <w:rsid w:val="008A216D"/>
    <w:rsid w:val="008A2970"/>
    <w:rsid w:val="008A2E29"/>
    <w:rsid w:val="008A2F31"/>
    <w:rsid w:val="008A3657"/>
    <w:rsid w:val="008A3A6F"/>
    <w:rsid w:val="008A3C76"/>
    <w:rsid w:val="008A3C98"/>
    <w:rsid w:val="008A4861"/>
    <w:rsid w:val="008A51A5"/>
    <w:rsid w:val="008A5606"/>
    <w:rsid w:val="008A5873"/>
    <w:rsid w:val="008A5D2E"/>
    <w:rsid w:val="008A5F1B"/>
    <w:rsid w:val="008A6002"/>
    <w:rsid w:val="008A60BA"/>
    <w:rsid w:val="008A6B05"/>
    <w:rsid w:val="008A7028"/>
    <w:rsid w:val="008A7BA3"/>
    <w:rsid w:val="008A7E15"/>
    <w:rsid w:val="008B029D"/>
    <w:rsid w:val="008B1D4F"/>
    <w:rsid w:val="008B1FB2"/>
    <w:rsid w:val="008B2049"/>
    <w:rsid w:val="008B31B9"/>
    <w:rsid w:val="008B47EE"/>
    <w:rsid w:val="008B4851"/>
    <w:rsid w:val="008B5444"/>
    <w:rsid w:val="008B5670"/>
    <w:rsid w:val="008B6309"/>
    <w:rsid w:val="008B6389"/>
    <w:rsid w:val="008B6A96"/>
    <w:rsid w:val="008B6B87"/>
    <w:rsid w:val="008B6C07"/>
    <w:rsid w:val="008B7377"/>
    <w:rsid w:val="008B73DA"/>
    <w:rsid w:val="008B786C"/>
    <w:rsid w:val="008B7F01"/>
    <w:rsid w:val="008C0424"/>
    <w:rsid w:val="008C07E7"/>
    <w:rsid w:val="008C0807"/>
    <w:rsid w:val="008C0A0F"/>
    <w:rsid w:val="008C0A5E"/>
    <w:rsid w:val="008C0CD5"/>
    <w:rsid w:val="008C1409"/>
    <w:rsid w:val="008C1932"/>
    <w:rsid w:val="008C1D31"/>
    <w:rsid w:val="008C1E31"/>
    <w:rsid w:val="008C230B"/>
    <w:rsid w:val="008C23CE"/>
    <w:rsid w:val="008C241E"/>
    <w:rsid w:val="008C2A3F"/>
    <w:rsid w:val="008C361C"/>
    <w:rsid w:val="008C39ED"/>
    <w:rsid w:val="008C3D60"/>
    <w:rsid w:val="008C3F97"/>
    <w:rsid w:val="008C3FB4"/>
    <w:rsid w:val="008C4071"/>
    <w:rsid w:val="008C5210"/>
    <w:rsid w:val="008C5433"/>
    <w:rsid w:val="008C5658"/>
    <w:rsid w:val="008C5F5E"/>
    <w:rsid w:val="008C6767"/>
    <w:rsid w:val="008C6D60"/>
    <w:rsid w:val="008C6D81"/>
    <w:rsid w:val="008C6FC9"/>
    <w:rsid w:val="008C7B15"/>
    <w:rsid w:val="008C7C8C"/>
    <w:rsid w:val="008D03B2"/>
    <w:rsid w:val="008D0587"/>
    <w:rsid w:val="008D07EC"/>
    <w:rsid w:val="008D0A7E"/>
    <w:rsid w:val="008D10F7"/>
    <w:rsid w:val="008D114E"/>
    <w:rsid w:val="008D1798"/>
    <w:rsid w:val="008D181A"/>
    <w:rsid w:val="008D1BD1"/>
    <w:rsid w:val="008D2055"/>
    <w:rsid w:val="008D2C3D"/>
    <w:rsid w:val="008D2D3D"/>
    <w:rsid w:val="008D2D94"/>
    <w:rsid w:val="008D3187"/>
    <w:rsid w:val="008D35BD"/>
    <w:rsid w:val="008D3752"/>
    <w:rsid w:val="008D3AE8"/>
    <w:rsid w:val="008D4108"/>
    <w:rsid w:val="008D454C"/>
    <w:rsid w:val="008D4BDF"/>
    <w:rsid w:val="008D6DD2"/>
    <w:rsid w:val="008D6F67"/>
    <w:rsid w:val="008D6FCC"/>
    <w:rsid w:val="008D704D"/>
    <w:rsid w:val="008E02DE"/>
    <w:rsid w:val="008E0737"/>
    <w:rsid w:val="008E0B43"/>
    <w:rsid w:val="008E1835"/>
    <w:rsid w:val="008E1BD3"/>
    <w:rsid w:val="008E2035"/>
    <w:rsid w:val="008E2502"/>
    <w:rsid w:val="008E2D6C"/>
    <w:rsid w:val="008E3081"/>
    <w:rsid w:val="008E31B9"/>
    <w:rsid w:val="008E34A5"/>
    <w:rsid w:val="008E42F1"/>
    <w:rsid w:val="008E4561"/>
    <w:rsid w:val="008E479D"/>
    <w:rsid w:val="008E4A13"/>
    <w:rsid w:val="008E4A3C"/>
    <w:rsid w:val="008E4CB4"/>
    <w:rsid w:val="008E654F"/>
    <w:rsid w:val="008E656A"/>
    <w:rsid w:val="008E6D07"/>
    <w:rsid w:val="008E7939"/>
    <w:rsid w:val="008E79CC"/>
    <w:rsid w:val="008E7A35"/>
    <w:rsid w:val="008E7B88"/>
    <w:rsid w:val="008E7C2A"/>
    <w:rsid w:val="008E7D27"/>
    <w:rsid w:val="008E7D87"/>
    <w:rsid w:val="008E7DB3"/>
    <w:rsid w:val="008F02EA"/>
    <w:rsid w:val="008F0404"/>
    <w:rsid w:val="008F0B38"/>
    <w:rsid w:val="008F18F2"/>
    <w:rsid w:val="008F1C0B"/>
    <w:rsid w:val="008F242E"/>
    <w:rsid w:val="008F2477"/>
    <w:rsid w:val="008F27A4"/>
    <w:rsid w:val="008F2900"/>
    <w:rsid w:val="008F2A1B"/>
    <w:rsid w:val="008F329D"/>
    <w:rsid w:val="008F32D0"/>
    <w:rsid w:val="008F34D6"/>
    <w:rsid w:val="008F35AA"/>
    <w:rsid w:val="008F38C8"/>
    <w:rsid w:val="008F3FFB"/>
    <w:rsid w:val="008F4194"/>
    <w:rsid w:val="008F43DE"/>
    <w:rsid w:val="008F4552"/>
    <w:rsid w:val="008F4D52"/>
    <w:rsid w:val="008F5160"/>
    <w:rsid w:val="008F52B3"/>
    <w:rsid w:val="008F5556"/>
    <w:rsid w:val="008F59C5"/>
    <w:rsid w:val="008F5E15"/>
    <w:rsid w:val="008F6484"/>
    <w:rsid w:val="008F66FF"/>
    <w:rsid w:val="008F6A15"/>
    <w:rsid w:val="008F6D6B"/>
    <w:rsid w:val="008F7226"/>
    <w:rsid w:val="008F78D4"/>
    <w:rsid w:val="008F7BC1"/>
    <w:rsid w:val="008F7CAB"/>
    <w:rsid w:val="008F7D38"/>
    <w:rsid w:val="008F7F9A"/>
    <w:rsid w:val="009003B1"/>
    <w:rsid w:val="00900617"/>
    <w:rsid w:val="00900D5D"/>
    <w:rsid w:val="00901552"/>
    <w:rsid w:val="00901612"/>
    <w:rsid w:val="00901FB3"/>
    <w:rsid w:val="009025EC"/>
    <w:rsid w:val="009032BE"/>
    <w:rsid w:val="009034DF"/>
    <w:rsid w:val="00903F2F"/>
    <w:rsid w:val="00903F6A"/>
    <w:rsid w:val="009043AE"/>
    <w:rsid w:val="009046FF"/>
    <w:rsid w:val="00904BC4"/>
    <w:rsid w:val="00904C12"/>
    <w:rsid w:val="00905C8B"/>
    <w:rsid w:val="009079D3"/>
    <w:rsid w:val="0091078B"/>
    <w:rsid w:val="00910C39"/>
    <w:rsid w:val="00910ED7"/>
    <w:rsid w:val="009112CE"/>
    <w:rsid w:val="00911B90"/>
    <w:rsid w:val="00911C54"/>
    <w:rsid w:val="009122A7"/>
    <w:rsid w:val="00912795"/>
    <w:rsid w:val="00913029"/>
    <w:rsid w:val="00913EE3"/>
    <w:rsid w:val="009142CB"/>
    <w:rsid w:val="00914D3F"/>
    <w:rsid w:val="009152F5"/>
    <w:rsid w:val="0091557F"/>
    <w:rsid w:val="00915AF0"/>
    <w:rsid w:val="0091615C"/>
    <w:rsid w:val="00916CA4"/>
    <w:rsid w:val="00916FF7"/>
    <w:rsid w:val="00917759"/>
    <w:rsid w:val="0092026D"/>
    <w:rsid w:val="00920619"/>
    <w:rsid w:val="00920762"/>
    <w:rsid w:val="009207CE"/>
    <w:rsid w:val="00920A13"/>
    <w:rsid w:val="00920DF2"/>
    <w:rsid w:val="0092143C"/>
    <w:rsid w:val="009216C5"/>
    <w:rsid w:val="00921AD0"/>
    <w:rsid w:val="00922326"/>
    <w:rsid w:val="00922922"/>
    <w:rsid w:val="00923727"/>
    <w:rsid w:val="00923A02"/>
    <w:rsid w:val="00924445"/>
    <w:rsid w:val="00924814"/>
    <w:rsid w:val="00925348"/>
    <w:rsid w:val="00925B89"/>
    <w:rsid w:val="009265B6"/>
    <w:rsid w:val="00926C84"/>
    <w:rsid w:val="00927DE7"/>
    <w:rsid w:val="00927FB2"/>
    <w:rsid w:val="00927FFC"/>
    <w:rsid w:val="009302A6"/>
    <w:rsid w:val="0093049E"/>
    <w:rsid w:val="00930569"/>
    <w:rsid w:val="00931518"/>
    <w:rsid w:val="00931A56"/>
    <w:rsid w:val="00931E5B"/>
    <w:rsid w:val="00931F19"/>
    <w:rsid w:val="009323DD"/>
    <w:rsid w:val="0093261C"/>
    <w:rsid w:val="00934599"/>
    <w:rsid w:val="00935371"/>
    <w:rsid w:val="00935826"/>
    <w:rsid w:val="00935EE5"/>
    <w:rsid w:val="0093767A"/>
    <w:rsid w:val="00937817"/>
    <w:rsid w:val="009400B9"/>
    <w:rsid w:val="00940EF8"/>
    <w:rsid w:val="00941788"/>
    <w:rsid w:val="00942030"/>
    <w:rsid w:val="00942226"/>
    <w:rsid w:val="00942379"/>
    <w:rsid w:val="009425A7"/>
    <w:rsid w:val="00942662"/>
    <w:rsid w:val="00942B80"/>
    <w:rsid w:val="00942BCA"/>
    <w:rsid w:val="00942C81"/>
    <w:rsid w:val="00942ECE"/>
    <w:rsid w:val="00943FD9"/>
    <w:rsid w:val="0094429A"/>
    <w:rsid w:val="00945504"/>
    <w:rsid w:val="00945B53"/>
    <w:rsid w:val="009465A0"/>
    <w:rsid w:val="00946722"/>
    <w:rsid w:val="009471EF"/>
    <w:rsid w:val="009501C3"/>
    <w:rsid w:val="009502BE"/>
    <w:rsid w:val="009502F5"/>
    <w:rsid w:val="0095251F"/>
    <w:rsid w:val="0095321C"/>
    <w:rsid w:val="00953D09"/>
    <w:rsid w:val="00953F2B"/>
    <w:rsid w:val="00954A8F"/>
    <w:rsid w:val="00955067"/>
    <w:rsid w:val="00955109"/>
    <w:rsid w:val="00955F2F"/>
    <w:rsid w:val="00956A4E"/>
    <w:rsid w:val="00956AB5"/>
    <w:rsid w:val="00957074"/>
    <w:rsid w:val="009572B3"/>
    <w:rsid w:val="00957893"/>
    <w:rsid w:val="00960A92"/>
    <w:rsid w:val="00961502"/>
    <w:rsid w:val="009621A2"/>
    <w:rsid w:val="0096248C"/>
    <w:rsid w:val="00963009"/>
    <w:rsid w:val="0096353F"/>
    <w:rsid w:val="009639C8"/>
    <w:rsid w:val="00963E07"/>
    <w:rsid w:val="0096424C"/>
    <w:rsid w:val="00965310"/>
    <w:rsid w:val="009655C4"/>
    <w:rsid w:val="0096562F"/>
    <w:rsid w:val="009657AE"/>
    <w:rsid w:val="00965894"/>
    <w:rsid w:val="00966032"/>
    <w:rsid w:val="0096678C"/>
    <w:rsid w:val="009670AC"/>
    <w:rsid w:val="00967185"/>
    <w:rsid w:val="009700A8"/>
    <w:rsid w:val="009705ED"/>
    <w:rsid w:val="00970624"/>
    <w:rsid w:val="009706D5"/>
    <w:rsid w:val="00970BA8"/>
    <w:rsid w:val="00971170"/>
    <w:rsid w:val="009716FC"/>
    <w:rsid w:val="00971D98"/>
    <w:rsid w:val="00972244"/>
    <w:rsid w:val="00973D2D"/>
    <w:rsid w:val="00973E24"/>
    <w:rsid w:val="00973EE5"/>
    <w:rsid w:val="009743D3"/>
    <w:rsid w:val="00975737"/>
    <w:rsid w:val="00975F1F"/>
    <w:rsid w:val="0097609B"/>
    <w:rsid w:val="009763A6"/>
    <w:rsid w:val="009763B1"/>
    <w:rsid w:val="009766CF"/>
    <w:rsid w:val="00976A65"/>
    <w:rsid w:val="00976AB0"/>
    <w:rsid w:val="0097716E"/>
    <w:rsid w:val="00977341"/>
    <w:rsid w:val="009773F1"/>
    <w:rsid w:val="009774CC"/>
    <w:rsid w:val="0097765E"/>
    <w:rsid w:val="00980D68"/>
    <w:rsid w:val="009815D4"/>
    <w:rsid w:val="0098179C"/>
    <w:rsid w:val="00982186"/>
    <w:rsid w:val="009827EC"/>
    <w:rsid w:val="00982EE8"/>
    <w:rsid w:val="00983A43"/>
    <w:rsid w:val="009841CD"/>
    <w:rsid w:val="00984B02"/>
    <w:rsid w:val="009855D4"/>
    <w:rsid w:val="00985A84"/>
    <w:rsid w:val="00985B18"/>
    <w:rsid w:val="00985F55"/>
    <w:rsid w:val="009863C7"/>
    <w:rsid w:val="00986CE1"/>
    <w:rsid w:val="00986FE3"/>
    <w:rsid w:val="00987611"/>
    <w:rsid w:val="00987DE7"/>
    <w:rsid w:val="00990052"/>
    <w:rsid w:val="00990573"/>
    <w:rsid w:val="00990E9B"/>
    <w:rsid w:val="009910A4"/>
    <w:rsid w:val="00991D5A"/>
    <w:rsid w:val="009921F1"/>
    <w:rsid w:val="0099297C"/>
    <w:rsid w:val="00993376"/>
    <w:rsid w:val="0099370A"/>
    <w:rsid w:val="00993C0D"/>
    <w:rsid w:val="00993E78"/>
    <w:rsid w:val="00993EC5"/>
    <w:rsid w:val="0099413E"/>
    <w:rsid w:val="00995FEE"/>
    <w:rsid w:val="00996076"/>
    <w:rsid w:val="0099696F"/>
    <w:rsid w:val="00996A31"/>
    <w:rsid w:val="00997065"/>
    <w:rsid w:val="0099736C"/>
    <w:rsid w:val="00997429"/>
    <w:rsid w:val="009978CF"/>
    <w:rsid w:val="009A0886"/>
    <w:rsid w:val="009A180D"/>
    <w:rsid w:val="009A201E"/>
    <w:rsid w:val="009A3252"/>
    <w:rsid w:val="009A3A73"/>
    <w:rsid w:val="009A43BF"/>
    <w:rsid w:val="009A4BB7"/>
    <w:rsid w:val="009A50B5"/>
    <w:rsid w:val="009A599B"/>
    <w:rsid w:val="009A61DC"/>
    <w:rsid w:val="009A6678"/>
    <w:rsid w:val="009A6B9E"/>
    <w:rsid w:val="009A6FE2"/>
    <w:rsid w:val="009A70DA"/>
    <w:rsid w:val="009A7D11"/>
    <w:rsid w:val="009B0061"/>
    <w:rsid w:val="009B06A1"/>
    <w:rsid w:val="009B1258"/>
    <w:rsid w:val="009B20AF"/>
    <w:rsid w:val="009B2302"/>
    <w:rsid w:val="009B24F1"/>
    <w:rsid w:val="009B2D7A"/>
    <w:rsid w:val="009B2DD6"/>
    <w:rsid w:val="009B3266"/>
    <w:rsid w:val="009B338B"/>
    <w:rsid w:val="009B3AF8"/>
    <w:rsid w:val="009B3D97"/>
    <w:rsid w:val="009B3F3E"/>
    <w:rsid w:val="009B3FDD"/>
    <w:rsid w:val="009B490F"/>
    <w:rsid w:val="009B62AA"/>
    <w:rsid w:val="009B650B"/>
    <w:rsid w:val="009B654D"/>
    <w:rsid w:val="009B6595"/>
    <w:rsid w:val="009B6754"/>
    <w:rsid w:val="009B6E32"/>
    <w:rsid w:val="009B6F95"/>
    <w:rsid w:val="009B711D"/>
    <w:rsid w:val="009B775E"/>
    <w:rsid w:val="009B77BA"/>
    <w:rsid w:val="009C00DC"/>
    <w:rsid w:val="009C06DA"/>
    <w:rsid w:val="009C1155"/>
    <w:rsid w:val="009C19E0"/>
    <w:rsid w:val="009C1B9B"/>
    <w:rsid w:val="009C1FB1"/>
    <w:rsid w:val="009C2260"/>
    <w:rsid w:val="009C2357"/>
    <w:rsid w:val="009C2518"/>
    <w:rsid w:val="009C30B3"/>
    <w:rsid w:val="009C3882"/>
    <w:rsid w:val="009C436F"/>
    <w:rsid w:val="009C43B4"/>
    <w:rsid w:val="009C4A6D"/>
    <w:rsid w:val="009C4D94"/>
    <w:rsid w:val="009C5825"/>
    <w:rsid w:val="009C5AA9"/>
    <w:rsid w:val="009C621B"/>
    <w:rsid w:val="009C622E"/>
    <w:rsid w:val="009C658D"/>
    <w:rsid w:val="009C69A4"/>
    <w:rsid w:val="009C6C1E"/>
    <w:rsid w:val="009C6DCC"/>
    <w:rsid w:val="009C6DFE"/>
    <w:rsid w:val="009C74E3"/>
    <w:rsid w:val="009C7A2D"/>
    <w:rsid w:val="009C7D51"/>
    <w:rsid w:val="009D02CC"/>
    <w:rsid w:val="009D03EB"/>
    <w:rsid w:val="009D08A3"/>
    <w:rsid w:val="009D0B60"/>
    <w:rsid w:val="009D0C3F"/>
    <w:rsid w:val="009D0C94"/>
    <w:rsid w:val="009D0DC5"/>
    <w:rsid w:val="009D0FC4"/>
    <w:rsid w:val="009D1038"/>
    <w:rsid w:val="009D184C"/>
    <w:rsid w:val="009D2F13"/>
    <w:rsid w:val="009D2F4F"/>
    <w:rsid w:val="009D3EA9"/>
    <w:rsid w:val="009D5909"/>
    <w:rsid w:val="009D5D9E"/>
    <w:rsid w:val="009D61CE"/>
    <w:rsid w:val="009D62CF"/>
    <w:rsid w:val="009D6337"/>
    <w:rsid w:val="009D6598"/>
    <w:rsid w:val="009D7294"/>
    <w:rsid w:val="009D73D9"/>
    <w:rsid w:val="009D779F"/>
    <w:rsid w:val="009E0127"/>
    <w:rsid w:val="009E064A"/>
    <w:rsid w:val="009E0E94"/>
    <w:rsid w:val="009E10F6"/>
    <w:rsid w:val="009E1FFB"/>
    <w:rsid w:val="009E20B7"/>
    <w:rsid w:val="009E2403"/>
    <w:rsid w:val="009E2C6C"/>
    <w:rsid w:val="009E376C"/>
    <w:rsid w:val="009E3E43"/>
    <w:rsid w:val="009E43D5"/>
    <w:rsid w:val="009E46B6"/>
    <w:rsid w:val="009E46BC"/>
    <w:rsid w:val="009E4CDE"/>
    <w:rsid w:val="009E61A9"/>
    <w:rsid w:val="009E6E3B"/>
    <w:rsid w:val="009F0350"/>
    <w:rsid w:val="009F0698"/>
    <w:rsid w:val="009F0935"/>
    <w:rsid w:val="009F0A4E"/>
    <w:rsid w:val="009F0EFD"/>
    <w:rsid w:val="009F0F49"/>
    <w:rsid w:val="009F18CF"/>
    <w:rsid w:val="009F2071"/>
    <w:rsid w:val="009F21A1"/>
    <w:rsid w:val="009F3379"/>
    <w:rsid w:val="009F402F"/>
    <w:rsid w:val="009F46B2"/>
    <w:rsid w:val="009F474E"/>
    <w:rsid w:val="009F4CE8"/>
    <w:rsid w:val="009F4E56"/>
    <w:rsid w:val="009F4FBE"/>
    <w:rsid w:val="009F5AAD"/>
    <w:rsid w:val="009F5D62"/>
    <w:rsid w:val="009F6138"/>
    <w:rsid w:val="009F639D"/>
    <w:rsid w:val="009F644C"/>
    <w:rsid w:val="009F71C8"/>
    <w:rsid w:val="009F7959"/>
    <w:rsid w:val="009F7C63"/>
    <w:rsid w:val="009F7D62"/>
    <w:rsid w:val="009F7F79"/>
    <w:rsid w:val="00A000BE"/>
    <w:rsid w:val="00A000F5"/>
    <w:rsid w:val="00A00765"/>
    <w:rsid w:val="00A00D02"/>
    <w:rsid w:val="00A01B3A"/>
    <w:rsid w:val="00A0216C"/>
    <w:rsid w:val="00A021C2"/>
    <w:rsid w:val="00A02300"/>
    <w:rsid w:val="00A02524"/>
    <w:rsid w:val="00A028CC"/>
    <w:rsid w:val="00A02A33"/>
    <w:rsid w:val="00A03422"/>
    <w:rsid w:val="00A03B2D"/>
    <w:rsid w:val="00A03DC3"/>
    <w:rsid w:val="00A0430F"/>
    <w:rsid w:val="00A045BC"/>
    <w:rsid w:val="00A0494F"/>
    <w:rsid w:val="00A04ACA"/>
    <w:rsid w:val="00A05119"/>
    <w:rsid w:val="00A054B9"/>
    <w:rsid w:val="00A061F6"/>
    <w:rsid w:val="00A06455"/>
    <w:rsid w:val="00A065A2"/>
    <w:rsid w:val="00A06AC2"/>
    <w:rsid w:val="00A06CBB"/>
    <w:rsid w:val="00A07631"/>
    <w:rsid w:val="00A07E54"/>
    <w:rsid w:val="00A109FD"/>
    <w:rsid w:val="00A10DBD"/>
    <w:rsid w:val="00A10FCA"/>
    <w:rsid w:val="00A113C1"/>
    <w:rsid w:val="00A130D3"/>
    <w:rsid w:val="00A13EAF"/>
    <w:rsid w:val="00A147C9"/>
    <w:rsid w:val="00A14833"/>
    <w:rsid w:val="00A14D8B"/>
    <w:rsid w:val="00A176D5"/>
    <w:rsid w:val="00A1780C"/>
    <w:rsid w:val="00A215B6"/>
    <w:rsid w:val="00A217B2"/>
    <w:rsid w:val="00A219DA"/>
    <w:rsid w:val="00A21F3E"/>
    <w:rsid w:val="00A222A1"/>
    <w:rsid w:val="00A23042"/>
    <w:rsid w:val="00A23B71"/>
    <w:rsid w:val="00A23C2A"/>
    <w:rsid w:val="00A2480E"/>
    <w:rsid w:val="00A24EBE"/>
    <w:rsid w:val="00A24FBA"/>
    <w:rsid w:val="00A25168"/>
    <w:rsid w:val="00A25311"/>
    <w:rsid w:val="00A2534E"/>
    <w:rsid w:val="00A25672"/>
    <w:rsid w:val="00A25751"/>
    <w:rsid w:val="00A25D08"/>
    <w:rsid w:val="00A26794"/>
    <w:rsid w:val="00A26F11"/>
    <w:rsid w:val="00A27446"/>
    <w:rsid w:val="00A2778F"/>
    <w:rsid w:val="00A27846"/>
    <w:rsid w:val="00A3059E"/>
    <w:rsid w:val="00A30644"/>
    <w:rsid w:val="00A30DEC"/>
    <w:rsid w:val="00A3113F"/>
    <w:rsid w:val="00A31171"/>
    <w:rsid w:val="00A311DE"/>
    <w:rsid w:val="00A31436"/>
    <w:rsid w:val="00A322C9"/>
    <w:rsid w:val="00A322CD"/>
    <w:rsid w:val="00A32686"/>
    <w:rsid w:val="00A32BE9"/>
    <w:rsid w:val="00A32C66"/>
    <w:rsid w:val="00A32DFF"/>
    <w:rsid w:val="00A33366"/>
    <w:rsid w:val="00A33378"/>
    <w:rsid w:val="00A33684"/>
    <w:rsid w:val="00A33E85"/>
    <w:rsid w:val="00A343F4"/>
    <w:rsid w:val="00A3512C"/>
    <w:rsid w:val="00A351CC"/>
    <w:rsid w:val="00A35755"/>
    <w:rsid w:val="00A3675E"/>
    <w:rsid w:val="00A3699B"/>
    <w:rsid w:val="00A36D58"/>
    <w:rsid w:val="00A372FF"/>
    <w:rsid w:val="00A37503"/>
    <w:rsid w:val="00A4041E"/>
    <w:rsid w:val="00A40FAB"/>
    <w:rsid w:val="00A41AC1"/>
    <w:rsid w:val="00A41CA4"/>
    <w:rsid w:val="00A42B33"/>
    <w:rsid w:val="00A42FE7"/>
    <w:rsid w:val="00A43140"/>
    <w:rsid w:val="00A436D2"/>
    <w:rsid w:val="00A4394E"/>
    <w:rsid w:val="00A43BC1"/>
    <w:rsid w:val="00A43C02"/>
    <w:rsid w:val="00A44166"/>
    <w:rsid w:val="00A44742"/>
    <w:rsid w:val="00A44C01"/>
    <w:rsid w:val="00A45433"/>
    <w:rsid w:val="00A4574B"/>
    <w:rsid w:val="00A4580A"/>
    <w:rsid w:val="00A4599F"/>
    <w:rsid w:val="00A45E09"/>
    <w:rsid w:val="00A45EDC"/>
    <w:rsid w:val="00A4619E"/>
    <w:rsid w:val="00A466F1"/>
    <w:rsid w:val="00A478DF"/>
    <w:rsid w:val="00A47A85"/>
    <w:rsid w:val="00A47B75"/>
    <w:rsid w:val="00A507A9"/>
    <w:rsid w:val="00A510B9"/>
    <w:rsid w:val="00A51E81"/>
    <w:rsid w:val="00A52316"/>
    <w:rsid w:val="00A524F1"/>
    <w:rsid w:val="00A5253F"/>
    <w:rsid w:val="00A52B08"/>
    <w:rsid w:val="00A53041"/>
    <w:rsid w:val="00A53213"/>
    <w:rsid w:val="00A53BAE"/>
    <w:rsid w:val="00A54D96"/>
    <w:rsid w:val="00A54FCF"/>
    <w:rsid w:val="00A5552B"/>
    <w:rsid w:val="00A55891"/>
    <w:rsid w:val="00A55AA5"/>
    <w:rsid w:val="00A55BF5"/>
    <w:rsid w:val="00A560A2"/>
    <w:rsid w:val="00A57036"/>
    <w:rsid w:val="00A571AB"/>
    <w:rsid w:val="00A5749C"/>
    <w:rsid w:val="00A5751B"/>
    <w:rsid w:val="00A601F7"/>
    <w:rsid w:val="00A60616"/>
    <w:rsid w:val="00A6076B"/>
    <w:rsid w:val="00A6180D"/>
    <w:rsid w:val="00A62138"/>
    <w:rsid w:val="00A628D0"/>
    <w:rsid w:val="00A62C51"/>
    <w:rsid w:val="00A63571"/>
    <w:rsid w:val="00A637A9"/>
    <w:rsid w:val="00A63C55"/>
    <w:rsid w:val="00A63C9A"/>
    <w:rsid w:val="00A64641"/>
    <w:rsid w:val="00A646E1"/>
    <w:rsid w:val="00A649F1"/>
    <w:rsid w:val="00A655ED"/>
    <w:rsid w:val="00A6570E"/>
    <w:rsid w:val="00A65A55"/>
    <w:rsid w:val="00A65B5C"/>
    <w:rsid w:val="00A65CD9"/>
    <w:rsid w:val="00A6625B"/>
    <w:rsid w:val="00A67567"/>
    <w:rsid w:val="00A704CD"/>
    <w:rsid w:val="00A70D62"/>
    <w:rsid w:val="00A70DAE"/>
    <w:rsid w:val="00A70DC3"/>
    <w:rsid w:val="00A70E68"/>
    <w:rsid w:val="00A71BA0"/>
    <w:rsid w:val="00A728AD"/>
    <w:rsid w:val="00A72FBE"/>
    <w:rsid w:val="00A73BF7"/>
    <w:rsid w:val="00A73C57"/>
    <w:rsid w:val="00A744AD"/>
    <w:rsid w:val="00A747AC"/>
    <w:rsid w:val="00A74B22"/>
    <w:rsid w:val="00A74B37"/>
    <w:rsid w:val="00A74BBF"/>
    <w:rsid w:val="00A75114"/>
    <w:rsid w:val="00A75148"/>
    <w:rsid w:val="00A7555E"/>
    <w:rsid w:val="00A76F66"/>
    <w:rsid w:val="00A77201"/>
    <w:rsid w:val="00A77900"/>
    <w:rsid w:val="00A77FBC"/>
    <w:rsid w:val="00A8071F"/>
    <w:rsid w:val="00A80C02"/>
    <w:rsid w:val="00A80D01"/>
    <w:rsid w:val="00A81620"/>
    <w:rsid w:val="00A81AA2"/>
    <w:rsid w:val="00A81B5E"/>
    <w:rsid w:val="00A81FB7"/>
    <w:rsid w:val="00A82267"/>
    <w:rsid w:val="00A8284B"/>
    <w:rsid w:val="00A829C4"/>
    <w:rsid w:val="00A82A79"/>
    <w:rsid w:val="00A82BCF"/>
    <w:rsid w:val="00A832F2"/>
    <w:rsid w:val="00A83F3F"/>
    <w:rsid w:val="00A84166"/>
    <w:rsid w:val="00A84566"/>
    <w:rsid w:val="00A84687"/>
    <w:rsid w:val="00A84D66"/>
    <w:rsid w:val="00A865DA"/>
    <w:rsid w:val="00A86780"/>
    <w:rsid w:val="00A909B3"/>
    <w:rsid w:val="00A90AF8"/>
    <w:rsid w:val="00A9144F"/>
    <w:rsid w:val="00A91483"/>
    <w:rsid w:val="00A92611"/>
    <w:rsid w:val="00A934E0"/>
    <w:rsid w:val="00A93C5D"/>
    <w:rsid w:val="00A940CF"/>
    <w:rsid w:val="00A94866"/>
    <w:rsid w:val="00A9488B"/>
    <w:rsid w:val="00A94AAE"/>
    <w:rsid w:val="00A95A7F"/>
    <w:rsid w:val="00A96518"/>
    <w:rsid w:val="00A96630"/>
    <w:rsid w:val="00A97192"/>
    <w:rsid w:val="00A978FC"/>
    <w:rsid w:val="00A97960"/>
    <w:rsid w:val="00A97EDD"/>
    <w:rsid w:val="00A97EF0"/>
    <w:rsid w:val="00AA0DC1"/>
    <w:rsid w:val="00AA1198"/>
    <w:rsid w:val="00AA1D7C"/>
    <w:rsid w:val="00AA23FB"/>
    <w:rsid w:val="00AA2718"/>
    <w:rsid w:val="00AA29DF"/>
    <w:rsid w:val="00AA2A14"/>
    <w:rsid w:val="00AA362E"/>
    <w:rsid w:val="00AA4458"/>
    <w:rsid w:val="00AA4CE6"/>
    <w:rsid w:val="00AA52E1"/>
    <w:rsid w:val="00AA62D6"/>
    <w:rsid w:val="00AA6640"/>
    <w:rsid w:val="00AA66DF"/>
    <w:rsid w:val="00AA6796"/>
    <w:rsid w:val="00AA6DFF"/>
    <w:rsid w:val="00AA78B2"/>
    <w:rsid w:val="00AA7C0D"/>
    <w:rsid w:val="00AA7DD1"/>
    <w:rsid w:val="00AB1754"/>
    <w:rsid w:val="00AB1EF3"/>
    <w:rsid w:val="00AB2744"/>
    <w:rsid w:val="00AB2DB9"/>
    <w:rsid w:val="00AB2E78"/>
    <w:rsid w:val="00AB2FA0"/>
    <w:rsid w:val="00AB3B35"/>
    <w:rsid w:val="00AB3B5E"/>
    <w:rsid w:val="00AB3EA4"/>
    <w:rsid w:val="00AB5541"/>
    <w:rsid w:val="00AB5657"/>
    <w:rsid w:val="00AB5FFA"/>
    <w:rsid w:val="00AB6922"/>
    <w:rsid w:val="00AB6994"/>
    <w:rsid w:val="00AB69B0"/>
    <w:rsid w:val="00AB6C5E"/>
    <w:rsid w:val="00AB6DB5"/>
    <w:rsid w:val="00AB6FEB"/>
    <w:rsid w:val="00AB7367"/>
    <w:rsid w:val="00AB7576"/>
    <w:rsid w:val="00AB7730"/>
    <w:rsid w:val="00AC086D"/>
    <w:rsid w:val="00AC1757"/>
    <w:rsid w:val="00AC1D95"/>
    <w:rsid w:val="00AC2788"/>
    <w:rsid w:val="00AC2801"/>
    <w:rsid w:val="00AC2A50"/>
    <w:rsid w:val="00AC2A6E"/>
    <w:rsid w:val="00AC2AD3"/>
    <w:rsid w:val="00AC32A3"/>
    <w:rsid w:val="00AC3CC1"/>
    <w:rsid w:val="00AC4350"/>
    <w:rsid w:val="00AC470A"/>
    <w:rsid w:val="00AC4934"/>
    <w:rsid w:val="00AC58E9"/>
    <w:rsid w:val="00AC6984"/>
    <w:rsid w:val="00AC69AA"/>
    <w:rsid w:val="00AC6CCC"/>
    <w:rsid w:val="00AC6F14"/>
    <w:rsid w:val="00AC7575"/>
    <w:rsid w:val="00AC7C29"/>
    <w:rsid w:val="00AC7E78"/>
    <w:rsid w:val="00AD010C"/>
    <w:rsid w:val="00AD0431"/>
    <w:rsid w:val="00AD0785"/>
    <w:rsid w:val="00AD0911"/>
    <w:rsid w:val="00AD0F22"/>
    <w:rsid w:val="00AD16FA"/>
    <w:rsid w:val="00AD1B88"/>
    <w:rsid w:val="00AD2428"/>
    <w:rsid w:val="00AD352D"/>
    <w:rsid w:val="00AD3648"/>
    <w:rsid w:val="00AD36AE"/>
    <w:rsid w:val="00AD3951"/>
    <w:rsid w:val="00AD3CB4"/>
    <w:rsid w:val="00AD3DCD"/>
    <w:rsid w:val="00AD4055"/>
    <w:rsid w:val="00AD5069"/>
    <w:rsid w:val="00AD51F7"/>
    <w:rsid w:val="00AD56F4"/>
    <w:rsid w:val="00AD57B1"/>
    <w:rsid w:val="00AD5BC5"/>
    <w:rsid w:val="00AD5DD1"/>
    <w:rsid w:val="00AD6119"/>
    <w:rsid w:val="00AD6A9B"/>
    <w:rsid w:val="00AD6C7F"/>
    <w:rsid w:val="00AD75BF"/>
    <w:rsid w:val="00AD7D83"/>
    <w:rsid w:val="00AE0668"/>
    <w:rsid w:val="00AE0DF3"/>
    <w:rsid w:val="00AE1244"/>
    <w:rsid w:val="00AE1606"/>
    <w:rsid w:val="00AE1C5F"/>
    <w:rsid w:val="00AE2B70"/>
    <w:rsid w:val="00AE3178"/>
    <w:rsid w:val="00AE3439"/>
    <w:rsid w:val="00AE3AA4"/>
    <w:rsid w:val="00AE422D"/>
    <w:rsid w:val="00AE55E5"/>
    <w:rsid w:val="00AE60D1"/>
    <w:rsid w:val="00AE6BCB"/>
    <w:rsid w:val="00AE7624"/>
    <w:rsid w:val="00AF0AB7"/>
    <w:rsid w:val="00AF0F4B"/>
    <w:rsid w:val="00AF120E"/>
    <w:rsid w:val="00AF1430"/>
    <w:rsid w:val="00AF176A"/>
    <w:rsid w:val="00AF17A1"/>
    <w:rsid w:val="00AF1844"/>
    <w:rsid w:val="00AF19EE"/>
    <w:rsid w:val="00AF2399"/>
    <w:rsid w:val="00AF24D0"/>
    <w:rsid w:val="00AF2695"/>
    <w:rsid w:val="00AF2AA8"/>
    <w:rsid w:val="00AF2BB5"/>
    <w:rsid w:val="00AF42F9"/>
    <w:rsid w:val="00AF4EF5"/>
    <w:rsid w:val="00AF5225"/>
    <w:rsid w:val="00AF551E"/>
    <w:rsid w:val="00AF58B1"/>
    <w:rsid w:val="00AF5CF4"/>
    <w:rsid w:val="00AF6074"/>
    <w:rsid w:val="00AF62E6"/>
    <w:rsid w:val="00AF6775"/>
    <w:rsid w:val="00AF6844"/>
    <w:rsid w:val="00AF68F2"/>
    <w:rsid w:val="00AF76C1"/>
    <w:rsid w:val="00AF78BF"/>
    <w:rsid w:val="00AF790B"/>
    <w:rsid w:val="00AF7CB0"/>
    <w:rsid w:val="00AF7F98"/>
    <w:rsid w:val="00AF7FB3"/>
    <w:rsid w:val="00B004F2"/>
    <w:rsid w:val="00B00C12"/>
    <w:rsid w:val="00B00C2C"/>
    <w:rsid w:val="00B012CF"/>
    <w:rsid w:val="00B015FC"/>
    <w:rsid w:val="00B01A92"/>
    <w:rsid w:val="00B01C30"/>
    <w:rsid w:val="00B03051"/>
    <w:rsid w:val="00B03CE0"/>
    <w:rsid w:val="00B04157"/>
    <w:rsid w:val="00B046C1"/>
    <w:rsid w:val="00B05A03"/>
    <w:rsid w:val="00B06A47"/>
    <w:rsid w:val="00B06EA0"/>
    <w:rsid w:val="00B07297"/>
    <w:rsid w:val="00B07665"/>
    <w:rsid w:val="00B076B7"/>
    <w:rsid w:val="00B1096B"/>
    <w:rsid w:val="00B1123C"/>
    <w:rsid w:val="00B123E4"/>
    <w:rsid w:val="00B12512"/>
    <w:rsid w:val="00B12BF6"/>
    <w:rsid w:val="00B136B8"/>
    <w:rsid w:val="00B1388F"/>
    <w:rsid w:val="00B13BA2"/>
    <w:rsid w:val="00B14544"/>
    <w:rsid w:val="00B149EA"/>
    <w:rsid w:val="00B157D6"/>
    <w:rsid w:val="00B16159"/>
    <w:rsid w:val="00B16562"/>
    <w:rsid w:val="00B166BC"/>
    <w:rsid w:val="00B16A8C"/>
    <w:rsid w:val="00B16D29"/>
    <w:rsid w:val="00B17053"/>
    <w:rsid w:val="00B176FD"/>
    <w:rsid w:val="00B17DBA"/>
    <w:rsid w:val="00B203BE"/>
    <w:rsid w:val="00B2069D"/>
    <w:rsid w:val="00B20EC4"/>
    <w:rsid w:val="00B210DB"/>
    <w:rsid w:val="00B2125E"/>
    <w:rsid w:val="00B2150B"/>
    <w:rsid w:val="00B21AC5"/>
    <w:rsid w:val="00B21EFA"/>
    <w:rsid w:val="00B222A1"/>
    <w:rsid w:val="00B2239D"/>
    <w:rsid w:val="00B22538"/>
    <w:rsid w:val="00B23E09"/>
    <w:rsid w:val="00B24214"/>
    <w:rsid w:val="00B2459A"/>
    <w:rsid w:val="00B24708"/>
    <w:rsid w:val="00B24D95"/>
    <w:rsid w:val="00B252D4"/>
    <w:rsid w:val="00B25979"/>
    <w:rsid w:val="00B26AB6"/>
    <w:rsid w:val="00B27D89"/>
    <w:rsid w:val="00B30554"/>
    <w:rsid w:val="00B3055F"/>
    <w:rsid w:val="00B3068F"/>
    <w:rsid w:val="00B30979"/>
    <w:rsid w:val="00B30AC8"/>
    <w:rsid w:val="00B30CEA"/>
    <w:rsid w:val="00B31908"/>
    <w:rsid w:val="00B31D3E"/>
    <w:rsid w:val="00B31D5E"/>
    <w:rsid w:val="00B31EE5"/>
    <w:rsid w:val="00B3233B"/>
    <w:rsid w:val="00B3287D"/>
    <w:rsid w:val="00B33394"/>
    <w:rsid w:val="00B333F0"/>
    <w:rsid w:val="00B33EAC"/>
    <w:rsid w:val="00B34FE6"/>
    <w:rsid w:val="00B3551C"/>
    <w:rsid w:val="00B359A7"/>
    <w:rsid w:val="00B35FC1"/>
    <w:rsid w:val="00B368D9"/>
    <w:rsid w:val="00B3699E"/>
    <w:rsid w:val="00B37854"/>
    <w:rsid w:val="00B40021"/>
    <w:rsid w:val="00B4080D"/>
    <w:rsid w:val="00B40DCB"/>
    <w:rsid w:val="00B41056"/>
    <w:rsid w:val="00B411DB"/>
    <w:rsid w:val="00B413C6"/>
    <w:rsid w:val="00B41C66"/>
    <w:rsid w:val="00B42273"/>
    <w:rsid w:val="00B424B6"/>
    <w:rsid w:val="00B43A30"/>
    <w:rsid w:val="00B44939"/>
    <w:rsid w:val="00B44C07"/>
    <w:rsid w:val="00B44DAE"/>
    <w:rsid w:val="00B4694C"/>
    <w:rsid w:val="00B4698A"/>
    <w:rsid w:val="00B46BD1"/>
    <w:rsid w:val="00B46C90"/>
    <w:rsid w:val="00B471C8"/>
    <w:rsid w:val="00B47415"/>
    <w:rsid w:val="00B47535"/>
    <w:rsid w:val="00B477F1"/>
    <w:rsid w:val="00B4792F"/>
    <w:rsid w:val="00B47B35"/>
    <w:rsid w:val="00B47C05"/>
    <w:rsid w:val="00B50760"/>
    <w:rsid w:val="00B5221E"/>
    <w:rsid w:val="00B522AC"/>
    <w:rsid w:val="00B5256A"/>
    <w:rsid w:val="00B52729"/>
    <w:rsid w:val="00B53893"/>
    <w:rsid w:val="00B5429E"/>
    <w:rsid w:val="00B54910"/>
    <w:rsid w:val="00B54C37"/>
    <w:rsid w:val="00B54DAB"/>
    <w:rsid w:val="00B5521E"/>
    <w:rsid w:val="00B55A65"/>
    <w:rsid w:val="00B55FAF"/>
    <w:rsid w:val="00B567A7"/>
    <w:rsid w:val="00B56D81"/>
    <w:rsid w:val="00B57190"/>
    <w:rsid w:val="00B600AE"/>
    <w:rsid w:val="00B606C9"/>
    <w:rsid w:val="00B60CB8"/>
    <w:rsid w:val="00B61E41"/>
    <w:rsid w:val="00B61F68"/>
    <w:rsid w:val="00B62263"/>
    <w:rsid w:val="00B62973"/>
    <w:rsid w:val="00B62AF3"/>
    <w:rsid w:val="00B62C29"/>
    <w:rsid w:val="00B62C56"/>
    <w:rsid w:val="00B62D48"/>
    <w:rsid w:val="00B639E6"/>
    <w:rsid w:val="00B64F95"/>
    <w:rsid w:val="00B64FF3"/>
    <w:rsid w:val="00B6522C"/>
    <w:rsid w:val="00B65F97"/>
    <w:rsid w:val="00B669F2"/>
    <w:rsid w:val="00B66E67"/>
    <w:rsid w:val="00B67D76"/>
    <w:rsid w:val="00B70104"/>
    <w:rsid w:val="00B70F64"/>
    <w:rsid w:val="00B712C7"/>
    <w:rsid w:val="00B71986"/>
    <w:rsid w:val="00B71B06"/>
    <w:rsid w:val="00B72BAC"/>
    <w:rsid w:val="00B73A00"/>
    <w:rsid w:val="00B741D0"/>
    <w:rsid w:val="00B7494D"/>
    <w:rsid w:val="00B7560A"/>
    <w:rsid w:val="00B75AF1"/>
    <w:rsid w:val="00B75F6D"/>
    <w:rsid w:val="00B7632D"/>
    <w:rsid w:val="00B76501"/>
    <w:rsid w:val="00B76FA2"/>
    <w:rsid w:val="00B772DE"/>
    <w:rsid w:val="00B80303"/>
    <w:rsid w:val="00B807CE"/>
    <w:rsid w:val="00B80E8A"/>
    <w:rsid w:val="00B81936"/>
    <w:rsid w:val="00B81E4A"/>
    <w:rsid w:val="00B83109"/>
    <w:rsid w:val="00B8383C"/>
    <w:rsid w:val="00B83AF3"/>
    <w:rsid w:val="00B84D7D"/>
    <w:rsid w:val="00B851CE"/>
    <w:rsid w:val="00B852B7"/>
    <w:rsid w:val="00B856FF"/>
    <w:rsid w:val="00B85888"/>
    <w:rsid w:val="00B85D0A"/>
    <w:rsid w:val="00B85D18"/>
    <w:rsid w:val="00B8671F"/>
    <w:rsid w:val="00B86CBC"/>
    <w:rsid w:val="00B87FE9"/>
    <w:rsid w:val="00B9137D"/>
    <w:rsid w:val="00B91FB8"/>
    <w:rsid w:val="00B9241A"/>
    <w:rsid w:val="00B9257F"/>
    <w:rsid w:val="00B92C54"/>
    <w:rsid w:val="00B92F88"/>
    <w:rsid w:val="00B937E7"/>
    <w:rsid w:val="00B93866"/>
    <w:rsid w:val="00B93A46"/>
    <w:rsid w:val="00B944B8"/>
    <w:rsid w:val="00B946B2"/>
    <w:rsid w:val="00B947C4"/>
    <w:rsid w:val="00B9537D"/>
    <w:rsid w:val="00B95A24"/>
    <w:rsid w:val="00B9652B"/>
    <w:rsid w:val="00B9672B"/>
    <w:rsid w:val="00B96756"/>
    <w:rsid w:val="00B967C8"/>
    <w:rsid w:val="00B968F7"/>
    <w:rsid w:val="00B96A6C"/>
    <w:rsid w:val="00B970B0"/>
    <w:rsid w:val="00B97D87"/>
    <w:rsid w:val="00BA05C9"/>
    <w:rsid w:val="00BA080B"/>
    <w:rsid w:val="00BA0A4F"/>
    <w:rsid w:val="00BA0F66"/>
    <w:rsid w:val="00BA1311"/>
    <w:rsid w:val="00BA1D5A"/>
    <w:rsid w:val="00BA1D8F"/>
    <w:rsid w:val="00BA28D7"/>
    <w:rsid w:val="00BA31F7"/>
    <w:rsid w:val="00BA341F"/>
    <w:rsid w:val="00BA38A5"/>
    <w:rsid w:val="00BA3D88"/>
    <w:rsid w:val="00BA4ACB"/>
    <w:rsid w:val="00BA4D96"/>
    <w:rsid w:val="00BA5539"/>
    <w:rsid w:val="00BA5545"/>
    <w:rsid w:val="00BA5C6D"/>
    <w:rsid w:val="00BA5D95"/>
    <w:rsid w:val="00BA69A6"/>
    <w:rsid w:val="00BA69FA"/>
    <w:rsid w:val="00BA6AB3"/>
    <w:rsid w:val="00BA6EC2"/>
    <w:rsid w:val="00BA6EE1"/>
    <w:rsid w:val="00BA733E"/>
    <w:rsid w:val="00BA74D7"/>
    <w:rsid w:val="00BA7A9A"/>
    <w:rsid w:val="00BB0514"/>
    <w:rsid w:val="00BB0FC8"/>
    <w:rsid w:val="00BB174C"/>
    <w:rsid w:val="00BB1AAE"/>
    <w:rsid w:val="00BB1ED5"/>
    <w:rsid w:val="00BB2F46"/>
    <w:rsid w:val="00BB3B0E"/>
    <w:rsid w:val="00BB410E"/>
    <w:rsid w:val="00BB45B4"/>
    <w:rsid w:val="00BB45DF"/>
    <w:rsid w:val="00BB4A57"/>
    <w:rsid w:val="00BB4FB3"/>
    <w:rsid w:val="00BB5270"/>
    <w:rsid w:val="00BB536B"/>
    <w:rsid w:val="00BB54F0"/>
    <w:rsid w:val="00BB6B79"/>
    <w:rsid w:val="00BB71B1"/>
    <w:rsid w:val="00BB7C27"/>
    <w:rsid w:val="00BB7D63"/>
    <w:rsid w:val="00BC0EC9"/>
    <w:rsid w:val="00BC10FB"/>
    <w:rsid w:val="00BC15BC"/>
    <w:rsid w:val="00BC1792"/>
    <w:rsid w:val="00BC1CD4"/>
    <w:rsid w:val="00BC1DBB"/>
    <w:rsid w:val="00BC22EF"/>
    <w:rsid w:val="00BC2907"/>
    <w:rsid w:val="00BC2E44"/>
    <w:rsid w:val="00BC2E6B"/>
    <w:rsid w:val="00BC3440"/>
    <w:rsid w:val="00BC3BBD"/>
    <w:rsid w:val="00BC3DF9"/>
    <w:rsid w:val="00BC3EEA"/>
    <w:rsid w:val="00BC403A"/>
    <w:rsid w:val="00BC512A"/>
    <w:rsid w:val="00BC5391"/>
    <w:rsid w:val="00BC5F08"/>
    <w:rsid w:val="00BC6AC4"/>
    <w:rsid w:val="00BC7052"/>
    <w:rsid w:val="00BC759E"/>
    <w:rsid w:val="00BC7F89"/>
    <w:rsid w:val="00BD00CF"/>
    <w:rsid w:val="00BD0C86"/>
    <w:rsid w:val="00BD172D"/>
    <w:rsid w:val="00BD22D9"/>
    <w:rsid w:val="00BD2BCB"/>
    <w:rsid w:val="00BD2EA9"/>
    <w:rsid w:val="00BD3C64"/>
    <w:rsid w:val="00BD41D7"/>
    <w:rsid w:val="00BD4544"/>
    <w:rsid w:val="00BD584D"/>
    <w:rsid w:val="00BD59F5"/>
    <w:rsid w:val="00BD65B2"/>
    <w:rsid w:val="00BD7C43"/>
    <w:rsid w:val="00BE0587"/>
    <w:rsid w:val="00BE0A57"/>
    <w:rsid w:val="00BE11ED"/>
    <w:rsid w:val="00BE180E"/>
    <w:rsid w:val="00BE1858"/>
    <w:rsid w:val="00BE190E"/>
    <w:rsid w:val="00BE2540"/>
    <w:rsid w:val="00BE2699"/>
    <w:rsid w:val="00BE26FA"/>
    <w:rsid w:val="00BE3B73"/>
    <w:rsid w:val="00BE3C0E"/>
    <w:rsid w:val="00BE598F"/>
    <w:rsid w:val="00BE5E20"/>
    <w:rsid w:val="00BE6552"/>
    <w:rsid w:val="00BE7C72"/>
    <w:rsid w:val="00BF073D"/>
    <w:rsid w:val="00BF129F"/>
    <w:rsid w:val="00BF1959"/>
    <w:rsid w:val="00BF1D17"/>
    <w:rsid w:val="00BF1D3B"/>
    <w:rsid w:val="00BF1EE4"/>
    <w:rsid w:val="00BF22F5"/>
    <w:rsid w:val="00BF2B58"/>
    <w:rsid w:val="00BF2CF5"/>
    <w:rsid w:val="00BF312E"/>
    <w:rsid w:val="00BF386F"/>
    <w:rsid w:val="00BF3E23"/>
    <w:rsid w:val="00BF4594"/>
    <w:rsid w:val="00BF5AEB"/>
    <w:rsid w:val="00BF6ABE"/>
    <w:rsid w:val="00BF6BED"/>
    <w:rsid w:val="00BF6C92"/>
    <w:rsid w:val="00BF73B5"/>
    <w:rsid w:val="00BF780E"/>
    <w:rsid w:val="00C00C5D"/>
    <w:rsid w:val="00C00F86"/>
    <w:rsid w:val="00C01740"/>
    <w:rsid w:val="00C0177E"/>
    <w:rsid w:val="00C01B4A"/>
    <w:rsid w:val="00C02966"/>
    <w:rsid w:val="00C02B55"/>
    <w:rsid w:val="00C03EB7"/>
    <w:rsid w:val="00C04406"/>
    <w:rsid w:val="00C0495E"/>
    <w:rsid w:val="00C049E4"/>
    <w:rsid w:val="00C04FFE"/>
    <w:rsid w:val="00C0533D"/>
    <w:rsid w:val="00C06CA3"/>
    <w:rsid w:val="00C06F50"/>
    <w:rsid w:val="00C07161"/>
    <w:rsid w:val="00C075EF"/>
    <w:rsid w:val="00C07985"/>
    <w:rsid w:val="00C07B07"/>
    <w:rsid w:val="00C07F25"/>
    <w:rsid w:val="00C10509"/>
    <w:rsid w:val="00C1117B"/>
    <w:rsid w:val="00C114E1"/>
    <w:rsid w:val="00C1157A"/>
    <w:rsid w:val="00C11848"/>
    <w:rsid w:val="00C11B4C"/>
    <w:rsid w:val="00C11BF4"/>
    <w:rsid w:val="00C122CF"/>
    <w:rsid w:val="00C1268D"/>
    <w:rsid w:val="00C12D2C"/>
    <w:rsid w:val="00C13065"/>
    <w:rsid w:val="00C137BA"/>
    <w:rsid w:val="00C13AA7"/>
    <w:rsid w:val="00C13D69"/>
    <w:rsid w:val="00C13F9C"/>
    <w:rsid w:val="00C1441F"/>
    <w:rsid w:val="00C1458E"/>
    <w:rsid w:val="00C147E1"/>
    <w:rsid w:val="00C14E2C"/>
    <w:rsid w:val="00C15197"/>
    <w:rsid w:val="00C158E9"/>
    <w:rsid w:val="00C160A1"/>
    <w:rsid w:val="00C16132"/>
    <w:rsid w:val="00C16987"/>
    <w:rsid w:val="00C16D04"/>
    <w:rsid w:val="00C171EA"/>
    <w:rsid w:val="00C179C4"/>
    <w:rsid w:val="00C20A77"/>
    <w:rsid w:val="00C20E68"/>
    <w:rsid w:val="00C21132"/>
    <w:rsid w:val="00C21A30"/>
    <w:rsid w:val="00C22DB0"/>
    <w:rsid w:val="00C23DFD"/>
    <w:rsid w:val="00C23E06"/>
    <w:rsid w:val="00C2421F"/>
    <w:rsid w:val="00C2526A"/>
    <w:rsid w:val="00C25FC8"/>
    <w:rsid w:val="00C26588"/>
    <w:rsid w:val="00C265EA"/>
    <w:rsid w:val="00C271D1"/>
    <w:rsid w:val="00C27228"/>
    <w:rsid w:val="00C3061F"/>
    <w:rsid w:val="00C31457"/>
    <w:rsid w:val="00C31BFE"/>
    <w:rsid w:val="00C32030"/>
    <w:rsid w:val="00C327B5"/>
    <w:rsid w:val="00C32E53"/>
    <w:rsid w:val="00C338F5"/>
    <w:rsid w:val="00C33DBC"/>
    <w:rsid w:val="00C34753"/>
    <w:rsid w:val="00C34BAF"/>
    <w:rsid w:val="00C35066"/>
    <w:rsid w:val="00C350B2"/>
    <w:rsid w:val="00C3528A"/>
    <w:rsid w:val="00C357D8"/>
    <w:rsid w:val="00C35C26"/>
    <w:rsid w:val="00C373EA"/>
    <w:rsid w:val="00C37C99"/>
    <w:rsid w:val="00C37CB5"/>
    <w:rsid w:val="00C37E50"/>
    <w:rsid w:val="00C4066F"/>
    <w:rsid w:val="00C42A0E"/>
    <w:rsid w:val="00C438F5"/>
    <w:rsid w:val="00C441D7"/>
    <w:rsid w:val="00C44461"/>
    <w:rsid w:val="00C4463D"/>
    <w:rsid w:val="00C447D2"/>
    <w:rsid w:val="00C46663"/>
    <w:rsid w:val="00C468E9"/>
    <w:rsid w:val="00C47599"/>
    <w:rsid w:val="00C476EE"/>
    <w:rsid w:val="00C476FC"/>
    <w:rsid w:val="00C477E1"/>
    <w:rsid w:val="00C47CE7"/>
    <w:rsid w:val="00C504F9"/>
    <w:rsid w:val="00C50B8F"/>
    <w:rsid w:val="00C515B6"/>
    <w:rsid w:val="00C52086"/>
    <w:rsid w:val="00C52104"/>
    <w:rsid w:val="00C52854"/>
    <w:rsid w:val="00C52A24"/>
    <w:rsid w:val="00C544C8"/>
    <w:rsid w:val="00C54574"/>
    <w:rsid w:val="00C56765"/>
    <w:rsid w:val="00C5753C"/>
    <w:rsid w:val="00C57816"/>
    <w:rsid w:val="00C605A8"/>
    <w:rsid w:val="00C61071"/>
    <w:rsid w:val="00C61113"/>
    <w:rsid w:val="00C611D3"/>
    <w:rsid w:val="00C612F6"/>
    <w:rsid w:val="00C61989"/>
    <w:rsid w:val="00C619A2"/>
    <w:rsid w:val="00C62047"/>
    <w:rsid w:val="00C62355"/>
    <w:rsid w:val="00C62D98"/>
    <w:rsid w:val="00C632A3"/>
    <w:rsid w:val="00C6399F"/>
    <w:rsid w:val="00C63E24"/>
    <w:rsid w:val="00C643C7"/>
    <w:rsid w:val="00C6497D"/>
    <w:rsid w:val="00C64A65"/>
    <w:rsid w:val="00C64C41"/>
    <w:rsid w:val="00C6526E"/>
    <w:rsid w:val="00C654DD"/>
    <w:rsid w:val="00C65A50"/>
    <w:rsid w:val="00C65CAE"/>
    <w:rsid w:val="00C665FD"/>
    <w:rsid w:val="00C66C14"/>
    <w:rsid w:val="00C66E3C"/>
    <w:rsid w:val="00C671FD"/>
    <w:rsid w:val="00C67553"/>
    <w:rsid w:val="00C67DBA"/>
    <w:rsid w:val="00C67E20"/>
    <w:rsid w:val="00C7012A"/>
    <w:rsid w:val="00C70A93"/>
    <w:rsid w:val="00C70AD7"/>
    <w:rsid w:val="00C70F76"/>
    <w:rsid w:val="00C714A2"/>
    <w:rsid w:val="00C7179F"/>
    <w:rsid w:val="00C725E4"/>
    <w:rsid w:val="00C727CF"/>
    <w:rsid w:val="00C72D44"/>
    <w:rsid w:val="00C73146"/>
    <w:rsid w:val="00C75E83"/>
    <w:rsid w:val="00C7706C"/>
    <w:rsid w:val="00C77906"/>
    <w:rsid w:val="00C77938"/>
    <w:rsid w:val="00C77AC5"/>
    <w:rsid w:val="00C77CAE"/>
    <w:rsid w:val="00C80574"/>
    <w:rsid w:val="00C80EBC"/>
    <w:rsid w:val="00C8106D"/>
    <w:rsid w:val="00C822DC"/>
    <w:rsid w:val="00C82AAF"/>
    <w:rsid w:val="00C82E95"/>
    <w:rsid w:val="00C8342C"/>
    <w:rsid w:val="00C8357B"/>
    <w:rsid w:val="00C83859"/>
    <w:rsid w:val="00C83FE2"/>
    <w:rsid w:val="00C840C6"/>
    <w:rsid w:val="00C84434"/>
    <w:rsid w:val="00C84604"/>
    <w:rsid w:val="00C84723"/>
    <w:rsid w:val="00C8502B"/>
    <w:rsid w:val="00C85777"/>
    <w:rsid w:val="00C85A1B"/>
    <w:rsid w:val="00C85D49"/>
    <w:rsid w:val="00C86112"/>
    <w:rsid w:val="00C86519"/>
    <w:rsid w:val="00C865A4"/>
    <w:rsid w:val="00C8691A"/>
    <w:rsid w:val="00C87941"/>
    <w:rsid w:val="00C87AB8"/>
    <w:rsid w:val="00C87B0E"/>
    <w:rsid w:val="00C87BB2"/>
    <w:rsid w:val="00C87E49"/>
    <w:rsid w:val="00C906F5"/>
    <w:rsid w:val="00C90917"/>
    <w:rsid w:val="00C90E94"/>
    <w:rsid w:val="00C91381"/>
    <w:rsid w:val="00C91D8B"/>
    <w:rsid w:val="00C924CD"/>
    <w:rsid w:val="00C93240"/>
    <w:rsid w:val="00C940CA"/>
    <w:rsid w:val="00C9427A"/>
    <w:rsid w:val="00C94445"/>
    <w:rsid w:val="00C948BF"/>
    <w:rsid w:val="00C94A83"/>
    <w:rsid w:val="00C94B9F"/>
    <w:rsid w:val="00C94C40"/>
    <w:rsid w:val="00C955E6"/>
    <w:rsid w:val="00C95B05"/>
    <w:rsid w:val="00C95D9A"/>
    <w:rsid w:val="00C96406"/>
    <w:rsid w:val="00C96CEC"/>
    <w:rsid w:val="00C970BE"/>
    <w:rsid w:val="00C970C8"/>
    <w:rsid w:val="00C97584"/>
    <w:rsid w:val="00C977C8"/>
    <w:rsid w:val="00C979CA"/>
    <w:rsid w:val="00CA02E5"/>
    <w:rsid w:val="00CA02FE"/>
    <w:rsid w:val="00CA0664"/>
    <w:rsid w:val="00CA1743"/>
    <w:rsid w:val="00CA1BBF"/>
    <w:rsid w:val="00CA237E"/>
    <w:rsid w:val="00CA289C"/>
    <w:rsid w:val="00CA3021"/>
    <w:rsid w:val="00CA4139"/>
    <w:rsid w:val="00CA42C1"/>
    <w:rsid w:val="00CA47CB"/>
    <w:rsid w:val="00CA5166"/>
    <w:rsid w:val="00CA5AE3"/>
    <w:rsid w:val="00CA64E1"/>
    <w:rsid w:val="00CA76F5"/>
    <w:rsid w:val="00CA7755"/>
    <w:rsid w:val="00CA77FA"/>
    <w:rsid w:val="00CA7F55"/>
    <w:rsid w:val="00CB0567"/>
    <w:rsid w:val="00CB0928"/>
    <w:rsid w:val="00CB16C8"/>
    <w:rsid w:val="00CB1979"/>
    <w:rsid w:val="00CB1BFC"/>
    <w:rsid w:val="00CB1C73"/>
    <w:rsid w:val="00CB20ED"/>
    <w:rsid w:val="00CB21ED"/>
    <w:rsid w:val="00CB3C1E"/>
    <w:rsid w:val="00CB3E24"/>
    <w:rsid w:val="00CB46BF"/>
    <w:rsid w:val="00CB55B3"/>
    <w:rsid w:val="00CB5945"/>
    <w:rsid w:val="00CB5C1D"/>
    <w:rsid w:val="00CB5CA0"/>
    <w:rsid w:val="00CB5FF7"/>
    <w:rsid w:val="00CB607B"/>
    <w:rsid w:val="00CB6B3C"/>
    <w:rsid w:val="00CB70A1"/>
    <w:rsid w:val="00CB7156"/>
    <w:rsid w:val="00CB748D"/>
    <w:rsid w:val="00CB7638"/>
    <w:rsid w:val="00CC045F"/>
    <w:rsid w:val="00CC0B2B"/>
    <w:rsid w:val="00CC0E46"/>
    <w:rsid w:val="00CC108F"/>
    <w:rsid w:val="00CC1BF5"/>
    <w:rsid w:val="00CC1E27"/>
    <w:rsid w:val="00CC2371"/>
    <w:rsid w:val="00CC25A8"/>
    <w:rsid w:val="00CC3078"/>
    <w:rsid w:val="00CC37D9"/>
    <w:rsid w:val="00CC3925"/>
    <w:rsid w:val="00CC45EE"/>
    <w:rsid w:val="00CC4E78"/>
    <w:rsid w:val="00CC4EEC"/>
    <w:rsid w:val="00CC4F9F"/>
    <w:rsid w:val="00CC53FA"/>
    <w:rsid w:val="00CC565E"/>
    <w:rsid w:val="00CC5C7B"/>
    <w:rsid w:val="00CC620F"/>
    <w:rsid w:val="00CC70B1"/>
    <w:rsid w:val="00CC718A"/>
    <w:rsid w:val="00CC7433"/>
    <w:rsid w:val="00CC7915"/>
    <w:rsid w:val="00CC7999"/>
    <w:rsid w:val="00CC7BF3"/>
    <w:rsid w:val="00CC7C6B"/>
    <w:rsid w:val="00CD03A8"/>
    <w:rsid w:val="00CD03AD"/>
    <w:rsid w:val="00CD0A3B"/>
    <w:rsid w:val="00CD1769"/>
    <w:rsid w:val="00CD2536"/>
    <w:rsid w:val="00CD28BB"/>
    <w:rsid w:val="00CD2D93"/>
    <w:rsid w:val="00CD338F"/>
    <w:rsid w:val="00CD41CC"/>
    <w:rsid w:val="00CD41DC"/>
    <w:rsid w:val="00CD46EA"/>
    <w:rsid w:val="00CD483E"/>
    <w:rsid w:val="00CD4A66"/>
    <w:rsid w:val="00CD4F7E"/>
    <w:rsid w:val="00CD5A4E"/>
    <w:rsid w:val="00CD5F1C"/>
    <w:rsid w:val="00CD65C4"/>
    <w:rsid w:val="00CD6660"/>
    <w:rsid w:val="00CD6F81"/>
    <w:rsid w:val="00CD73FF"/>
    <w:rsid w:val="00CE06CA"/>
    <w:rsid w:val="00CE07F5"/>
    <w:rsid w:val="00CE0A3E"/>
    <w:rsid w:val="00CE134E"/>
    <w:rsid w:val="00CE1414"/>
    <w:rsid w:val="00CE14DF"/>
    <w:rsid w:val="00CE1F13"/>
    <w:rsid w:val="00CE2489"/>
    <w:rsid w:val="00CE25E8"/>
    <w:rsid w:val="00CE275A"/>
    <w:rsid w:val="00CE28F2"/>
    <w:rsid w:val="00CE2A25"/>
    <w:rsid w:val="00CE3247"/>
    <w:rsid w:val="00CE399B"/>
    <w:rsid w:val="00CE3A62"/>
    <w:rsid w:val="00CE3BB2"/>
    <w:rsid w:val="00CE42E7"/>
    <w:rsid w:val="00CE498D"/>
    <w:rsid w:val="00CE4FFA"/>
    <w:rsid w:val="00CE540C"/>
    <w:rsid w:val="00CE5A18"/>
    <w:rsid w:val="00CE6713"/>
    <w:rsid w:val="00CE6800"/>
    <w:rsid w:val="00CE7209"/>
    <w:rsid w:val="00CE75F2"/>
    <w:rsid w:val="00CE78DE"/>
    <w:rsid w:val="00CE7927"/>
    <w:rsid w:val="00CE7939"/>
    <w:rsid w:val="00CE7FDF"/>
    <w:rsid w:val="00CF06D5"/>
    <w:rsid w:val="00CF06DE"/>
    <w:rsid w:val="00CF09EF"/>
    <w:rsid w:val="00CF0E17"/>
    <w:rsid w:val="00CF14EB"/>
    <w:rsid w:val="00CF1D58"/>
    <w:rsid w:val="00CF1F79"/>
    <w:rsid w:val="00CF23C5"/>
    <w:rsid w:val="00CF2677"/>
    <w:rsid w:val="00CF2CB6"/>
    <w:rsid w:val="00CF37AF"/>
    <w:rsid w:val="00CF63E5"/>
    <w:rsid w:val="00CF66FF"/>
    <w:rsid w:val="00CF705D"/>
    <w:rsid w:val="00CF7B33"/>
    <w:rsid w:val="00D00392"/>
    <w:rsid w:val="00D00B14"/>
    <w:rsid w:val="00D01D6B"/>
    <w:rsid w:val="00D021AA"/>
    <w:rsid w:val="00D0274C"/>
    <w:rsid w:val="00D029A4"/>
    <w:rsid w:val="00D02B3D"/>
    <w:rsid w:val="00D02D8D"/>
    <w:rsid w:val="00D037B0"/>
    <w:rsid w:val="00D03CCF"/>
    <w:rsid w:val="00D03F7E"/>
    <w:rsid w:val="00D04642"/>
    <w:rsid w:val="00D05014"/>
    <w:rsid w:val="00D05666"/>
    <w:rsid w:val="00D06478"/>
    <w:rsid w:val="00D068C1"/>
    <w:rsid w:val="00D07AEB"/>
    <w:rsid w:val="00D10344"/>
    <w:rsid w:val="00D1062D"/>
    <w:rsid w:val="00D10723"/>
    <w:rsid w:val="00D10ED2"/>
    <w:rsid w:val="00D10FA6"/>
    <w:rsid w:val="00D11917"/>
    <w:rsid w:val="00D11DD8"/>
    <w:rsid w:val="00D11E3A"/>
    <w:rsid w:val="00D12053"/>
    <w:rsid w:val="00D127D3"/>
    <w:rsid w:val="00D134FE"/>
    <w:rsid w:val="00D137B6"/>
    <w:rsid w:val="00D14BB3"/>
    <w:rsid w:val="00D1501C"/>
    <w:rsid w:val="00D1581F"/>
    <w:rsid w:val="00D159D2"/>
    <w:rsid w:val="00D1609F"/>
    <w:rsid w:val="00D16777"/>
    <w:rsid w:val="00D17945"/>
    <w:rsid w:val="00D17972"/>
    <w:rsid w:val="00D202BA"/>
    <w:rsid w:val="00D20B5F"/>
    <w:rsid w:val="00D22226"/>
    <w:rsid w:val="00D2256C"/>
    <w:rsid w:val="00D22EFA"/>
    <w:rsid w:val="00D232F1"/>
    <w:rsid w:val="00D23422"/>
    <w:rsid w:val="00D23CC8"/>
    <w:rsid w:val="00D247A7"/>
    <w:rsid w:val="00D24970"/>
    <w:rsid w:val="00D24EF8"/>
    <w:rsid w:val="00D25088"/>
    <w:rsid w:val="00D2536D"/>
    <w:rsid w:val="00D25782"/>
    <w:rsid w:val="00D26A30"/>
    <w:rsid w:val="00D27B3A"/>
    <w:rsid w:val="00D27E76"/>
    <w:rsid w:val="00D304B1"/>
    <w:rsid w:val="00D30CCE"/>
    <w:rsid w:val="00D311C5"/>
    <w:rsid w:val="00D31661"/>
    <w:rsid w:val="00D31692"/>
    <w:rsid w:val="00D32314"/>
    <w:rsid w:val="00D324CF"/>
    <w:rsid w:val="00D325C1"/>
    <w:rsid w:val="00D32FDE"/>
    <w:rsid w:val="00D331C2"/>
    <w:rsid w:val="00D3330B"/>
    <w:rsid w:val="00D33F7A"/>
    <w:rsid w:val="00D3495E"/>
    <w:rsid w:val="00D34C7E"/>
    <w:rsid w:val="00D354EB"/>
    <w:rsid w:val="00D35747"/>
    <w:rsid w:val="00D37664"/>
    <w:rsid w:val="00D4094C"/>
    <w:rsid w:val="00D40BD6"/>
    <w:rsid w:val="00D40E98"/>
    <w:rsid w:val="00D41091"/>
    <w:rsid w:val="00D4126D"/>
    <w:rsid w:val="00D4135B"/>
    <w:rsid w:val="00D41480"/>
    <w:rsid w:val="00D41BC8"/>
    <w:rsid w:val="00D41D77"/>
    <w:rsid w:val="00D42637"/>
    <w:rsid w:val="00D42BB6"/>
    <w:rsid w:val="00D43195"/>
    <w:rsid w:val="00D4327D"/>
    <w:rsid w:val="00D434C3"/>
    <w:rsid w:val="00D43E2A"/>
    <w:rsid w:val="00D442A8"/>
    <w:rsid w:val="00D44332"/>
    <w:rsid w:val="00D44402"/>
    <w:rsid w:val="00D4468E"/>
    <w:rsid w:val="00D4483A"/>
    <w:rsid w:val="00D44E46"/>
    <w:rsid w:val="00D4558C"/>
    <w:rsid w:val="00D45631"/>
    <w:rsid w:val="00D456B0"/>
    <w:rsid w:val="00D457AB"/>
    <w:rsid w:val="00D45A95"/>
    <w:rsid w:val="00D45B9E"/>
    <w:rsid w:val="00D45E0B"/>
    <w:rsid w:val="00D45F21"/>
    <w:rsid w:val="00D4630D"/>
    <w:rsid w:val="00D46459"/>
    <w:rsid w:val="00D464BD"/>
    <w:rsid w:val="00D469EA"/>
    <w:rsid w:val="00D476D3"/>
    <w:rsid w:val="00D47755"/>
    <w:rsid w:val="00D4785E"/>
    <w:rsid w:val="00D479BE"/>
    <w:rsid w:val="00D47E3E"/>
    <w:rsid w:val="00D5003D"/>
    <w:rsid w:val="00D5020B"/>
    <w:rsid w:val="00D50778"/>
    <w:rsid w:val="00D50D63"/>
    <w:rsid w:val="00D51C5E"/>
    <w:rsid w:val="00D52566"/>
    <w:rsid w:val="00D526C8"/>
    <w:rsid w:val="00D5333E"/>
    <w:rsid w:val="00D53BF4"/>
    <w:rsid w:val="00D54197"/>
    <w:rsid w:val="00D5428E"/>
    <w:rsid w:val="00D54741"/>
    <w:rsid w:val="00D551E2"/>
    <w:rsid w:val="00D56B13"/>
    <w:rsid w:val="00D56E36"/>
    <w:rsid w:val="00D5753E"/>
    <w:rsid w:val="00D5779B"/>
    <w:rsid w:val="00D60217"/>
    <w:rsid w:val="00D60271"/>
    <w:rsid w:val="00D60623"/>
    <w:rsid w:val="00D60E01"/>
    <w:rsid w:val="00D611AB"/>
    <w:rsid w:val="00D61620"/>
    <w:rsid w:val="00D61638"/>
    <w:rsid w:val="00D62155"/>
    <w:rsid w:val="00D62793"/>
    <w:rsid w:val="00D62B64"/>
    <w:rsid w:val="00D63F0C"/>
    <w:rsid w:val="00D65469"/>
    <w:rsid w:val="00D65C16"/>
    <w:rsid w:val="00D6652F"/>
    <w:rsid w:val="00D6654D"/>
    <w:rsid w:val="00D66697"/>
    <w:rsid w:val="00D668C3"/>
    <w:rsid w:val="00D66A43"/>
    <w:rsid w:val="00D66F4C"/>
    <w:rsid w:val="00D67710"/>
    <w:rsid w:val="00D67D52"/>
    <w:rsid w:val="00D70555"/>
    <w:rsid w:val="00D707AB"/>
    <w:rsid w:val="00D7155A"/>
    <w:rsid w:val="00D734C6"/>
    <w:rsid w:val="00D73765"/>
    <w:rsid w:val="00D7377C"/>
    <w:rsid w:val="00D740D9"/>
    <w:rsid w:val="00D74236"/>
    <w:rsid w:val="00D7468F"/>
    <w:rsid w:val="00D75062"/>
    <w:rsid w:val="00D76CA3"/>
    <w:rsid w:val="00D77078"/>
    <w:rsid w:val="00D7735E"/>
    <w:rsid w:val="00D77C78"/>
    <w:rsid w:val="00D8046D"/>
    <w:rsid w:val="00D8057C"/>
    <w:rsid w:val="00D80CDF"/>
    <w:rsid w:val="00D8178E"/>
    <w:rsid w:val="00D820FC"/>
    <w:rsid w:val="00D82A8B"/>
    <w:rsid w:val="00D83945"/>
    <w:rsid w:val="00D840DA"/>
    <w:rsid w:val="00D841EC"/>
    <w:rsid w:val="00D84542"/>
    <w:rsid w:val="00D8625D"/>
    <w:rsid w:val="00D8675A"/>
    <w:rsid w:val="00D868CC"/>
    <w:rsid w:val="00D86901"/>
    <w:rsid w:val="00D86A7B"/>
    <w:rsid w:val="00D875D4"/>
    <w:rsid w:val="00D8792F"/>
    <w:rsid w:val="00D8795A"/>
    <w:rsid w:val="00D9031A"/>
    <w:rsid w:val="00D90B3E"/>
    <w:rsid w:val="00D90C01"/>
    <w:rsid w:val="00D91242"/>
    <w:rsid w:val="00D91789"/>
    <w:rsid w:val="00D92083"/>
    <w:rsid w:val="00D9297F"/>
    <w:rsid w:val="00D93420"/>
    <w:rsid w:val="00D934AE"/>
    <w:rsid w:val="00D93A2C"/>
    <w:rsid w:val="00D93AC0"/>
    <w:rsid w:val="00D94336"/>
    <w:rsid w:val="00D94650"/>
    <w:rsid w:val="00D94A6A"/>
    <w:rsid w:val="00D95547"/>
    <w:rsid w:val="00D959F6"/>
    <w:rsid w:val="00D95E86"/>
    <w:rsid w:val="00D95F57"/>
    <w:rsid w:val="00D96083"/>
    <w:rsid w:val="00D9669E"/>
    <w:rsid w:val="00D96A3A"/>
    <w:rsid w:val="00D96FB7"/>
    <w:rsid w:val="00D974EE"/>
    <w:rsid w:val="00D97830"/>
    <w:rsid w:val="00D97A86"/>
    <w:rsid w:val="00D97F20"/>
    <w:rsid w:val="00DA05AB"/>
    <w:rsid w:val="00DA0A61"/>
    <w:rsid w:val="00DA0BE3"/>
    <w:rsid w:val="00DA14F0"/>
    <w:rsid w:val="00DA1729"/>
    <w:rsid w:val="00DA1942"/>
    <w:rsid w:val="00DA1B9B"/>
    <w:rsid w:val="00DA22F0"/>
    <w:rsid w:val="00DA244B"/>
    <w:rsid w:val="00DA2666"/>
    <w:rsid w:val="00DA2F1A"/>
    <w:rsid w:val="00DA62B5"/>
    <w:rsid w:val="00DA649F"/>
    <w:rsid w:val="00DA6C21"/>
    <w:rsid w:val="00DA72F8"/>
    <w:rsid w:val="00DA758B"/>
    <w:rsid w:val="00DA7A8A"/>
    <w:rsid w:val="00DA7EE1"/>
    <w:rsid w:val="00DB0019"/>
    <w:rsid w:val="00DB0683"/>
    <w:rsid w:val="00DB1CB2"/>
    <w:rsid w:val="00DB1E32"/>
    <w:rsid w:val="00DB27C4"/>
    <w:rsid w:val="00DB2857"/>
    <w:rsid w:val="00DB374C"/>
    <w:rsid w:val="00DB465F"/>
    <w:rsid w:val="00DB48B9"/>
    <w:rsid w:val="00DB493A"/>
    <w:rsid w:val="00DB4B5C"/>
    <w:rsid w:val="00DB4CE3"/>
    <w:rsid w:val="00DB5252"/>
    <w:rsid w:val="00DB58DD"/>
    <w:rsid w:val="00DB59D9"/>
    <w:rsid w:val="00DB693A"/>
    <w:rsid w:val="00DB6BB0"/>
    <w:rsid w:val="00DB6D53"/>
    <w:rsid w:val="00DB72AD"/>
    <w:rsid w:val="00DB7E29"/>
    <w:rsid w:val="00DB7F65"/>
    <w:rsid w:val="00DB7F9E"/>
    <w:rsid w:val="00DC0229"/>
    <w:rsid w:val="00DC066A"/>
    <w:rsid w:val="00DC06A5"/>
    <w:rsid w:val="00DC09FD"/>
    <w:rsid w:val="00DC0DE3"/>
    <w:rsid w:val="00DC11BF"/>
    <w:rsid w:val="00DC165B"/>
    <w:rsid w:val="00DC18B0"/>
    <w:rsid w:val="00DC1957"/>
    <w:rsid w:val="00DC1AF4"/>
    <w:rsid w:val="00DC1F9A"/>
    <w:rsid w:val="00DC2956"/>
    <w:rsid w:val="00DC3269"/>
    <w:rsid w:val="00DC3291"/>
    <w:rsid w:val="00DC35BA"/>
    <w:rsid w:val="00DC3961"/>
    <w:rsid w:val="00DC3A1D"/>
    <w:rsid w:val="00DC3D76"/>
    <w:rsid w:val="00DC3F3B"/>
    <w:rsid w:val="00DC4BE0"/>
    <w:rsid w:val="00DC5C9E"/>
    <w:rsid w:val="00DC5CC0"/>
    <w:rsid w:val="00DC6585"/>
    <w:rsid w:val="00DC6D15"/>
    <w:rsid w:val="00DC6E53"/>
    <w:rsid w:val="00DC7145"/>
    <w:rsid w:val="00DC71E2"/>
    <w:rsid w:val="00DC7576"/>
    <w:rsid w:val="00DC7CE8"/>
    <w:rsid w:val="00DD0085"/>
    <w:rsid w:val="00DD008C"/>
    <w:rsid w:val="00DD1114"/>
    <w:rsid w:val="00DD1246"/>
    <w:rsid w:val="00DD138F"/>
    <w:rsid w:val="00DD13C0"/>
    <w:rsid w:val="00DD1477"/>
    <w:rsid w:val="00DD1C9F"/>
    <w:rsid w:val="00DD21DA"/>
    <w:rsid w:val="00DD2519"/>
    <w:rsid w:val="00DD2589"/>
    <w:rsid w:val="00DD2736"/>
    <w:rsid w:val="00DD29B7"/>
    <w:rsid w:val="00DD2A10"/>
    <w:rsid w:val="00DD2ADA"/>
    <w:rsid w:val="00DD2E82"/>
    <w:rsid w:val="00DD2EB6"/>
    <w:rsid w:val="00DD314D"/>
    <w:rsid w:val="00DD37E7"/>
    <w:rsid w:val="00DD39A8"/>
    <w:rsid w:val="00DD47C8"/>
    <w:rsid w:val="00DD5A6E"/>
    <w:rsid w:val="00DD5EB4"/>
    <w:rsid w:val="00DD6064"/>
    <w:rsid w:val="00DD6138"/>
    <w:rsid w:val="00DD6240"/>
    <w:rsid w:val="00DD6479"/>
    <w:rsid w:val="00DD649E"/>
    <w:rsid w:val="00DD65A3"/>
    <w:rsid w:val="00DD7295"/>
    <w:rsid w:val="00DD7697"/>
    <w:rsid w:val="00DD772F"/>
    <w:rsid w:val="00DD77A1"/>
    <w:rsid w:val="00DDB847"/>
    <w:rsid w:val="00DE00B7"/>
    <w:rsid w:val="00DE0954"/>
    <w:rsid w:val="00DE0A53"/>
    <w:rsid w:val="00DE1720"/>
    <w:rsid w:val="00DE18FF"/>
    <w:rsid w:val="00DE2046"/>
    <w:rsid w:val="00DE290C"/>
    <w:rsid w:val="00DE2EAA"/>
    <w:rsid w:val="00DE30A6"/>
    <w:rsid w:val="00DE34A5"/>
    <w:rsid w:val="00DE36F4"/>
    <w:rsid w:val="00DE37BE"/>
    <w:rsid w:val="00DE3D84"/>
    <w:rsid w:val="00DE4696"/>
    <w:rsid w:val="00DE482B"/>
    <w:rsid w:val="00DE4BE1"/>
    <w:rsid w:val="00DE4FAD"/>
    <w:rsid w:val="00DE504D"/>
    <w:rsid w:val="00DE5120"/>
    <w:rsid w:val="00DE5711"/>
    <w:rsid w:val="00DE5F20"/>
    <w:rsid w:val="00DE661B"/>
    <w:rsid w:val="00DE6E2B"/>
    <w:rsid w:val="00DE6ED4"/>
    <w:rsid w:val="00DE7037"/>
    <w:rsid w:val="00DE71CE"/>
    <w:rsid w:val="00DF007E"/>
    <w:rsid w:val="00DF0AF7"/>
    <w:rsid w:val="00DF0BED"/>
    <w:rsid w:val="00DF144A"/>
    <w:rsid w:val="00DF17DB"/>
    <w:rsid w:val="00DF1869"/>
    <w:rsid w:val="00DF27B3"/>
    <w:rsid w:val="00DF28BA"/>
    <w:rsid w:val="00DF3708"/>
    <w:rsid w:val="00DF3875"/>
    <w:rsid w:val="00DF3DDF"/>
    <w:rsid w:val="00DF4D30"/>
    <w:rsid w:val="00DF5388"/>
    <w:rsid w:val="00DF5705"/>
    <w:rsid w:val="00DF58E2"/>
    <w:rsid w:val="00DF6194"/>
    <w:rsid w:val="00DF629E"/>
    <w:rsid w:val="00DF6558"/>
    <w:rsid w:val="00DF690E"/>
    <w:rsid w:val="00DF6A09"/>
    <w:rsid w:val="00DF6C8C"/>
    <w:rsid w:val="00DF75AC"/>
    <w:rsid w:val="00DF7B1A"/>
    <w:rsid w:val="00DF7D38"/>
    <w:rsid w:val="00DF7FC3"/>
    <w:rsid w:val="00E0152E"/>
    <w:rsid w:val="00E01599"/>
    <w:rsid w:val="00E0179C"/>
    <w:rsid w:val="00E02773"/>
    <w:rsid w:val="00E0288C"/>
    <w:rsid w:val="00E02AC5"/>
    <w:rsid w:val="00E02E87"/>
    <w:rsid w:val="00E042BB"/>
    <w:rsid w:val="00E04697"/>
    <w:rsid w:val="00E04919"/>
    <w:rsid w:val="00E04E02"/>
    <w:rsid w:val="00E05070"/>
    <w:rsid w:val="00E0547B"/>
    <w:rsid w:val="00E0569D"/>
    <w:rsid w:val="00E05E2D"/>
    <w:rsid w:val="00E069E3"/>
    <w:rsid w:val="00E06DB5"/>
    <w:rsid w:val="00E06F0C"/>
    <w:rsid w:val="00E076BB"/>
    <w:rsid w:val="00E076EA"/>
    <w:rsid w:val="00E101B8"/>
    <w:rsid w:val="00E10741"/>
    <w:rsid w:val="00E110DE"/>
    <w:rsid w:val="00E113C6"/>
    <w:rsid w:val="00E1204F"/>
    <w:rsid w:val="00E121DF"/>
    <w:rsid w:val="00E123CC"/>
    <w:rsid w:val="00E12FBA"/>
    <w:rsid w:val="00E1304E"/>
    <w:rsid w:val="00E1329C"/>
    <w:rsid w:val="00E13E63"/>
    <w:rsid w:val="00E14179"/>
    <w:rsid w:val="00E146F6"/>
    <w:rsid w:val="00E146F8"/>
    <w:rsid w:val="00E151CD"/>
    <w:rsid w:val="00E16072"/>
    <w:rsid w:val="00E160F5"/>
    <w:rsid w:val="00E16240"/>
    <w:rsid w:val="00E16397"/>
    <w:rsid w:val="00E1685A"/>
    <w:rsid w:val="00E17100"/>
    <w:rsid w:val="00E17867"/>
    <w:rsid w:val="00E20832"/>
    <w:rsid w:val="00E20941"/>
    <w:rsid w:val="00E20B63"/>
    <w:rsid w:val="00E21018"/>
    <w:rsid w:val="00E213D4"/>
    <w:rsid w:val="00E217CA"/>
    <w:rsid w:val="00E2210B"/>
    <w:rsid w:val="00E2216E"/>
    <w:rsid w:val="00E2272C"/>
    <w:rsid w:val="00E22A0B"/>
    <w:rsid w:val="00E22A3F"/>
    <w:rsid w:val="00E22FEC"/>
    <w:rsid w:val="00E22FF2"/>
    <w:rsid w:val="00E23403"/>
    <w:rsid w:val="00E23AA3"/>
    <w:rsid w:val="00E24B5E"/>
    <w:rsid w:val="00E24BA1"/>
    <w:rsid w:val="00E2520F"/>
    <w:rsid w:val="00E2534F"/>
    <w:rsid w:val="00E25A55"/>
    <w:rsid w:val="00E25B02"/>
    <w:rsid w:val="00E25CFD"/>
    <w:rsid w:val="00E25D98"/>
    <w:rsid w:val="00E262E0"/>
    <w:rsid w:val="00E2694C"/>
    <w:rsid w:val="00E270AB"/>
    <w:rsid w:val="00E27A96"/>
    <w:rsid w:val="00E27EC8"/>
    <w:rsid w:val="00E30A51"/>
    <w:rsid w:val="00E30EE4"/>
    <w:rsid w:val="00E30F67"/>
    <w:rsid w:val="00E30F82"/>
    <w:rsid w:val="00E32664"/>
    <w:rsid w:val="00E32C8E"/>
    <w:rsid w:val="00E32CAE"/>
    <w:rsid w:val="00E33261"/>
    <w:rsid w:val="00E33F33"/>
    <w:rsid w:val="00E345D2"/>
    <w:rsid w:val="00E347D3"/>
    <w:rsid w:val="00E34F32"/>
    <w:rsid w:val="00E355F1"/>
    <w:rsid w:val="00E3566E"/>
    <w:rsid w:val="00E3567D"/>
    <w:rsid w:val="00E357B2"/>
    <w:rsid w:val="00E35E7C"/>
    <w:rsid w:val="00E35F01"/>
    <w:rsid w:val="00E365AF"/>
    <w:rsid w:val="00E36C92"/>
    <w:rsid w:val="00E375BF"/>
    <w:rsid w:val="00E3782C"/>
    <w:rsid w:val="00E37A98"/>
    <w:rsid w:val="00E41326"/>
    <w:rsid w:val="00E41B25"/>
    <w:rsid w:val="00E41B4B"/>
    <w:rsid w:val="00E42587"/>
    <w:rsid w:val="00E42A6B"/>
    <w:rsid w:val="00E42AB8"/>
    <w:rsid w:val="00E42B7C"/>
    <w:rsid w:val="00E43E42"/>
    <w:rsid w:val="00E43FBD"/>
    <w:rsid w:val="00E448B7"/>
    <w:rsid w:val="00E50572"/>
    <w:rsid w:val="00E50D81"/>
    <w:rsid w:val="00E50F51"/>
    <w:rsid w:val="00E50F94"/>
    <w:rsid w:val="00E52B67"/>
    <w:rsid w:val="00E53CA2"/>
    <w:rsid w:val="00E53E12"/>
    <w:rsid w:val="00E54362"/>
    <w:rsid w:val="00E54BE2"/>
    <w:rsid w:val="00E55E1A"/>
    <w:rsid w:val="00E56A61"/>
    <w:rsid w:val="00E56BA8"/>
    <w:rsid w:val="00E57300"/>
    <w:rsid w:val="00E57702"/>
    <w:rsid w:val="00E577C7"/>
    <w:rsid w:val="00E6008D"/>
    <w:rsid w:val="00E6084D"/>
    <w:rsid w:val="00E60B06"/>
    <w:rsid w:val="00E60C92"/>
    <w:rsid w:val="00E61751"/>
    <w:rsid w:val="00E61D90"/>
    <w:rsid w:val="00E6341D"/>
    <w:rsid w:val="00E63497"/>
    <w:rsid w:val="00E6378C"/>
    <w:rsid w:val="00E63E0C"/>
    <w:rsid w:val="00E64158"/>
    <w:rsid w:val="00E6448D"/>
    <w:rsid w:val="00E646AA"/>
    <w:rsid w:val="00E655C9"/>
    <w:rsid w:val="00E655D1"/>
    <w:rsid w:val="00E65C12"/>
    <w:rsid w:val="00E65C56"/>
    <w:rsid w:val="00E660CD"/>
    <w:rsid w:val="00E66292"/>
    <w:rsid w:val="00E668C5"/>
    <w:rsid w:val="00E670F8"/>
    <w:rsid w:val="00E67520"/>
    <w:rsid w:val="00E67CF1"/>
    <w:rsid w:val="00E700CA"/>
    <w:rsid w:val="00E70410"/>
    <w:rsid w:val="00E7043E"/>
    <w:rsid w:val="00E729B9"/>
    <w:rsid w:val="00E72D73"/>
    <w:rsid w:val="00E75068"/>
    <w:rsid w:val="00E76292"/>
    <w:rsid w:val="00E76434"/>
    <w:rsid w:val="00E7651F"/>
    <w:rsid w:val="00E76717"/>
    <w:rsid w:val="00E76A3A"/>
    <w:rsid w:val="00E77D11"/>
    <w:rsid w:val="00E80EDE"/>
    <w:rsid w:val="00E81505"/>
    <w:rsid w:val="00E81709"/>
    <w:rsid w:val="00E81719"/>
    <w:rsid w:val="00E81834"/>
    <w:rsid w:val="00E819E4"/>
    <w:rsid w:val="00E81CD8"/>
    <w:rsid w:val="00E81D97"/>
    <w:rsid w:val="00E81E81"/>
    <w:rsid w:val="00E8279E"/>
    <w:rsid w:val="00E82C41"/>
    <w:rsid w:val="00E83154"/>
    <w:rsid w:val="00E83222"/>
    <w:rsid w:val="00E832E6"/>
    <w:rsid w:val="00E83EBF"/>
    <w:rsid w:val="00E83FAA"/>
    <w:rsid w:val="00E8432A"/>
    <w:rsid w:val="00E85013"/>
    <w:rsid w:val="00E85E8B"/>
    <w:rsid w:val="00E865C4"/>
    <w:rsid w:val="00E865CE"/>
    <w:rsid w:val="00E86BCE"/>
    <w:rsid w:val="00E871A9"/>
    <w:rsid w:val="00E9025B"/>
    <w:rsid w:val="00E909CE"/>
    <w:rsid w:val="00E90D60"/>
    <w:rsid w:val="00E91223"/>
    <w:rsid w:val="00E915FB"/>
    <w:rsid w:val="00E92591"/>
    <w:rsid w:val="00E92819"/>
    <w:rsid w:val="00E93148"/>
    <w:rsid w:val="00E934C8"/>
    <w:rsid w:val="00E93534"/>
    <w:rsid w:val="00E9384B"/>
    <w:rsid w:val="00E93F89"/>
    <w:rsid w:val="00E93F8A"/>
    <w:rsid w:val="00E941C9"/>
    <w:rsid w:val="00E94274"/>
    <w:rsid w:val="00E9431B"/>
    <w:rsid w:val="00E9470E"/>
    <w:rsid w:val="00E94BF5"/>
    <w:rsid w:val="00E957CD"/>
    <w:rsid w:val="00E95964"/>
    <w:rsid w:val="00E959F1"/>
    <w:rsid w:val="00E95F7F"/>
    <w:rsid w:val="00E96378"/>
    <w:rsid w:val="00E9667A"/>
    <w:rsid w:val="00E96E22"/>
    <w:rsid w:val="00E97228"/>
    <w:rsid w:val="00E97C7F"/>
    <w:rsid w:val="00EA001C"/>
    <w:rsid w:val="00EA0CD1"/>
    <w:rsid w:val="00EA100E"/>
    <w:rsid w:val="00EA141A"/>
    <w:rsid w:val="00EA1790"/>
    <w:rsid w:val="00EA22A4"/>
    <w:rsid w:val="00EA256A"/>
    <w:rsid w:val="00EA4193"/>
    <w:rsid w:val="00EA478F"/>
    <w:rsid w:val="00EA47FA"/>
    <w:rsid w:val="00EA4970"/>
    <w:rsid w:val="00EA4E23"/>
    <w:rsid w:val="00EA56A6"/>
    <w:rsid w:val="00EA6573"/>
    <w:rsid w:val="00EA6D1E"/>
    <w:rsid w:val="00EA6E8F"/>
    <w:rsid w:val="00EA6F5B"/>
    <w:rsid w:val="00EA7102"/>
    <w:rsid w:val="00EA76DD"/>
    <w:rsid w:val="00EA7A87"/>
    <w:rsid w:val="00EB01C2"/>
    <w:rsid w:val="00EB03BA"/>
    <w:rsid w:val="00EB0868"/>
    <w:rsid w:val="00EB164F"/>
    <w:rsid w:val="00EB23E7"/>
    <w:rsid w:val="00EB3280"/>
    <w:rsid w:val="00EB33BE"/>
    <w:rsid w:val="00EB35C1"/>
    <w:rsid w:val="00EB3686"/>
    <w:rsid w:val="00EB381D"/>
    <w:rsid w:val="00EB431E"/>
    <w:rsid w:val="00EB444B"/>
    <w:rsid w:val="00EB4C2B"/>
    <w:rsid w:val="00EB4CA8"/>
    <w:rsid w:val="00EB4E31"/>
    <w:rsid w:val="00EB5160"/>
    <w:rsid w:val="00EB58C7"/>
    <w:rsid w:val="00EB5A03"/>
    <w:rsid w:val="00EB5C52"/>
    <w:rsid w:val="00EB5C85"/>
    <w:rsid w:val="00EB5DC1"/>
    <w:rsid w:val="00EB619D"/>
    <w:rsid w:val="00EB6D85"/>
    <w:rsid w:val="00EB6E93"/>
    <w:rsid w:val="00EB79EA"/>
    <w:rsid w:val="00EB7FCE"/>
    <w:rsid w:val="00EC0799"/>
    <w:rsid w:val="00EC121F"/>
    <w:rsid w:val="00EC1554"/>
    <w:rsid w:val="00EC1574"/>
    <w:rsid w:val="00EC19E2"/>
    <w:rsid w:val="00EC1B6F"/>
    <w:rsid w:val="00EC3339"/>
    <w:rsid w:val="00EC3761"/>
    <w:rsid w:val="00EC3E8D"/>
    <w:rsid w:val="00EC3FA0"/>
    <w:rsid w:val="00EC42F8"/>
    <w:rsid w:val="00EC4989"/>
    <w:rsid w:val="00EC4A1B"/>
    <w:rsid w:val="00EC4EBE"/>
    <w:rsid w:val="00EC5275"/>
    <w:rsid w:val="00EC5E0E"/>
    <w:rsid w:val="00EC7368"/>
    <w:rsid w:val="00EC76CF"/>
    <w:rsid w:val="00EC77B6"/>
    <w:rsid w:val="00ED0C16"/>
    <w:rsid w:val="00ED0DC7"/>
    <w:rsid w:val="00ED1268"/>
    <w:rsid w:val="00ED1DC6"/>
    <w:rsid w:val="00ED209B"/>
    <w:rsid w:val="00ED2787"/>
    <w:rsid w:val="00ED2CE2"/>
    <w:rsid w:val="00ED2DE8"/>
    <w:rsid w:val="00ED315B"/>
    <w:rsid w:val="00ED33FC"/>
    <w:rsid w:val="00ED4A3A"/>
    <w:rsid w:val="00ED4CED"/>
    <w:rsid w:val="00ED4F92"/>
    <w:rsid w:val="00ED51C8"/>
    <w:rsid w:val="00ED55DB"/>
    <w:rsid w:val="00ED5A55"/>
    <w:rsid w:val="00ED5B78"/>
    <w:rsid w:val="00ED5C67"/>
    <w:rsid w:val="00ED5EE0"/>
    <w:rsid w:val="00ED697D"/>
    <w:rsid w:val="00ED6CEC"/>
    <w:rsid w:val="00ED73B9"/>
    <w:rsid w:val="00ED7751"/>
    <w:rsid w:val="00ED7950"/>
    <w:rsid w:val="00ED7E03"/>
    <w:rsid w:val="00ED7F3E"/>
    <w:rsid w:val="00EE0116"/>
    <w:rsid w:val="00EE02A7"/>
    <w:rsid w:val="00EE19FD"/>
    <w:rsid w:val="00EE1B56"/>
    <w:rsid w:val="00EE1C85"/>
    <w:rsid w:val="00EE2596"/>
    <w:rsid w:val="00EE2914"/>
    <w:rsid w:val="00EE2F6A"/>
    <w:rsid w:val="00EE334B"/>
    <w:rsid w:val="00EE33F3"/>
    <w:rsid w:val="00EE3480"/>
    <w:rsid w:val="00EE433A"/>
    <w:rsid w:val="00EE4477"/>
    <w:rsid w:val="00EE44B0"/>
    <w:rsid w:val="00EE4950"/>
    <w:rsid w:val="00EE511B"/>
    <w:rsid w:val="00EE523A"/>
    <w:rsid w:val="00EE54B9"/>
    <w:rsid w:val="00EE54DE"/>
    <w:rsid w:val="00EE593B"/>
    <w:rsid w:val="00EE5F7A"/>
    <w:rsid w:val="00EE5FC7"/>
    <w:rsid w:val="00EE6920"/>
    <w:rsid w:val="00EE6CD9"/>
    <w:rsid w:val="00EE6E84"/>
    <w:rsid w:val="00EE7654"/>
    <w:rsid w:val="00EF13E9"/>
    <w:rsid w:val="00EF22B7"/>
    <w:rsid w:val="00EF2C7C"/>
    <w:rsid w:val="00EF3806"/>
    <w:rsid w:val="00EF393F"/>
    <w:rsid w:val="00EF4C61"/>
    <w:rsid w:val="00EF4DEC"/>
    <w:rsid w:val="00EF5623"/>
    <w:rsid w:val="00EF577C"/>
    <w:rsid w:val="00EF595E"/>
    <w:rsid w:val="00EF5E21"/>
    <w:rsid w:val="00EF60BF"/>
    <w:rsid w:val="00EF6136"/>
    <w:rsid w:val="00EF6436"/>
    <w:rsid w:val="00EF67DA"/>
    <w:rsid w:val="00EF7124"/>
    <w:rsid w:val="00EF7384"/>
    <w:rsid w:val="00EF77A6"/>
    <w:rsid w:val="00EF7CDF"/>
    <w:rsid w:val="00F0044A"/>
    <w:rsid w:val="00F00EAA"/>
    <w:rsid w:val="00F01B51"/>
    <w:rsid w:val="00F01DAE"/>
    <w:rsid w:val="00F02806"/>
    <w:rsid w:val="00F02B98"/>
    <w:rsid w:val="00F02C2E"/>
    <w:rsid w:val="00F03222"/>
    <w:rsid w:val="00F032A4"/>
    <w:rsid w:val="00F03537"/>
    <w:rsid w:val="00F03EE0"/>
    <w:rsid w:val="00F04504"/>
    <w:rsid w:val="00F0480A"/>
    <w:rsid w:val="00F0499F"/>
    <w:rsid w:val="00F05F84"/>
    <w:rsid w:val="00F065D6"/>
    <w:rsid w:val="00F07198"/>
    <w:rsid w:val="00F07575"/>
    <w:rsid w:val="00F0779F"/>
    <w:rsid w:val="00F10EB1"/>
    <w:rsid w:val="00F11188"/>
    <w:rsid w:val="00F1174E"/>
    <w:rsid w:val="00F126A8"/>
    <w:rsid w:val="00F12B58"/>
    <w:rsid w:val="00F1334C"/>
    <w:rsid w:val="00F133E3"/>
    <w:rsid w:val="00F13921"/>
    <w:rsid w:val="00F14919"/>
    <w:rsid w:val="00F166A2"/>
    <w:rsid w:val="00F170D1"/>
    <w:rsid w:val="00F17A1F"/>
    <w:rsid w:val="00F20241"/>
    <w:rsid w:val="00F207CB"/>
    <w:rsid w:val="00F20CA4"/>
    <w:rsid w:val="00F2108C"/>
    <w:rsid w:val="00F211FE"/>
    <w:rsid w:val="00F217F8"/>
    <w:rsid w:val="00F21BAE"/>
    <w:rsid w:val="00F21F12"/>
    <w:rsid w:val="00F2293A"/>
    <w:rsid w:val="00F229DE"/>
    <w:rsid w:val="00F235F7"/>
    <w:rsid w:val="00F2421D"/>
    <w:rsid w:val="00F25241"/>
    <w:rsid w:val="00F25CDE"/>
    <w:rsid w:val="00F26526"/>
    <w:rsid w:val="00F302A5"/>
    <w:rsid w:val="00F308B9"/>
    <w:rsid w:val="00F30A5C"/>
    <w:rsid w:val="00F30AA8"/>
    <w:rsid w:val="00F31B00"/>
    <w:rsid w:val="00F32018"/>
    <w:rsid w:val="00F327C3"/>
    <w:rsid w:val="00F32B8A"/>
    <w:rsid w:val="00F32DE5"/>
    <w:rsid w:val="00F3319C"/>
    <w:rsid w:val="00F332DC"/>
    <w:rsid w:val="00F33516"/>
    <w:rsid w:val="00F33852"/>
    <w:rsid w:val="00F33A43"/>
    <w:rsid w:val="00F340DD"/>
    <w:rsid w:val="00F340EE"/>
    <w:rsid w:val="00F34532"/>
    <w:rsid w:val="00F346E3"/>
    <w:rsid w:val="00F34725"/>
    <w:rsid w:val="00F3565B"/>
    <w:rsid w:val="00F35C40"/>
    <w:rsid w:val="00F36428"/>
    <w:rsid w:val="00F3656D"/>
    <w:rsid w:val="00F368F7"/>
    <w:rsid w:val="00F36AA8"/>
    <w:rsid w:val="00F37882"/>
    <w:rsid w:val="00F37CD8"/>
    <w:rsid w:val="00F409A3"/>
    <w:rsid w:val="00F40BD7"/>
    <w:rsid w:val="00F40E95"/>
    <w:rsid w:val="00F41BF7"/>
    <w:rsid w:val="00F429B7"/>
    <w:rsid w:val="00F42BEE"/>
    <w:rsid w:val="00F42CE8"/>
    <w:rsid w:val="00F431D1"/>
    <w:rsid w:val="00F431D3"/>
    <w:rsid w:val="00F4353E"/>
    <w:rsid w:val="00F43C74"/>
    <w:rsid w:val="00F43D84"/>
    <w:rsid w:val="00F44527"/>
    <w:rsid w:val="00F448A0"/>
    <w:rsid w:val="00F44F39"/>
    <w:rsid w:val="00F4541C"/>
    <w:rsid w:val="00F45ADC"/>
    <w:rsid w:val="00F45EB2"/>
    <w:rsid w:val="00F46943"/>
    <w:rsid w:val="00F46984"/>
    <w:rsid w:val="00F46CA3"/>
    <w:rsid w:val="00F46E88"/>
    <w:rsid w:val="00F472AA"/>
    <w:rsid w:val="00F472FC"/>
    <w:rsid w:val="00F500F9"/>
    <w:rsid w:val="00F50491"/>
    <w:rsid w:val="00F504C4"/>
    <w:rsid w:val="00F50C57"/>
    <w:rsid w:val="00F510FD"/>
    <w:rsid w:val="00F511B0"/>
    <w:rsid w:val="00F51433"/>
    <w:rsid w:val="00F5171B"/>
    <w:rsid w:val="00F51A87"/>
    <w:rsid w:val="00F52939"/>
    <w:rsid w:val="00F529EA"/>
    <w:rsid w:val="00F52B84"/>
    <w:rsid w:val="00F53752"/>
    <w:rsid w:val="00F5388C"/>
    <w:rsid w:val="00F538F4"/>
    <w:rsid w:val="00F53FB7"/>
    <w:rsid w:val="00F54219"/>
    <w:rsid w:val="00F55531"/>
    <w:rsid w:val="00F555C4"/>
    <w:rsid w:val="00F558A4"/>
    <w:rsid w:val="00F55BAF"/>
    <w:rsid w:val="00F55DB5"/>
    <w:rsid w:val="00F560B4"/>
    <w:rsid w:val="00F56281"/>
    <w:rsid w:val="00F56594"/>
    <w:rsid w:val="00F56FD0"/>
    <w:rsid w:val="00F57102"/>
    <w:rsid w:val="00F57137"/>
    <w:rsid w:val="00F5729B"/>
    <w:rsid w:val="00F57665"/>
    <w:rsid w:val="00F57868"/>
    <w:rsid w:val="00F602FE"/>
    <w:rsid w:val="00F610E0"/>
    <w:rsid w:val="00F611D1"/>
    <w:rsid w:val="00F61A15"/>
    <w:rsid w:val="00F631B1"/>
    <w:rsid w:val="00F6347F"/>
    <w:rsid w:val="00F636E5"/>
    <w:rsid w:val="00F638A8"/>
    <w:rsid w:val="00F63BE9"/>
    <w:rsid w:val="00F6448F"/>
    <w:rsid w:val="00F644F1"/>
    <w:rsid w:val="00F650C8"/>
    <w:rsid w:val="00F65227"/>
    <w:rsid w:val="00F65FF2"/>
    <w:rsid w:val="00F6698E"/>
    <w:rsid w:val="00F67417"/>
    <w:rsid w:val="00F678A1"/>
    <w:rsid w:val="00F701DB"/>
    <w:rsid w:val="00F71B90"/>
    <w:rsid w:val="00F7215F"/>
    <w:rsid w:val="00F73B04"/>
    <w:rsid w:val="00F749CD"/>
    <w:rsid w:val="00F754D6"/>
    <w:rsid w:val="00F75592"/>
    <w:rsid w:val="00F7599F"/>
    <w:rsid w:val="00F75FB4"/>
    <w:rsid w:val="00F75FF9"/>
    <w:rsid w:val="00F7680D"/>
    <w:rsid w:val="00F76C42"/>
    <w:rsid w:val="00F7725C"/>
    <w:rsid w:val="00F7789D"/>
    <w:rsid w:val="00F80241"/>
    <w:rsid w:val="00F80B9A"/>
    <w:rsid w:val="00F81AAF"/>
    <w:rsid w:val="00F81F56"/>
    <w:rsid w:val="00F82282"/>
    <w:rsid w:val="00F82324"/>
    <w:rsid w:val="00F83041"/>
    <w:rsid w:val="00F83398"/>
    <w:rsid w:val="00F835DF"/>
    <w:rsid w:val="00F83A42"/>
    <w:rsid w:val="00F84093"/>
    <w:rsid w:val="00F85285"/>
    <w:rsid w:val="00F85EE3"/>
    <w:rsid w:val="00F86AF6"/>
    <w:rsid w:val="00F86F43"/>
    <w:rsid w:val="00F87CD9"/>
    <w:rsid w:val="00F87DF1"/>
    <w:rsid w:val="00F9024D"/>
    <w:rsid w:val="00F914B7"/>
    <w:rsid w:val="00F929A5"/>
    <w:rsid w:val="00F929B7"/>
    <w:rsid w:val="00F9327D"/>
    <w:rsid w:val="00F934CA"/>
    <w:rsid w:val="00F94AFD"/>
    <w:rsid w:val="00F94D71"/>
    <w:rsid w:val="00F952BE"/>
    <w:rsid w:val="00F953B3"/>
    <w:rsid w:val="00F9566B"/>
    <w:rsid w:val="00F9576C"/>
    <w:rsid w:val="00F966C7"/>
    <w:rsid w:val="00F96714"/>
    <w:rsid w:val="00FA0E33"/>
    <w:rsid w:val="00FA144D"/>
    <w:rsid w:val="00FA19B4"/>
    <w:rsid w:val="00FA1FCA"/>
    <w:rsid w:val="00FA263B"/>
    <w:rsid w:val="00FA36EB"/>
    <w:rsid w:val="00FA4187"/>
    <w:rsid w:val="00FA5016"/>
    <w:rsid w:val="00FA56CE"/>
    <w:rsid w:val="00FA5D58"/>
    <w:rsid w:val="00FA5EA4"/>
    <w:rsid w:val="00FA5ECB"/>
    <w:rsid w:val="00FA6816"/>
    <w:rsid w:val="00FA6FD6"/>
    <w:rsid w:val="00FA7142"/>
    <w:rsid w:val="00FA7269"/>
    <w:rsid w:val="00FA75F8"/>
    <w:rsid w:val="00FA7D78"/>
    <w:rsid w:val="00FB0339"/>
    <w:rsid w:val="00FB03CD"/>
    <w:rsid w:val="00FB059B"/>
    <w:rsid w:val="00FB106B"/>
    <w:rsid w:val="00FB10E1"/>
    <w:rsid w:val="00FB10F0"/>
    <w:rsid w:val="00FB1878"/>
    <w:rsid w:val="00FB1FBE"/>
    <w:rsid w:val="00FB275B"/>
    <w:rsid w:val="00FB2EAD"/>
    <w:rsid w:val="00FB31A7"/>
    <w:rsid w:val="00FB3981"/>
    <w:rsid w:val="00FB3AC8"/>
    <w:rsid w:val="00FB3D71"/>
    <w:rsid w:val="00FB3D84"/>
    <w:rsid w:val="00FB458B"/>
    <w:rsid w:val="00FB4C59"/>
    <w:rsid w:val="00FB5700"/>
    <w:rsid w:val="00FB5D95"/>
    <w:rsid w:val="00FB633B"/>
    <w:rsid w:val="00FB66D2"/>
    <w:rsid w:val="00FB6A6A"/>
    <w:rsid w:val="00FB78A1"/>
    <w:rsid w:val="00FB7BCA"/>
    <w:rsid w:val="00FC03C0"/>
    <w:rsid w:val="00FC0AE3"/>
    <w:rsid w:val="00FC0DC2"/>
    <w:rsid w:val="00FC11E6"/>
    <w:rsid w:val="00FC1A04"/>
    <w:rsid w:val="00FC1B98"/>
    <w:rsid w:val="00FC2982"/>
    <w:rsid w:val="00FC30FB"/>
    <w:rsid w:val="00FC3FB1"/>
    <w:rsid w:val="00FC46D9"/>
    <w:rsid w:val="00FC5AAA"/>
    <w:rsid w:val="00FC5CAE"/>
    <w:rsid w:val="00FC5EA5"/>
    <w:rsid w:val="00FC674E"/>
    <w:rsid w:val="00FC7402"/>
    <w:rsid w:val="00FC7724"/>
    <w:rsid w:val="00FC7AD6"/>
    <w:rsid w:val="00FD003B"/>
    <w:rsid w:val="00FD03FA"/>
    <w:rsid w:val="00FD0898"/>
    <w:rsid w:val="00FD185C"/>
    <w:rsid w:val="00FD1A28"/>
    <w:rsid w:val="00FD1E9A"/>
    <w:rsid w:val="00FD2A30"/>
    <w:rsid w:val="00FD2A31"/>
    <w:rsid w:val="00FD34DC"/>
    <w:rsid w:val="00FD46C9"/>
    <w:rsid w:val="00FD4D74"/>
    <w:rsid w:val="00FD51C2"/>
    <w:rsid w:val="00FD53CF"/>
    <w:rsid w:val="00FD6707"/>
    <w:rsid w:val="00FD67F6"/>
    <w:rsid w:val="00FD6E25"/>
    <w:rsid w:val="00FD6EE2"/>
    <w:rsid w:val="00FD6FC4"/>
    <w:rsid w:val="00FD79BE"/>
    <w:rsid w:val="00FD7C41"/>
    <w:rsid w:val="00FE0385"/>
    <w:rsid w:val="00FE07A7"/>
    <w:rsid w:val="00FE0E16"/>
    <w:rsid w:val="00FE142D"/>
    <w:rsid w:val="00FE1B67"/>
    <w:rsid w:val="00FE1C0E"/>
    <w:rsid w:val="00FE1DEC"/>
    <w:rsid w:val="00FE20E1"/>
    <w:rsid w:val="00FE252E"/>
    <w:rsid w:val="00FE28A3"/>
    <w:rsid w:val="00FE3D1F"/>
    <w:rsid w:val="00FE3D7C"/>
    <w:rsid w:val="00FE4654"/>
    <w:rsid w:val="00FE4700"/>
    <w:rsid w:val="00FE4E65"/>
    <w:rsid w:val="00FE50DD"/>
    <w:rsid w:val="00FE5735"/>
    <w:rsid w:val="00FE6998"/>
    <w:rsid w:val="00FE7908"/>
    <w:rsid w:val="00FF0550"/>
    <w:rsid w:val="00FF0594"/>
    <w:rsid w:val="00FF05F7"/>
    <w:rsid w:val="00FF0683"/>
    <w:rsid w:val="00FF074B"/>
    <w:rsid w:val="00FF0E01"/>
    <w:rsid w:val="00FF116E"/>
    <w:rsid w:val="00FF12F1"/>
    <w:rsid w:val="00FF203A"/>
    <w:rsid w:val="00FF25B9"/>
    <w:rsid w:val="00FF3486"/>
    <w:rsid w:val="00FF3518"/>
    <w:rsid w:val="00FF37F3"/>
    <w:rsid w:val="00FF44D2"/>
    <w:rsid w:val="00FF5131"/>
    <w:rsid w:val="00FF5672"/>
    <w:rsid w:val="00FF5A5B"/>
    <w:rsid w:val="00FF5BD4"/>
    <w:rsid w:val="00FF607F"/>
    <w:rsid w:val="00FF6252"/>
    <w:rsid w:val="00FF6D95"/>
    <w:rsid w:val="00FF6DA7"/>
    <w:rsid w:val="00FF769F"/>
    <w:rsid w:val="00FF7969"/>
    <w:rsid w:val="00FF7DDF"/>
    <w:rsid w:val="01B3BC1B"/>
    <w:rsid w:val="02C7005F"/>
    <w:rsid w:val="02C71D05"/>
    <w:rsid w:val="042C4E03"/>
    <w:rsid w:val="05A71347"/>
    <w:rsid w:val="060CDC08"/>
    <w:rsid w:val="0649C5AA"/>
    <w:rsid w:val="08C7CD04"/>
    <w:rsid w:val="0A4FC840"/>
    <w:rsid w:val="0AA8BEC1"/>
    <w:rsid w:val="0BA4E548"/>
    <w:rsid w:val="0BCA4ED4"/>
    <w:rsid w:val="0E1A5CCE"/>
    <w:rsid w:val="0E9F67AF"/>
    <w:rsid w:val="0F5100FC"/>
    <w:rsid w:val="11690C5F"/>
    <w:rsid w:val="122E87B6"/>
    <w:rsid w:val="127DD6E8"/>
    <w:rsid w:val="13C3E59B"/>
    <w:rsid w:val="178550F4"/>
    <w:rsid w:val="18B372B8"/>
    <w:rsid w:val="19628E1A"/>
    <w:rsid w:val="1B02B292"/>
    <w:rsid w:val="1D38F496"/>
    <w:rsid w:val="1D685762"/>
    <w:rsid w:val="1DAE3FA9"/>
    <w:rsid w:val="1E4C07C4"/>
    <w:rsid w:val="226A615D"/>
    <w:rsid w:val="23346773"/>
    <w:rsid w:val="23669F6D"/>
    <w:rsid w:val="24CE03D2"/>
    <w:rsid w:val="26112D16"/>
    <w:rsid w:val="26C0805F"/>
    <w:rsid w:val="26F6114B"/>
    <w:rsid w:val="284C8067"/>
    <w:rsid w:val="29FF445E"/>
    <w:rsid w:val="2A093867"/>
    <w:rsid w:val="2B4DEDE4"/>
    <w:rsid w:val="2BA08F6C"/>
    <w:rsid w:val="2BEB28F9"/>
    <w:rsid w:val="2E3255FC"/>
    <w:rsid w:val="2F71CD79"/>
    <w:rsid w:val="2FBBBF34"/>
    <w:rsid w:val="30BA2180"/>
    <w:rsid w:val="333B943E"/>
    <w:rsid w:val="33F88EE6"/>
    <w:rsid w:val="35033C01"/>
    <w:rsid w:val="355AC5BD"/>
    <w:rsid w:val="3595FF21"/>
    <w:rsid w:val="36FB7771"/>
    <w:rsid w:val="383EC46F"/>
    <w:rsid w:val="38D98776"/>
    <w:rsid w:val="3A44BE38"/>
    <w:rsid w:val="3AD5FB4A"/>
    <w:rsid w:val="3B0336CE"/>
    <w:rsid w:val="3B21011E"/>
    <w:rsid w:val="3B2EB020"/>
    <w:rsid w:val="3BB93F48"/>
    <w:rsid w:val="3BBD9531"/>
    <w:rsid w:val="3D08E841"/>
    <w:rsid w:val="3D4DD333"/>
    <w:rsid w:val="3DD10B38"/>
    <w:rsid w:val="3E208043"/>
    <w:rsid w:val="3E44E06D"/>
    <w:rsid w:val="40DC6EFC"/>
    <w:rsid w:val="40E83534"/>
    <w:rsid w:val="41E03D9D"/>
    <w:rsid w:val="42B0B6B1"/>
    <w:rsid w:val="4356B2A5"/>
    <w:rsid w:val="436B8008"/>
    <w:rsid w:val="43D6D34B"/>
    <w:rsid w:val="4592400E"/>
    <w:rsid w:val="4991D5A1"/>
    <w:rsid w:val="4C0A131D"/>
    <w:rsid w:val="4C831C77"/>
    <w:rsid w:val="4CC77BEE"/>
    <w:rsid w:val="4E0A803B"/>
    <w:rsid w:val="4E885B9B"/>
    <w:rsid w:val="4EA80E2B"/>
    <w:rsid w:val="50CC865C"/>
    <w:rsid w:val="51AD3C93"/>
    <w:rsid w:val="52538494"/>
    <w:rsid w:val="53052ADD"/>
    <w:rsid w:val="538C0006"/>
    <w:rsid w:val="54A44937"/>
    <w:rsid w:val="55C51E6C"/>
    <w:rsid w:val="57E573D9"/>
    <w:rsid w:val="58529BFA"/>
    <w:rsid w:val="594FA05F"/>
    <w:rsid w:val="5AC94544"/>
    <w:rsid w:val="5B407698"/>
    <w:rsid w:val="5BDDAF4F"/>
    <w:rsid w:val="5BE13E7D"/>
    <w:rsid w:val="5CCFAF79"/>
    <w:rsid w:val="5D3A24C3"/>
    <w:rsid w:val="5DCFF2E8"/>
    <w:rsid w:val="5F42D745"/>
    <w:rsid w:val="5F4B7FAB"/>
    <w:rsid w:val="601D2E00"/>
    <w:rsid w:val="60A6047F"/>
    <w:rsid w:val="60B44648"/>
    <w:rsid w:val="60D6564E"/>
    <w:rsid w:val="6157D976"/>
    <w:rsid w:val="6158BBE4"/>
    <w:rsid w:val="63E918EA"/>
    <w:rsid w:val="64179AF2"/>
    <w:rsid w:val="64B26020"/>
    <w:rsid w:val="64C15F1E"/>
    <w:rsid w:val="66FD2703"/>
    <w:rsid w:val="68C66425"/>
    <w:rsid w:val="6A6E6C97"/>
    <w:rsid w:val="6ABDDFC7"/>
    <w:rsid w:val="6AD7B287"/>
    <w:rsid w:val="6BBF8DC0"/>
    <w:rsid w:val="6D21C20F"/>
    <w:rsid w:val="6DAF75FC"/>
    <w:rsid w:val="6E07B99D"/>
    <w:rsid w:val="7048AC84"/>
    <w:rsid w:val="7096C741"/>
    <w:rsid w:val="7148BA73"/>
    <w:rsid w:val="72992D50"/>
    <w:rsid w:val="73DAC46E"/>
    <w:rsid w:val="74F6AFE9"/>
    <w:rsid w:val="75E15D83"/>
    <w:rsid w:val="766A7ED6"/>
    <w:rsid w:val="76A6ED5A"/>
    <w:rsid w:val="77ABB0FB"/>
    <w:rsid w:val="77F102DF"/>
    <w:rsid w:val="78733A52"/>
    <w:rsid w:val="799489CF"/>
    <w:rsid w:val="79A52F8C"/>
    <w:rsid w:val="79AD2FE4"/>
    <w:rsid w:val="7AAD5E53"/>
    <w:rsid w:val="7B6239B5"/>
    <w:rsid w:val="7BA49172"/>
    <w:rsid w:val="7CF66721"/>
    <w:rsid w:val="7F2824D5"/>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2647D"/>
  <w15:chartTrackingRefBased/>
  <w15:docId w15:val="{1044532B-C9C1-480A-9567-15427BD96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6C6F47"/>
  </w:style>
  <w:style w:type="paragraph" w:styleId="Antrat1">
    <w:name w:val="heading 1"/>
    <w:basedOn w:val="prastasis"/>
    <w:next w:val="prastasis"/>
    <w:link w:val="Antrat1Diagrama"/>
    <w:uiPriority w:val="9"/>
    <w:qFormat/>
    <w:rsid w:val="00EB164F"/>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Antrat2">
    <w:name w:val="heading 2"/>
    <w:basedOn w:val="prastasis"/>
    <w:next w:val="prastasis"/>
    <w:link w:val="Antrat2Diagrama"/>
    <w:uiPriority w:val="9"/>
    <w:unhideWhenUsed/>
    <w:qFormat/>
    <w:rsid w:val="00EB164F"/>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Antrat3">
    <w:name w:val="heading 3"/>
    <w:basedOn w:val="prastasis"/>
    <w:next w:val="prastasis"/>
    <w:link w:val="Antrat3Diagrama"/>
    <w:uiPriority w:val="9"/>
    <w:semiHidden/>
    <w:unhideWhenUsed/>
    <w:qFormat/>
    <w:rsid w:val="00EB164F"/>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Antrat4">
    <w:name w:val="heading 4"/>
    <w:basedOn w:val="prastasis"/>
    <w:next w:val="prastasis"/>
    <w:link w:val="Antrat4Diagrama"/>
    <w:uiPriority w:val="9"/>
    <w:semiHidden/>
    <w:unhideWhenUsed/>
    <w:qFormat/>
    <w:rsid w:val="00EB164F"/>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Antrat5">
    <w:name w:val="heading 5"/>
    <w:basedOn w:val="prastasis"/>
    <w:next w:val="prastasis"/>
    <w:link w:val="Antrat5Diagrama"/>
    <w:uiPriority w:val="9"/>
    <w:semiHidden/>
    <w:unhideWhenUsed/>
    <w:qFormat/>
    <w:rsid w:val="00EB164F"/>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Antrat6">
    <w:name w:val="heading 6"/>
    <w:basedOn w:val="prastasis"/>
    <w:next w:val="prastasis"/>
    <w:link w:val="Antrat6Diagrama"/>
    <w:uiPriority w:val="9"/>
    <w:semiHidden/>
    <w:unhideWhenUsed/>
    <w:qFormat/>
    <w:rsid w:val="00EB164F"/>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Antrat7">
    <w:name w:val="heading 7"/>
    <w:basedOn w:val="prastasis"/>
    <w:next w:val="prastasis"/>
    <w:link w:val="Antrat7Diagrama"/>
    <w:uiPriority w:val="9"/>
    <w:semiHidden/>
    <w:unhideWhenUsed/>
    <w:qFormat/>
    <w:rsid w:val="00EB164F"/>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Antrat8">
    <w:name w:val="heading 8"/>
    <w:basedOn w:val="prastasis"/>
    <w:next w:val="prastasis"/>
    <w:link w:val="Antrat8Diagrama"/>
    <w:uiPriority w:val="9"/>
    <w:semiHidden/>
    <w:unhideWhenUsed/>
    <w:qFormat/>
    <w:rsid w:val="00EB164F"/>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Antrat9">
    <w:name w:val="heading 9"/>
    <w:basedOn w:val="prastasis"/>
    <w:next w:val="prastasis"/>
    <w:link w:val="Antrat9Diagrama"/>
    <w:uiPriority w:val="9"/>
    <w:semiHidden/>
    <w:unhideWhenUsed/>
    <w:qFormat/>
    <w:rsid w:val="00EB164F"/>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EB164F"/>
    <w:rPr>
      <w:rFonts w:asciiTheme="majorHAnsi" w:eastAsiaTheme="majorEastAsia" w:hAnsiTheme="majorHAnsi" w:cstheme="majorBidi"/>
      <w:color w:val="262626" w:themeColor="text1" w:themeTint="D9"/>
      <w:sz w:val="40"/>
      <w:szCs w:val="40"/>
    </w:rPr>
  </w:style>
  <w:style w:type="character" w:styleId="Hipersaitas">
    <w:name w:val="Hyperlink"/>
    <w:basedOn w:val="Numatytasispastraiposriftas"/>
    <w:uiPriority w:val="99"/>
    <w:unhideWhenUsed/>
    <w:rsid w:val="00D05666"/>
    <w:rPr>
      <w:strike w:val="0"/>
      <w:dstrike w:val="0"/>
      <w:color w:val="auto"/>
      <w:u w:val="none"/>
      <w:effect w:val="none"/>
    </w:rPr>
  </w:style>
  <w:style w:type="paragraph" w:styleId="Puslapioinaostekstas">
    <w:name w:val="footnote text"/>
    <w:basedOn w:val="prastasis"/>
    <w:link w:val="PuslapioinaostekstasDiagrama"/>
    <w:uiPriority w:val="99"/>
    <w:unhideWhenUsed/>
    <w:rsid w:val="00D05666"/>
    <w:rPr>
      <w:sz w:val="20"/>
      <w:szCs w:val="20"/>
    </w:rPr>
  </w:style>
  <w:style w:type="character" w:customStyle="1" w:styleId="PuslapioinaostekstasDiagrama">
    <w:name w:val="Puslapio išnašos tekstas Diagrama"/>
    <w:basedOn w:val="Numatytasispastraiposriftas"/>
    <w:link w:val="Puslapioinaostekstas"/>
    <w:uiPriority w:val="99"/>
    <w:rsid w:val="00D05666"/>
    <w:rPr>
      <w:rFonts w:ascii="Times New Roman"/>
      <w:sz w:val="20"/>
      <w:szCs w:val="20"/>
      <w:lang w:eastAsia="en-US"/>
    </w:rPr>
  </w:style>
  <w:style w:type="paragraph" w:styleId="Komentarotekstas">
    <w:name w:val="annotation text"/>
    <w:basedOn w:val="prastasis"/>
    <w:link w:val="KomentarotekstasDiagrama"/>
    <w:uiPriority w:val="99"/>
    <w:unhideWhenUsed/>
    <w:rsid w:val="00D05666"/>
    <w:rPr>
      <w:sz w:val="20"/>
      <w:szCs w:val="20"/>
    </w:rPr>
  </w:style>
  <w:style w:type="character" w:customStyle="1" w:styleId="KomentarotekstasDiagrama">
    <w:name w:val="Komentaro tekstas Diagrama"/>
    <w:basedOn w:val="Numatytasispastraiposriftas"/>
    <w:link w:val="Komentarotekstas"/>
    <w:uiPriority w:val="99"/>
    <w:rsid w:val="00D05666"/>
    <w:rPr>
      <w:rFonts w:ascii="Times New Roman"/>
      <w:sz w:val="20"/>
      <w:szCs w:val="20"/>
      <w:lang w:eastAsia="en-US"/>
    </w:rPr>
  </w:style>
  <w:style w:type="paragraph" w:styleId="Paantrat">
    <w:name w:val="Subtitle"/>
    <w:basedOn w:val="prastasis"/>
    <w:next w:val="prastasis"/>
    <w:link w:val="PaantratDiagrama"/>
    <w:uiPriority w:val="99"/>
    <w:qFormat/>
    <w:rsid w:val="00EB164F"/>
    <w:pPr>
      <w:numPr>
        <w:ilvl w:val="1"/>
      </w:numPr>
      <w:spacing w:after="240"/>
    </w:pPr>
    <w:rPr>
      <w:caps/>
      <w:color w:val="404040" w:themeColor="text1" w:themeTint="BF"/>
      <w:spacing w:val="20"/>
      <w:sz w:val="28"/>
      <w:szCs w:val="28"/>
    </w:rPr>
  </w:style>
  <w:style w:type="character" w:customStyle="1" w:styleId="PaantratDiagrama">
    <w:name w:val="Paantraštė Diagrama"/>
    <w:basedOn w:val="Numatytasispastraiposriftas"/>
    <w:link w:val="Paantrat"/>
    <w:uiPriority w:val="99"/>
    <w:rsid w:val="00EB164F"/>
    <w:rPr>
      <w:caps/>
      <w:color w:val="404040" w:themeColor="text1" w:themeTint="BF"/>
      <w:spacing w:val="20"/>
      <w:sz w:val="28"/>
      <w:szCs w:val="28"/>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uiPriority w:val="34"/>
    <w:qFormat/>
    <w:locked/>
    <w:rsid w:val="00D05666"/>
  </w:style>
  <w:style w:type="paragraph" w:styleId="Sraopastraipa">
    <w:name w:val="List Paragraph"/>
    <w:aliases w:val="Buletai,Bullet EY,List Paragraph21,List Paragraph1,List Paragraph2,lp1,Bullet 1,Use Case List Paragraph,Numbering,ERP-List Paragraph,List Paragraph11,List Paragraph111,Paragraph,List Paragraph Red,Sąrašo pastraipa.Bullet,Lentele,Lente"/>
    <w:basedOn w:val="prastasis"/>
    <w:link w:val="SraopastraipaDiagrama"/>
    <w:uiPriority w:val="34"/>
    <w:qFormat/>
    <w:rsid w:val="001C4F12"/>
    <w:pPr>
      <w:ind w:left="720"/>
      <w:contextualSpacing/>
    </w:p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
    <w:basedOn w:val="Numatytasispastraiposriftas"/>
    <w:uiPriority w:val="99"/>
    <w:unhideWhenUsed/>
    <w:rsid w:val="00D05666"/>
    <w:rPr>
      <w:vertAlign w:val="superscript"/>
    </w:rPr>
  </w:style>
  <w:style w:type="character" w:styleId="Komentaronuoroda">
    <w:name w:val="annotation reference"/>
    <w:basedOn w:val="Numatytasispastraiposriftas"/>
    <w:uiPriority w:val="99"/>
    <w:unhideWhenUsed/>
    <w:rsid w:val="00D05666"/>
    <w:rPr>
      <w:sz w:val="16"/>
      <w:szCs w:val="16"/>
    </w:rPr>
  </w:style>
  <w:style w:type="table" w:styleId="Lentelstinklelis">
    <w:name w:val="Table Grid"/>
    <w:basedOn w:val="prastojilente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ebesliotekstas">
    <w:name w:val="Balloon Text"/>
    <w:basedOn w:val="prastasis"/>
    <w:link w:val="DebesliotekstasDiagrama"/>
    <w:uiPriority w:val="99"/>
    <w:semiHidden/>
    <w:unhideWhenUsed/>
    <w:rsid w:val="00D05666"/>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D05666"/>
    <w:rPr>
      <w:rFonts w:ascii="Segoe UI" w:hAnsi="Segoe UI" w:cs="Segoe UI"/>
      <w:sz w:val="18"/>
      <w:szCs w:val="18"/>
      <w:lang w:eastAsia="en-US"/>
    </w:rPr>
  </w:style>
  <w:style w:type="character" w:customStyle="1" w:styleId="UnresolvedMention1">
    <w:name w:val="Unresolved Mention1"/>
    <w:basedOn w:val="Numatytasispastraiposriftas"/>
    <w:uiPriority w:val="99"/>
    <w:semiHidden/>
    <w:unhideWhenUsed/>
    <w:rsid w:val="002E3C32"/>
    <w:rPr>
      <w:color w:val="808080"/>
      <w:shd w:val="clear" w:color="auto" w:fill="E6E6E6"/>
    </w:rPr>
  </w:style>
  <w:style w:type="paragraph" w:styleId="Komentarotema">
    <w:name w:val="annotation subject"/>
    <w:basedOn w:val="Komentarotekstas"/>
    <w:next w:val="Komentarotekstas"/>
    <w:link w:val="KomentarotemaDiagrama"/>
    <w:uiPriority w:val="99"/>
    <w:semiHidden/>
    <w:unhideWhenUsed/>
    <w:rsid w:val="00FB3D71"/>
    <w:rPr>
      <w:b/>
      <w:bCs/>
    </w:rPr>
  </w:style>
  <w:style w:type="character" w:customStyle="1" w:styleId="KomentarotemaDiagrama">
    <w:name w:val="Komentaro tema Diagrama"/>
    <w:basedOn w:val="KomentarotekstasDiagrama"/>
    <w:link w:val="Komentarotema"/>
    <w:uiPriority w:val="99"/>
    <w:semiHidden/>
    <w:rsid w:val="00FB3D71"/>
    <w:rPr>
      <w:rFonts w:ascii="Times New Roman"/>
      <w:b/>
      <w:bCs/>
      <w:sz w:val="20"/>
      <w:szCs w:val="20"/>
      <w:lang w:eastAsia="en-US"/>
    </w:rPr>
  </w:style>
  <w:style w:type="paragraph" w:styleId="prastasiniatinklio">
    <w:name w:val="Normal (Web)"/>
    <w:basedOn w:val="prastasis"/>
    <w:uiPriority w:val="99"/>
    <w:semiHidden/>
    <w:unhideWhenUsed/>
    <w:rsid w:val="00EC3339"/>
    <w:pPr>
      <w:spacing w:before="100" w:beforeAutospacing="1" w:after="100" w:afterAutospacing="1"/>
    </w:pPr>
  </w:style>
  <w:style w:type="character" w:customStyle="1" w:styleId="pildymui">
    <w:name w:val="pildymui"/>
    <w:basedOn w:val="Numatytasispastraiposriftas"/>
    <w:rsid w:val="00EC3339"/>
  </w:style>
  <w:style w:type="paragraph" w:styleId="Pagrindinistekstas">
    <w:name w:val="Body Text"/>
    <w:aliases w:val="Char Char, Char, Char Char, Char Char Char Diagrama Diagrama Diagrama Diagrama Diagrama, Char Char Char Diagrama Diagrama Diagrama Diagrama Diagrama Diagrama Diagrama Diagrama Diagrama Diagrama ,Char,body text,contents,bt,b,body inde"/>
    <w:basedOn w:val="prastasis"/>
    <w:link w:val="PagrindinistekstasDiagrama"/>
    <w:rsid w:val="00FA144D"/>
    <w:pPr>
      <w:ind w:firstLine="567"/>
      <w:jc w:val="both"/>
    </w:pPr>
    <w:rPr>
      <w:szCs w:val="20"/>
    </w:rPr>
  </w:style>
  <w:style w:type="character" w:customStyle="1" w:styleId="PagrindinistekstasDiagrama">
    <w:name w:val="Pagrindinis tekstas Diagrama"/>
    <w:aliases w:val="Char Char Diagrama, Char Diagrama, Char Char Diagrama, Char Char Char Diagrama Diagrama Diagrama Diagrama Diagrama Diagrama,Char Diagrama,body text Diagrama,contents Diagrama,bt Diagrama,b Diagrama,body inde Diagrama"/>
    <w:basedOn w:val="Numatytasispastraiposriftas"/>
    <w:link w:val="Pagrindinistekstas"/>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Antrats">
    <w:name w:val="header"/>
    <w:basedOn w:val="prastasis"/>
    <w:link w:val="AntratsDiagrama"/>
    <w:uiPriority w:val="99"/>
    <w:unhideWhenUsed/>
    <w:rsid w:val="00F560B4"/>
    <w:pPr>
      <w:tabs>
        <w:tab w:val="center" w:pos="4513"/>
        <w:tab w:val="right" w:pos="9026"/>
      </w:tabs>
    </w:pPr>
  </w:style>
  <w:style w:type="character" w:customStyle="1" w:styleId="AntratsDiagrama">
    <w:name w:val="Antraštės Diagrama"/>
    <w:basedOn w:val="Numatytasispastraiposriftas"/>
    <w:link w:val="Antrats"/>
    <w:uiPriority w:val="99"/>
    <w:rsid w:val="00F560B4"/>
    <w:rPr>
      <w:rFonts w:ascii="Times New Roman"/>
      <w:sz w:val="24"/>
      <w:szCs w:val="24"/>
      <w:lang w:eastAsia="en-US"/>
    </w:rPr>
  </w:style>
  <w:style w:type="paragraph" w:styleId="Porat">
    <w:name w:val="footer"/>
    <w:basedOn w:val="prastasis"/>
    <w:link w:val="PoratDiagrama"/>
    <w:uiPriority w:val="99"/>
    <w:unhideWhenUsed/>
    <w:rsid w:val="00F560B4"/>
    <w:pPr>
      <w:tabs>
        <w:tab w:val="center" w:pos="4513"/>
        <w:tab w:val="right" w:pos="9026"/>
      </w:tabs>
    </w:pPr>
  </w:style>
  <w:style w:type="character" w:customStyle="1" w:styleId="PoratDiagrama">
    <w:name w:val="Poraštė Diagrama"/>
    <w:basedOn w:val="Numatytasispastraiposriftas"/>
    <w:link w:val="Porat"/>
    <w:uiPriority w:val="99"/>
    <w:rsid w:val="00F560B4"/>
    <w:rPr>
      <w:rFonts w:ascii="Times New Roman"/>
      <w:sz w:val="24"/>
      <w:szCs w:val="24"/>
      <w:lang w:eastAsia="en-US"/>
    </w:rPr>
  </w:style>
  <w:style w:type="paragraph" w:styleId="Pataisymai">
    <w:name w:val="Revision"/>
    <w:hidden/>
    <w:uiPriority w:val="99"/>
    <w:semiHidden/>
    <w:rsid w:val="00E42587"/>
    <w:pPr>
      <w:spacing w:after="0" w:line="240" w:lineRule="auto"/>
    </w:pPr>
    <w:rPr>
      <w:rFonts w:ascii="Times New Roman"/>
      <w:sz w:val="24"/>
      <w:szCs w:val="24"/>
      <w:lang w:eastAsia="en-US"/>
    </w:rPr>
  </w:style>
  <w:style w:type="character" w:styleId="Nerykuspabraukimas">
    <w:name w:val="Subtle Emphasis"/>
    <w:basedOn w:val="Numatytasispastraiposriftas"/>
    <w:uiPriority w:val="19"/>
    <w:qFormat/>
    <w:rsid w:val="00EB164F"/>
    <w:rPr>
      <w:i/>
      <w:iCs/>
      <w:color w:val="595959" w:themeColor="text1" w:themeTint="A6"/>
    </w:rPr>
  </w:style>
  <w:style w:type="character" w:customStyle="1" w:styleId="Antrat2Diagrama">
    <w:name w:val="Antraštė 2 Diagrama"/>
    <w:basedOn w:val="Numatytasispastraiposriftas"/>
    <w:link w:val="Antrat2"/>
    <w:uiPriority w:val="9"/>
    <w:rsid w:val="00EB164F"/>
    <w:rPr>
      <w:rFonts w:asciiTheme="majorHAnsi" w:eastAsiaTheme="majorEastAsia" w:hAnsiTheme="majorHAnsi" w:cstheme="majorBidi"/>
      <w:color w:val="ED7D31" w:themeColor="accent2"/>
      <w:sz w:val="36"/>
      <w:szCs w:val="36"/>
    </w:rPr>
  </w:style>
  <w:style w:type="character" w:customStyle="1" w:styleId="Antrat3Diagrama">
    <w:name w:val="Antraštė 3 Diagrama"/>
    <w:basedOn w:val="Numatytasispastraiposriftas"/>
    <w:link w:val="Antrat3"/>
    <w:uiPriority w:val="9"/>
    <w:semiHidden/>
    <w:rsid w:val="00EB164F"/>
    <w:rPr>
      <w:rFonts w:asciiTheme="majorHAnsi" w:eastAsiaTheme="majorEastAsia" w:hAnsiTheme="majorHAnsi" w:cstheme="majorBidi"/>
      <w:color w:val="C45911" w:themeColor="accent2" w:themeShade="BF"/>
      <w:sz w:val="32"/>
      <w:szCs w:val="32"/>
    </w:rPr>
  </w:style>
  <w:style w:type="character" w:customStyle="1" w:styleId="Antrat4Diagrama">
    <w:name w:val="Antraštė 4 Diagrama"/>
    <w:basedOn w:val="Numatytasispastraiposriftas"/>
    <w:link w:val="Antrat4"/>
    <w:uiPriority w:val="9"/>
    <w:semiHidden/>
    <w:rsid w:val="00EB164F"/>
    <w:rPr>
      <w:rFonts w:asciiTheme="majorHAnsi" w:eastAsiaTheme="majorEastAsia" w:hAnsiTheme="majorHAnsi" w:cstheme="majorBidi"/>
      <w:i/>
      <w:iCs/>
      <w:color w:val="833C0B" w:themeColor="accent2" w:themeShade="80"/>
      <w:sz w:val="28"/>
      <w:szCs w:val="28"/>
    </w:rPr>
  </w:style>
  <w:style w:type="character" w:customStyle="1" w:styleId="Antrat5Diagrama">
    <w:name w:val="Antraštė 5 Diagrama"/>
    <w:basedOn w:val="Numatytasispastraiposriftas"/>
    <w:link w:val="Antrat5"/>
    <w:uiPriority w:val="9"/>
    <w:semiHidden/>
    <w:rsid w:val="00EB164F"/>
    <w:rPr>
      <w:rFonts w:asciiTheme="majorHAnsi" w:eastAsiaTheme="majorEastAsia" w:hAnsiTheme="majorHAnsi" w:cstheme="majorBidi"/>
      <w:color w:val="C45911" w:themeColor="accent2" w:themeShade="BF"/>
      <w:sz w:val="24"/>
      <w:szCs w:val="24"/>
    </w:rPr>
  </w:style>
  <w:style w:type="character" w:customStyle="1" w:styleId="Antrat6Diagrama">
    <w:name w:val="Antraštė 6 Diagrama"/>
    <w:basedOn w:val="Numatytasispastraiposriftas"/>
    <w:link w:val="Antrat6"/>
    <w:uiPriority w:val="9"/>
    <w:semiHidden/>
    <w:rsid w:val="00EB164F"/>
    <w:rPr>
      <w:rFonts w:asciiTheme="majorHAnsi" w:eastAsiaTheme="majorEastAsia" w:hAnsiTheme="majorHAnsi" w:cstheme="majorBidi"/>
      <w:i/>
      <w:iCs/>
      <w:color w:val="833C0B" w:themeColor="accent2" w:themeShade="80"/>
      <w:sz w:val="24"/>
      <w:szCs w:val="24"/>
    </w:rPr>
  </w:style>
  <w:style w:type="character" w:customStyle="1" w:styleId="Antrat7Diagrama">
    <w:name w:val="Antraštė 7 Diagrama"/>
    <w:basedOn w:val="Numatytasispastraiposriftas"/>
    <w:link w:val="Antrat7"/>
    <w:uiPriority w:val="9"/>
    <w:semiHidden/>
    <w:rsid w:val="00EB164F"/>
    <w:rPr>
      <w:rFonts w:asciiTheme="majorHAnsi" w:eastAsiaTheme="majorEastAsia" w:hAnsiTheme="majorHAnsi" w:cstheme="majorBidi"/>
      <w:b/>
      <w:bCs/>
      <w:color w:val="833C0B" w:themeColor="accent2" w:themeShade="80"/>
      <w:sz w:val="22"/>
      <w:szCs w:val="22"/>
    </w:rPr>
  </w:style>
  <w:style w:type="character" w:customStyle="1" w:styleId="Antrat8Diagrama">
    <w:name w:val="Antraštė 8 Diagrama"/>
    <w:basedOn w:val="Numatytasispastraiposriftas"/>
    <w:link w:val="Antrat8"/>
    <w:uiPriority w:val="9"/>
    <w:semiHidden/>
    <w:rsid w:val="00EB164F"/>
    <w:rPr>
      <w:rFonts w:asciiTheme="majorHAnsi" w:eastAsiaTheme="majorEastAsia" w:hAnsiTheme="majorHAnsi" w:cstheme="majorBidi"/>
      <w:color w:val="833C0B" w:themeColor="accent2" w:themeShade="80"/>
      <w:sz w:val="22"/>
      <w:szCs w:val="22"/>
    </w:rPr>
  </w:style>
  <w:style w:type="character" w:customStyle="1" w:styleId="Antrat9Diagrama">
    <w:name w:val="Antraštė 9 Diagrama"/>
    <w:basedOn w:val="Numatytasispastraiposriftas"/>
    <w:link w:val="Antrat9"/>
    <w:uiPriority w:val="9"/>
    <w:semiHidden/>
    <w:rsid w:val="00EB164F"/>
    <w:rPr>
      <w:rFonts w:asciiTheme="majorHAnsi" w:eastAsiaTheme="majorEastAsia" w:hAnsiTheme="majorHAnsi" w:cstheme="majorBidi"/>
      <w:i/>
      <w:iCs/>
      <w:color w:val="833C0B" w:themeColor="accent2" w:themeShade="80"/>
      <w:sz w:val="22"/>
      <w:szCs w:val="22"/>
    </w:rPr>
  </w:style>
  <w:style w:type="paragraph" w:styleId="Antrat">
    <w:name w:val="caption"/>
    <w:basedOn w:val="prastasis"/>
    <w:next w:val="prastasis"/>
    <w:uiPriority w:val="35"/>
    <w:semiHidden/>
    <w:unhideWhenUsed/>
    <w:qFormat/>
    <w:rsid w:val="00EB164F"/>
    <w:pPr>
      <w:spacing w:line="240" w:lineRule="auto"/>
    </w:pPr>
    <w:rPr>
      <w:b/>
      <w:bCs/>
      <w:color w:val="404040" w:themeColor="text1" w:themeTint="BF"/>
      <w:sz w:val="16"/>
      <w:szCs w:val="16"/>
    </w:rPr>
  </w:style>
  <w:style w:type="paragraph" w:styleId="Pavadinimas">
    <w:name w:val="Title"/>
    <w:basedOn w:val="prastasis"/>
    <w:next w:val="prastasis"/>
    <w:link w:val="PavadinimasDiagrama"/>
    <w:uiPriority w:val="10"/>
    <w:qFormat/>
    <w:rsid w:val="00EB164F"/>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PavadinimasDiagrama">
    <w:name w:val="Pavadinimas Diagrama"/>
    <w:basedOn w:val="Numatytasispastraiposriftas"/>
    <w:link w:val="Pavadinimas"/>
    <w:uiPriority w:val="10"/>
    <w:rsid w:val="00EB164F"/>
    <w:rPr>
      <w:rFonts w:asciiTheme="majorHAnsi" w:eastAsiaTheme="majorEastAsia" w:hAnsiTheme="majorHAnsi" w:cstheme="majorBidi"/>
      <w:color w:val="262626" w:themeColor="text1" w:themeTint="D9"/>
      <w:sz w:val="96"/>
      <w:szCs w:val="96"/>
    </w:rPr>
  </w:style>
  <w:style w:type="character" w:styleId="Grietas">
    <w:name w:val="Strong"/>
    <w:basedOn w:val="Numatytasispastraiposriftas"/>
    <w:uiPriority w:val="22"/>
    <w:qFormat/>
    <w:rsid w:val="00EB164F"/>
    <w:rPr>
      <w:b/>
      <w:bCs/>
    </w:rPr>
  </w:style>
  <w:style w:type="character" w:styleId="Emfaz">
    <w:name w:val="Emphasis"/>
    <w:basedOn w:val="Numatytasispastraiposriftas"/>
    <w:uiPriority w:val="20"/>
    <w:qFormat/>
    <w:rsid w:val="00EB164F"/>
    <w:rPr>
      <w:i/>
      <w:iCs/>
      <w:color w:val="000000" w:themeColor="text1"/>
    </w:rPr>
  </w:style>
  <w:style w:type="paragraph" w:styleId="Betarp">
    <w:name w:val="No Spacing"/>
    <w:link w:val="BetarpDiagrama"/>
    <w:uiPriority w:val="1"/>
    <w:qFormat/>
    <w:rsid w:val="00EB164F"/>
    <w:pPr>
      <w:spacing w:after="0" w:line="240" w:lineRule="auto"/>
    </w:pPr>
  </w:style>
  <w:style w:type="paragraph" w:styleId="Citata">
    <w:name w:val="Quote"/>
    <w:basedOn w:val="prastasis"/>
    <w:next w:val="prastasis"/>
    <w:link w:val="CitataDiagrama"/>
    <w:uiPriority w:val="29"/>
    <w:qFormat/>
    <w:rsid w:val="00EB164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CitataDiagrama">
    <w:name w:val="Citata Diagrama"/>
    <w:basedOn w:val="Numatytasispastraiposriftas"/>
    <w:link w:val="Citata"/>
    <w:uiPriority w:val="29"/>
    <w:rsid w:val="00EB164F"/>
    <w:rPr>
      <w:rFonts w:asciiTheme="majorHAnsi" w:eastAsiaTheme="majorEastAsia" w:hAnsiTheme="majorHAnsi" w:cstheme="majorBidi"/>
      <w:color w:val="000000" w:themeColor="text1"/>
      <w:sz w:val="24"/>
      <w:szCs w:val="24"/>
    </w:rPr>
  </w:style>
  <w:style w:type="paragraph" w:styleId="Iskirtacitata">
    <w:name w:val="Intense Quote"/>
    <w:basedOn w:val="prastasis"/>
    <w:next w:val="prastasis"/>
    <w:link w:val="IskirtacitataDiagrama"/>
    <w:uiPriority w:val="30"/>
    <w:qFormat/>
    <w:rsid w:val="00EB164F"/>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skirtacitataDiagrama">
    <w:name w:val="Išskirta citata Diagrama"/>
    <w:basedOn w:val="Numatytasispastraiposriftas"/>
    <w:link w:val="Iskirtacitata"/>
    <w:uiPriority w:val="30"/>
    <w:rsid w:val="00EB164F"/>
    <w:rPr>
      <w:rFonts w:asciiTheme="majorHAnsi" w:eastAsiaTheme="majorEastAsia" w:hAnsiTheme="majorHAnsi" w:cstheme="majorBidi"/>
      <w:sz w:val="24"/>
      <w:szCs w:val="24"/>
    </w:rPr>
  </w:style>
  <w:style w:type="character" w:styleId="Rykuspabraukimas">
    <w:name w:val="Intense Emphasis"/>
    <w:basedOn w:val="Numatytasispastraiposriftas"/>
    <w:uiPriority w:val="21"/>
    <w:qFormat/>
    <w:rsid w:val="00EB164F"/>
    <w:rPr>
      <w:b/>
      <w:bCs/>
      <w:i/>
      <w:iCs/>
      <w:caps w:val="0"/>
      <w:smallCaps w:val="0"/>
      <w:strike w:val="0"/>
      <w:dstrike w:val="0"/>
      <w:color w:val="ED7D31" w:themeColor="accent2"/>
    </w:rPr>
  </w:style>
  <w:style w:type="character" w:styleId="Nerykinuoroda">
    <w:name w:val="Subtle Reference"/>
    <w:basedOn w:val="Numatytasispastraiposriftas"/>
    <w:uiPriority w:val="31"/>
    <w:qFormat/>
    <w:rsid w:val="00EB164F"/>
    <w:rPr>
      <w:caps w:val="0"/>
      <w:smallCaps/>
      <w:color w:val="404040" w:themeColor="text1" w:themeTint="BF"/>
      <w:spacing w:val="0"/>
      <w:u w:val="single" w:color="7F7F7F" w:themeColor="text1" w:themeTint="80"/>
    </w:rPr>
  </w:style>
  <w:style w:type="character" w:styleId="Rykinuoroda">
    <w:name w:val="Intense Reference"/>
    <w:basedOn w:val="Numatytasispastraiposriftas"/>
    <w:uiPriority w:val="32"/>
    <w:qFormat/>
    <w:rsid w:val="00EB164F"/>
    <w:rPr>
      <w:b/>
      <w:bCs/>
      <w:caps w:val="0"/>
      <w:smallCaps/>
      <w:color w:val="auto"/>
      <w:spacing w:val="0"/>
      <w:u w:val="single"/>
    </w:rPr>
  </w:style>
  <w:style w:type="character" w:styleId="Knygospavadinimas">
    <w:name w:val="Book Title"/>
    <w:basedOn w:val="Numatytasispastraiposriftas"/>
    <w:uiPriority w:val="33"/>
    <w:qFormat/>
    <w:rsid w:val="00EB164F"/>
    <w:rPr>
      <w:b/>
      <w:bCs/>
      <w:caps w:val="0"/>
      <w:smallCaps/>
      <w:spacing w:val="0"/>
    </w:rPr>
  </w:style>
  <w:style w:type="paragraph" w:styleId="Turinioantrat">
    <w:name w:val="TOC Heading"/>
    <w:basedOn w:val="Antrat1"/>
    <w:next w:val="prastasis"/>
    <w:uiPriority w:val="39"/>
    <w:unhideWhenUsed/>
    <w:qFormat/>
    <w:rsid w:val="00EB164F"/>
    <w:pPr>
      <w:outlineLvl w:val="9"/>
    </w:pPr>
  </w:style>
  <w:style w:type="character" w:customStyle="1" w:styleId="BetarpDiagrama">
    <w:name w:val="Be tarpų Diagrama"/>
    <w:basedOn w:val="Numatytasispastraiposriftas"/>
    <w:link w:val="Betarp"/>
    <w:uiPriority w:val="1"/>
    <w:rsid w:val="001C4F12"/>
  </w:style>
  <w:style w:type="character" w:styleId="Vietosrezervavimoenklotekstas">
    <w:name w:val="Placeholder Text"/>
    <w:basedOn w:val="Numatytasispastraiposriftas"/>
    <w:uiPriority w:val="99"/>
    <w:semiHidden/>
    <w:rsid w:val="00321B1F"/>
    <w:rPr>
      <w:color w:val="808080"/>
    </w:rPr>
  </w:style>
  <w:style w:type="paragraph" w:styleId="Turinys1">
    <w:name w:val="toc 1"/>
    <w:basedOn w:val="prastasis"/>
    <w:next w:val="prastasis"/>
    <w:autoRedefine/>
    <w:uiPriority w:val="39"/>
    <w:unhideWhenUsed/>
    <w:rsid w:val="007E0A9D"/>
    <w:pPr>
      <w:tabs>
        <w:tab w:val="left" w:pos="142"/>
        <w:tab w:val="right" w:leader="dot" w:pos="9962"/>
      </w:tabs>
      <w:spacing w:after="0"/>
      <w:ind w:left="426" w:hanging="284"/>
    </w:pPr>
  </w:style>
  <w:style w:type="paragraph" w:customStyle="1" w:styleId="tajtip">
    <w:name w:val="tajtip"/>
    <w:basedOn w:val="prastasis"/>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Perirtashipersaitas">
    <w:name w:val="FollowedHyperlink"/>
    <w:basedOn w:val="Numatytasispastraiposriftas"/>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Sraonra"/>
    <w:rsid w:val="00197943"/>
    <w:pPr>
      <w:numPr>
        <w:numId w:val="2"/>
      </w:numPr>
    </w:pPr>
  </w:style>
  <w:style w:type="paragraph" w:styleId="Turinys2">
    <w:name w:val="toc 2"/>
    <w:basedOn w:val="prastasis"/>
    <w:next w:val="prastasis"/>
    <w:autoRedefine/>
    <w:uiPriority w:val="39"/>
    <w:unhideWhenUsed/>
    <w:rsid w:val="00485E23"/>
    <w:pPr>
      <w:tabs>
        <w:tab w:val="right" w:leader="dot" w:pos="9962"/>
      </w:tabs>
      <w:spacing w:after="0"/>
      <w:ind w:left="220"/>
    </w:pPr>
  </w:style>
  <w:style w:type="table" w:customStyle="1" w:styleId="TableGrid2">
    <w:name w:val="Table Grid2"/>
    <w:basedOn w:val="prastojilentel"/>
    <w:next w:val="Lentelstinklelis"/>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prastojilentel"/>
    <w:next w:val="Lentelstinklelis"/>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prastasis"/>
    <w:rsid w:val="00BC0EC9"/>
    <w:pPr>
      <w:numPr>
        <w:numId w:val="4"/>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prastasis"/>
    <w:rsid w:val="00BC0EC9"/>
    <w:pPr>
      <w:numPr>
        <w:ilvl w:val="1"/>
        <w:numId w:val="4"/>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Dokumentoinaostekstas">
    <w:name w:val="endnote text"/>
    <w:basedOn w:val="prastasis"/>
    <w:link w:val="DokumentoinaostekstasDiagrama"/>
    <w:uiPriority w:val="99"/>
    <w:semiHidden/>
    <w:unhideWhenUsed/>
    <w:rsid w:val="00482BC0"/>
    <w:pPr>
      <w:spacing w:after="0" w:line="240" w:lineRule="auto"/>
    </w:pPr>
    <w:rPr>
      <w:sz w:val="20"/>
      <w:szCs w:val="20"/>
    </w:rPr>
  </w:style>
  <w:style w:type="character" w:customStyle="1" w:styleId="DokumentoinaostekstasDiagrama">
    <w:name w:val="Dokumento išnašos tekstas Diagrama"/>
    <w:basedOn w:val="Numatytasispastraiposriftas"/>
    <w:link w:val="Dokumentoinaostekstas"/>
    <w:uiPriority w:val="99"/>
    <w:semiHidden/>
    <w:rsid w:val="00482BC0"/>
    <w:rPr>
      <w:sz w:val="20"/>
      <w:szCs w:val="20"/>
    </w:rPr>
  </w:style>
  <w:style w:type="character" w:styleId="Dokumentoinaosnumeris">
    <w:name w:val="endnote reference"/>
    <w:basedOn w:val="Numatytasispastraiposriftas"/>
    <w:uiPriority w:val="99"/>
    <w:semiHidden/>
    <w:unhideWhenUsed/>
    <w:rsid w:val="00482BC0"/>
    <w:rPr>
      <w:vertAlign w:val="superscript"/>
    </w:rPr>
  </w:style>
  <w:style w:type="character" w:customStyle="1" w:styleId="Normal12ptChar">
    <w:name w:val="Normal + 12 pt Char"/>
    <w:basedOn w:val="Numatytasispastraiposriftas"/>
    <w:link w:val="Normal12pt"/>
    <w:locked/>
    <w:rsid w:val="00A4394E"/>
  </w:style>
  <w:style w:type="paragraph" w:customStyle="1" w:styleId="Normal12pt">
    <w:name w:val="Normal + 12 pt"/>
    <w:basedOn w:val="prastasis"/>
    <w:link w:val="Normal12ptChar"/>
    <w:rsid w:val="00A4394E"/>
    <w:pPr>
      <w:spacing w:after="0" w:line="240" w:lineRule="auto"/>
      <w:ind w:right="-283"/>
      <w:jc w:val="both"/>
    </w:pPr>
  </w:style>
  <w:style w:type="paragraph" w:customStyle="1" w:styleId="pf0">
    <w:name w:val="pf0"/>
    <w:basedOn w:val="prastasis"/>
    <w:rsid w:val="009743D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cf01">
    <w:name w:val="cf01"/>
    <w:basedOn w:val="Numatytasispastraiposriftas"/>
    <w:rsid w:val="009743D3"/>
    <w:rPr>
      <w:rFonts w:ascii="Segoe UI" w:hAnsi="Segoe UI" w:cs="Segoe UI" w:hint="default"/>
      <w:sz w:val="18"/>
      <w:szCs w:val="18"/>
    </w:rPr>
  </w:style>
  <w:style w:type="character" w:customStyle="1" w:styleId="Mention1">
    <w:name w:val="Mention1"/>
    <w:basedOn w:val="Numatytasispastraiposriftas"/>
    <w:uiPriority w:val="99"/>
    <w:unhideWhenUsed/>
    <w:rPr>
      <w:color w:val="2B579A"/>
      <w:shd w:val="clear" w:color="auto" w:fill="E6E6E6"/>
    </w:rPr>
  </w:style>
  <w:style w:type="table" w:customStyle="1" w:styleId="3">
    <w:name w:val="3"/>
    <w:basedOn w:val="prastojilentel"/>
    <w:rsid w:val="0068660C"/>
    <w:pPr>
      <w:spacing w:after="0" w:line="240" w:lineRule="auto"/>
    </w:pPr>
    <w:rPr>
      <w:rFonts w:ascii="Calibri" w:eastAsia="Calibri" w:hAnsi="Calibri" w:cs="Calibri"/>
      <w:sz w:val="20"/>
      <w:szCs w:val="20"/>
      <w:lang w:eastAsia="en-US"/>
    </w:rPr>
    <w:tblPr>
      <w:tblStyleRowBandSize w:val="1"/>
      <w:tblStyleColBandSize w:val="1"/>
      <w:tblCellMar>
        <w:left w:w="10" w:type="dxa"/>
        <w:right w:w="10" w:type="dxa"/>
      </w:tblCellMar>
    </w:tblPr>
  </w:style>
  <w:style w:type="paragraph" w:customStyle="1" w:styleId="paragrafesrasas2lygis">
    <w:name w:val="_paragrafe sąrasas 2 lygis"/>
    <w:basedOn w:val="Pagrindiniotekstotrauka2"/>
    <w:link w:val="paragrafesrasas2lygisDiagrama"/>
    <w:qFormat/>
    <w:rsid w:val="00210870"/>
    <w:pPr>
      <w:spacing w:line="276" w:lineRule="auto"/>
      <w:ind w:left="0"/>
      <w:jc w:val="both"/>
    </w:pPr>
    <w:rPr>
      <w:rFonts w:ascii="Times New Roman" w:eastAsia="Times New Roman" w:hAnsi="Times New Roman" w:cs="Times New Roman"/>
      <w:sz w:val="22"/>
      <w:szCs w:val="22"/>
      <w:lang w:eastAsia="en-US"/>
    </w:rPr>
  </w:style>
  <w:style w:type="character" w:customStyle="1" w:styleId="paragrafesrasas2lygisDiagrama">
    <w:name w:val="_paragrafe sąrasas 2 lygis Diagrama"/>
    <w:basedOn w:val="Numatytasispastraiposriftas"/>
    <w:link w:val="paragrafesrasas2lygis"/>
    <w:rsid w:val="00210870"/>
    <w:rPr>
      <w:rFonts w:ascii="Times New Roman" w:eastAsia="Times New Roman" w:hAnsi="Times New Roman" w:cs="Times New Roman"/>
      <w:sz w:val="22"/>
      <w:szCs w:val="22"/>
      <w:lang w:eastAsia="en-US"/>
    </w:rPr>
  </w:style>
  <w:style w:type="paragraph" w:styleId="Pagrindiniotekstotrauka2">
    <w:name w:val="Body Text Indent 2"/>
    <w:basedOn w:val="prastasis"/>
    <w:link w:val="Pagrindiniotekstotrauka2Diagrama"/>
    <w:uiPriority w:val="99"/>
    <w:semiHidden/>
    <w:unhideWhenUsed/>
    <w:rsid w:val="00210870"/>
    <w:pPr>
      <w:spacing w:after="120" w:line="480" w:lineRule="auto"/>
      <w:ind w:left="283"/>
    </w:pPr>
  </w:style>
  <w:style w:type="character" w:customStyle="1" w:styleId="Pagrindiniotekstotrauka2Diagrama">
    <w:name w:val="Pagrindinio teksto įtrauka 2 Diagrama"/>
    <w:basedOn w:val="Numatytasispastraiposriftas"/>
    <w:link w:val="Pagrindiniotekstotrauka2"/>
    <w:uiPriority w:val="99"/>
    <w:semiHidden/>
    <w:rsid w:val="00210870"/>
  </w:style>
  <w:style w:type="character" w:customStyle="1" w:styleId="cf11">
    <w:name w:val="cf11"/>
    <w:basedOn w:val="Numatytasispastraiposriftas"/>
    <w:rsid w:val="0067282A"/>
    <w:rPr>
      <w:rFonts w:ascii="Segoe UI" w:hAnsi="Segoe UI" w:cs="Segoe UI" w:hint="default"/>
      <w:color w:val="0000FF"/>
      <w:sz w:val="18"/>
      <w:szCs w:val="18"/>
    </w:rPr>
  </w:style>
  <w:style w:type="character" w:customStyle="1" w:styleId="cf21">
    <w:name w:val="cf21"/>
    <w:basedOn w:val="Numatytasispastraiposriftas"/>
    <w:rsid w:val="0067282A"/>
    <w:rPr>
      <w:rFonts w:ascii="Segoe UI" w:hAnsi="Segoe UI" w:cs="Segoe UI" w:hint="default"/>
      <w:color w:val="538135"/>
      <w:sz w:val="18"/>
      <w:szCs w:val="18"/>
    </w:rPr>
  </w:style>
  <w:style w:type="table" w:customStyle="1" w:styleId="TableGrid1">
    <w:name w:val="Table Grid1"/>
    <w:basedOn w:val="prastojilentel"/>
    <w:uiPriority w:val="39"/>
    <w:rsid w:val="000B5255"/>
    <w:pPr>
      <w:spacing w:after="0" w:line="240" w:lineRule="auto"/>
    </w:pPr>
    <w:rPr>
      <w:rFonts w:ascii="Times New Roman" w:eastAsia="Times New Roman" w:hAnsi="Times New Roman" w:cs="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entelstinklelis2">
    <w:name w:val="Lentelės tinklelis2"/>
    <w:basedOn w:val="prastojilentel"/>
    <w:next w:val="Lentelstinklelis"/>
    <w:uiPriority w:val="39"/>
    <w:rsid w:val="00AD6C7F"/>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entelstinklelis1">
    <w:name w:val="Lentelės tinklelis1"/>
    <w:basedOn w:val="prastojilentel"/>
    <w:uiPriority w:val="99"/>
    <w:rsid w:val="000214B9"/>
    <w:pPr>
      <w:suppressAutoHyphens/>
      <w:spacing w:after="0" w:line="240" w:lineRule="auto"/>
    </w:pPr>
    <w:rPr>
      <w:sz w:val="20"/>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prastojilentel"/>
    <w:next w:val="Lentelstinklelis"/>
    <w:uiPriority w:val="39"/>
    <w:rsid w:val="006D1582"/>
    <w:pPr>
      <w:spacing w:after="0"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1">
    <w:name w:val="Lentelės tinklelis21"/>
    <w:basedOn w:val="prastojilentel"/>
    <w:next w:val="Lentelstinklelis"/>
    <w:uiPriority w:val="39"/>
    <w:rsid w:val="00CB0928"/>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iankstoformatuotas">
    <w:name w:val="HTML Preformatted"/>
    <w:basedOn w:val="prastasis"/>
    <w:link w:val="HTMLiankstoformatuotasDiagrama"/>
    <w:uiPriority w:val="99"/>
    <w:semiHidden/>
    <w:unhideWhenUsed/>
    <w:rsid w:val="00F32B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iankstoformatuotasDiagrama">
    <w:name w:val="HTML iš anksto formatuotas Diagrama"/>
    <w:basedOn w:val="Numatytasispastraiposriftas"/>
    <w:link w:val="HTMLiankstoformatuotas"/>
    <w:uiPriority w:val="99"/>
    <w:semiHidden/>
    <w:rsid w:val="00F32B8A"/>
    <w:rPr>
      <w:rFonts w:ascii="Courier New" w:eastAsia="Times New Roman" w:hAnsi="Courier New" w:cs="Courier New"/>
      <w:sz w:val="20"/>
      <w:szCs w:val="20"/>
    </w:rPr>
  </w:style>
  <w:style w:type="character" w:customStyle="1" w:styleId="y2iqfc">
    <w:name w:val="y2iqfc"/>
    <w:basedOn w:val="Numatytasispastraiposriftas"/>
    <w:rsid w:val="00F32B8A"/>
  </w:style>
  <w:style w:type="character" w:customStyle="1" w:styleId="Neapdorotaspaminjimas1">
    <w:name w:val="Neapdorotas paminėjimas1"/>
    <w:basedOn w:val="Numatytasispastraiposriftas"/>
    <w:uiPriority w:val="99"/>
    <w:semiHidden/>
    <w:unhideWhenUsed/>
    <w:rsid w:val="00E30F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20292896">
      <w:bodyDiv w:val="1"/>
      <w:marLeft w:val="0"/>
      <w:marRight w:val="0"/>
      <w:marTop w:val="0"/>
      <w:marBottom w:val="0"/>
      <w:divBdr>
        <w:top w:val="none" w:sz="0" w:space="0" w:color="auto"/>
        <w:left w:val="none" w:sz="0" w:space="0" w:color="auto"/>
        <w:bottom w:val="none" w:sz="0" w:space="0" w:color="auto"/>
        <w:right w:val="none" w:sz="0" w:space="0" w:color="auto"/>
      </w:divBdr>
      <w:divsChild>
        <w:div w:id="1204365294">
          <w:marLeft w:val="0"/>
          <w:marRight w:val="0"/>
          <w:marTop w:val="0"/>
          <w:marBottom w:val="0"/>
          <w:divBdr>
            <w:top w:val="none" w:sz="0" w:space="0" w:color="auto"/>
            <w:left w:val="none" w:sz="0" w:space="0" w:color="auto"/>
            <w:bottom w:val="none" w:sz="0" w:space="0" w:color="auto"/>
            <w:right w:val="none" w:sz="0" w:space="0" w:color="auto"/>
          </w:divBdr>
        </w:div>
        <w:div w:id="1464884454">
          <w:marLeft w:val="0"/>
          <w:marRight w:val="0"/>
          <w:marTop w:val="0"/>
          <w:marBottom w:val="0"/>
          <w:divBdr>
            <w:top w:val="none" w:sz="0" w:space="0" w:color="auto"/>
            <w:left w:val="none" w:sz="0" w:space="0" w:color="auto"/>
            <w:bottom w:val="none" w:sz="0" w:space="0" w:color="auto"/>
            <w:right w:val="none" w:sz="0" w:space="0" w:color="auto"/>
          </w:divBdr>
        </w:div>
      </w:divsChild>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366026610">
      <w:bodyDiv w:val="1"/>
      <w:marLeft w:val="0"/>
      <w:marRight w:val="0"/>
      <w:marTop w:val="0"/>
      <w:marBottom w:val="0"/>
      <w:divBdr>
        <w:top w:val="none" w:sz="0" w:space="0" w:color="auto"/>
        <w:left w:val="none" w:sz="0" w:space="0" w:color="auto"/>
        <w:bottom w:val="none" w:sz="0" w:space="0" w:color="auto"/>
        <w:right w:val="none" w:sz="0" w:space="0" w:color="auto"/>
      </w:divBdr>
      <w:divsChild>
        <w:div w:id="64304065">
          <w:marLeft w:val="0"/>
          <w:marRight w:val="0"/>
          <w:marTop w:val="0"/>
          <w:marBottom w:val="0"/>
          <w:divBdr>
            <w:top w:val="none" w:sz="0" w:space="0" w:color="auto"/>
            <w:left w:val="none" w:sz="0" w:space="0" w:color="auto"/>
            <w:bottom w:val="none" w:sz="0" w:space="0" w:color="auto"/>
            <w:right w:val="none" w:sz="0" w:space="0" w:color="auto"/>
          </w:divBdr>
        </w:div>
        <w:div w:id="520896980">
          <w:marLeft w:val="0"/>
          <w:marRight w:val="0"/>
          <w:marTop w:val="0"/>
          <w:marBottom w:val="0"/>
          <w:divBdr>
            <w:top w:val="none" w:sz="0" w:space="0" w:color="auto"/>
            <w:left w:val="none" w:sz="0" w:space="0" w:color="auto"/>
            <w:bottom w:val="none" w:sz="0" w:space="0" w:color="auto"/>
            <w:right w:val="none" w:sz="0" w:space="0" w:color="auto"/>
          </w:divBdr>
        </w:div>
        <w:div w:id="1899200161">
          <w:marLeft w:val="0"/>
          <w:marRight w:val="0"/>
          <w:marTop w:val="0"/>
          <w:marBottom w:val="0"/>
          <w:divBdr>
            <w:top w:val="none" w:sz="0" w:space="0" w:color="auto"/>
            <w:left w:val="none" w:sz="0" w:space="0" w:color="auto"/>
            <w:bottom w:val="none" w:sz="0" w:space="0" w:color="auto"/>
            <w:right w:val="none" w:sz="0" w:space="0" w:color="auto"/>
          </w:divBdr>
        </w:div>
      </w:divsChild>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96313604">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678506088">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6840">
      <w:bodyDiv w:val="1"/>
      <w:marLeft w:val="0"/>
      <w:marRight w:val="0"/>
      <w:marTop w:val="0"/>
      <w:marBottom w:val="0"/>
      <w:divBdr>
        <w:top w:val="none" w:sz="0" w:space="0" w:color="auto"/>
        <w:left w:val="none" w:sz="0" w:space="0" w:color="auto"/>
        <w:bottom w:val="none" w:sz="0" w:space="0" w:color="auto"/>
        <w:right w:val="none" w:sz="0" w:space="0" w:color="auto"/>
      </w:divBdr>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876310727">
      <w:bodyDiv w:val="1"/>
      <w:marLeft w:val="0"/>
      <w:marRight w:val="0"/>
      <w:marTop w:val="0"/>
      <w:marBottom w:val="0"/>
      <w:divBdr>
        <w:top w:val="none" w:sz="0" w:space="0" w:color="auto"/>
        <w:left w:val="none" w:sz="0" w:space="0" w:color="auto"/>
        <w:bottom w:val="none" w:sz="0" w:space="0" w:color="auto"/>
        <w:right w:val="none" w:sz="0" w:space="0" w:color="auto"/>
      </w:divBdr>
    </w:div>
    <w:div w:id="998339870">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628699">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333608889">
      <w:bodyDiv w:val="1"/>
      <w:marLeft w:val="0"/>
      <w:marRight w:val="0"/>
      <w:marTop w:val="0"/>
      <w:marBottom w:val="0"/>
      <w:divBdr>
        <w:top w:val="none" w:sz="0" w:space="0" w:color="auto"/>
        <w:left w:val="none" w:sz="0" w:space="0" w:color="auto"/>
        <w:bottom w:val="none" w:sz="0" w:space="0" w:color="auto"/>
        <w:right w:val="none" w:sz="0" w:space="0" w:color="auto"/>
      </w:divBdr>
    </w:div>
    <w:div w:id="1384211091">
      <w:bodyDiv w:val="1"/>
      <w:marLeft w:val="0"/>
      <w:marRight w:val="0"/>
      <w:marTop w:val="0"/>
      <w:marBottom w:val="0"/>
      <w:divBdr>
        <w:top w:val="none" w:sz="0" w:space="0" w:color="auto"/>
        <w:left w:val="none" w:sz="0" w:space="0" w:color="auto"/>
        <w:bottom w:val="none" w:sz="0" w:space="0" w:color="auto"/>
        <w:right w:val="none" w:sz="0" w:space="0" w:color="auto"/>
      </w:divBdr>
    </w:div>
    <w:div w:id="1424961107">
      <w:bodyDiv w:val="1"/>
      <w:marLeft w:val="0"/>
      <w:marRight w:val="0"/>
      <w:marTop w:val="0"/>
      <w:marBottom w:val="0"/>
      <w:divBdr>
        <w:top w:val="none" w:sz="0" w:space="0" w:color="auto"/>
        <w:left w:val="none" w:sz="0" w:space="0" w:color="auto"/>
        <w:bottom w:val="none" w:sz="0" w:space="0" w:color="auto"/>
        <w:right w:val="none" w:sz="0" w:space="0" w:color="auto"/>
      </w:divBdr>
    </w:div>
    <w:div w:id="1567454575">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41708220">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15841747">
      <w:bodyDiv w:val="1"/>
      <w:marLeft w:val="0"/>
      <w:marRight w:val="0"/>
      <w:marTop w:val="0"/>
      <w:marBottom w:val="0"/>
      <w:divBdr>
        <w:top w:val="none" w:sz="0" w:space="0" w:color="auto"/>
        <w:left w:val="none" w:sz="0" w:space="0" w:color="auto"/>
        <w:bottom w:val="none" w:sz="0" w:space="0" w:color="auto"/>
        <w:right w:val="none" w:sz="0" w:space="0" w:color="auto"/>
      </w:divBdr>
      <w:divsChild>
        <w:div w:id="40567157">
          <w:marLeft w:val="0"/>
          <w:marRight w:val="0"/>
          <w:marTop w:val="0"/>
          <w:marBottom w:val="0"/>
          <w:divBdr>
            <w:top w:val="none" w:sz="0" w:space="0" w:color="auto"/>
            <w:left w:val="none" w:sz="0" w:space="0" w:color="auto"/>
            <w:bottom w:val="none" w:sz="0" w:space="0" w:color="auto"/>
            <w:right w:val="none" w:sz="0" w:space="0" w:color="auto"/>
          </w:divBdr>
        </w:div>
        <w:div w:id="74517111">
          <w:marLeft w:val="0"/>
          <w:marRight w:val="0"/>
          <w:marTop w:val="0"/>
          <w:marBottom w:val="0"/>
          <w:divBdr>
            <w:top w:val="none" w:sz="0" w:space="0" w:color="auto"/>
            <w:left w:val="none" w:sz="0" w:space="0" w:color="auto"/>
            <w:bottom w:val="none" w:sz="0" w:space="0" w:color="auto"/>
            <w:right w:val="none" w:sz="0" w:space="0" w:color="auto"/>
          </w:divBdr>
        </w:div>
      </w:divsChild>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3774808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documenttasks/documenttasks1.xml><?xml version="1.0" encoding="utf-8"?>
<t:Tasks xmlns:t="http://schemas.microsoft.com/office/tasks/2019/documenttasks" xmlns:oel="http://schemas.microsoft.com/office/2019/extlst">
  <t:Task id="{F6F53B94-5392-452F-BC04-15507E323336}">
    <t:Anchor>
      <t:Comment id="651369742"/>
    </t:Anchor>
    <t:History>
      <t:Event id="{F7EE5459-2379-4A1E-9C23-BFD2F6BEF72B}" time="2022-10-02T16:43:46.975Z">
        <t:Attribution userId="S::zivile.cibutaviciene@vpt.lt::8d66c3f9-a37d-4885-9eaa-53b18bc619c5" userProvider="AD" userName="Živilė Cibutavičienė"/>
        <t:Anchor>
          <t:Comment id="172915063"/>
        </t:Anchor>
        <t:Create/>
      </t:Event>
      <t:Event id="{EF84E53E-4C4E-4A63-9870-2D9FA99382D5}" time="2022-10-02T16:43:46.975Z">
        <t:Attribution userId="S::zivile.cibutaviciene@vpt.lt::8d66c3f9-a37d-4885-9eaa-53b18bc619c5" userProvider="AD" userName="Živilė Cibutavičienė"/>
        <t:Anchor>
          <t:Comment id="172915063"/>
        </t:Anchor>
        <t:Assign userId="S::Milda.Mechonosina@vpt.lt::fb84b751-bbf6-407a-b20a-36f1b8238ed5" userProvider="AD" userName="Milda Mechonošina"/>
      </t:Event>
      <t:Event id="{9B86051F-0B0B-4CCC-BFA1-943A5FEE908D}" time="2022-10-02T16:43:46.975Z">
        <t:Attribution userId="S::zivile.cibutaviciene@vpt.lt::8d66c3f9-a37d-4885-9eaa-53b18bc619c5" userProvider="AD" userName="Živilė Cibutavičienė"/>
        <t:Anchor>
          <t:Comment id="172915063"/>
        </t:Anchor>
        <t:SetTitle title="@Milda Mechonošina https://finance.ec.europa.eu/system/files/2022-08/faqs-sanctions-russia-public-procurement_en_0.pdf"/>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Priedas" ma:contentTypeID="0x01010031A3634DF9DB4FFBA1EC65766E7376F5002DB646006A010C41A03564BD150A5EE1" ma:contentTypeVersion="1" ma:contentTypeDescription="" ma:contentTypeScope="" ma:versionID="09f50724e41b8982c5e463142aac7b70">
  <xsd:schema xmlns:xsd="http://www.w3.org/2001/XMLSchema" xmlns:xs="http://www.w3.org/2001/XMLSchema" xmlns:p="http://schemas.microsoft.com/office/2006/metadata/properties" xmlns:ns2="4b2e9d09-07c5-42d4-ad0a-92e216c40b99" xmlns:ns3="028236e2-f653-4d19-ab67-4d06a9145e0c" xmlns:ns4="ac3775fa-9d3b-4d8c-bc3d-fbdb29195e0c" targetNamespace="http://schemas.microsoft.com/office/2006/metadata/properties" ma:root="true" ma:fieldsID="12db833c73a23ca982a368ac21338a90" ns2:_="" ns3:_="" ns4:_="">
    <xsd:import namespace="4b2e9d09-07c5-42d4-ad0a-92e216c40b99"/>
    <xsd:import namespace="028236e2-f653-4d19-ab67-4d06a9145e0c"/>
    <xsd:import namespace="ac3775fa-9d3b-4d8c-bc3d-fbdb29195e0c"/>
    <xsd:element name="properties">
      <xsd:complexType>
        <xsd:sequence>
          <xsd:element name="documentManagement">
            <xsd:complexType>
              <xsd:all>
                <xsd:element ref="ns2:DmsRegDoc"/>
                <xsd:element ref="ns3:DmsAddMarkOnPdf" minOccurs="0"/>
                <xsd:element ref="ns4:a14285f26a0b45bfa54ed9a05aaa3ab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RegDoc" ma:index="10" ma:displayName="Pagrindinis dokumentas" ma:description="" ma:hidden="true" ma:list="Self" ma:internalName="DmsRegDoc"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AddMarkOnPdf" ma:index="11" nillable="true" ma:displayName="Registravimo žyma" ma:default="0" ma:description="" ma:internalName="DmsAddMarkOnPd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c3775fa-9d3b-4d8c-bc3d-fbdb29195e0c" elementFormDefault="qualified">
    <xsd:import namespace="http://schemas.microsoft.com/office/2006/documentManagement/types"/>
    <xsd:import namespace="http://schemas.microsoft.com/office/infopath/2007/PartnerControls"/>
    <xsd:element name="a14285f26a0b45bfa54ed9a05aaa3ab1" ma:index="12" nillable="true" ma:displayName="DmsPermissionsDivisions_0" ma:hidden="true" ma:internalName="a14285f26a0b45bfa54ed9a05aaa3ab1">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8" ma:displayName="Priedo pavadinima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14285f26a0b45bfa54ed9a05aaa3ab1 xmlns="ac3775fa-9d3b-4d8c-bc3d-fbdb29195e0c">Valstybės sienų ir kelių investicijų skyrius|5b17650c-5f58-462f-91bd-b81e1c151e56;Teisės ir pirkimų skyrius|72419e98-9ffe-4573-a524-85d9b5806ebb</a14285f26a0b45bfa54ed9a05aaa3ab1>
    <DmsRegDoc xmlns="4b2e9d09-07c5-42d4-ad0a-92e216c40b99">294065</DmsRegDoc>
    <DmsAddMarkOnPdf xmlns="028236e2-f653-4d19-ab67-4d06a9145e0c">false</DmsAddMarkOnPdf>
  </documentManagement>
</p:properties>
</file>

<file path=customXml/itemProps1.xml><?xml version="1.0" encoding="utf-8"?>
<ds:datastoreItem xmlns:ds="http://schemas.openxmlformats.org/officeDocument/2006/customXml" ds:itemID="{E6A9557E-AA53-443D-A6EB-6ED6247374AC}">
  <ds:schemaRefs>
    <ds:schemaRef ds:uri="http://schemas.openxmlformats.org/officeDocument/2006/bibliography"/>
  </ds:schemaRefs>
</ds:datastoreItem>
</file>

<file path=customXml/itemProps2.xml><?xml version="1.0" encoding="utf-8"?>
<ds:datastoreItem xmlns:ds="http://schemas.openxmlformats.org/officeDocument/2006/customXml" ds:itemID="{6CBEB278-1493-4182-8191-9C3F14BC71C1}">
  <ds:schemaRefs>
    <ds:schemaRef ds:uri="http://schemas.microsoft.com/sharepoint/v3/contenttype/forms"/>
  </ds:schemaRefs>
</ds:datastoreItem>
</file>

<file path=customXml/itemProps3.xml><?xml version="1.0" encoding="utf-8"?>
<ds:datastoreItem xmlns:ds="http://schemas.openxmlformats.org/officeDocument/2006/customXml" ds:itemID="{DAEF43DD-0E22-47C5-81AB-C414D3325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ac3775fa-9d3b-4d8c-bc3d-fbdb2919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D17E55-B9D4-42F8-884A-39D6683ED461}">
  <ds:schemaRefs>
    <ds:schemaRef ds:uri="http://schemas.microsoft.com/office/2006/metadata/properties"/>
    <ds:schemaRef ds:uri="http://schemas.microsoft.com/office/infopath/2007/PartnerControls"/>
    <ds:schemaRef ds:uri="ac3775fa-9d3b-4d8c-bc3d-fbdb29195e0c"/>
    <ds:schemaRef ds:uri="4b2e9d09-07c5-42d4-ad0a-92e216c40b99"/>
    <ds:schemaRef ds:uri="028236e2-f653-4d19-ab67-4d06a9145e0c"/>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0</Pages>
  <Words>25650</Words>
  <Characters>14621</Characters>
  <Application>Microsoft Office Word</Application>
  <DocSecurity>0</DocSecurity>
  <Lines>121</Lines>
  <Paragraphs>8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VIEŠOJO PIRKIMO „[......]“ ATVIRO KONKURSO SĄLYGOS</vt:lpstr>
      <vt:lpstr>VIEŠOJO PIRKIMO „[......]“ ATVIRO KONKURSO SĄLYGOS</vt:lpstr>
    </vt:vector>
  </TitlesOfParts>
  <Company/>
  <LinksUpToDate>false</LinksUpToDate>
  <CharactersWithSpaces>4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ŠOJO PIRKIMO „[......]“ ATVIRO KONKURSO SĄLYGOS</dc:title>
  <dc:creator>Arūnė Andrulionienė</dc:creator>
  <cp:lastModifiedBy>Laima Malcienė</cp:lastModifiedBy>
  <cp:revision>41</cp:revision>
  <dcterms:created xsi:type="dcterms:W3CDTF">2026-03-31T04:57:00Z</dcterms:created>
  <dcterms:modified xsi:type="dcterms:W3CDTF">2026-04-07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A3634DF9DB4FFBA1EC65766E7376F5002DB646006A010C41A03564BD150A5EE1</vt:lpwstr>
  </property>
  <property fmtid="{D5CDD505-2E9C-101B-9397-08002B2CF9AE}" pid="3" name="MediaServiceImageTags">
    <vt:lpwstr/>
  </property>
  <property fmtid="{D5CDD505-2E9C-101B-9397-08002B2CF9AE}" pid="4" name="DmsPermissionsFlags">
    <vt:lpwstr>,SECTRUE,</vt:lpwstr>
  </property>
  <property fmtid="{D5CDD505-2E9C-101B-9397-08002B2CF9AE}" pid="5" name="DmsPermissionsUsers">
    <vt:lpwstr>1073741823;#Sistemos abonementas;#1403;#Vilma Bareišytė;#300;#Austėja Pilkaitė;#1292;#Mindaugas Rauba;#273;#Dalia Vinklerė;#325;#Inga Kavaliauskienė;#644;#all.vskis</vt:lpwstr>
  </property>
  <property fmtid="{D5CDD505-2E9C-101B-9397-08002B2CF9AE}" pid="6" name="DmsPermissionsDivisions">
    <vt:lpwstr>3759;#Valstybės sienų ir kelių investicijų skyrius|5b17650c-5f58-462f-91bd-b81e1c151e56;#4359;#Teisės ir pirkimų skyrius|72419e98-9ffe-4573-a524-85d9b5806ebb</vt:lpwstr>
  </property>
  <property fmtid="{D5CDD505-2E9C-101B-9397-08002B2CF9AE}" pid="7" name="TaxCatchAll">
    <vt:lpwstr>4359;#Teisės ir pirkimų skyrius|72419e98-9ffe-4573-a524-85d9b5806ebb;#3759;#Valstybės sienų ir kelių investicijų skyrius|5b17650c-5f58-462f-91bd-b81e1c151e56</vt:lpwstr>
  </property>
  <property fmtid="{D5CDD505-2E9C-101B-9397-08002B2CF9AE}" pid="8" name="DmsPermissionsConfid">
    <vt:bool>false</vt:bool>
  </property>
  <property fmtid="{D5CDD505-2E9C-101B-9397-08002B2CF9AE}" pid="9" name="DmsDocPrepDocSendRegReal">
    <vt:bool>false</vt:bool>
  </property>
  <property fmtid="{D5CDD505-2E9C-101B-9397-08002B2CF9AE}" pid="10" name="DmsWaitingForSign">
    <vt:bool>false</vt:bool>
  </property>
  <property fmtid="{D5CDD505-2E9C-101B-9397-08002B2CF9AE}" pid="11" name="DmsSendingDocType">
    <vt:lpwstr/>
  </property>
  <property fmtid="{D5CDD505-2E9C-101B-9397-08002B2CF9AE}" pid="12" name="DmsCPVADocSubtype">
    <vt:lpwstr/>
  </property>
  <property fmtid="{D5CDD505-2E9C-101B-9397-08002B2CF9AE}" pid="13" name="DmsCPVADocProgram">
    <vt:lpwstr/>
  </property>
  <property fmtid="{D5CDD505-2E9C-101B-9397-08002B2CF9AE}" pid="14" name="DmsVisers">
    <vt:lpwstr/>
  </property>
  <property fmtid="{D5CDD505-2E9C-101B-9397-08002B2CF9AE}" pid="15" name="DmsOrganizer">
    <vt:lpwstr/>
  </property>
  <property fmtid="{D5CDD505-2E9C-101B-9397-08002B2CF9AE}" pid="16" name="DmsCPVAOtherResponsiblePersons">
    <vt:lpwstr/>
  </property>
  <property fmtid="{D5CDD505-2E9C-101B-9397-08002B2CF9AE}" pid="17" name="DmsRegState">
    <vt:lpwstr>Naujas</vt:lpwstr>
  </property>
  <property fmtid="{D5CDD505-2E9C-101B-9397-08002B2CF9AE}" pid="18" name="DmsApprovers">
    <vt:lpwstr/>
  </property>
  <property fmtid="{D5CDD505-2E9C-101B-9397-08002B2CF9AE}" pid="19" name="DmsSendingType">
    <vt:lpwstr>8</vt:lpwstr>
  </property>
  <property fmtid="{D5CDD505-2E9C-101B-9397-08002B2CF9AE}" pid="20" name="DmsResponsiblePerson">
    <vt:lpwstr/>
  </property>
  <property fmtid="{D5CDD505-2E9C-101B-9397-08002B2CF9AE}" pid="21" name="DmsDocPrepAdocType">
    <vt:lpwstr>-</vt:lpwstr>
  </property>
  <property fmtid="{D5CDD505-2E9C-101B-9397-08002B2CF9AE}" pid="22" name="DmsSigners">
    <vt:lpwstr/>
  </property>
  <property fmtid="{D5CDD505-2E9C-101B-9397-08002B2CF9AE}" pid="23" name="DmsRegPerson">
    <vt:lpwstr/>
  </property>
  <property fmtid="{D5CDD505-2E9C-101B-9397-08002B2CF9AE}" pid="24" name="DmsCoordinators">
    <vt:lpwstr/>
  </property>
  <property fmtid="{D5CDD505-2E9C-101B-9397-08002B2CF9AE}" pid="25" name="OLD_DMSPERMISSIONSCONFID_VALUE">
    <vt:lpwstr>False_</vt:lpwstr>
  </property>
  <property fmtid="{D5CDD505-2E9C-101B-9397-08002B2CF9AE}" pid="26" name="DmsRegister">
    <vt:lpwstr>110453</vt:lpwstr>
  </property>
  <property fmtid="{D5CDD505-2E9C-101B-9397-08002B2CF9AE}" pid="27" name="e60ee4271ca74d28a1640aed29de29ee">
    <vt:lpwstr/>
  </property>
  <property fmtid="{D5CDD505-2E9C-101B-9397-08002B2CF9AE}" pid="28" name="h5d7dfff98a247c1954587ec9b17d55b">
    <vt:lpwstr/>
  </property>
  <property fmtid="{D5CDD505-2E9C-101B-9397-08002B2CF9AE}" pid="29" name="bef85333021544dbbbb8b847b70284cc">
    <vt:lpwstr/>
  </property>
  <property fmtid="{D5CDD505-2E9C-101B-9397-08002B2CF9AE}" pid="30" name="DmsCase">
    <vt:lpwstr>112955</vt:lpwstr>
  </property>
  <property fmtid="{D5CDD505-2E9C-101B-9397-08002B2CF9AE}" pid="31" name="o3cb2451d6904553a72e202c291dd6d8">
    <vt:lpwstr/>
  </property>
  <property fmtid="{D5CDD505-2E9C-101B-9397-08002B2CF9AE}" pid="32" name="b1f23dead1274c488d632b6cb8d4aba0">
    <vt:lpwstr/>
  </property>
</Properties>
</file>